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án</w:t>
      </w:r>
      <w:r>
        <w:t xml:space="preserve"> </w:t>
      </w:r>
      <w:r>
        <w:t xml:space="preserve">Điệp</w:t>
      </w:r>
      <w:r>
        <w:t xml:space="preserve"> </w:t>
      </w:r>
      <w:r>
        <w:t xml:space="preserve">O</w:t>
      </w:r>
      <w:r>
        <w:t xml:space="preserve"> </w:t>
      </w:r>
      <w:r>
        <w:t xml:space="preserve">Cùng</w:t>
      </w:r>
      <w:r>
        <w:t xml:space="preserve"> </w:t>
      </w:r>
      <w:r>
        <w:t xml:space="preserve">Kim</w:t>
      </w:r>
      <w:r>
        <w:t xml:space="preserve"> </w:t>
      </w:r>
      <w:r>
        <w:t xml:space="preserve">Chủ</w:t>
      </w:r>
      <w:r>
        <w:t xml:space="preserve"> </w:t>
      </w:r>
      <w:r>
        <w:t xml:space="preserve">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án-điệp-o-cùng-kim-chủ-a"/>
      <w:bookmarkEnd w:id="21"/>
      <w:r>
        <w:t xml:space="preserve">Gián Điệp O Cùng Kim Chủ 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4/14/gian-diep-o-cung-kim-chu-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Tiểu Thư Nhi/ AkiThể loại: Omega gián điệp thụ VS chân dài khống chế, khống chế cuồng, alpha kim chủ công, tương lai, cao H, thoải mái, mỹ nhân thụ.</w:t>
            </w:r>
            <w:r>
              <w:br w:type="textWrapping"/>
            </w:r>
          </w:p>
        </w:tc>
      </w:tr>
    </w:tbl>
    <w:p>
      <w:pPr>
        <w:pStyle w:val="Compact"/>
      </w:pPr>
      <w:r>
        <w:br w:type="textWrapping"/>
      </w:r>
      <w:r>
        <w:br w:type="textWrapping"/>
      </w:r>
      <w:r>
        <w:rPr>
          <w:i/>
        </w:rPr>
        <w:t xml:space="preserve">Đọc và tải ebook truyện tại: http://truyenclub.com/gian-diep-o-cung-kim-chu-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ối cảnh:</w:t>
      </w:r>
    </w:p>
    <w:p>
      <w:pPr>
        <w:pStyle w:val="BodyText"/>
      </w:pPr>
      <w:r>
        <w:t xml:space="preserve">Thời đại tinh tế năm thứ ba ngàn, rời khỏi trái đất, con người hướng đến vũ trụ, vì thích ứng với hoàn cảnh ác liệt và thách thức, sinh ra Alpha/Beta/Omega làm trụ cột của biến dị gen. Bởi ba loại giới tính có tố chất thân thể khác nhau, thế giới văn minh của con người một lần nữa trở về cấp bậc chế độ phong kiến xã hội. Lại trải qua chế độ mẫu quyền một O nhiều A cùng chế độ phụ quyền một A nhiều O vào các thời đại sau, lại nhờ vào một đời rồi một đời đấu tranh giành lại quyền công bằng, ba giới ABO địa vị cuối cùng cũng trở nên bình bẳng. Tuy rằng A cùng O vẫn sẽ bị thời kỳ động dục cùng với dấu hiệu làm ảnh hưởng, thế nhưng hiện nay O có thể tự do mà ly hôn, sẩy thai, xóa dấu hiệu B có thể cùng O kết hôn, thâm chí O cùng O cùng có thể A cũng có thể bỏ xuống những gánh nặng về hình tượng, thắng thắn với chính bản thân mình nhưng thật ra cuối cùng vẫn là làm thụ.</w:t>
      </w:r>
    </w:p>
    <w:p>
      <w:pPr>
        <w:pStyle w:val="BodyText"/>
      </w:pPr>
      <w:r>
        <w:t xml:space="preserve">Đương nhiên, tất cả những việc này đều không thể bỏ qua sự phát triển của nền khoa học kỹ thuật. Giá cả ngày càng tốt và rẻ, những sản phẩm hiệu phẩu thuật thanh tẩy cùng thông tin làm thuốc ức chế chính là nhân tố thức đẩy mạnh mẽ sự bình đẳng về giới tính.</w:t>
      </w:r>
    </w:p>
    <w:p>
      <w:pPr>
        <w:pStyle w:val="BodyText"/>
      </w:pPr>
      <w:r>
        <w:t xml:space="preserve">Tuy rằng xã hội bây giờ vẫn có những lời nói phong kiến như “Omega phải ở nhà sinh con” thế nhưng phần lớn O cũng có thể tự do lựa chọn nghề nghiệp.</w:t>
      </w:r>
    </w:p>
    <w:p>
      <w:pPr>
        <w:pStyle w:val="BodyText"/>
      </w:pPr>
      <w:r>
        <w:t xml:space="preserve">Ví như, K là một gián điệp Omega.</w:t>
      </w:r>
    </w:p>
    <w:p>
      <w:pPr>
        <w:pStyle w:val="BodyText"/>
      </w:pPr>
      <w:r>
        <w:t xml:space="preserve">Nói đến gián điệp, mọi người đều sẽ nghĩ tới 007 hoặc đọc tiểu thuyết nhất định sẽ là những đam mỹ có các anh trai cơ bắp tay chân cuồn cuộn này nọ. Kỳ thực công tác gián điệp cũng có rất nhiều kiểu nhiều loại. Có trộm tài liệu cơ mật, có ám sát yếu nhân(những nhân vật quan trọng trong giới chính trị), hai loại này yêu cầu tố chất thân thể tương đối cao, đa số đều là Beta nhận nhiệm vụ. Alpha thì tương đối thích hợp với nghề cận chiến, Omega thì thích hợp với các công tác văn phòng, cho nên làm việc này tương đối ít hơn.</w:t>
      </w:r>
    </w:p>
    <w:p>
      <w:pPr>
        <w:pStyle w:val="BodyText"/>
      </w:pPr>
      <w:r>
        <w:t xml:space="preserve">Lại nói đến Omega gián điệp, thường xuyên xảy ra sự cố nên bọn hắn nhất định phải dùng mỹ nhân kế. Trên thực tế cái quỷ này chỉ là tương ái tương sát trong các tiểu hoàng văn(hình như là H văn) làm ra mà thôi. Rơi vào tình trạng thời kỳ động dục, Omega ở mặt thể lực tuyệt đối nằm ở vế yếu, tuyết đối không thể ở trên giường có thể giết chết được Alpha. Ngoài ra, Omega có tình cảm phong phú có thể dễ dàng bị ái tình xúi giục. Ngược lại, mục tiêu bị họ mê hoặc là các Alpha thường sẽ vô tình mà vứt bỏ. Bởi vậy, bảo Omega dùng mỹ nhân kế, còn không bằng bảo Beta “làm” họ.</w:t>
      </w:r>
    </w:p>
    <w:p>
      <w:pPr>
        <w:pStyle w:val="BodyText"/>
      </w:pPr>
      <w:r>
        <w:t xml:space="preserve">Cho nên, K làm công việc này rốt cuộc là vì cái quái gì vậy?</w:t>
      </w:r>
    </w:p>
    <w:p>
      <w:pPr>
        <w:pStyle w:val="BodyText"/>
      </w:pPr>
      <w:r>
        <w:t xml:space="preserve">Mở topic.</w:t>
      </w:r>
    </w:p>
    <w:p>
      <w:pPr>
        <w:pStyle w:val="BodyText"/>
      </w:pPr>
      <w:r>
        <w:t xml:space="preserve">Đầu tiên làm cho bản thân trở thành võng hồng (tức là người nổi tiếng trong giới mạng), sau đó phát ra một ít nội dung quy định để dẫn dắt dư luận.</w:t>
      </w:r>
    </w:p>
    <w:p>
      <w:pPr>
        <w:pStyle w:val="BodyText"/>
      </w:pPr>
      <w:r>
        <w:t xml:space="preserve">Xét thấy ngành nghề thông thường này không có nguy hiểm đến tính mạng, cho nên lương tự nhiên cũng không có cao lắm. Bất quá chỗ tốt là, trong khi làm nhiệm vụ có thu nhập thì hoàn toàn thuộc về mình.</w:t>
      </w:r>
    </w:p>
    <w:p>
      <w:pPr>
        <w:pStyle w:val="BodyText"/>
      </w:pPr>
      <w:r>
        <w:t xml:space="preserve">Tại thời đại tinh tế thứ ba mươi trong vũ trụ, ngoại trừ hệ mặt trời, con người xây dựng liên bang ngân hà ra, còn có rất nhiều sinh vật có trí khôn có chính quyền riêng. Trong đó có thế lực ngang hàng với liên bang ngân hà, đồng thời trong hội nghị tinh tế là quốc gia đối chọi gay gắt, chính là chòm sao Thiên Cầm liên bang.</w:t>
      </w:r>
    </w:p>
    <w:p>
      <w:pPr>
        <w:pStyle w:val="BodyText"/>
      </w:pPr>
      <w:r>
        <w:t xml:space="preserve">Thân phân bên ngoài của K ở chòm sao Thiên Cầm liên bang đến liên bang ngân hà là du học sinh. Cậu dùng thân phận cá nhân yêu cầu đi du học, bởi vậy mới không dễ dàng làm cho liên bang ngân hà cảnh giác. Cho dù là thời đại tinh tế, liên bang ngân hà vẫn cứ thích tuyên truyền văn hóa làm lí do, phần lớn là hướng từ các du học sinh ở ngoài quốc được cung cấp học bổng. Gia cảnh giống như K ở trong nước không có khả năng xin được toàn bộ ngạch học bổng, thế nhưng đến du học ở liên bang ngân hà, không chỉ có miễn toàn bộ học phí, mà còn hơn nữa là trợ cấp sinh hoạt.</w:t>
      </w:r>
    </w:p>
    <w:p>
      <w:pPr>
        <w:pStyle w:val="BodyText"/>
      </w:pPr>
      <w:r>
        <w:t xml:space="preserve">Đương nhiên, K cũng là vì lý do này mà tiếp nhận công việc kiêm chức của chính phủ chòm sao Thiên Cầm.</w:t>
      </w:r>
    </w:p>
    <w:p>
      <w:pPr>
        <w:pStyle w:val="BodyText"/>
      </w:pPr>
      <w:r>
        <w:t xml:space="preserve">K có cha là Alpha, ba là Beta nhưng sau đó đã ly hôn, cậu sống cùng ba là Beta, là giáo sư trung học. Không giống với con người ở hệ mặt trời vừa sinh ra đã phân hóa giới tính. Con người ở chòm sao Thiên Cầm đến thời kỳ trưởng thành mới có thể phân hóa. Cho nên trong lúc học tiểu học Alpha cũng sẽ không đối xử với Omega với dáng vẻ thân sĩ phong độ. Bởi vì AB kết hợp ra đời sau, K tướng mạo chỉ là ở trình độ phổ thông, cho nên tất cả mọi người đều cho là cậu nhất định sẽ trở thành Beta trong tương lai. Hơn nữa gia đình lại thiếu cha, từ nhỏ ở trường học K bị không ít thụ khác bắt nạt.</w:t>
      </w:r>
    </w:p>
    <w:p>
      <w:pPr>
        <w:pStyle w:val="BodyText"/>
      </w:pPr>
      <w:r>
        <w:t xml:space="preserve">để dễ phân biệt gọi cha ba/bố (người cung cấp tinh trùng =v=), ba mẹ (người sinh con).</w:t>
      </w:r>
    </w:p>
    <w:p>
      <w:pPr>
        <w:pStyle w:val="BodyText"/>
      </w:pPr>
      <w:r>
        <w:t xml:space="preserve">Không nghĩ tới lúc học lớp mười cậu thức tỉnh thành Omega. Lúc này, cái tên lúc trước học tiểu học luôn đối đầu với cậu vừa vặn lại trở thành Alpha. Cũng không biết cái tên A này lấy đâu ra tự tin, sau khi nghe chuyện K trở thành O, liền cảm thấy bọn họ là trời đất tạo thành một đôi, nói cái gì mà yêu “Bởi vì yêu thích em nên mới bắt nạt em”. Cho dù hai người bọn họ không còn học chung, cho dù K đã nghiêm túc từ chối gã, gã vẫn sẽ thường xuyên đến trường K chờ cậu. Quả thực làm cho K ghê tởm chết đi được. Càng buồn nôn hơn chính là, bạn học của K thật sự là có mấy người cảm thấy Alpha này rất lãng mạn, khuyên K nên tiếp thu gã.</w:t>
      </w:r>
    </w:p>
    <w:p>
      <w:pPr>
        <w:pStyle w:val="BodyText"/>
      </w:pPr>
      <w:r>
        <w:t xml:space="preserve">K trong lòng nghĩ, rốt cuộc là yêu nhiều như thế nào à, mới có thể xé sách bài tập của cậu, đem cậu đẩy vào nhà WC nữ, cùng đánh nhau đến nỗi gãy xương a?</w:t>
      </w:r>
    </w:p>
    <w:p>
      <w:pPr>
        <w:pStyle w:val="BodyText"/>
      </w:pPr>
      <w:r>
        <w:t xml:space="preserve">Vì trốn tên bị bệnh thần kinh này, lúc K nghe nói đi du học miễn phí ở liên bang ngân hà, lập tức liền yêu cầu muốn đi. Ba Beta của cậu, tuy rằng không nỡ cho cậu đi xa quê nhà, nhưng cuối cùng vẫn là thu dọn cho cậu một cái rương phòng lang phun sương, thông tin làm thuốc ức chế, thuốc tránh thai cùng cách dùng, để cho con cái tự do mà lựa chọn.</w:t>
      </w:r>
    </w:p>
    <w:p>
      <w:pPr>
        <w:pStyle w:val="BodyText"/>
      </w:pPr>
      <w:r>
        <w:t xml:space="preserve">Bởi K cũng không có học ngôn ngữ của dải ngân hà, cho nên ở thủ đô của chòm sao Thiên Cầm học ban dự bị. K lúc đó cũng không biết cái lớp dự bị này thực chất lại là trại huấn luyện gián điệp, còn tưởng rằng mỗi du học sinh của dải ngân hà đều phải học lớp dự bị.</w:t>
      </w:r>
    </w:p>
    <w:p>
      <w:pPr>
        <w:pStyle w:val="BodyText"/>
      </w:pPr>
      <w:r>
        <w:t xml:space="preserve">Kết quả đến trại huấn luyện K liền gặp ác mộng. Tổng huấn luyện viên của trại huấn luyện cho bọn hắn một cơ hội lựa chọn lần nữa, muốn rời khỏi thì sẽ bị thôi miên, xóa đi đoạn ký ức này. Thế nhưng một khi nhiệm vụ bắt đầu, liền không còn đường quay đầu nữa. Tiết lộ bí mật sẽ bị người của hội đuổi giết đến chân trời góc biển.</w:t>
      </w:r>
    </w:p>
    <w:p>
      <w:pPr>
        <w:pStyle w:val="BodyText"/>
      </w:pPr>
      <w:r>
        <w:t xml:space="preserve">K suy nghĩ một buổi tối, vẫn quyết định lưu lại. Đại khái là đầu óc nóng lên liền nghĩ mình có thể trở thành giống anh hùng trong mấy bộ phim đi.</w:t>
      </w:r>
    </w:p>
    <w:p>
      <w:pPr>
        <w:pStyle w:val="BodyText"/>
      </w:pPr>
      <w:r>
        <w:t xml:space="preserve">Thế nhưng chờ K đến dải ngân hà thì mới phát hiện, thực tế rất tàn khốc. Trên thực thế nhiệm vụ của bọn họ vừa vô vị vừa không có nội dung kỹ thuật. Hơn nữa bọn họ biết thông tin phi thường ít ỏi, hoàn toàn là pháo hôi bên ngoài. Một khi bị phát hiện, quốc gia thậm chí sẽ không cố gắng đem bọn họ về nước. Bởi vì bọn họ cũng không có quan trọng đến mức đó.</w:t>
      </w:r>
    </w:p>
    <w:p>
      <w:pPr>
        <w:pStyle w:val="BodyText"/>
      </w:pPr>
      <w:r>
        <w:t xml:space="preserve">pháo hôi: bia đỡ đạn.</w:t>
      </w:r>
    </w:p>
    <w:p>
      <w:pPr>
        <w:pStyle w:val="BodyText"/>
      </w:pPr>
      <w:r>
        <w:t xml:space="preserve">Bạn bè của K hoặc là nói đồng sự đa số là Omega, có một số ít ngoại hình đẹp mắt là Beta. Bên trong lựa chọn lưu lại hơn 20 người, chỉ có mười mấy người thành công tốt nghiệp. Cho dù ở thời đại tương đối lạc quan, vẫn còn có một số Omega tự cho là mình chỉ cần xinh đẹp như hoa là tốt rồi, không muốn tiếp thu cái huấn luyện thân thế cùng kháng áp huấn luyện. Cho nên bọn họ liền bị rửa sạch ký ức rồi đưa đi.</w:t>
      </w:r>
    </w:p>
    <w:p>
      <w:pPr>
        <w:pStyle w:val="BodyText"/>
      </w:pPr>
      <w:r>
        <w:t xml:space="preserve">Ở bên trong trại huấn luyện một năm, chương trình chủ yếu của bọn hắn một nửa là huấn luyện quân sự, một nửa là kỹ năng chuyên nghiệp. Cái đầu là để phòng ngừa vạn nhất ngày nào đó bọn hắn mà làm sát thủ một lần. Cái sau chủ yếu là học tập làm sao trở thành một võng hồng, tỷ như học tập văn hóa của dải ngân hà cùng văn hóa của chòm sao Thiên Cầm, thắp sáng trang bức kỹ thuật tỷ như lớn lên không được đẹp lắm thì chỉnh dung, đồng thời làm cho bọn hắn rèn luyện được một vóc dáng tốt tỷ như học tập lễ nghi cùng trang điểm,… thành thật mà nói, K cảm thấy cái này kỳ thực rất giống thời tinh tế thế kỷ thứ hai nươi lúc học chương trình làm vợ, khi đó Omega chỉ có một con đường duy nhất là lấy chồng sinh con.</w:t>
      </w:r>
    </w:p>
    <w:p>
      <w:pPr>
        <w:pStyle w:val="BodyText"/>
      </w:pPr>
      <w:r>
        <w:t xml:space="preserve">K vốn là mặt chữ quốc, chỉnh thành mặt trái xoan bởi vì đôi mắt không đủ lớn, mắt một mí làm thành hai mí lông mi không đủ dài cho nên gán lông mi. Cuối cùng từ một người có vóc dáng cao to cường tráng như Beta, là một người qua đường Omega, liền biến thành một tiểu mỹ nhân cao chân dài Omega.</w:t>
      </w:r>
    </w:p>
    <w:p>
      <w:pPr>
        <w:pStyle w:val="BodyText"/>
      </w:pPr>
      <w:r>
        <w:t xml:space="preserve">Ít nhất ba vẫn nhận ra được mình. K an ủi.</w:t>
      </w:r>
    </w:p>
    <w:p>
      <w:pPr>
        <w:pStyle w:val="BodyText"/>
      </w:pPr>
      <w:r>
        <w:t xml:space="preserve">tiểu hoàng văn: từ gốc: 小黄文: trước mắt thì mình có nhờ bạn Cá và bạn Mèo ăn rau tra từ dùm thì bạn ấy tra là H văn nhưng bạn ấy nói cũng không chắc chắn lắm với đáp án này. Bạn nào biết chắc chắn nghĩa từ này thì giúp mình nhé.</w:t>
      </w:r>
    </w:p>
    <w:p>
      <w:pPr>
        <w:pStyle w:val="BodyText"/>
      </w:pPr>
      <w:r>
        <w:t xml:space="preserve">Chữ “Quốc” là chữ này.</w:t>
      </w:r>
    </w:p>
    <w:p>
      <w:pPr>
        <w:pStyle w:val="Compact"/>
      </w:pPr>
      <w:r>
        <w:br w:type="textWrapping"/>
      </w:r>
      <w:r>
        <w:br w:type="textWrapping"/>
      </w:r>
    </w:p>
    <w:p>
      <w:pPr>
        <w:pStyle w:val="Heading2"/>
      </w:pPr>
      <w:bookmarkStart w:id="24" w:name="chương-2-gián-điệp-omega-bắt-đầu-dụ-dỗ"/>
      <w:bookmarkEnd w:id="24"/>
      <w:r>
        <w:t xml:space="preserve">2. Chương 2: Gián Điệp Omega – Bắt Đầu Dụ Dỗ</w:t>
      </w:r>
    </w:p>
    <w:p>
      <w:pPr>
        <w:pStyle w:val="Compact"/>
      </w:pPr>
      <w:r>
        <w:br w:type="textWrapping"/>
      </w:r>
      <w:r>
        <w:br w:type="textWrapping"/>
      </w:r>
      <w:r>
        <w:t xml:space="preserve">Đế quốc ngân hà đối xử với du học sinh nước ngoài vô cùng tốt. Ví như sinh viên trong nước phải tập quân huấn, du học sinh thì không cần. Học sinh trong nước bắt buộc phải học khóa lý luận chính trị, du học sinh cũng không cần học. Học sinh trong nước phải ở ký trúc xá, du học sinh thì có thể ở nhà trọ.</w:t>
      </w:r>
    </w:p>
    <w:p>
      <w:pPr>
        <w:pStyle w:val="BodyText"/>
      </w:pPr>
      <w:r>
        <w:t xml:space="preserve">Mấy thứ khác trái lại là không đáng kể đến, dù rằng một mình ở một phòng điểm này đối với K vẫn rất là có lợi hơn.</w:t>
      </w:r>
    </w:p>
    <w:p>
      <w:pPr>
        <w:pStyle w:val="BodyText"/>
      </w:pPr>
      <w:r>
        <w:t xml:space="preserve">Cậu và một bạn học khác dùng chung phòng bếp, vậy là cậu có thể bỏ thêm một chút thứ làm đẹp vào đồ ăn của chính mình.</w:t>
      </w:r>
    </w:p>
    <w:p>
      <w:pPr>
        <w:pStyle w:val="BodyText"/>
      </w:pPr>
      <w:r>
        <w:t xml:space="preserve">Từ nay về sau cuộc sống tự sướng của K bắt đầu. Kỳ thực, bị người ba Beta độc thân nuôi lớn, K liền cảm thấy bản thân tự sướng rất chi là đàn bà. Ba Beta tuy rằng có thể sinh con, nhưng bên trong tâm hồn vẫn chính là một người đàn ông. Cho nên khi ngài nuôi lớn K, cũng không giống với các Omega khác, sau này cậu ở trại huấn luyện mới học được cách dùng mỹ phẩm. Bất quá cho dù không thích bản thân, nhưng vì đồng tiền lương, K vẫn sẽ thẩn trọng cẩn thận mà hóa trang, chọn góc độ, ảnh chụp P. Sau đó đem bức ảnh kia phối hợp thêm một chút giả bộ huyền bí hoặc là độc thoại tươi mới đầy tính văn chương.</w:t>
      </w:r>
    </w:p>
    <w:p>
      <w:pPr>
        <w:pStyle w:val="BodyText"/>
      </w:pPr>
      <w:r>
        <w:t xml:space="preserve">Tự sướng (nguyên văn: tự phách – 自拍): tra trên Baidu ra thì toàn mấy gái/trai tự chụp hình nên chọn từ này luôn.</w:t>
      </w:r>
    </w:p>
    <w:p>
      <w:pPr>
        <w:pStyle w:val="BodyText"/>
      </w:pPr>
      <w:r>
        <w:t xml:space="preserve">Cấp trên đặt ra quy định về hình tượng công lược của cậu là “Tự sướng + Nấu ăn ngon + Văn chương”. Dù sao với một Omega có chiều cao là 1m78, cũng sẽ không giống như hình tượng của một Omega nữ cao 1m60 đi trên con đường bán manh đáng yêu. Cho nên cậu không thể làm gì khác hơn là đi theo chiều gió văn chương &amp; ở không trong nhà mà lăn lộn.</w:t>
      </w:r>
    </w:p>
    <w:p>
      <w:pPr>
        <w:pStyle w:val="BodyText"/>
      </w:pPr>
      <w:r>
        <w:t xml:space="preserve">Sự hấp dẫn của tự sướng chính là đối với các Alpha cùng Beta thích cái đẹp (nhan khống), thiên về ở nhà chủ yếu là Omega cùng Beta.</w:t>
      </w:r>
    </w:p>
    <w:p>
      <w:pPr>
        <w:pStyle w:val="BodyText"/>
      </w:pPr>
      <w:r>
        <w:t xml:space="preserve">K chụp ảnh đa số là các loại thức ăn ngon ở chòm sao Thiên Cần, dù sao công việc chủ chốt của cậu chính là tuyên truyền các ưu điểm về chòm sao Thiên cầm, mà nếu bồi dưỡng ra tính xu nịnh ở hệ ngân hà, thì những người nhiệt tình yêu nước ở dải ngân hà sẽ trở nên dao động. Ngoài việc chụp hình, cậu thỉnh thoảng sẽ sáng tạo ra các món ăn, hoặc là làm video hướng dẫn cách nấu.</w:t>
      </w:r>
    </w:p>
    <w:p>
      <w:pPr>
        <w:pStyle w:val="BodyText"/>
      </w:pPr>
      <w:r>
        <w:t xml:space="preserve">Đối với nấu ăn, nhiệt tình của K vẫn tương đối cao. Dù sao đối với K mà nói, nấu ăn dù thế nào thì cũng dễ hơn việc dạy trang điểm hay là phối quần áo gì gì đó nhiều.</w:t>
      </w:r>
    </w:p>
    <w:p>
      <w:pPr>
        <w:pStyle w:val="BodyText"/>
      </w:pPr>
      <w:r>
        <w:t xml:space="preserve">Trang cá nhân đã đưa lên nội dung ban bố, cậu có thể trong phạm vị tự do nhất định mà phát huy năng lực.</w:t>
      </w:r>
    </w:p>
    <w:p>
      <w:pPr>
        <w:pStyle w:val="BodyText"/>
      </w:pPr>
      <w:r>
        <w:t xml:space="preserve">Mà một tháng có lẽ sẽ có một hai lần gì đó, cậu sẽ được cấp trên yêu cầu phát sóng nội dung. Ví như bình luận cái sự kiện gì đó ở tinh tế, hoặc là giới thiệu phong cảnh nổi tiếng ở chòm sao Thiên Cầm, hoặc là các loại văn hóa lịch sử thông thường ở chòm sao Thiên Cầm. Đây là một trong những điều quan trọng để có thể thưởng thêm tiền lương.</w:t>
      </w:r>
    </w:p>
    <w:p>
      <w:pPr>
        <w:pStyle w:val="BodyText"/>
      </w:pPr>
      <w:r>
        <w:t xml:space="preserve">Ngoại trừ mạng lưới internet dùng để tuyên truyền ra, K sinh hoạt vẫn khá thoải mái. Cái này cũng là lí do vì sao cậu đem nghề công tác gián điệp nói là “kiêm chức”. Dù sao loại công việc kia dù là tên đầu óc không có nhiệt tình với công tác đến thế nào đi chăng nữa thì cũng sẽ không đến phiên Omega đảm nhiệm. Nếu như may mắn, trong lúc du học không có bị liên bang ngân hà phát hiện, cậu có thể cầm tiền thông dông mà trở về nước. Nếu như vận may không tốt… thật ra bị bắt cậu cũng không thể khai ra cái gì được, bởi vì cậu biết cũng không nhiều. Huống chi kích động dư luận cũng không phải là tội chết, cùng lắm liền ở lại liên bang ngân hà thêm mười năm tám năm.</w:t>
      </w:r>
    </w:p>
    <w:p>
      <w:pPr>
        <w:pStyle w:val="BodyText"/>
      </w:pPr>
      <w:r>
        <w:t xml:space="preserve">Có lúc K cũng từng nghĩ, bọn họ là loại người ngoài, kỳ thực căn bản không tính được gọi là “gián điệp” đi ?</w:t>
      </w:r>
    </w:p>
    <w:p>
      <w:pPr>
        <w:pStyle w:val="BodyText"/>
      </w:pPr>
      <w:r>
        <w:t xml:space="preserve">Nhưng mà K nhàn nhã tự do tự tại suốt một năm học đại học năm nhất cùng nửa cuối năm này sau cùng sẽ cũng có ngày kết thúc. Cấp trên của cậu tỏ vẻ, số lượng fan của cậu cũng không sai biệt lắm, là lúc có thể làm nhiệm vụ mới rồi.</w:t>
      </w:r>
    </w:p>
    <w:p>
      <w:pPr>
        <w:pStyle w:val="BodyText"/>
      </w:pPr>
      <w:r>
        <w:t xml:space="preserve">Nhiệm vụ mới chính là tìm phần tử tinh anh của liên bang ngân hà, đi tìm một nơi làm thêm, tranh thủ tiến và vòng tròn của bọn họ.</w:t>
      </w:r>
    </w:p>
    <w:p>
      <w:pPr>
        <w:pStyle w:val="BodyText"/>
      </w:pPr>
      <w:r>
        <w:t xml:space="preserve">Cái nội dung này thoạt nhìn đơn giản, thế nhưng hàm nghĩa phía sau cũng giống như đánh đòn cảnh cáo.</w:t>
      </w:r>
    </w:p>
    <w:p>
      <w:pPr>
        <w:pStyle w:val="BodyText"/>
      </w:pPr>
      <w:r>
        <w:t xml:space="preserve">“Quả nhiên, tiền này thật không phải dễ kiếm a.” K tự giễu nói.</w:t>
      </w:r>
    </w:p>
    <w:p>
      <w:pPr>
        <w:pStyle w:val="BodyText"/>
      </w:pPr>
      <w:r>
        <w:t xml:space="preserve">Một người dựa vào học bổng sinh sống làm du học sinh ở nước ngoài, nghèo rớt mồng tơi, bằng cách nào mới có thể chen vào với nhóm con cháu quan lại cao cấp, vòng tròn của xã hội danh lưu ? Rất hiển nhiên, dựa vào mặt. Không phải người ta bảo mày chỉnh cho thật dễ nhìn sao, nếu không cũng phải có tác dụng trong việc làm tình.</w:t>
      </w:r>
    </w:p>
    <w:p>
      <w:pPr>
        <w:pStyle w:val="BodyText"/>
      </w:pPr>
      <w:r>
        <w:t xml:space="preserve">Vốn tưởng rằng đã tìm được phần công tác không cần bán thịt(aka làm tình), không nghĩ tới cuối cùng vẫn phải đi bán thịt. Đại khái là vì giá trị lợi dụng của Omega đi. K có chút buồn bực nghĩ.</w:t>
      </w:r>
    </w:p>
    <w:p>
      <w:pPr>
        <w:pStyle w:val="BodyText"/>
      </w:pPr>
      <w:r>
        <w:t xml:space="preserve">Bất quá K vẫn luôn là một người rất có năng lực hành động. Tất nhiên đã lên thuyền giặc, cũng chỉ có một con đường kia mà đi thôi.</w:t>
      </w:r>
    </w:p>
    <w:p>
      <w:pPr>
        <w:pStyle w:val="BodyText"/>
      </w:pPr>
      <w:r>
        <w:t xml:space="preserve">K lúc này mới chọn mấy câu lạc bộ nổi tiếng và giới thiệu lí lịch.</w:t>
      </w:r>
    </w:p>
    <w:p>
      <w:pPr>
        <w:pStyle w:val="BodyText"/>
      </w:pPr>
      <w:r>
        <w:t xml:space="preserve">Có một chút giống đá chìm đáy biển. Có một số câu lạc bộ phỏng vấn rất nghiêm khắc mà trả lời cậu : Phục vụ của chúng tôi ở nơi này yêu cầu cao từ 1m75 trở xuống. K lặng lẽ nghĩ, ông chủ này chắc chắn mắc chứng cưỡng chế.</w:t>
      </w:r>
    </w:p>
    <w:p>
      <w:pPr>
        <w:pStyle w:val="BodyText"/>
      </w:pPr>
      <w:r>
        <w:t xml:space="preserve">Chứng cưỡng chế: bắt buộc một việc gì đó. Biết thêm tại đây.</w:t>
      </w:r>
    </w:p>
    <w:p>
      <w:pPr>
        <w:pStyle w:val="BodyText"/>
      </w:pPr>
      <w:r>
        <w:t xml:space="preserve">Cuối cùng cũng có nơi tuyển chọn cậu, gọi là câu lạc bộ “Đánh mất thiên đường”.</w:t>
      </w:r>
    </w:p>
    <w:p>
      <w:pPr>
        <w:pStyle w:val="BodyText"/>
      </w:pPr>
      <w:r>
        <w:t xml:space="preserve">Lúc K đi phỏng vấn đối với chỗ này ấn tượng không tệ lắm. Phong cách trang trí khiến người ta cảm thấy đơn giản mà dễ chịu, không có nhiều phấn thủy tinh màu vàng chói mắt, cũng không có sự kết hợp với các đồ vật lộn xộn này nọ. Ít nhất có thể thấy trình độ thẩm mỹ ở chỗ này rất không tệ, biết đâu tố chất của các khách nhân đến đây sẽ cao hơn một chút. Nhân viên phỏng vấn cũng rất nghiêm túc, còn đi xem trang internet cá nhân tinh tế của cậu.</w:t>
      </w:r>
    </w:p>
    <w:p>
      <w:pPr>
        <w:pStyle w:val="BodyText"/>
      </w:pPr>
      <w:r>
        <w:t xml:space="preserve">“Tôi thấy trên website của anh có thấy anh từng học ở trường diễn xuất trong thế vai, vừa lúc chúng tôi ở nơi này còn thiếu một vai nữ cần người biểu diễn, anh có hứng thú không ?” Nhân viên phỏng vấn nói.</w:t>
      </w:r>
    </w:p>
    <w:p>
      <w:pPr>
        <w:pStyle w:val="BodyText"/>
      </w:pPr>
      <w:r>
        <w:t xml:space="preserve">“Là loại kịch biểu diễn gì vậy, tôi không quá hiểu biết về khiêu vũ.” K trong trang của mình đó cũng chỉ là ảnh sân khấu kịch nói.</w:t>
      </w:r>
    </w:p>
    <w:p>
      <w:pPr>
        <w:pStyle w:val="BodyText"/>
      </w:pPr>
      <w:r>
        <w:t xml:space="preserve">“Không sao, chúng tôi có người có thể dạy anh. Nếu như anh không có năng khiếu về vũ đạo, thì hát cũng được. Như vậy thì lúc phát lương cũng tương đối cao.” Nhân viên phỏng vấn nói.</w:t>
      </w:r>
    </w:p>
    <w:p>
      <w:pPr>
        <w:pStyle w:val="BodyText"/>
      </w:pPr>
      <w:r>
        <w:t xml:space="preserve">K đáp ứng. Cậu nghĩ, ở tình huống chỉ bán nghệ không bán thân mà nói, lên đài biểu diễn dù sao vẫn hơn những người phục vụ, càng có thể hấp dẫn sự chú ý hơn đi. Mà muốn trực tiếp cho cậu làm trai bao, cậu liền không thể không xuống mặt. Dù sao cậu cơ bản vào thời kỳ động dục thì luôn dựa vào thuốc ức chế cùng *** toys dùng cho xử nam Omega. Cậu nghĩ là điểm mấu chốt để nhanh chóng hoàn thành nhiệm vụ gián điệp này chính là tiếp rượu.</w:t>
      </w:r>
    </w:p>
    <w:p>
      <w:pPr>
        <w:pStyle w:val="BodyText"/>
      </w:pPr>
      <w:r>
        <w:t xml:space="preserve">Cậu cuối cùng cũng biết cái gì là nhiệm vụ làm thêm, nhất định là phải dùng đến vế sau đi. Thế nhưng cậu vẫn nghĩ là tránh được một ngày thì cứ tránh trước đi đã. Alpha thế nhưng thực sự có kết, thật quá đáng sợ.</w:t>
      </w:r>
    </w:p>
    <w:p>
      <w:pPr>
        <w:pStyle w:val="BodyText"/>
      </w:pPr>
      <w:r>
        <w:t xml:space="preserve">“Đánh mất thiên đường” bảo anh Vũ huấn luyện K trong vòng một tuần, kết quả không như dự đoán. Tính dẻo dai cùng độ bền và thể lực có thể bù được, thế nhưng chính là nhảy không có đẹp, khiêu vũ cũng giống như làm phát thanh. Miễn cưỡng làm cho cậu nhảy cũng không phải không được, thế nhưng tự nhiên các vũ công trong đoàn ai cũng nhảy đẹp hơn cậu, tội gì trong đám thiên nga lại lòi ra một con gà.</w:t>
      </w:r>
    </w:p>
    <w:p>
      <w:pPr>
        <w:pStyle w:val="BodyText"/>
      </w:pPr>
      <w:r>
        <w:t xml:space="preserve">Cuối cùng K bị an bài đi ca hát.</w:t>
      </w:r>
    </w:p>
    <w:p>
      <w:pPr>
        <w:pStyle w:val="BodyText"/>
      </w:pPr>
      <w:r>
        <w:t xml:space="preserve">Thành thật mà nói, K cảm thấy mặc váy cùng ca hát vẫn rất lúng túng. Thế nhưng rất nhiều người đều không cách nào hiểu được sự lúng túng của cậu, bởi vì dưới cái nhìn của bọn họ, nam O cùng nữ O đều như nhau, cho nên nam O mặc váy là chuyện rất bình thường. Loại suy nghĩ này rất nhiều khách khứa trong “Đánh mất thiên đường” đều nghĩ giống vậy, cho nên loại biểu diễn này mới có trong thị trường.</w:t>
      </w:r>
    </w:p>
    <w:p>
      <w:pPr>
        <w:pStyle w:val="BodyText"/>
      </w:pPr>
      <w:r>
        <w:t xml:space="preserve">Thời gian làm việc của K là thứ 6 mỗi tuần, từ 9 giờ đến 11 giờ. Chờ sau khi cậu thay quần áo cùng tháo trang sức xuống, từ trên xe huyền phù đến trường học liền gần 12 giờ. Lúc này ký trúc xá của du học sinh không có cấm học sinh vào đối với cậu thật là một chuyện tốt, nếu không cậu sẽ phải đi thuê phòng khác.</w:t>
      </w:r>
    </w:p>
    <w:p>
      <w:pPr>
        <w:pStyle w:val="BodyText"/>
      </w:pPr>
      <w:r>
        <w:t xml:space="preserve">Bạn cùng phòng với K là một O nam, người ta so với cậu cởi mở hơn nhiều lắm, cuối tuần thường sẽ không về, cho nên cũng không có tồn tại vấn đề về trễ sợ quấy rầy cậu ấy.</w:t>
      </w:r>
    </w:p>
    <w:p>
      <w:pPr>
        <w:pStyle w:val="BodyText"/>
      </w:pPr>
      <w:r>
        <w:t xml:space="preserve">Thứ 6, đầu tháng 5, K gặp phải Alpha mà số mệnh đã an bài.</w:t>
      </w:r>
    </w:p>
    <w:p>
      <w:pPr>
        <w:pStyle w:val="BodyText"/>
      </w:pPr>
      <w:r>
        <w:t xml:space="preserve">Muốn nói gặp phải cũng không hẳn là vậy. Bởi vì trên đài biểu diễn K cũng không có quen biết đối phương. Ngược lại, xem tiểu thuyết đam mỹ nhất định liền nghĩ tới. Là kim chủ tương lai, Gaius nhận ra K. Tại câu lạc bộ đêm mừng năm mới, hắn thấy K mặc đồ nữ kinh diễm, vì vậy mới chú ý đến trang cá nhân của K.</w:t>
      </w:r>
    </w:p>
    <w:p>
      <w:pPr>
        <w:pStyle w:val="BodyText"/>
      </w:pPr>
      <w:r>
        <w:t xml:space="preserve">Gaius đối với Omega này ánh tượng đầu tiên chính là: cao to, chân dài, người kiên định trong dân tộc chủ nghĩa, nông cạn đến nỗi chỉ có mặt là có thể nhìn. Cho nên tại “Đánh mất thiên đường” nhìn thấy K, hắn hơi kinh ngạc, mà cũng cảm thấy đó là trong dự liệu. Này là tiểu yêu tinh làm mưa làm gió trên mạng, cuối cùng còn không phải là vì nâng cao giá trị bản thân mà đem mình bán đi đó sao.</w:t>
      </w:r>
    </w:p>
    <w:p>
      <w:pPr>
        <w:pStyle w:val="BodyText"/>
      </w:pPr>
      <w:r>
        <w:t xml:space="preserve">Về phần có phải hay không sau này cùng cái bề ngoài cao lãnh nội tâm quyết liệt O cùng một chỗ, Gaius lúc này còn không có nghĩ đến.</w:t>
      </w:r>
    </w:p>
    <w:p>
      <w:pPr>
        <w:pStyle w:val="Compact"/>
      </w:pPr>
      <w:r>
        <w:br w:type="textWrapping"/>
      </w:r>
      <w:r>
        <w:br w:type="textWrapping"/>
      </w:r>
    </w:p>
    <w:p>
      <w:pPr>
        <w:pStyle w:val="Heading2"/>
      </w:pPr>
      <w:bookmarkStart w:id="25" w:name="chương-3-omega-gián-điệp-bị-ghét-bỏ"/>
      <w:bookmarkEnd w:id="25"/>
      <w:r>
        <w:t xml:space="preserve">3. Chương 3: Omega Gián Điệp – Bị Ghét Bỏ</w:t>
      </w:r>
    </w:p>
    <w:p>
      <w:pPr>
        <w:pStyle w:val="Compact"/>
      </w:pPr>
      <w:r>
        <w:br w:type="textWrapping"/>
      </w:r>
      <w:r>
        <w:br w:type="textWrapping"/>
      </w:r>
      <w:r>
        <w:t xml:space="preserve">Tháng năm, tuần thứ 2 ngày thứ 6, K vừa tới phòng thay đồ đã bị gọi lại.</w:t>
      </w:r>
    </w:p>
    <w:p>
      <w:pPr>
        <w:pStyle w:val="BodyText"/>
      </w:pPr>
      <w:r>
        <w:t xml:space="preserve">“Karl, ngày hôm nay cậu không cần biểu diễn đâu, có khách đang chờ cậu tiếp đấy. ” Người lúc trước phỏng vấn, cũng là tổ trưởng của K nói.</w:t>
      </w:r>
    </w:p>
    <w:p>
      <w:pPr>
        <w:pStyle w:val="BodyText"/>
      </w:pPr>
      <w:r>
        <w:t xml:space="preserve">“Kia… quần áo có cần thay hay không ? ”</w:t>
      </w:r>
    </w:p>
    <w:p>
      <w:pPr>
        <w:pStyle w:val="BodyText"/>
      </w:pPr>
      <w:r>
        <w:t xml:space="preserve">Tổ trưởng trầm ngâm một lát, nói : “ Vẫn là đổi đi, anh nghĩ hắn chắc là thích bộ dáng lúc ở trên đài của cậu. ”</w:t>
      </w:r>
    </w:p>
    <w:p>
      <w:pPr>
        <w:pStyle w:val="BodyText"/>
      </w:pPr>
      <w:r>
        <w:t xml:space="preserve">Vậy là K liền mặc vào bộ áo quần biểu diễn vào hôm nay : Trước ngắn sau dài tôn lên màu trắng lụa là của cái váy.</w:t>
      </w:r>
    </w:p>
    <w:p>
      <w:pPr>
        <w:pStyle w:val="BodyText"/>
      </w:pPr>
      <w:r>
        <w:t xml:space="preserve">Lúc K đi vào, trong phòng khách chỉ có một mình Gaius. K cảm thấy người này có chút quen mắt. Bất quá cũng có thể do ánh đèn tối tăm tạo thành ảo giác cũng không chừng.</w:t>
      </w:r>
    </w:p>
    <w:p>
      <w:pPr>
        <w:pStyle w:val="BodyText"/>
      </w:pPr>
      <w:r>
        <w:t xml:space="preserve">“Chào ngài, tôi là Karl, cám ơn ngài đã gọi.” K không biết nên làm gì, vì vậy trước tiên liền cúi mình chào hỏi.</w:t>
      </w:r>
    </w:p>
    <w:p>
      <w:pPr>
        <w:pStyle w:val="BodyText"/>
      </w:pPr>
      <w:r>
        <w:t xml:space="preserve">“Lại đây.” Gaius vỗ vỗ ghế sô pha bên cạnh hắn.</w:t>
      </w:r>
    </w:p>
    <w:p>
      <w:pPr>
        <w:pStyle w:val="BodyText"/>
      </w:pPr>
      <w:r>
        <w:t xml:space="preserve">Vậy nên K bé ngoan liền nghe lời mà ngồi xuống bên cạnh hắn.</w:t>
      </w:r>
    </w:p>
    <w:p>
      <w:pPr>
        <w:pStyle w:val="BodyText"/>
      </w:pPr>
      <w:r>
        <w:t xml:space="preserve">“Rót rượu.”</w:t>
      </w:r>
    </w:p>
    <w:p>
      <w:pPr>
        <w:pStyle w:val="BodyText"/>
      </w:pPr>
      <w:r>
        <w:t xml:space="preserve">K im lặng mà đem tỉnh rượu máy móc rót vào bên trong cái ly trước mặt Gaius. Kỳ thật cậu đã khẩn trương đến không biết nên làm gì, may mà không có run tay đem ly rượu rót tràn ra ngoài. Cậu một hồi bổ não là cậu sẽ được Alpha này đè cậu xuống ghế sa lon xé quần áo rách rưới rồi muối muối cất cất, một hồi bổ não nếu mà cậu đem nước vẩy vào người A này có hay không sẽ bị mấy người bảo vệ đem ra chặt tay, tuy trong lòng súng đạn nhiều như mưa, nhưng cái mặt vẫn không hề cảm xúc.</w:t>
      </w:r>
    </w:p>
    <w:p>
      <w:pPr>
        <w:pStyle w:val="BodyText"/>
      </w:pPr>
      <w:r>
        <w:t xml:space="preserve">“Cũng rót cho cậu một ly đi.”</w:t>
      </w:r>
    </w:p>
    <w:p>
      <w:pPr>
        <w:pStyle w:val="BodyText"/>
      </w:pPr>
      <w:r>
        <w:t xml:space="preserve">K nghe lệnh mà làm theo.</w:t>
      </w:r>
    </w:p>
    <w:p>
      <w:pPr>
        <w:pStyle w:val="BodyText"/>
      </w:pPr>
      <w:r>
        <w:t xml:space="preserve">“Cậu là sinh viên đại học ngân hà à ? Tôi có xem biểu diễn của cậu.” Gaius chủ động làm quen.</w:t>
      </w:r>
    </w:p>
    <w:p>
      <w:pPr>
        <w:pStyle w:val="BodyText"/>
      </w:pPr>
      <w:r>
        <w:t xml:space="preserve">“Đúng vậy, thưa ngài.” K nhỏ giọng nói. Nghĩ thầm : Móa nó, sao hắn biết được ? Những người này chẳng lẽ muốn tìm một người tiếp rượu riêng liền điều tra tổ tông tám đời nhà người ta sao ? Có biết hay không có này rất đáng sợ à !?</w:t>
      </w:r>
    </w:p>
    <w:p>
      <w:pPr>
        <w:pStyle w:val="BodyText"/>
      </w:pPr>
      <w:r>
        <w:t xml:space="preserve">“Nói vậy chúng ta không ngờ lại là bạn học à, tôi cũng có chú ý đến trang tinh võng của cậu, xem ra cậu có nhiều người hâm mộ quá nhỉ.” Dường như nhìn thấy sự căng thẳng của hắn, Gaius giải thích.</w:t>
      </w:r>
    </w:p>
    <w:p>
      <w:pPr>
        <w:pStyle w:val="BodyText"/>
      </w:pPr>
      <w:r>
        <w:t xml:space="preserve">“Thực sự là thụ sủng nhược kinh.” Nhịp tim của K không tự chủ được mà nhảy lên một cái. Thì ra là bạn học à, hèn gì nhìn thấy hắn có cảm giác quen mắt, hẳn là từng gặp qua ở trong trường.</w:t>
      </w:r>
    </w:p>
    <w:p>
      <w:pPr>
        <w:pStyle w:val="BodyText"/>
      </w:pPr>
      <w:r>
        <w:t xml:space="preserve">thụ sủng nhược kinh: được sủng ái mà lo sợ.</w:t>
      </w:r>
    </w:p>
    <w:p>
      <w:pPr>
        <w:pStyle w:val="BodyText"/>
      </w:pPr>
      <w:r>
        <w:t xml:space="preserve">Gaius bắt tay rồi khoác lên bả vai của K.</w:t>
      </w:r>
    </w:p>
    <w:p>
      <w:pPr>
        <w:pStyle w:val="BodyText"/>
      </w:pPr>
      <w:r>
        <w:t xml:space="preserve">K dùng hết sức lực toàn thân mới khống chế được mình không sợ tới mức nhảy dựng lên.</w:t>
      </w:r>
    </w:p>
    <w:p>
      <w:pPr>
        <w:pStyle w:val="BodyText"/>
      </w:pPr>
      <w:r>
        <w:t xml:space="preserve">“ Cậu thật là một Omega đáng yêu, chắc là có rất nhiều người theo đuổi nhỉ ? ”</w:t>
      </w:r>
    </w:p>
    <w:p>
      <w:pPr>
        <w:pStyle w:val="BodyText"/>
      </w:pPr>
      <w:r>
        <w:t xml:space="preserve">“ Không, không có à. ” Từ xưa đến nay chưa từng có ai dùng từ “ đáng yêu ” để hình dung một người như cậu hết. Người ta chỉ nói là, cậu cao thật đấy, thật sự không phải là một Beta sao…</w:t>
      </w:r>
    </w:p>
    <w:p>
      <w:pPr>
        <w:pStyle w:val="BodyText"/>
      </w:pPr>
      <w:r>
        <w:t xml:space="preserve">“ Vậy thì dễ làm rồi. ” Gaius dùng ánh mắt đánh giá hàng hóa mà đem K từ trên xuống dưới khắp cơ thể quét qua một lần, lại dùng sức nặn nặn gò má của cậu, lỗ mũi và cằm. Thoạt nhìn có thể không có sửa lại mặt ? Bất quá có chỉnh cũng không liên quan gì, chỉ cần không làm cho mũi sai lệch hơn nửa là tốt rồi. “ Trở về tháo trang sức cùng thay quần áo, sau đó tới tìm tôi. ”</w:t>
      </w:r>
    </w:p>
    <w:p>
      <w:pPr>
        <w:pStyle w:val="BodyText"/>
      </w:pPr>
      <w:r>
        <w:t xml:space="preserve">“ Ồ… được. ” Không hiểu sao lúc bị nắm mặt K cảm thấy bạn học này của cậu hình như bị bệnh thần kinh à, nếu như hắn muốn chính là nhan sắc, vừa bắt đầu nói có phải tốt hơn không, đỡ phải làm cậu đi hai chuyến thay lui thay tới quần áo. K có chút may mắn là tổ chức chưa có tự mình chọn hạng mục chỉnh dung khiến đại động can quan, không thì vừa nảy liền lúng túng rồi.</w:t>
      </w:r>
    </w:p>
    <w:p>
      <w:pPr>
        <w:pStyle w:val="BodyText"/>
      </w:pPr>
      <w:r>
        <w:t xml:space="preserve">đại động can quan: gây chấn/làm to chuyện.</w:t>
      </w:r>
    </w:p>
    <w:p>
      <w:pPr>
        <w:pStyle w:val="BodyText"/>
      </w:pPr>
      <w:r>
        <w:t xml:space="preserve">K lúc này khẩn trương đến mức không ý thức được hàm nghĩa trong yêu cầu của khách hàng.</w:t>
      </w:r>
    </w:p>
    <w:p>
      <w:pPr>
        <w:pStyle w:val="BodyText"/>
      </w:pPr>
      <w:r>
        <w:t xml:space="preserve">Mãi đến tận khi cửa phòng thay quần áo, K mới ý thức được e rằng vị khách này muốn cậu tắm rửa sạch sẽ để chuẩn bị ăn tươi đi.</w:t>
      </w:r>
    </w:p>
    <w:p>
      <w:pPr>
        <w:pStyle w:val="BodyText"/>
      </w:pPr>
      <w:r>
        <w:t xml:space="preserve">K vô cùng thấp thỏm. Cậu vốn cho là sẽ không mau như vậy, ít nhất cũng phải tiếp mười lần tám lần rượu nữa mới có thể sẵn sàng được. Không nghĩ tới lần đầu tiên đã trúng thưởng. Không biết nên nói là vận khí cậu tốt hay không tốt đây. K tự an ủi mình.</w:t>
      </w:r>
    </w:p>
    <w:p>
      <w:pPr>
        <w:pStyle w:val="BodyText"/>
      </w:pPr>
      <w:r>
        <w:t xml:space="preserve">Mặc dù trong lòng xoắn xuýt muốn chết, nhế nhưng K vẫn là ngoan ngoãn tháo trang sức lấy tóc giả xuống đổi lại bộ quần áo trước đó.</w:t>
      </w:r>
    </w:p>
    <w:p>
      <w:pPr>
        <w:pStyle w:val="BodyText"/>
      </w:pPr>
      <w:r>
        <w:t xml:space="preserve">Mãi đến tận lúc cậu trở lại cái ghế lô kia, K cũng không có nghĩ rốt cuộc nên lấy dùng khí ra làm sao mà nói với khách “Nhân gia bán nghệ không bán thân”, vẫn là biết thời biết thế mà tiếp nhận đi. Lý trí lên trên hết, K cũng rõ ràng, nếu như từ chối vị khách này, lại không biết hay không có chọc giận đối phương, vị khách tiếp theo chưa chắc điều kiện đã tốt hơn. Hơn nữa cậu có thể sẽ không còn cơ hội gặp phải một vị khách thích hợp khác nữa.</w:t>
      </w:r>
    </w:p>
    <w:p>
      <w:pPr>
        <w:pStyle w:val="BodyText"/>
      </w:pPr>
      <w:r>
        <w:t xml:space="preserve">K cắn răng một cái, liền gõ cửa đi vào.</w:t>
      </w:r>
    </w:p>
    <w:p>
      <w:pPr>
        <w:pStyle w:val="BodyText"/>
      </w:pPr>
      <w:r>
        <w:t xml:space="preserve">Vị khách thấy mình cậu đến, liền không vui hỏi: “Cậu sao chỉ có một mình đến, quản lý đâu?”</w:t>
      </w:r>
    </w:p>
    <w:p>
      <w:pPr>
        <w:pStyle w:val="BodyText"/>
      </w:pPr>
      <w:r>
        <w:t xml:space="preserve">K sững sờ: “Ngài không có nói là tôi phải gọi quản lý đến mà?”</w:t>
      </w:r>
    </w:p>
    <w:p>
      <w:pPr>
        <w:pStyle w:val="BodyText"/>
      </w:pPr>
      <w:r>
        <w:t xml:space="preserve">“Quản lý không đến thì tôi làm sao tính tiền? Hay là cậu nhìn tôi lớn lên đẹp trai mà nghĩ tôi chơi không gái đấy chứ?” Gaius có chút hối hận khi tuyển Omega này, không phải nói mấy võng hồng đều là người rất có tâm cơ sao, sao cái tên này lại ngốc như vậy? Ôi chao, thôi, ngốc một chút liền ngốc một chút vậy, nói không chừng so với những tên làm tình cùng mình vài ba lần liền gào khóc đòi kết hôn này nọ đều là một đám cố chấp có tâm cơ Omega vẫn tốt hơn.</w:t>
      </w:r>
    </w:p>
    <w:p>
      <w:pPr>
        <w:pStyle w:val="BodyText"/>
      </w:pPr>
      <w:r>
        <w:t xml:space="preserve">“Xin lỗi, lúc trước tôi chưa từng làm chuyện này… tôi không biết phải tính tiền trước…” K lúng túng như sắp muốn tìm một khe nứt mà chui vào. Cậu trước đây lúc xem phim nhựa, nhìn thấy O hoặc B ở trên giường lúc chuẩn bị “bị đi vào” thì thẹn thùng nói “Em là lần đầu nha, mong anh nhẹ nhàng một chút”, đều sẽ cảm thấy mơ hồ không rõ. Chính cậu vốn không nghĩ tới sẽ đem cái thân xử nam đặc biệt này nói ra, không nghĩ tới vẫn là không thể không nói. Việc này khách nhân sẽ khẳng định mà cho rằng cậu đã “quen việc dễ làm”, cho nên không đem lời nói cho rõ ràng. Nhưng là cậu thật sự không biết bán mình còn phải tính tiền à, cậu ký hợp đồng chỉ bao gồm biểu diễn cùng tiếp rượu á!</w:t>
      </w:r>
    </w:p>
    <w:p>
      <w:pPr>
        <w:pStyle w:val="BodyText"/>
      </w:pPr>
      <w:r>
        <w:t xml:space="preserve">“Vậy sao cậu còn không mau đi?” G sắp bị sự ngu ngốc của cậu làm buồn bực.</w:t>
      </w:r>
    </w:p>
    <w:p>
      <w:pPr>
        <w:pStyle w:val="BodyText"/>
      </w:pPr>
      <w:r>
        <w:t xml:space="preserve">“Được!” K như mũi tên mà xông ra ngoài.</w:t>
      </w:r>
    </w:p>
    <w:p>
      <w:pPr>
        <w:pStyle w:val="BodyText"/>
      </w:pPr>
      <w:r>
        <w:t xml:space="preserve">Lúc khách nhân ký trên tờ giấy, K rốt cuộc cũng biết tên của Alpha này. Gaius G… Thấy không rõ lắm.</w:t>
      </w:r>
    </w:p>
    <w:p>
      <w:pPr>
        <w:pStyle w:val="BodyText"/>
      </w:pPr>
      <w:r>
        <w:t xml:space="preserve">Hình như thời cổ ở địa cầu, hoàng đế dùng tên này. Xem ra nhà của vị khách này rất có văn hóa. Bất quá gia trưởng nhà hắn lúc đặt tên không có phát hiện ra rằng, hai cái từ này viết tắt liền đọc thành GG sao? Giống hệt lúc người ở hải ngân hà dùng từ cho bộ phận sinh dục cho nam nhân à, cái đó cũng gọi là ô chao… Thật tiếu quá đi. (Người chòm sao Thiên Cầm ngốc nghếch nào đó lầm JJ thành GG). [Đại loại chắc là do đọc cùng âm.]</w:t>
      </w:r>
    </w:p>
    <w:p>
      <w:pPr>
        <w:pStyle w:val="BodyText"/>
      </w:pPr>
      <w:r>
        <w:t xml:space="preserve">K chuyên chú khom lưng nhìn tờ giấy. Gauis chuyên chú nhìn cái mông bị kéo căng đầy đặn của K. Không chỉ có chân dài, cái mông cũng rất vểnh mà. Đại khái chính là chỉ số thông minh bổ sung cho bộ phận cơ thể?</w:t>
      </w:r>
    </w:p>
    <w:p>
      <w:pPr>
        <w:pStyle w:val="BodyText"/>
      </w:pPr>
      <w:r>
        <w:t xml:space="preserve">Nếu như K biết ý nghĩ của Gaius, nhất định sẽ kháng nghị: Đó là ông đây nhọc nhằn khổ sở luyện tập ra có được hay không! Hơn nữa ông đây mà ngốc sao có thể dành được toàn bộ học bổng hả! Anh cái tên Alpha đầu heo!</w:t>
      </w:r>
    </w:p>
    <w:p>
      <w:pPr>
        <w:pStyle w:val="BodyText"/>
      </w:pPr>
      <w:r>
        <w:t xml:space="preserve">Đáng tiếc K không biết, vì vậy cậu vui vẻ mà cùng Gaius lên xe huyền phù.</w:t>
      </w:r>
    </w:p>
    <w:p>
      <w:pPr>
        <w:pStyle w:val="Compact"/>
      </w:pPr>
      <w:r>
        <w:br w:type="textWrapping"/>
      </w:r>
      <w:r>
        <w:br w:type="textWrapping"/>
      </w:r>
    </w:p>
    <w:p>
      <w:pPr>
        <w:pStyle w:val="Heading2"/>
      </w:pPr>
      <w:bookmarkStart w:id="26" w:name="chương-4-omega-gián-điệp-bị-ăn-tươi-h"/>
      <w:bookmarkEnd w:id="26"/>
      <w:r>
        <w:t xml:space="preserve">4. Chương 4: Omega Gián Điệp – Bị Ăn Tươi (h)</w:t>
      </w:r>
    </w:p>
    <w:p>
      <w:pPr>
        <w:pStyle w:val="Compact"/>
      </w:pPr>
      <w:r>
        <w:br w:type="textWrapping"/>
      </w:r>
      <w:r>
        <w:br w:type="textWrapping"/>
      </w:r>
      <w:r>
        <w:t xml:space="preserve">Lúc ở trong trại huấn luyện, vì để tránh bị lộ tẩy, K cùng những người khác cũng đã học qua cách phân biệt các loại xe huyền phù, cơ giáo, những đồ xa xỉ hàng hiệu. Xe huyền phù của Gaius tuy rằng thuộc loại hàng của một công ty nào đó, thế nhưng cũng K cũng không xác định được xe này là thuộc loại nào à. Nếu chọn loại hạng 1, xe này sẽ là loại có thể tùy chỉnh. Hạng 2, cái xe này chính là sơn trại. Bất quá nghĩ đến tiền của mình nhờ vào “Lệ phí di chuyển”. K liền cảm thấy hạng nào so với hạng nào cũng như nhau.</w:t>
      </w:r>
    </w:p>
    <w:p>
      <w:pPr>
        <w:pStyle w:val="BodyText"/>
      </w:pPr>
      <w:r>
        <w:t xml:space="preserve">xe huyền phù: loại xe lơ lửng trên không trung.</w:t>
      </w:r>
    </w:p>
    <w:p>
      <w:pPr>
        <w:pStyle w:val="BodyText"/>
      </w:pPr>
      <w:r>
        <w:t xml:space="preserve">sơn trại: thôn xóm miền núi.</w:t>
      </w:r>
    </w:p>
    <w:p>
      <w:pPr>
        <w:pStyle w:val="BodyText"/>
      </w:pPr>
      <w:r>
        <w:t xml:space="preserve">Lệ phí di chuyển: lên biểu diễn.</w:t>
      </w:r>
    </w:p>
    <w:p>
      <w:pPr>
        <w:pStyle w:val="BodyText"/>
      </w:pPr>
      <w:r>
        <w:t xml:space="preserve">Haizz, trước chưa từng ký qua hợp đồng nào, cũng không biết trong 1 vạn nguyên ngân hà trong đó có bao nhiêu là phần của cậu nữa… Cậu tiền học phí một năm cũng đã hơn một vạn rồi à.</w:t>
      </w:r>
    </w:p>
    <w:p>
      <w:pPr>
        <w:pStyle w:val="BodyText"/>
      </w:pPr>
      <w:r>
        <w:t xml:space="preserve">Nguyên: đại loại chắc là tiền.(nhưng tại mình chưa biết dùng từ nào thích hợp hơn chữ “Nguyên” nên mình giữ lại như thế luôn nhé)</w:t>
      </w:r>
    </w:p>
    <w:p>
      <w:pPr>
        <w:pStyle w:val="BodyText"/>
      </w:pPr>
      <w:r>
        <w:t xml:space="preserve">K nhìn chằm chằm gò má của Gaius mà nghĩ bậy nghĩ bạ. Nếu như bọn hắn lén giao dịch, có thể không cần phân chia phần nguyên hợp đồng với “Đánh mất thiên đường”. Nhưng là nếu không phải ở “Đánh mất thiên đường”, cậu cũng không có cái cơ hội nhận được đãi ngộ như hiện giờ, cho nên cũng không thể không chia cho người ta.</w:t>
      </w:r>
    </w:p>
    <w:p>
      <w:pPr>
        <w:pStyle w:val="BodyText"/>
      </w:pPr>
      <w:r>
        <w:t xml:space="preserve">Nếu mà một lần như thế có 10 ngàn, giả dụ mỗi tuần bán mình một lần, một năm thì có hơn 50 vạn nguyên ngân hà mà đổi thành nguyên Thiên Cầm thì ước chừng tỉ lệ là 1:0.8, vậy thì muốn mua một ngôi nhà tại thủ đô thì phải tốn bao nhiêu thời gian đây à…</w:t>
      </w:r>
    </w:p>
    <w:p>
      <w:pPr>
        <w:pStyle w:val="BodyText"/>
      </w:pPr>
      <w:r>
        <w:t xml:space="preserve">“Đến.”</w:t>
      </w:r>
    </w:p>
    <w:p>
      <w:pPr>
        <w:pStyle w:val="BodyText"/>
      </w:pPr>
      <w:r>
        <w:t xml:space="preserve">Nơi Gaius ở là trong một khu nhà tại trung tâm thành phố. Mặc dù cách trường học khá xa, thế nhưng khoảng cách với các loại thiết bị công cộng thì tương đối gần.</w:t>
      </w:r>
    </w:p>
    <w:p>
      <w:pPr>
        <w:pStyle w:val="BodyText"/>
      </w:pPr>
      <w:r>
        <w:t xml:space="preserve">K phát hiện an ninh ở khu này rất nghiêm khắc. Cửa vào các khu nhỏ không chỉ có người máy trang bị vũ trang, còn có cả con người làm nhân viên an ninh. Bởi vì con người trong vũ trụ không kiêng dè gì mà mở rộng, mỗi tinh cầu trên cơ bản đều hoang vắng, cho nên một ít công việc lao động tay chân thì đều dùng người máy thay thế. Chỉ có một số cơ quan quan trọng, lo lắng người máy máy móc trục trặc hoặc là hacker công kích, mới có thể song song thuê con người làm công nhân.</w:t>
      </w:r>
    </w:p>
    <w:p>
      <w:pPr>
        <w:pStyle w:val="BodyText"/>
      </w:pPr>
      <w:r>
        <w:t xml:space="preserve">Xem ra lần đánh cược này là xuống đúng chỗ rồi. K nghĩ.</w:t>
      </w:r>
    </w:p>
    <w:p>
      <w:pPr>
        <w:pStyle w:val="BodyText"/>
      </w:pPr>
      <w:r>
        <w:t xml:space="preserve">Tiến vào khu nhà không khác với những chỗ thường thấy lắm là dùng con người để định dạng. Đường nhiên cũng có người máy trang bị vũ trang. Nếu như không phải là chủ nhân mang đến liền bị đánh cho thành cái sàng.</w:t>
      </w:r>
    </w:p>
    <w:p>
      <w:pPr>
        <w:pStyle w:val="BodyText"/>
      </w:pPr>
      <w:r>
        <w:t xml:space="preserve">“Đi tắm.” Gaius ra lệnh.</w:t>
      </w:r>
    </w:p>
    <w:p>
      <w:pPr>
        <w:pStyle w:val="BodyText"/>
      </w:pPr>
      <w:r>
        <w:t xml:space="preserve">K rất mừng vì buồng tắm nhà Gaius không phải là loại tường pha lê, không thì cậu sẽ xấu hổ muốn chết.</w:t>
      </w:r>
    </w:p>
    <w:p>
      <w:pPr>
        <w:pStyle w:val="BodyText"/>
      </w:pPr>
      <w:r>
        <w:t xml:space="preserve">K nhìn thấy trong buồng tắm có treo trên tường một thiết bị rửa ruột, vì vậy đem cúc hoa cũng rửa qua một chút. Tuy rằng có nhiều người đều cho rằng O là do tình ái mà thành, bất cứ lúc nào bất cứ nơi đâu cũng có thể ẩm ướt, nhưng thực ra không phải như vậy. O chỉ lúc vào thời kỳ động dục mới tự làm trơn. Hơn nữa nếu không muốn đem sht trào ra ngoài, nếu như không muốn rửa cũng được nhưng phải uống thuốc dinh dưỡng trước đó một ngày một đêm. K tự nhiên chính là “đồ ăn” mà người ta yêu thích, hơn nữa cậu cũng không đoán được chuyện xảy ra trong ngày hôm nay, cho nên vẫn ăn cơm như bình thường.</w:t>
      </w:r>
    </w:p>
    <w:p>
      <w:pPr>
        <w:pStyle w:val="BodyText"/>
      </w:pPr>
      <w:r>
        <w:t xml:space="preserve">Tuy rằng cậu có chút ngượng ngùng, thế nhưng cậu càng sợ hãi lúng túng hơn. Với lại bởi vì sợ đau, cậu liền tự thoa rất nhiều dịch trơn. K cảm thấy buồng tắm của Gaius cái này cũng có, cũng không biết tên này ở đây đã “làm” qua bao nhiêu O và B rồi.</w:t>
      </w:r>
    </w:p>
    <w:p>
      <w:pPr>
        <w:pStyle w:val="BodyText"/>
      </w:pPr>
      <w:r>
        <w:t xml:space="preserve">Làm thế nào đây, đột nhiên cảm thấy chít chít của A ngoài kia có chút bẩn, thật không muốn cùng hắn “làm” a…</w:t>
      </w:r>
    </w:p>
    <w:p>
      <w:pPr>
        <w:pStyle w:val="BodyText"/>
      </w:pPr>
      <w:r>
        <w:t xml:space="preserve">chít chít aka JJ</w:t>
      </w:r>
    </w:p>
    <w:p>
      <w:pPr>
        <w:pStyle w:val="BodyText"/>
      </w:pPr>
      <w:r>
        <w:t xml:space="preserve">“Xong chưa?” Đợi nửa giờ, Gaius không nhịn được mà thúc giục.</w:t>
      </w:r>
    </w:p>
    <w:p>
      <w:pPr>
        <w:pStyle w:val="BodyText"/>
      </w:pPr>
      <w:r>
        <w:t xml:space="preserve">“Lật tức liền xong!” K vội vàng mặc thêm áo tắm.</w:t>
      </w:r>
    </w:p>
    <w:p>
      <w:pPr>
        <w:pStyle w:val="BodyText"/>
      </w:pPr>
      <w:r>
        <w:t xml:space="preserve">Để cho K chờ ở trong chăn, Gaius tự mình đi tắm. Nói như vậy, Gaius vẫn tương đối thân sĩ phong độ. Tỷ như sợ K chỉ mặc một cái áo tắm mà cảm lạnh, hắn trước hết liền đắp chăn lên cho, mà không thèm để ý đến đem cái chăn đang ướt kia đi. K có một chút hơi cảm động.</w:t>
      </w:r>
    </w:p>
    <w:p>
      <w:pPr>
        <w:pStyle w:val="BodyText"/>
      </w:pPr>
      <w:r>
        <w:t xml:space="preserve">Gaius nhìn thấy vòi phun hơi ẩm ướt cùng lấy trên giá dịch bôi trơn, hiểu rõ vì sao K lại tắm lâu đến như vậy. Xem ra O này rất thức thời. Hắn đối với K ấn tượng cũng khá lên một chút.</w:t>
      </w:r>
    </w:p>
    <w:p>
      <w:pPr>
        <w:pStyle w:val="BodyText"/>
      </w:pPr>
      <w:r>
        <w:t xml:space="preserve">K nằm trong chăn khẩn trương đến nổi bàn tay đều là mồ hôi. Nếu như cậu có thể lựa chọn, thật ra thì vẫn nghiêng về tìm một Beta “khai bao” vẫn hơn. Cậu xem trong GV có thấy qua kết của Alpha, cảm giác thật sự rất đáng sợ. Hơn nữa nghe nói bởi vì có kết, A hoàn toàn có thể dễ dàng phá hỏng “tự cung”. Cậu một chút cũng không muốn nghĩ đến việc mang thai bất ngờ này đâu.</w:t>
      </w:r>
    </w:p>
    <w:p>
      <w:pPr>
        <w:pStyle w:val="BodyText"/>
      </w:pPr>
      <w:r>
        <w:t xml:space="preserve">Gaius tắm chưa đến 10 phút, thế nhưng K lại cảm giác cứ như là đã qua hai tiếng.</w:t>
      </w:r>
    </w:p>
    <w:p>
      <w:pPr>
        <w:pStyle w:val="BodyText"/>
      </w:pPr>
      <w:r>
        <w:t xml:space="preserve">Gaius mặc áo choàng tắm rộng rãi liền đi ra, hướng tới cái giường của Omega thanh tú kia cơ ngực cơ bụng cùng JJ lớn của hắn. Omega cảm giác mũi của mình có chút ngứa, thật giống như sắp chảy máu mũi rồi.</w:t>
      </w:r>
    </w:p>
    <w:p>
      <w:pPr>
        <w:pStyle w:val="BodyText"/>
      </w:pPr>
      <w:r>
        <w:t xml:space="preserve">“Muốn liếm sao?” Gaius đứng ở cạnh giường hỏi.</w:t>
      </w:r>
    </w:p>
    <w:p>
      <w:pPr>
        <w:pStyle w:val="BodyText"/>
      </w:pPr>
      <w:r>
        <w:t xml:space="preserve">“Tuy chưa từng ăn thịt heo, nhưng dù sao cũng đã gặp qua heo chạy…” K vén chăn lên, quỳ xuống bên giường.</w:t>
      </w:r>
    </w:p>
    <w:p>
      <w:pPr>
        <w:pStyle w:val="BodyText"/>
      </w:pPr>
      <w:r>
        <w:t xml:space="preserve">Gaius một tay đỡ JJ, một tay khoát lên bả vai của K, đem cậu hướng xuống người mình mà ấn.</w:t>
      </w:r>
    </w:p>
    <w:p>
      <w:pPr>
        <w:pStyle w:val="BodyText"/>
      </w:pPr>
      <w:r>
        <w:t xml:space="preserve">K nhịn xuống cơn buồn nôn mà liếm cái thứ không biết đã “làm” qua bao nhiêu người. Cũng ổn, chắc là tại mùi sữa tắm, cũng không quá buồn nôn.</w:t>
      </w:r>
    </w:p>
    <w:p>
      <w:pPr>
        <w:pStyle w:val="BodyText"/>
      </w:pPr>
      <w:r>
        <w:t xml:space="preserve">Mỗi A cùng O mùi hương đều không giống nhau, mà trừ lúc động dục ra thì mùi này đều rất nhạt. Thông thường, mùi hương mãnh liệt nhất là các loại chất lỏng trong cơ thể. Ngoại trừ lúc động dục, mồ hôi chảy ra lượng lớn hoặc chảy máu cũng tỏa ra một mùi nồng nặc. Cái này cũng là lý do vì sao thời xưa không cho phép Omega ra chiến trường. Giờ đã có cơ giáp, tòng quân Omega mới có cơ hội tham gia thực chiến.</w:t>
      </w:r>
    </w:p>
    <w:p>
      <w:pPr>
        <w:pStyle w:val="BodyText"/>
      </w:pPr>
      <w:r>
        <w:t xml:space="preserve">K có chút tò mò không biết mùi hương lúc tiết ra của Gaius là như thế nào. Cậu như đang liếm kem mà liếm từ trên xuống dưới, trước sau phải trái liếm qua một lần, trong một lần xem tiểu thuyết đam mỹ ┓∥ nhất định phải khiến cho phân thân của A bán cương không được làm cho phân thân mềm, sau đó đem đầu đỉnh đầu nấm ngậm vào miệng. Kết quả kỹ thật không chuyên, O quả nhiên làm răng cửa chạm đến đầu đỉnh, cậu liền vội vàng đem nó phun ra.</w:t>
      </w:r>
    </w:p>
    <w:p>
      <w:pPr>
        <w:pStyle w:val="BodyText"/>
      </w:pPr>
      <w:r>
        <w:t xml:space="preserve">“A!!!” Gaius phản xạ có điều kiện mà đem K đẩy ra ngoài. May mà đệm gường đủ mềm, hơn nữa phía sau là chăn, không làm cho não K bị chấn động gì.</w:t>
      </w:r>
    </w:p>
    <w:p>
      <w:pPr>
        <w:pStyle w:val="BodyText"/>
      </w:pPr>
      <w:r>
        <w:t xml:space="preserve">“Xin lỗi, xin lỗi! Anh vẫn ổn chứ?” Tuy rằng bị hung hăng đẩy một cái, thế nhưng K rất lý giải phản ứng của đối phương, đồng thời cảm giác hổ thẹn vô cùng. Dù cậu là tổng thụ O, thế nhưng chít chít của O nam cũng rất quan trọng hơn nữa cũng là bộ phận yếu đuối nhất, cho nên hoàn toàn có thể lý giải được những gì Gaius đang cảm thụ.</w:t>
      </w:r>
    </w:p>
    <w:p>
      <w:pPr>
        <w:pStyle w:val="BodyText"/>
      </w:pPr>
      <w:r>
        <w:t xml:space="preserve">“Tê…” Gaius cúi đầu nhìn, còn chưa có hư, “Cậu không cần ngậm vào, liếm liếm là tốt rồi.”</w:t>
      </w:r>
    </w:p>
    <w:p>
      <w:pPr>
        <w:pStyle w:val="BodyText"/>
      </w:pPr>
      <w:r>
        <w:t xml:space="preserve">K trong lòng đầy áy náy mà tiếp tục liếm, mãi đến tận khi vật bán cương từ từ đứng thẳng lên, đồng thời trở nên vừa thô lại vừa cứng. K liếm chất lỏng trên tuyến tiền liệt của Gaius, có chút vị thịt.</w:t>
      </w:r>
    </w:p>
    <w:p>
      <w:pPr>
        <w:pStyle w:val="BodyText"/>
      </w:pPr>
      <w:r>
        <w:t xml:space="preserve">“Tốt.” Gaius đẩy K ra. “Xoay qua chỗ khác nằm sấp xuống đi.”</w:t>
      </w:r>
    </w:p>
    <w:p>
      <w:pPr>
        <w:pStyle w:val="BodyText"/>
      </w:pPr>
      <w:r>
        <w:t xml:space="preserve">K nghe theo. Đồng thời vô sự tự thông mà đem cái chăn đang cuốn thành chăn lót ở dưới bụng, như vậy sẽ không cần mất công tốn sức cong lên cái mông.</w:t>
      </w:r>
    </w:p>
    <w:p>
      <w:pPr>
        <w:pStyle w:val="BodyText"/>
      </w:pPr>
      <w:r>
        <w:t xml:space="preserve">Gaius nghĩ, lúc này thật hiểu chuyện a. Xem ra cũng không phải quá ngốc. Hắn đem hai ngón tay cắm vào lỗ nhỏ của O, không một chút ngoài dự đoán phát hiện bên trong ẩm ướt trơn mượt. Mà bởi vì vừa nãy vẫn luôn ngồi xổm, rất nhiều dịch đều chảy xuống đùi. Sau đó Gaius liền từ tủ đầu giường lấy ra một bình thuốc bôi trơn, đảo một vòng ở trên tay rồi hướng vào bên trong mà đâm.</w:t>
      </w:r>
    </w:p>
    <w:p>
      <w:pPr>
        <w:pStyle w:val="BodyText"/>
      </w:pPr>
      <w:r>
        <w:t xml:space="preserve">Thành thật mà nói, K vẫn có chút sợ. Dù sao phân thân đã cương lên kia hoàn toàn có thể so sánh với bốn ngón tay thô kia của Gaius, hơn nữa ngón tay của A cũng không giống với ngón tay của O.</w:t>
      </w:r>
    </w:p>
    <w:p>
      <w:pPr>
        <w:pStyle w:val="BodyText"/>
      </w:pPr>
      <w:r>
        <w:t xml:space="preserve">Lúc đã chuẩn bị đủ, Gaius liền rút ba ngón tay ra khỏi mông của K sau đó liền muốn đem chim lớn đâm vào. Dù sao xem biểu hiện vừa nãy, liền biết O này còn rất non, nếu như đem cậu ấy mở rộng quá đầy đủ, chẳng phải sẽ mất đi sự hứng thú khi “bóc tem” sao.</w:t>
      </w:r>
    </w:p>
    <w:p>
      <w:pPr>
        <w:pStyle w:val="BodyText"/>
      </w:pPr>
      <w:r>
        <w:t xml:space="preserve">bóc tem: phá thân.</w:t>
      </w:r>
    </w:p>
    <w:p>
      <w:pPr>
        <w:pStyle w:val="BodyText"/>
      </w:pPr>
      <w:r>
        <w:t xml:space="preserve">Gaius không phải là không thích O chủ động, hắn cũng rất hưởng thụ kinh nghiệm phong phú của O hoặc của B, thế nhưng chơi nhiều cũng chán, thỉnh thoảng trải nghiệm một chút cảm giác đau cũng không tệ.</w:t>
      </w:r>
    </w:p>
    <w:p>
      <w:pPr>
        <w:pStyle w:val="BodyText"/>
      </w:pPr>
      <w:r>
        <w:t xml:space="preserve">Vì càng muốn mau chóng trải nghiệm cái cảm giác này, Gaius dùng biện pháp mỏng dính.</w:t>
      </w:r>
    </w:p>
    <w:p>
      <w:pPr>
        <w:pStyle w:val="BodyText"/>
      </w:pPr>
      <w:r>
        <w:t xml:space="preserve">Gaius tràn ngập tính ác thú vị mà thẳng lưng, đem đầu đỉnh đứa vào hang thịt nhỏ màu đỏ của K. Bởi chòm sao Thiên Cầm phần lớn thời tiết đều là mưa dầm, cho nên người da dẻ đều rất trắng nõn, bộ phận sinh dục đều là màu hồng phấn. Mà thời tiết ở tinh cầu dải ngân hà lại là rất đa dạng, cho nên có nhiều nơi người sẽ có nhiều điểm bất đồng về hình dáng đặc thù. Gaius nghĩ, về sau cũng có thể thử “làm” với các O của chòm sao Thiên Cầm.</w:t>
      </w:r>
    </w:p>
    <w:p>
      <w:pPr>
        <w:pStyle w:val="BodyText"/>
      </w:pPr>
      <w:r>
        <w:t xml:space="preserve">“Cảm giác thế nào, đau không?” Gaius hỏi.</w:t>
      </w:r>
    </w:p>
    <w:p>
      <w:pPr>
        <w:pStyle w:val="BodyText"/>
      </w:pPr>
      <w:r>
        <w:t xml:space="preserve">“Cũng được, anh tiếp tục đi.” K cảm thấy được có chút phồng, nhưng còn có thể chịu đựng.</w:t>
      </w:r>
    </w:p>
    <w:p>
      <w:pPr>
        <w:pStyle w:val="BodyText"/>
      </w:pPr>
      <w:r>
        <w:t xml:space="preserve">Gaius liền một vào một ra, chậm rãi đem phần còn dư lại của bộ phận cũng cắm vào. Lúc xuyên qua một nửa, K cảm giác có chút đau đến hơn phân nửa thì đau đến không chịu nổi, bởi vì ngón tay dù sao cũng có giới hạn về độ dài, cách miệng hậu huyệt càng gần thì bôi trơn càng kỹ. Hơn nữa K trước đây tuy đã từng dùng phân thân giả nhưng cái đó chỉ bằng hai phần ba của Gaius.</w:t>
      </w:r>
    </w:p>
    <w:p>
      <w:pPr>
        <w:pStyle w:val="BodyText"/>
      </w:pPr>
      <w:r>
        <w:t xml:space="preserve">K bắt đầu khóc nức nở.</w:t>
      </w:r>
    </w:p>
    <w:p>
      <w:pPr>
        <w:pStyle w:val="BodyText"/>
      </w:pPr>
      <w:r>
        <w:t xml:space="preserve">“Anh anh anh…”</w:t>
      </w:r>
    </w:p>
    <w:p>
      <w:pPr>
        <w:pStyle w:val="BodyText"/>
      </w:pPr>
      <w:r>
        <w:t xml:space="preserve">Gaius giả bộ hỏi, “Cậu sao lại khóc, đau lắm hả?”</w:t>
      </w:r>
    </w:p>
    <w:p>
      <w:pPr>
        <w:pStyle w:val="BodyText"/>
      </w:pPr>
      <w:r>
        <w:t xml:space="preserve">“Đau… Ừmm… Anh chậm một chút có được không…” K thút thít nói. Nước mắt của cậu làm cho ráp trải giường đều ướt thành một mảnh.</w:t>
      </w:r>
    </w:p>
    <w:p>
      <w:pPr>
        <w:pStyle w:val="BodyText"/>
      </w:pPr>
      <w:r>
        <w:t xml:space="preserve">“Có muốn hay không tôi dừng lại một chút?”</w:t>
      </w:r>
    </w:p>
    <w:p>
      <w:pPr>
        <w:pStyle w:val="BodyText"/>
      </w:pPr>
      <w:r>
        <w:t xml:space="preserve">“Không… Không sao… Cứ tiếp tục đi… Làm tôi chết dứt khoát một chút…” K biết nếu chừ đem rút ra cũng sẽ rất đau, hơn nữa Gaius dù sao cũng đã thanh toán tiền hết rồi không thể không làm tới cùng. Cho nên thắng thắn thừa nhận một chút sẽ sớm siêu sinh.</w:t>
      </w:r>
    </w:p>
    <w:p>
      <w:pPr>
        <w:pStyle w:val="BodyText"/>
      </w:pPr>
      <w:r>
        <w:t xml:space="preserve">Gaius quả thật chậm một chút, thế nhưng hắn vẫn kiên định mà hướng vào bên trong đẩy mạnh, chọc vào nơi mà K lúc trước cho dù dùng đẩy đấm bóp cũng được từng tới thăm. Hắn đỡ eo K đem tay mò đến bàn tay toàn mồ hôi lạnh kia, xem ra đứa nhỏ này thật sự là còn non. Thực sự là đáng thương a, hắn không hề cảm thấy áy náy mà nghĩ. Chính là bởi vì đau, trái lại càng thêm mỹ lệ.</w:t>
      </w:r>
    </w:p>
    <w:p>
      <w:pPr>
        <w:pStyle w:val="BodyText"/>
      </w:pPr>
      <w:r>
        <w:t xml:space="preserve">Gaius đem bàn tay dính đầy mồ hôi của K đến trước mặt mà ngửi một cái, là vị hoa quả ngọt ngào.</w:t>
      </w:r>
    </w:p>
    <w:p>
      <w:pPr>
        <w:pStyle w:val="BodyText"/>
      </w:pPr>
      <w:r>
        <w:t xml:space="preserve">Hắn lại nghĩ tới lúc trước có mấy người đem mông O so sánh với quả đào. Trước đây hắn đối với cách nói này khịt mũi coi thường. Rõ ràng là người đại thể cho dục vọng, có cái gì là không thể dễ nói, cần gì phải che che giấu giấu. Bất quá bây giờ hắn cảm thấy được vị hoa quả trên người Omega này đích thực có mùi bị nước đào mật.</w:t>
      </w:r>
    </w:p>
    <w:p>
      <w:pPr>
        <w:pStyle w:val="BodyText"/>
      </w:pPr>
      <w:r>
        <w:t xml:space="preserve">“A….Ạch…Ừm… Ừm… Đau… Nhẹ chút…” K khóc thút thít thở dốc. Bởi trong bụng đau đến đổ mồ hôi lạnh, cho nên cách không còn sức lực chống đỡ trên người, cậu ôm gối nằm úp sấp. Sau lưng là Alpha mỗi lần đều chạm xuyên đến vị trí bên trong lối vào kia, cho dù lúc không ở thời kỳ động dục thì nhập khẩu sẽ không mở ra, thế nhưng nó vẫn so với những nơi khác mẫn cảm hơn.</w:t>
      </w:r>
    </w:p>
    <w:p>
      <w:pPr>
        <w:pStyle w:val="BodyText"/>
      </w:pPr>
      <w:r>
        <w:t xml:space="preserve">“Chịu đựng một chút, lập tức sẽ thoải mái.” Gaius một bên an ủi, một bên dùng sức mà động eo.</w:t>
      </w:r>
    </w:p>
    <w:p>
      <w:pPr>
        <w:pStyle w:val="BodyText"/>
      </w:pPr>
      <w:r>
        <w:t xml:space="preserve">“Ừm.. Ừm.. A… Ách.. Ách…” K dần theo với cảm giác trực tràng căng đau ở bên trong, nước mắt cũng dần dần dừng lại. Cậu bắt đầu cảm thấy làm tình cùng Alpha cũng không đáng sợ như trong tưởng tượng. Mặc dù không có thoải mái như lúc thẩm du, thế nhưng cũng không có đau đến mức muốn chết nữa. “Tôi, tôi không sao, anh, có thể… nhanh một chút…”</w:t>
      </w:r>
    </w:p>
    <w:p>
      <w:pPr>
        <w:pStyle w:val="BodyText"/>
      </w:pPr>
      <w:r>
        <w:t xml:space="preserve">“Tốt a, vậy cậu chuẩn bị tinh thần đi!” Được người dưới thân đồng ý, Gaius cũng tự cho phép bản thân “cất cánh”, từ bên trong hang nhỏ của K rút ra, liền đẩy vào nơi sâu nhất, như đóng cộc mà tiến công vào nơi sâu nhất trong hang động.</w:t>
      </w:r>
    </w:p>
    <w:p>
      <w:pPr>
        <w:pStyle w:val="BodyText"/>
      </w:pPr>
      <w:r>
        <w:t xml:space="preserve">“A a a a a —— muốn chết —— đừng như vậy ——” K cảm thấy được cơ thể mình cứ như bị đâm xuyên, đầu đỉnh của Gaius không ngừng ma sát nhập khẩu bên trong cơ thể cậu, cậu cảm giác cái miệng nhỏ luôn đóng đều bị mài hỏng rồi.</w:t>
      </w:r>
    </w:p>
    <w:p>
      <w:pPr>
        <w:pStyle w:val="BodyText"/>
      </w:pPr>
      <w:r>
        <w:t xml:space="preserve">Điểm mẫn cảm nhất nhanh chóng bị ma sát, K không tự chủ được mà co rúc lại dũng đạo, thân thể cũng giống như bị điện giật mà co quắp. Gaius biết mình đã đâm trúng chỗ kia, vì vậy hơi hơi chậm lại tốc độ, càng thêm dùng sức mà đâm vào cái nơi đang đóng chặt.</w:t>
      </w:r>
    </w:p>
    <w:p>
      <w:pPr>
        <w:pStyle w:val="BodyText"/>
      </w:pPr>
      <w:r>
        <w:t xml:space="preserve">“Ừm —— Ừm —— ha a —— ạch a a…” K bị “làm” bắn, từ màu hồng phấn biến thành đỏ tươi, phân thân của Gaius vẫn luôn theo từng động tác làm nhăn cả chăn, đâm đến tại mọi nơi trong cơ thể cậu.</w:t>
      </w:r>
    </w:p>
    <w:p>
      <w:pPr>
        <w:pStyle w:val="BodyText"/>
      </w:pPr>
      <w:r>
        <w:t xml:space="preserve">“Tha cho tôi, nghỉ ngơi một chút, chờ một chút, đừng —–“</w:t>
      </w:r>
    </w:p>
    <w:p>
      <w:pPr>
        <w:pStyle w:val="BodyText"/>
      </w:pPr>
      <w:r>
        <w:t xml:space="preserve">K khẩn cầu, Gaius không để ý. K muốn hướng về phía trước bò tới, trốn chạy cái cảm giác đám xuyên kinh khủng kia, thế nhưng Gaius dựa vào thể lực của Alpha mà vững vàng nắm lấy eo cậu, không cho cậu đào thoát.</w:t>
      </w:r>
    </w:p>
    <w:p>
      <w:pPr>
        <w:pStyle w:val="BodyText"/>
      </w:pPr>
      <w:r>
        <w:t xml:space="preserve">Gaius chẳng những không có giảm tốc độ, trái lại thừa dịp K cao trào, khi đường ruột không ngừng co rút mà gia tốc đâm thêm mấy trăm lần, mãi đến tận lúc bắn vào bao ở bên trong.</w:t>
      </w:r>
    </w:p>
    <w:p>
      <w:pPr>
        <w:pStyle w:val="BodyText"/>
      </w:pPr>
      <w:r>
        <w:t xml:space="preserve">Bao: bao cao su.</w:t>
      </w:r>
    </w:p>
    <w:p>
      <w:pPr>
        <w:pStyle w:val="Compact"/>
      </w:pPr>
      <w:r>
        <w:br w:type="textWrapping"/>
      </w:r>
      <w:r>
        <w:br w:type="textWrapping"/>
      </w:r>
    </w:p>
    <w:p>
      <w:pPr>
        <w:pStyle w:val="Heading2"/>
      </w:pPr>
      <w:bookmarkStart w:id="27" w:name="chương-5-omega-gián-điệp-đem-mình-bán-đi"/>
      <w:bookmarkEnd w:id="27"/>
      <w:r>
        <w:t xml:space="preserve">5. Chương 5: Omega Gián Điệp – Đem Mình Bán Đi</w:t>
      </w:r>
    </w:p>
    <w:p>
      <w:pPr>
        <w:pStyle w:val="Compact"/>
      </w:pPr>
      <w:r>
        <w:br w:type="textWrapping"/>
      </w:r>
      <w:r>
        <w:br w:type="textWrapping"/>
      </w:r>
      <w:r>
        <w:t xml:space="preserve">Lực tay của Alpha rất lớn. Ngày thứ hai vào lúc tỉnh dậy, K phát hiện hai bên eo của mình có dấu tay, vùng da đó biến thành màu tím. Sau cao trào cùng hưởng thụ sảng khoái khiến thể lực của K tiêu hao rất nhiều, cho nên tối hôm qua trong lúc cậu đang ngủ thì Gaius đã giúp cậu tẩy rửa thân thể. Chăn khô ráo, bên trong cúc hoa lành lạnh, chắc là đã sức thuốc. K ở trong lòng tăng thêm vài phần hảo cảm đối với A này. Cái hành động này chắc chỉ dùng cho người yêu, huống chi là với một O là hàng dùng tiền mua.</w:t>
      </w:r>
    </w:p>
    <w:p>
      <w:pPr>
        <w:pStyle w:val="BodyText"/>
      </w:pPr>
      <w:r>
        <w:t xml:space="preserve">Cư nhiên lại bị làm cho khóc, thực sự rất mất mặt a. K trừ cái mông đau, lưng đau ngoài ra chính là nhức đầu. Bởi vì mỗi lần sau khi khóc cậu đều có cái điểm tệ là dễ đau đầu, rất nhiều năm rồi cậu luôn cố gắng không để cho mình khóc. Mặc dù không có soi gương, thế nhưng K biết được đôi mắt nhất định sưng lên rồi.</w:t>
      </w:r>
    </w:p>
    <w:p>
      <w:pPr>
        <w:pStyle w:val="BodyText"/>
      </w:pPr>
      <w:r>
        <w:t xml:space="preserve">Bất quá tổng thể mà nói cảm giác cũng không tệ lắm. K nghĩ.</w:t>
      </w:r>
    </w:p>
    <w:p>
      <w:pPr>
        <w:pStyle w:val="BodyText"/>
      </w:pPr>
      <w:r>
        <w:t xml:space="preserve">Đối với việc làm tình ngày hôm qua, Gaius cũng có nghĩ tới.</w:t>
      </w:r>
    </w:p>
    <w:p>
      <w:pPr>
        <w:pStyle w:val="BodyText"/>
      </w:pPr>
      <w:r>
        <w:t xml:space="preserve">Tuy rằng O của chòm sao Thiên Cầm luôn là mấy loại kiên định dân tộc chủ nghĩa gì gì đó đầy giả tạo, tại tam quan (bao gồm: thế giới quan, nhân sinh quan, giá trị quan) đều không có cùng tiếng nói chung với hắn, thế nhưng Gaius cảm thấy được thân thể của cậu thực sự quá mê hoặc người khác. Nhưng đối với bạn tình mà nói thì điểm này cũng đã đủ rồi. Đương nhiên, cần dùng tiền để mua mà nói không thể tính là bạn tình được.</w:t>
      </w:r>
    </w:p>
    <w:p>
      <w:pPr>
        <w:pStyle w:val="BodyText"/>
      </w:pPr>
      <w:r>
        <w:t xml:space="preserve">Gaius đã gặp quá nhiều O xinh đẹp, khuôn mặt họ đều có nét đẹp riêng, K ở trong đó căn bản không có chỗ xếp hạng. Thế nhưng hiếm khi Gaius tìm được một người hợp khẩu vị của mình như K. Có người thích nữ O có ngực khủng, Gaius thì lại cuồng thích chân dài to cùng cái mông vểnh. Bởi vì ở dải ngân hà, trung bình thân hình của các O không quá cao, cho nên Gaius có lúc sẽ thích B cao gầy hơn. Da thịt trắng nõn cũng là tăng thêm một điểm xếp hạng. Gaius biết mình vùng kia vốn có màu đậm hơn, nên hắn đặc biệt thích nhìn cảnh đẹp lúc JJ lớn màu đỏ tím ra vào trong hang động trắng như tuyết kia.</w:t>
      </w:r>
    </w:p>
    <w:p>
      <w:pPr>
        <w:pStyle w:val="BodyText"/>
      </w:pPr>
      <w:r>
        <w:t xml:space="preserve">Chỉ có A có dáng thấp mới ghét bỏ O quá cao. Gaius cao 195+, cho dù K có mang giày cao gót chi chăng nữa thì cậu cũng không thể HOLD được.</w:t>
      </w:r>
    </w:p>
    <w:p>
      <w:pPr>
        <w:pStyle w:val="BodyText"/>
      </w:pPr>
      <w:r>
        <w:t xml:space="preserve">Nói tóm lại, Gaius quyết định “thuê” K mấy lần nữa, thử nghiệm các loại PLAY.</w:t>
      </w:r>
    </w:p>
    <w:p>
      <w:pPr>
        <w:pStyle w:val="BodyText"/>
      </w:pPr>
      <w:r>
        <w:t xml:space="preserve">Lúc K tỉnh lại thì mặt trời đã lên cao, cậu vừa tỉnh lại, quản gia trí năng luôn quan sát gian phòng động một cái vào tay của Gaius.</w:t>
      </w:r>
    </w:p>
    <w:p>
      <w:pPr>
        <w:pStyle w:val="BodyText"/>
      </w:pPr>
      <w:r>
        <w:t xml:space="preserve">Lúc này Gaius đang mang mũ giáp chơi game trên tinh võng liền logout, lấy đồ ăn trong tay người máy nhà bếp rồi bưng lên phòng ngủ.</w:t>
      </w:r>
    </w:p>
    <w:p>
      <w:pPr>
        <w:pStyle w:val="BodyText"/>
      </w:pPr>
      <w:r>
        <w:t xml:space="preserve">K nhìn thấy Gaius bưng sandwich tới, cảm thấy A này thực ôn nhu ăn sóc quá.</w:t>
      </w:r>
    </w:p>
    <w:p>
      <w:pPr>
        <w:pStyle w:val="BodyText"/>
      </w:pPr>
      <w:r>
        <w:t xml:space="preserve">Ai, làm sao bây giờ, cảm giác tiêu chuẩn kén vợ kén chồng tăng lên rồi.</w:t>
      </w:r>
    </w:p>
    <w:p>
      <w:pPr>
        <w:pStyle w:val="BodyText"/>
      </w:pPr>
      <w:r>
        <w:t xml:space="preserve">Ăn xong bữa trưa, Gaius đem cậu đuổi về trường học, đồng thời biểu đạt rằng đối với phục vụ tối hôm qua rất vừa lòng, muốn tiếp tục cuộc giao dịch này. Cho nên bọn họ trao đổi số truyền tin, K nói như thế thì có thể không cần đưa tiền hoa hồng cho “Đánh mất thiên đường”. Gaius cảm thấy cách trắng trợn thừa nhận mình ham tiền của K thực sự thẳng thắn đến đáng yêu.</w:t>
      </w:r>
    </w:p>
    <w:p>
      <w:pPr>
        <w:pStyle w:val="BodyText"/>
      </w:pPr>
      <w:r>
        <w:t xml:space="preserve">Sau lần đó một tháng Gaius lại cùng K làm mấy lần. K tỏ vẻ thập phần vui vẻ vì mỗi lần mở tài khoản ra đều thấy được thêm 10 ngàn nguyên ngân hà. Gaius lại cảm thấy thỏa mãn với sự tiến bộ khi ở trên giường của K, vì vậy dự định bây giờ là chia tay với bạn gái O, sau đó bao dưỡng K.</w:t>
      </w:r>
    </w:p>
    <w:p>
      <w:pPr>
        <w:pStyle w:val="BodyText"/>
      </w:pPr>
      <w:r>
        <w:t xml:space="preserve">Khi Gaius nói cho K biết, hắn muốn cứ như vậy trong một thời gian, một một với nhau, tại lúc giao dịch thành quan hệ tiền sắc, K hơi kinh ngạc, thế nhưng cũng thở phào nhẹ nhõm. Bị bao dưỡng mà nói, tạm thời không cần lo lắng một ngày nào đó bị mấy ông chú biến thái kêu tên. Hơn nữa dựa vào việc cậu mỗi ngày đều bát quái trên tinh võng, Gaius quả thật là xuất thân bất phàm, như vậy coi như là thỏa mãn yêu cầu của nhiệm vụ đi.</w:t>
      </w:r>
    </w:p>
    <w:p>
      <w:pPr>
        <w:pStyle w:val="BodyText"/>
      </w:pPr>
      <w:r>
        <w:t xml:space="preserve">Bất quá cân nhắc đến sự tiến triển của các giai đoạn, K cho là cậu vẫn nên báo cáo cho cấp trên định đoạt, cho nên cậu không có lập tức đáp ứng.</w:t>
      </w:r>
    </w:p>
    <w:p>
      <w:pPr>
        <w:pStyle w:val="BodyText"/>
      </w:pPr>
      <w:r>
        <w:t xml:space="preserve">“Tuy rằng tôi rất nguyện ý, thế nhưng lúc nghỉ hè không thể trở về nhà mà không nói gì, tôi nghĩ trước vẫn phải cùng người nhà bàn bạc một chút…”</w:t>
      </w:r>
    </w:p>
    <w:p>
      <w:pPr>
        <w:pStyle w:val="BodyText"/>
      </w:pPr>
      <w:r>
        <w:t xml:space="preserve">“Ồ? Nhà cậu không biết cậu làm việc này?” Gaius cảm thấy có chút khả nghi. Theo hắn biết, người ba Beta của K là giáo viên trung học, hẳn sẽ không đồng ý cho con mình đi bán thịt đi?</w:t>
      </w:r>
    </w:p>
    <w:p>
      <w:pPr>
        <w:pStyle w:val="BodyText"/>
      </w:pPr>
      <w:r>
        <w:t xml:space="preserve">“Không biết… Tôi sẽ không dựa theo tình hình bây giờ mà nói… Tôi sẽ nói tôi muốn lưu lại làm công…” K đỏ mặt.</w:t>
      </w:r>
    </w:p>
    <w:p>
      <w:pPr>
        <w:pStyle w:val="BodyText"/>
      </w:pPr>
      <w:r>
        <w:t xml:space="preserve">Gaius bị dáng vẻ lúng túng của cậu lấy lòng, hắn quát K một chút, nói : “Được rồi, tôi chờ cậu trả lời, đừng quá lâu!”</w:t>
      </w:r>
    </w:p>
    <w:p>
      <w:pPr>
        <w:pStyle w:val="BodyText"/>
      </w:pPr>
      <w:r>
        <w:t xml:space="preserve">K đem chuyện có một cao phú soái(cao ráo, giàu có, đẹp trai) muốn bao dưỡng cậu báo cáo cho thượng cấp. Thế nhưng, xét thấy cậu là một ngoại vi nhỏ nhoi trong suốt (không quan trọng), thượng cấp luôn trăm công nghìn việc hai ngày sau mới trả lời cậu. Thượng cấp khẳng định trước mặt cậu rằng đã đạt được mục đích, lệnh cậu đáp ứng yêu cầu của Gaius, bởi vì Gaius xuất thân quân chính (quân sự và chính trị) lâu đời – Gia tộc Germanicus, cha Alpha là thành viên của tham nghị, mẹ Alpha là thành viên nghiên cứu vũ khí quân đội.</w:t>
      </w:r>
    </w:p>
    <w:p>
      <w:pPr>
        <w:pStyle w:val="BodyText"/>
      </w:pPr>
      <w:r>
        <w:t xml:space="preserve">K xem xong những tài liệu này chỉ có một cảm giác : Gaius quả nhiên là Alpha dành riêng cho chiến đấu, cùng với mình đây là loại ở nông thôn trong tinh cầu, xuất thân là một O qua đường hoàn toàn không tồn tại trong một thế giới a.</w:t>
      </w:r>
    </w:p>
    <w:p>
      <w:pPr>
        <w:pStyle w:val="BodyText"/>
      </w:pPr>
      <w:r>
        <w:t xml:space="preserve">Nếu không phải là bởi vì làm gián điệp nên chỉnh dung, phong chừng cả đời mình cũng sẽ không cùng Alpha cố chấp này lên giường đi. Làm một bạn tình cũng không hẳn là bạn tình, K quyết định phải quý trọng thời gian, hưởng thụ sinh mệnh, muốn bao bao, muốn chạy xe, không làm thì phí.</w:t>
      </w:r>
    </w:p>
    <w:p>
      <w:pPr>
        <w:pStyle w:val="BodyText"/>
      </w:pPr>
      <w:r>
        <w:t xml:space="preserve">K vui vẻ mà gửi cho Gaius một câu trả lời khẳng định.</w:t>
      </w:r>
    </w:p>
    <w:p>
      <w:pPr>
        <w:pStyle w:val="BodyText"/>
      </w:pPr>
      <w:r>
        <w:t xml:space="preserve">Tại lúc chờ đợi, hai ngày nay Gaius có chút nôn nóng. Hắn lúc trước giao du với B, O đều là anh tình em nguyện, bất quá cũng chính vì thế mới sinh ra một chút gì đó không vui. Gaius vừa bắt đầu không có ý định kết hôn, dù sao ở dải ngân hà, bình quân Alpha thường kết hôn vào tuổi 50, hắn còn dự định sẽ chơi thêm nhiều năm nữa. Mà O luôn có chút tư tưởng truyền thống sẽ nghĩ, bọn họ cảm thấy được anh là mối tình đầu của em, cho nên anh phải phụ trách em hoặc là em cùng với anh quen ba tháng, cho nên cần phải mang em đến gặp người lớn trong nhà… Cho nên cuối cùng vì không muốn kết hôn nên liền bị hắn đá. Đương nhiên chiếm phần lớn là vì hắn cảm thấy không kích thích nữa nên mới chủ động chia tay.</w:t>
      </w:r>
    </w:p>
    <w:p>
      <w:pPr>
        <w:pStyle w:val="BodyText"/>
      </w:pPr>
      <w:r>
        <w:t xml:space="preserve">Lần này Gaius quyết định khôn hơn một chút. Tất nhiên chuyện anh tình em nguyện là yêu cầu chủ yếu trong các cuộc tình, người tình được bao dưỡng dù sao cũng nên nghe lời đi. Hai ngày nay hắn cũng không phải không làm gì. Hắn viết lại hiệp ước bao dưỡng một lần nữa thật kỹ càng, quy định song phương đều có quyền lợi và nghĩa vụ, tỉ mỉ đến mỗi tuần ít nhất làm mấy lần, tiền là ấn theo số lần và đưa tiền theo tháng, mang bao, nên ăn thuốc tránh thai vân vân. Bất quá hắn cũng không phải là bạo quân, cụ thể chi tiết nhỏ cũng có thể căn cứ vào ký kiến của K mà chỉnh sửa. Nói chung, hắn cần một người nghe lời, người tình không ồn ào lộn xộn, sẽ không nói “Em không ở thời kỳ động dục không muốn làm” hoặc là “Em không muốn ăn thuốc tránh thai, chúng ta sinh con đi”.</w:t>
      </w:r>
    </w:p>
    <w:p>
      <w:pPr>
        <w:pStyle w:val="BodyText"/>
      </w:pPr>
      <w:r>
        <w:t xml:space="preserve">Gaius vừa nhận được câu trả lời của K, liền đem hiệp ước bản thảo gửi cho cậu. đồng thời bảo K thu thập xong hành lý, ngày thứ hai chờ hắn qua đón.</w:t>
      </w:r>
    </w:p>
    <w:p>
      <w:pPr>
        <w:pStyle w:val="BodyText"/>
      </w:pPr>
      <w:r>
        <w:t xml:space="preserve">Lúc K nhìn mười mấy trang hiệp ước, cả người đều cạn lời.</w:t>
      </w:r>
    </w:p>
    <w:p>
      <w:pPr>
        <w:pStyle w:val="BodyText"/>
      </w:pPr>
      <w:r>
        <w:t xml:space="preserve">Tuy rằng cậu coi phim nhựa toàn tức thấy không ít cảnh tượng tự, thế nhưng phim nhựa dù sao cũng từ giấy mà ra, nhưng có chỗ nào mà viết tỉ mỉ như thế này?</w:t>
      </w:r>
    </w:p>
    <w:p>
      <w:pPr>
        <w:pStyle w:val="BodyText"/>
      </w:pPr>
      <w:r>
        <w:t xml:space="preserve">K đại khái xem một chút, cả người đều xấu hổ đến đỏ bừng. Mặc dù trên giường đã làm qua mấy lần, nhưng thấy việc tình ái này mà Gaius lại đem ra viết chi tiết thành thực như vậy, giống như mấy loại tiểu hoàng văn kia, thật là không có ý tứ gì cả.</w:t>
      </w:r>
    </w:p>
    <w:p>
      <w:pPr>
        <w:pStyle w:val="BodyText"/>
      </w:pPr>
      <w:r>
        <w:t xml:space="preserve">Vì vậy, tối hôm đó K mộng xuân, trong mộng cậu trong thời kỳ động dục cùng Gaius muối muối cất cất, không có mang bao nên cậu mang thai, Gaius lãnh khốc vô tình mà “tiêu diệt” cậu…</w:t>
      </w:r>
    </w:p>
    <w:p>
      <w:pPr>
        <w:pStyle w:val="BodyText"/>
      </w:pPr>
      <w:r>
        <w:t xml:space="preserve">Bởi vì lên cấp ba nên bắt đầu trọ ở trường, cho nên K sắp xếp hành lý đồ dùng cũng ổn rồi. Cậu rất am hiểu mà bỏ qua mấy cái đồ vật không cần thiết, cuối cùng chỉ đem theo cái thùng to hành lý và một cái ba lô.</w:t>
      </w:r>
    </w:p>
    <w:p>
      <w:pPr>
        <w:pStyle w:val="BodyText"/>
      </w:pPr>
      <w:r>
        <w:t xml:space="preserve">Gaius thấy vậy mới trêu chọc câu: “Tôi vốn nghĩ là cậu sẽ đem theo mười tám cái rương luôn chứ, còn lo lắng cậu cầm không nổi mà đến giúp cậu cầm đó.”</w:t>
      </w:r>
    </w:p>
    <w:p>
      <w:pPr>
        <w:pStyle w:val="BodyText"/>
      </w:pPr>
      <w:r>
        <w:t xml:space="preserve">“Nếu như theo lời anh mà tôi đem qua nhiều hành lý, tôi một mình muốn cũng chẳng thể đem hết chúng lên phi thuyền. Mỗi người đi du học ở bên ngoài cũng không nên mang quá nhiều đồ.” K hơi xúc động.</w:t>
      </w:r>
    </w:p>
    <w:p>
      <w:pPr>
        <w:pStyle w:val="BodyText"/>
      </w:pPr>
      <w:r>
        <w:t xml:space="preserve">Gaius ngẫm lại mình trước kia mặc cho cô bạn gái một phòng riêng chuyên bỏ quần áo, quyết định sẽ đối tốt với K hơn một chút. Đem người yêu ăn mặc thành cảnh đẹp ý vui, cũng là vì lấy lòng mình mà.</w:t>
      </w:r>
    </w:p>
    <w:p>
      <w:pPr>
        <w:pStyle w:val="BodyText"/>
      </w:pPr>
      <w:r>
        <w:t xml:space="preserve">Nếu như K biết được hắn đang nghĩ cái gì, nhất định sẽ cảm thấy ”Quả nhiên tâm lý của mỗi Alpha đều sẽ thích chơi các Omega búp bê”…</w:t>
      </w:r>
    </w:p>
    <w:p>
      <w:pPr>
        <w:pStyle w:val="BodyText"/>
      </w:pPr>
      <w:r>
        <w:t xml:space="preserve">Gaius ở tiểu khu bất động sản thêm K vào mục phụ thuộc quyền hạn, như vậy cậu có thể không cần cùng Gaius ra vào (mà không bị đánh cho thành cái sàng). Lúc K đã đem đồ dùng hàng ngày sắp xếp cẩn thận xong, hai người ngồi ở trên ghế sa lon bắt đầu thảo luận về bản hiệp ước cùng vài chi tiết nhỏ.</w:t>
      </w:r>
    </w:p>
    <w:p>
      <w:pPr>
        <w:pStyle w:val="BodyText"/>
      </w:pPr>
      <w:r>
        <w:t xml:space="preserve">“Tôi đồng ý những điều này.” K nói. “Bất quá loại hiệp ước này thực sự có hiệu lực trước pháp luật sao ?”</w:t>
      </w:r>
    </w:p>
    <w:p>
      <w:pPr>
        <w:pStyle w:val="BodyText"/>
      </w:pPr>
      <w:r>
        <w:t xml:space="preserve">“Cậu có thể xem nó như là hiệp nghị thỏa thuận sống chung trước khi cưới, hoặc là thỏa thuận về lao động thuê mướn.” Gaius nghiêm trang nói.</w:t>
      </w:r>
    </w:p>
    <w:p>
      <w:pPr>
        <w:pStyle w:val="BodyText"/>
      </w:pPr>
      <w:r>
        <w:t xml:space="preserve">K suy nghĩ một chút cư nhiên cảm thấy cái này hình như rất có lý. Ngược lại cũng không ai quy định ký hiệp ước trước khi cưới liền nhất định phải cưới. “Được rồi. Mà liên quan đến việc nấu ăn này, tôi có thể làm, thế nhưng nấu ăn không phải nên là riêng biệt với vụ lương kia sao ? Sao cứ cảm thấy tôi có chút lỗ à.”</w:t>
      </w:r>
    </w:p>
    <w:p>
      <w:pPr>
        <w:pStyle w:val="BodyText"/>
      </w:pPr>
      <w:r>
        <w:t xml:space="preserve">“Nhưng tôi bỏ tiền ra mua đồ nấu ăn mà, hơn nữa, tôi cũng không phải bắt mỗi ngày mỗi bữa cậu làm, chúng ta có thể ra ngoài ăn.” Gaius cảm thấy cái thuộc tính tham tiền này của K có chút đáng yêu.</w:t>
      </w:r>
    </w:p>
    <w:p>
      <w:pPr>
        <w:pStyle w:val="BodyText"/>
      </w:pPr>
      <w:r>
        <w:t xml:space="preserve">“Được, vậy thỏa thuận thế đi.” K ở một chỗ trên hình chiếu thêm câu “Cố chủ phục trách chi tiêu mua đồ nấu ăn”.</w:t>
      </w:r>
    </w:p>
    <w:p>
      <w:pPr>
        <w:pStyle w:val="BodyText"/>
      </w:pPr>
      <w:r>
        <w:t xml:space="preserve">“Về vấn đề tránh thai, tôi không quá thích mặc áo mưa. Tôi cảm thấy được nếu hai chúng ta giữ vững quan hệ một một thế này, liền không cần lo lắng bị truyền nhiễm bệnh, không mang bao làm vẫn tương đối thoải mái.” Gaius đề nghị.</w:t>
      </w:r>
    </w:p>
    <w:p>
      <w:pPr>
        <w:pStyle w:val="BodyText"/>
      </w:pPr>
      <w:r>
        <w:t xml:space="preserve">“Thế nhưng thường xuyên ăn thuốc tránh thai sẽ đến đến thời kỳ động dục của Omega bị hỗn loạn, bằng không anh ăn nhé ?” K phản bác. Trải qua hơn một tháng ở chúng, K đã còn sợ Gaius nhiều như trước nữa.</w:t>
      </w:r>
    </w:p>
    <w:p>
      <w:pPr>
        <w:pStyle w:val="BodyText"/>
      </w:pPr>
      <w:r>
        <w:t xml:space="preserve">“Hai người chúng ta một người một tháng thay phiên nhau đi, mỗi lần ăn một miếng thuốc tránh thai công dụng dài hạn là đủ rồi. Ngược lại công dụng dài so với công dụng ngắn tác dụng phụ cũng nhỏ hơn.” Gaius thỏa hiệp.</w:t>
      </w:r>
    </w:p>
    <w:p>
      <w:pPr>
        <w:pStyle w:val="BodyText"/>
      </w:pPr>
      <w:r>
        <w:t xml:space="preserve">“Được. Mà nếu như anh cùng người khác làm thì nhớ mang bao nha.” K nói.</w:t>
      </w:r>
    </w:p>
    <w:p>
      <w:pPr>
        <w:pStyle w:val="BodyText"/>
      </w:pPr>
      <w:r>
        <w:t xml:space="preserve">Gaius đem điều này ghi nhớ lại. Hắn hỏi tiếp, “Mỗi tuần năm lần cậu thấy có thể chứ ?”</w:t>
      </w:r>
    </w:p>
    <w:p>
      <w:pPr>
        <w:pStyle w:val="BodyText"/>
      </w:pPr>
      <w:r>
        <w:t xml:space="preserve">“Năm lần nhiều lắm, tôi mỗi tuần đều có một tiết thể dục, nếu như làm năm lần thì chẳng phải ngoại trừ ngày đó thì chỉ có một ngày là có thể nghỉ…” K trầm ngâm.</w:t>
      </w:r>
    </w:p>
    <w:p>
      <w:pPr>
        <w:pStyle w:val="BodyText"/>
      </w:pPr>
      <w:r>
        <w:t xml:space="preserve">“Vậy đổi thành mỗi tuần ba đến bốn ngày, không giới hạn số lần, thế nào ?” Gaius giảo hoạt nói.</w:t>
      </w:r>
    </w:p>
    <w:p>
      <w:pPr>
        <w:pStyle w:val="BodyText"/>
      </w:pPr>
      <w:r>
        <w:t xml:space="preserve">“Được đó.” K dứt khoát đáp ứng. Cậu trong lúc nhất thời không ý thức được “năm lần” không phải là “năm ngày”, cho nên kỳ thực cậu đã tiến vào cái bẫy của Gaius rồi.</w:t>
      </w:r>
    </w:p>
    <w:p>
      <w:pPr>
        <w:pStyle w:val="BodyText"/>
      </w:pPr>
      <w:r>
        <w:t xml:space="preserve">“Tiền thì tính theo số lần theo là tính theo tháng ?” Gaius.</w:t>
      </w:r>
    </w:p>
    <w:p>
      <w:pPr>
        <w:pStyle w:val="BodyText"/>
      </w:pPr>
      <w:r>
        <w:t xml:space="preserve">“Tôi muốn tính theo số lần, tính theo tháng thì tôi tương đối thiệt thòi.” K.</w:t>
      </w:r>
    </w:p>
    <w:p>
      <w:pPr>
        <w:pStyle w:val="BodyText"/>
      </w:pPr>
      <w:r>
        <w:t xml:space="preserve">“Thế nhưng nếu như tôi có chuyện, một tháng không có làm, cậu liền không có tiền đó nha.” Gaius.</w:t>
      </w:r>
    </w:p>
    <w:p>
      <w:pPr>
        <w:pStyle w:val="BodyText"/>
      </w:pPr>
      <w:r>
        <w:t xml:space="preserve">“Nếu như bình thường thì, một tuần 4 vạn, 1 tháng 16 vạn, vậy thì tiền tháng giá không thể thấp hơn giá này.” K.</w:t>
      </w:r>
    </w:p>
    <w:p>
      <w:pPr>
        <w:pStyle w:val="BodyText"/>
      </w:pPr>
      <w:r>
        <w:t xml:space="preserve">“Vậy 20 vạn tính theo tiền tháng. Phí nhà ở, ăn, mặc, đi lại tôi hoàn toàn phụ trách, không tính vào khoản này.” Gaius nói. Hắn khẳng định 1 tháng không dưới 20 lần, phỏng chừng vào thời kỳ động dục thì mấy ngày đó chắc sẽ trên 20 lần, cho nên hắn xem ra là mua lời rồi.</w:t>
      </w:r>
    </w:p>
    <w:p>
      <w:pPr>
        <w:pStyle w:val="BodyText"/>
      </w:pPr>
      <w:r>
        <w:t xml:space="preserve">“Được. Thuốc tránh thai anh cũng mua đi. Lỡ như mất hiệu lực, anh hoài nghi tôi muốn mượn con bắt kết hôn.” K tự giễu nói.</w:t>
      </w:r>
    </w:p>
    <w:p>
      <w:pPr>
        <w:pStyle w:val="BodyText"/>
      </w:pPr>
      <w:r>
        <w:t xml:space="preserve">“Ừm. Cậu sao lại nghĩ tôi âm hiểm như thế a. Nói đến đây, chúng ta đều đồng ý là không dùng kết hôn làm tiền đề giao du ?” Gaius.</w:t>
      </w:r>
    </w:p>
    <w:p>
      <w:pPr>
        <w:pStyle w:val="BodyText"/>
      </w:pPr>
      <w:r>
        <w:t xml:space="preserve">“Ok. Dấu hiệu cũng không được, tẩy bằng phẩu thuật rất phiền phức.” K.</w:t>
      </w:r>
    </w:p>
    <w:p>
      <w:pPr>
        <w:pStyle w:val="BodyText"/>
      </w:pPr>
      <w:r>
        <w:t xml:space="preserve">“Thế này thì, lỡ như tôi không khống chế được mà dấu hiệu cậu, tôi sẽ phục tránh tiền tẩy bằng phẫu thuật.” Có lúc Alpha đang trong thời kỳ động dục với Omega, thực sự không khống chế được mà kích động tạo kết. Gaius trước đây không có dấu hiệu qua O nào, đó hoàn toàn là phải cảm ơn cái áo mưa lúc đó chưa bị thủng.</w:t>
      </w:r>
    </w:p>
    <w:p>
      <w:pPr>
        <w:pStyle w:val="BodyText"/>
      </w:pPr>
      <w:r>
        <w:t xml:space="preserve">“Ừm… Vậy cũng được. Bằng không thì thêm cái này vào đi, tôi vào thời kỳ động dục anh phải có nghĩ vụ ở bên tôi, không cần biết anh phải xin nghỉ làm hay trốn học gì đó.” K.</w:t>
      </w:r>
    </w:p>
    <w:p>
      <w:pPr>
        <w:pStyle w:val="BodyText"/>
      </w:pPr>
      <w:r>
        <w:t xml:space="preserve">Gaius đem yêu cầu cảu K viết vào điều khoản bên trong. “Đúng rồi, lúc thường cậu phải cùng tôi có mặt trong một số ít hoạt động xã giao, tôi không trả tiền khoản này, được không.”</w:t>
      </w:r>
    </w:p>
    <w:p>
      <w:pPr>
        <w:pStyle w:val="BodyText"/>
      </w:pPr>
      <w:r>
        <w:t xml:space="preserve">“Hoạt động xã giao là chỉ…” K có chút không rõ.</w:t>
      </w:r>
    </w:p>
    <w:p>
      <w:pPr>
        <w:pStyle w:val="BodyText"/>
      </w:pPr>
      <w:r>
        <w:t xml:space="preserve">“Nói chung là, tuy rằng chúng là quan hệ do hiệp ước, thế nhưng bên ngoài thì giả bộ làm một đôi người yêu AO.” Gaius giải thích.</w:t>
      </w:r>
    </w:p>
    <w:p>
      <w:pPr>
        <w:pStyle w:val="BodyText"/>
      </w:pPr>
      <w:r>
        <w:t xml:space="preserve">“Hả ? Vì sao vậy ?” Người bình thường bao nuôi tình nhân bên ngoài đều không phải che che giấu giấu hay sao à.</w:t>
      </w:r>
    </w:p>
    <w:p>
      <w:pPr>
        <w:pStyle w:val="BodyText"/>
      </w:pPr>
      <w:r>
        <w:t xml:space="preserve">“Bởi vì tạm thời tôi không muốn nói chuyện yêu đương, cũng không muốn kết hôn.” Gaius nói.</w:t>
      </w:r>
    </w:p>
    <w:p>
      <w:pPr>
        <w:pStyle w:val="BodyText"/>
      </w:pPr>
      <w:r>
        <w:t xml:space="preserve">“Hiểu, chính là làm bia đỡ đạn chứ gì.” K hiểu rõ.</w:t>
      </w:r>
    </w:p>
    <w:p>
      <w:pPr>
        <w:pStyle w:val="BodyText"/>
      </w:pPr>
      <w:r>
        <w:t xml:space="preserve">“Đúng. Vậy thời gia tạm xác định là một năm ? Nếu như một năm sau không có chuyện gì ngoài ý muốn, ưu tiên cùng tôi làm thêm giao ước.” Gaius yêu cầu.</w:t>
      </w:r>
    </w:p>
    <w:p>
      <w:pPr>
        <w:pStyle w:val="BodyText"/>
      </w:pPr>
      <w:r>
        <w:t xml:space="preserve">“Được. Không hề gì.” K.</w:t>
      </w:r>
    </w:p>
    <w:p>
      <w:pPr>
        <w:pStyle w:val="BodyText"/>
      </w:pPr>
      <w:r>
        <w:t xml:space="preserve">“Vì để tránh cho việc sẽ tranh chấp, cậu không thể tiếp tục làm mấy chỗ như Đánh mất thiên đường nữa, để tránh khỏi việc trêu hoa nghẹo nguyệt.” Gaius.</w:t>
      </w:r>
    </w:p>
    <w:p>
      <w:pPr>
        <w:pStyle w:val="BodyText"/>
      </w:pPr>
      <w:r>
        <w:t xml:space="preserve">“Chuyện này… Bọn họ sẽ không cho tôi nghỉ đâu, tôi ký giấy hiệp ước làm sáu tháng rồi.” K có chút khó khăn.</w:t>
      </w:r>
    </w:p>
    <w:p>
      <w:pPr>
        <w:pStyle w:val="BodyText"/>
      </w:pPr>
      <w:r>
        <w:t xml:space="preserve">“Vậy để tôi khi nào rảnh rỗi sẽ đi cùng cậu, nếu là có phí bồi thường vì vi phạm hợp đồng thì tôi sẽ chịu.” Gaius.</w:t>
      </w:r>
    </w:p>
    <w:p>
      <w:pPr>
        <w:pStyle w:val="BodyText"/>
      </w:pPr>
      <w:r>
        <w:t xml:space="preserve">“Vậy thì không thành vấn đề ”</w:t>
      </w:r>
    </w:p>
    <w:p>
      <w:pPr>
        <w:pStyle w:val="Compact"/>
      </w:pPr>
      <w:r>
        <w:br w:type="textWrapping"/>
      </w:r>
      <w:r>
        <w:br w:type="textWrapping"/>
      </w:r>
    </w:p>
    <w:p>
      <w:pPr>
        <w:pStyle w:val="Heading2"/>
      </w:pPr>
      <w:bookmarkStart w:id="28" w:name="chương-6-omega-gián-điệp-thời-kỳ-động-dục-h"/>
      <w:bookmarkEnd w:id="28"/>
      <w:r>
        <w:t xml:space="preserve">6. Chương 6: Omega Gián Điệp – Thời Kỳ Động Dục (h)</w:t>
      </w:r>
    </w:p>
    <w:p>
      <w:pPr>
        <w:pStyle w:val="Compact"/>
      </w:pPr>
      <w:r>
        <w:br w:type="textWrapping"/>
      </w:r>
      <w:r>
        <w:br w:type="textWrapping"/>
      </w:r>
      <w:r>
        <w:t xml:space="preserve">Trước mắt coi như có thể bất cứ lúc nào bất cứ nơi nào cũng có thể “sai bảo” người tình, vào tháng bảy, thời kỳ động dục của K xảy ra vì trước đó không có tiêm thuốc ức chế. Vậy là bọn họ rất vui vẻ mà PLAY hưởng thụ thời kỳ động dục được mong đợi rất lâu này.</w:t>
      </w:r>
    </w:p>
    <w:p>
      <w:pPr>
        <w:pStyle w:val="BodyText"/>
      </w:pPr>
      <w:r>
        <w:t xml:space="preserve">Không, thực ra là K đã tính toán tốt là sau kì thi tháng bảy thì thời kỳ động dục sẽ tới, vậy nên mới ngừng dùng thuốc ức chế. Nếu như mà bỏ lỡ kỳ thi (đại học ở ngân hà có quy định bất luận là thi lại nhiều hay ít, điều chỉ tính mức đạt yêu cầu thành tích), cậu liền không thể lấy được toàn bộ khoản học bổng.</w:t>
      </w:r>
    </w:p>
    <w:p>
      <w:pPr>
        <w:pStyle w:val="BodyText"/>
      </w:pPr>
      <w:r>
        <w:t xml:space="preserve">Bởi vì K thường ngày đều rất tốt —– trước đó cậu cũng không có ăn bậy thuốc tránh thai cũng không có tăng ca suốt đêm làm chuyện của “tiểu xử nam” (là tự an ủi đó đó) đâu —– cho nên cậu khá ung dung, không vội vàng mà bảo Gaius đi dự trữ rất nhiều : thuốc dinh dưỡng. Vì ba đến năm ngày bọn họ sẽ không có thời gian (hoặc thể lực?) để mua thức ăn làm cơm, hơn nữa nếu như ăn thức ăn đồ ăn thể rắn, bắt tay vào làm sẽ rất phiền phức —– và nếu như thành kết rồi thì chắc chắn là rút không ra được, mà vào lúc đó O ở vị trí kia mà đau bụng thì… Đây đều là giáo huấn từ nước mắt của các bậc đi trước.</w:t>
      </w:r>
    </w:p>
    <w:p>
      <w:pPr>
        <w:pStyle w:val="BodyText"/>
      </w:pPr>
      <w:r>
        <w:t xml:space="preserve">Gaius ngược lại đã có vài lần kinh nghiệm cùng Omega ở thời kỳ động dục, cho nên hắn biết cần chuẩn bị cái gì. Hắn ngược lại có chút ngoài ý muốn là vì sao K cũng biết, xem ra đứa nhỏ này kiến thức về lí thuyết rất phong phú a. Gaius còn bảo quản gia trí năng chuẩn bị mấy bộ ráp trải giường sạch sẽ, để vào lúc đó có thể thay bất cứ lúc nào.</w:t>
      </w:r>
    </w:p>
    <w:p>
      <w:pPr>
        <w:pStyle w:val="BodyText"/>
      </w:pPr>
      <w:r>
        <w:t xml:space="preserve">K thấy thế không khỏi nghĩ : Quả nhiên lý thuyết luôn kết hợp với thực hành a, đúng là người có kinh nghiệm phong phú biết nhiều lắm.</w:t>
      </w:r>
    </w:p>
    <w:p>
      <w:pPr>
        <w:pStyle w:val="BodyText"/>
      </w:pPr>
      <w:r>
        <w:t xml:space="preserve">Mặc dù đã là kỳ nghỉ hè, Gaius cũng không phải mỗi ngày đều rảnh rỗi ở nhà. Hắn cụ thể đang bận chuyện gì thì cậu cũng không biết, K cũng không tiện đi hỏi. K lo lắng nếu mình hỏi quá nhiều thì sẽ dễ lộ ra kẽ hở. G cảm thấy được O này thực sự rất tốt, không có chút vẻ bị bệnh thần kinh mà hỏi hết đông rồi tới tây, quả nhiên bao dưỡng một O so với nói chuyện yêu đương bớt lo hơn nhiều.</w:t>
      </w:r>
    </w:p>
    <w:p>
      <w:pPr>
        <w:pStyle w:val="BodyText"/>
      </w:pPr>
      <w:r>
        <w:t xml:space="preserve">G: Gaius (chắc tác giả quên (lười) viết ra)</w:t>
      </w:r>
    </w:p>
    <w:p>
      <w:pPr>
        <w:pStyle w:val="BodyText"/>
      </w:pPr>
      <w:r>
        <w:t xml:space="preserve">Bởi vậy, vào buổi chiều nóng bức, O ngồi ở trong phòng có máy điều hòa tỏa ra hơi lạnh mười phần, đột nhiên nóng đến mức có loại cảm giác như máy điều hòa bị hư, Gaius còn chưa có trở về.</w:t>
      </w:r>
    </w:p>
    <w:p>
      <w:pPr>
        <w:pStyle w:val="BodyText"/>
      </w:pPr>
      <w:r>
        <w:t xml:space="preserve">K có chút ngượng ngùng gọi điện kêu hắn về, cậu cảm thấy cái loại cảm giác này có chút thích thích. K nghĩ, vẫn nên đợi thêm mấy tiếng nữa rồi gọi hắn về, chịu đựng một chút vậy…</w:t>
      </w:r>
    </w:p>
    <w:p>
      <w:pPr>
        <w:pStyle w:val="BodyText"/>
      </w:pPr>
      <w:r>
        <w:t xml:space="preserve">Sau nửa giờ, cậu đã nóng đến mức đem mình lột sạch. Cậu thả mình vào bồn tắm đầy nước ấm, hy vọng có thể hạ xuống một chút nhiệt.</w:t>
      </w:r>
    </w:p>
    <w:p>
      <w:pPr>
        <w:pStyle w:val="BodyText"/>
      </w:pPr>
      <w:r>
        <w:t xml:space="preserve">Thất bại.</w:t>
      </w:r>
    </w:p>
    <w:p>
      <w:pPr>
        <w:pStyle w:val="BodyText"/>
      </w:pPr>
      <w:r>
        <w:t xml:space="preserve">Cậu tìm hộp đồ chơi mà cậu giấu trong rương hành lý, lấy ra love egg cùng phân thân giả rung, rửa sạch sẽ rồi thoa thuốc bôi trơn vào, sau đó đem phân thân giả từ từ cắm vào nơi hang nhỏ đã ướt át kia, love egg thì lại cầm trên tay đặt chung vào chim nhỏ của mình mà vuốt vuốt. Cắm một hồi nhưng cảm giác vẫn không chạm tới cái chỗ kia. Vuốt mỏi tay cũng chưa bắn ra được.</w:t>
      </w:r>
    </w:p>
    <w:p>
      <w:pPr>
        <w:pStyle w:val="BodyText"/>
      </w:pPr>
      <w:r>
        <w:t xml:space="preserve">love egg: là một loại đồ chơi ***.</w:t>
      </w:r>
    </w:p>
    <w:p>
      <w:pPr>
        <w:pStyle w:val="BodyText"/>
      </w:pPr>
      <w:r>
        <w:t xml:space="preserve">phân thân giả rung: là một loại đồ chơi ***.</w:t>
      </w:r>
    </w:p>
    <w:p>
      <w:pPr>
        <w:pStyle w:val="BodyText"/>
      </w:pPr>
      <w:r>
        <w:t xml:space="preserve">Thực sự là “Ai từng ngắm biển xanh, khó còn gì đáng gọi là nước, trừ phi đã đến Vu Sơn, nếu không coi như chưa nhìn thấy mây” nha, K nghĩ. Trước đây cậu và đám đồ chơi này cùng nhau hợp tác đều rất mau mắn, không nghĩ tới sau khi bị chít chít đâm qua khẩu vị liền trở nên lớn hơn.</w:t>
      </w:r>
    </w:p>
    <w:p>
      <w:pPr>
        <w:pStyle w:val="BodyText"/>
      </w:pPr>
      <w:r>
        <w:t xml:space="preserve">Bài thơ này được tác giả Nguyên Chuẩn làm để nhớ tới người vợ đã mất là Vi Tùng 韋叢. (sẽ nói rõ hơn ở cuối chương.)</w:t>
      </w:r>
    </w:p>
    <w:p>
      <w:pPr>
        <w:pStyle w:val="BodyText"/>
      </w:pPr>
      <w:r>
        <w:t xml:space="preserve">Trong lòng K như có mèo cào, ngứa muốn chết. Cậu không thể không xệ mặt xuống mà gọi điện thoại cho Gaius. Kết quả bởi vì thần trí hoảng hốt, không cẩn thận ấn thành gọi video.</w:t>
      </w:r>
    </w:p>
    <w:p>
      <w:pPr>
        <w:pStyle w:val="BodyText"/>
      </w:pPr>
      <w:r>
        <w:t xml:space="preserve">Vì vậy Gaius đang thực tập trong Cubical thấy nửa thần trần truồng của Omega nhà mình, còn là khuôn mặt đầy xuân tình. Hắn như là kẻ trộm mà liếc một cái cảnh giác nhìn xung quanh, phát hiện sau lưng không có người đi qua, vì vậy quyết định không nhắc K là hắn đang coi video.</w:t>
      </w:r>
    </w:p>
    <w:p>
      <w:pPr>
        <w:pStyle w:val="BodyText"/>
      </w:pPr>
      <w:r>
        <w:t xml:space="preserve">Cubical: loại phòng làm việc như thế này nè.</w:t>
      </w:r>
    </w:p>
    <w:p>
      <w:pPr>
        <w:pStyle w:val="BodyText"/>
      </w:pPr>
      <w:r>
        <w:t xml:space="preserve">“Thời kỳ động dục bắt đầu rồi sao ? Tôi lập tức trở về.” Lập tức rõ ràng chuyện gì đã xảy ra, Gaius nói.</w:t>
      </w:r>
    </w:p>
    <w:p>
      <w:pPr>
        <w:pStyle w:val="BodyText"/>
      </w:pPr>
      <w:r>
        <w:t xml:space="preserve">“Ừm… Anh nhanh lên một chút… Tôi sắp nghẹn chết…” K làm nũng.</w:t>
      </w:r>
    </w:p>
    <w:p>
      <w:pPr>
        <w:pStyle w:val="BodyText"/>
      </w:pPr>
      <w:r>
        <w:t xml:space="preserve">“Được, tôi lập tức đi xin nghỉ ngay! Nếu có người gõ cửa nhất định đừng có mở! Tôi sẽ không gõ cửa đâu!” Gaius rất lo lắng người yêu thần trí không rõ, sẽ không cẩn thận mà mở sai cửa, để cho người khác chiếm lời.</w:t>
      </w:r>
    </w:p>
    <w:p>
      <w:pPr>
        <w:pStyle w:val="BodyText"/>
      </w:pPr>
      <w:r>
        <w:t xml:space="preserve">“Tôi chỉ là ở thời kỳ động dục, cũng không phải bị choáng váng đầu óc! Nhanh lên!” K vừa gấp vừa tức.</w:t>
      </w:r>
    </w:p>
    <w:p>
      <w:pPr>
        <w:pStyle w:val="BodyText"/>
      </w:pPr>
      <w:r>
        <w:t xml:space="preserve">Gaius tắt video liền chạy như bay đến chỗ cấp trên văn phòng xin phép nghỉ. Bởi vì hắn đã sớm nói là gần đây có thể phải ở bên cạnh O trong thời kỳ động dục, cho nên đồng dạng là A, đối với cái cảm đồng lây này của cấp trên mà rất thuận lợi được sự đồng ý.</w:t>
      </w:r>
    </w:p>
    <w:p>
      <w:pPr>
        <w:pStyle w:val="BodyText"/>
      </w:pPr>
      <w:r>
        <w:t xml:space="preserve">Sau khi Gaius về đến nhà, thấy người đang nằm nghiêng trên ghế sa lon, chân dài to to đang mở ra, K đang dùng phân thân giả rung mà tự an ủi.</w:t>
      </w:r>
    </w:p>
    <w:p>
      <w:pPr>
        <w:pStyle w:val="BodyText"/>
      </w:pPr>
      <w:r>
        <w:t xml:space="preserve">K vốn là ở trong phòng ngủ, mà tại vì càng sớm muốn được cùng A súng thật đạn thật mà “ấy ấy”, cho nên di chuyển đến phòng khác chờ hắn. Gaius cũng như ước nguyện của cậu, vừa vào cửa liền thật nhanh cởi sạch quần áo nhào tới.</w:t>
      </w:r>
    </w:p>
    <w:p>
      <w:pPr>
        <w:pStyle w:val="BodyText"/>
      </w:pPr>
      <w:r>
        <w:t xml:space="preserve">Alpha cao to đem loại đồ chơi “tu hú chiếm tổ chim khách” chạy bằng điện kia rút ra rồi vứt xuống mặt đất, sau đó đem vật đã cứng hàng thật đồ thật của mình một hơi tiến vào. Vì là lúc *** mà lỗ nhỏ tràn ngập dinh dính đầy chất lỏng, hơn nữa cũng bị phân thân giả hoàn toàn nơi rộng, cho nên K vẫn chưa có cảm giác không tốt gì, trái lại có loại cảm giác rốt cuộc cũng được thỏa mãn sảng khoái.</w:t>
      </w:r>
    </w:p>
    <w:p>
      <w:pPr>
        <w:pStyle w:val="BodyText"/>
      </w:pPr>
      <w:r>
        <w:t xml:space="preserve">tu hú chiếm tổ chim khách: Tu hú là loài chim chuyên đẻ nhở các tổ chim khác như khách, chim chích,..v.v. tu hú con khỏe, dữ, có thể hất con chim con trong tổ ra để giành phần ăn từ chim bố mẹ. (Nguồn: đây.) → Ý chỉ là cái đồ chơi kia chiếm vị trí vốn là của ảnh =v=.</w:t>
      </w:r>
    </w:p>
    <w:p>
      <w:pPr>
        <w:pStyle w:val="BodyText"/>
      </w:pPr>
      <w:r>
        <w:t xml:space="preserve">Ghế sô pha đối với Gaius mà nói là quá thấp, vì muốn xuyên vào càng sâu, hắn không thể không quỳ ở trên thảm trải sàn, đem Omega đang nằm trên ghế sao lông kia đẩy cao lên. K cũng phối hợp mà đêm đùi lớn mở rộng thêm, làm cho Gaius dễ dàng dùng sức. Hai tiếng trước còn ngượng ngùng, đã bị *** đốt cho sạch sẽ.</w:t>
      </w:r>
    </w:p>
    <w:p>
      <w:pPr>
        <w:pStyle w:val="BodyText"/>
      </w:pPr>
      <w:r>
        <w:t xml:space="preserve">Rốt cục, O phấn nộn ở cửa động thiếu lông đụng phải khu rừng rậm rạp của A. Mông thịt giống như bánh bao lại trắng trắng mềm mềm đụng phải súng đạn dược sung túc. Lúc này K một chân gác ở trên vai của Gaius, một cái chân khác thì kẹp ở trên người hắn.</w:t>
      </w:r>
    </w:p>
    <w:p>
      <w:pPr>
        <w:pStyle w:val="BodyText"/>
      </w:pPr>
      <w:r>
        <w:t xml:space="preserve">Hai người đều không khỏi phát ra một tiếng thở dài.</w:t>
      </w:r>
    </w:p>
    <w:p>
      <w:pPr>
        <w:pStyle w:val="BodyText"/>
      </w:pPr>
      <w:r>
        <w:t xml:space="preserve">“… Mạnh thật… Toàn bộ đều… Đi vào…” K.</w:t>
      </w:r>
    </w:p>
    <w:p>
      <w:pPr>
        <w:pStyle w:val="BodyText"/>
      </w:pPr>
      <w:r>
        <w:t xml:space="preserve">“Bên trong em thật là mềm, mỗi lần co rút lại giống như là đang cắn tôi vậy… ” Gaius hưởng thụ cảm giác lỗ nhỏ khao khát ro rút lại.</w:t>
      </w:r>
    </w:p>
    <w:p>
      <w:pPr>
        <w:pStyle w:val="BodyText"/>
      </w:pPr>
      <w:r>
        <w:t xml:space="preserve">“Anh động nhanh lên một chút a! Phát ngốc cái gì!” O nóng nảy đẩy A một cái.</w:t>
      </w:r>
    </w:p>
    <w:p>
      <w:pPr>
        <w:pStyle w:val="BodyText"/>
      </w:pPr>
      <w:r>
        <w:t xml:space="preserve">“Tốt a, chính là em nói đó nha!” A như bị mở công tắc mà bắt đầu nhanh chóng đâm xuyên. Mỗi một lần chỉ rút ra một hai centimet, đầu súng không ngừng hướng tới nơi cuối dũng đạo đang đóng chặt lối vào kia mà đột nhập.</w:t>
      </w:r>
    </w:p>
    <w:p>
      <w:pPr>
        <w:pStyle w:val="BodyText"/>
      </w:pPr>
      <w:r>
        <w:t xml:space="preserve">“A a a —— nơi đó không được —— ừm ừm —— còn chưa mở —— không muốn, đừng đâm vào chỗ đó ——” K đứt quãng rít gào lên.</w:t>
      </w:r>
    </w:p>
    <w:p>
      <w:pPr>
        <w:pStyle w:val="BodyText"/>
      </w:pPr>
      <w:r>
        <w:t xml:space="preserve">Chỉ vào thời kỳ động dục, bộ phận bên trong Omega mới mở ra, nghênh tiếp tinh trùng tiến vào. Mà cái cửa động này cũng không phải tự động mở ra, mà là cần phân thân của Alpha không ngừng “khai thác”, mới mở ra. Thời điểm thành kết, phân thân của Alpha trước đoạn kết sẽ bị kẹp lại bên trong bộ phần lối vào từ nửa giờ trở lên, bảo đảm tinh trùng cùng trứng có thể kết hợp thành công. Thế nhưng đây cũng không có nghĩa là không ở thời kỳ động dục làm tình liền sẽ không mang thai. Thời kỳ động dục tạo kết bên trong tỷ lệ mang thai là 99%, lúc thường chỉ có 1%. 1% này mang ý nghĩ là cho dù bộ phận bên trong chưa hề mở ra, bắn tinh trùng vào bên trong cũng có thể đủ ngoan cường, từ trong khe cửa chạy vào. Cho nên không thể có tâm lý may mắn có thai, cho là không phải thời kỳ động dục liền không cần thiết tránh thai.</w:t>
      </w:r>
    </w:p>
    <w:p>
      <w:pPr>
        <w:pStyle w:val="BodyText"/>
      </w:pPr>
      <w:r>
        <w:t xml:space="preserve">Nói như vậy, lần đầu vào thời kỳ đồng dục A cùng kết hợp với O bắt đầu 24 giờ, bên trong bộ phận lối vào cũng sẽ không mở ra. Cho nên hiện tại không quản Gaius có dùng sức hay không, đều không thể dùng bạo lực mà vạch cửa ra. Thế nhưng không ngừng ma sát điểm nhảy cảm bên trong mà tiến vào có thể làm cho O khoái cảm khó có thể chịu đựng.</w:t>
      </w:r>
    </w:p>
    <w:p>
      <w:pPr>
        <w:pStyle w:val="BodyText"/>
      </w:pPr>
      <w:r>
        <w:t xml:space="preserve">Gaius không để ý đến K xin tha, trái lại còn có ý đồ xấu xa mà nói: “Không phải em muốn tôi nhanh lên một chút sao? Không phải em ghét bỏ tôi không đủ nhanh sao? Sao hiện tại lên không chịu được?”</w:t>
      </w:r>
    </w:p>
    <w:p>
      <w:pPr>
        <w:pStyle w:val="BodyText"/>
      </w:pPr>
      <w:r>
        <w:t xml:space="preserve">“Không muốn… Van anh… Không muốn đâm vào nơi đó… A a a —— muốn, muốn bắn…”</w:t>
      </w:r>
    </w:p>
    <w:p>
      <w:pPr>
        <w:pStyle w:val="BodyText"/>
      </w:pPr>
      <w:r>
        <w:t xml:space="preserve">K bị làm cho đến cao trào, phân thân trướng đến phát đau cuối cùng cũng được giải phóng, không kiềm chế được bắn lên người của Gaius.</w:t>
      </w:r>
    </w:p>
    <w:p>
      <w:pPr>
        <w:pStyle w:val="BodyText"/>
      </w:pPr>
      <w:r>
        <w:t xml:space="preserve">Lúc này Gaius rốt cục cũng biết quan tâm mà hãm lại tốc độ, chờ đợi K từ “Hiền giả thời gian” bên trong lấy lại sức lực.</w:t>
      </w:r>
    </w:p>
    <w:p>
      <w:pPr>
        <w:pStyle w:val="BodyText"/>
      </w:pPr>
      <w:r>
        <w:t xml:space="preserve">Gaius biết, nhiệm vụ mấy ngày sau của hắn rất gian khổ, muốn cho Omega ở thời kỳ động dục “ăn no”, nhất định phải bảo tồn tốt thể lực. Cho nên hắn vừa đến liền đem K làm cho đến bắn, như vậy thì tâm thời có thể thỏa mãn được K, nhưng sẽ không ngừng yêu cầu. Ví như hắn bắn 1 lần, K sẽ bắn 2 lần hoặc 3 lần để tính thì cuối cùng hắn súng đạn vẫn đủ dùng.</w:t>
      </w:r>
    </w:p>
    <w:p>
      <w:pPr>
        <w:pStyle w:val="BodyText"/>
      </w:pPr>
      <w:r>
        <w:t xml:space="preserve">Chú thích:</w:t>
      </w:r>
    </w:p>
    <w:p>
      <w:pPr>
        <w:pStyle w:val="BodyText"/>
      </w:pPr>
      <w:r>
        <w:t xml:space="preserve">Hiền giả thời gian: từ gốc: 贤者时间. Mình cũng không hiểu từ này nghĩa như thế nào, bạn nào biết chỉ mình nhé.</w:t>
      </w:r>
    </w:p>
    <w:p>
      <w:pPr>
        <w:pStyle w:val="BodyText"/>
      </w:pPr>
      <w:r>
        <w:t xml:space="preserve">Câu thơ: Bản đầy đủ.</w:t>
      </w:r>
    </w:p>
    <w:p>
      <w:pPr>
        <w:pStyle w:val="BodyText"/>
      </w:pPr>
      <w:r>
        <w:t xml:space="preserve">Dịch nghĩa:</w:t>
      </w:r>
    </w:p>
    <w:p>
      <w:pPr>
        <w:pStyle w:val="BodyText"/>
      </w:pPr>
      <w:r>
        <w:t xml:space="preserve">Ai từng ngắm biển xanh, khó còn gì đáng gọi là nước,</w:t>
      </w:r>
    </w:p>
    <w:p>
      <w:pPr>
        <w:pStyle w:val="BodyText"/>
      </w:pPr>
      <w:r>
        <w:t xml:space="preserve">Trừ phi đã đến Vu Sơn, nếu không coi như chưa nhìn thấy mây.</w:t>
      </w:r>
    </w:p>
    <w:p>
      <w:pPr>
        <w:pStyle w:val="BodyText"/>
      </w:pPr>
      <w:r>
        <w:t xml:space="preserve">Dần dà khóm hoa cũng lười ngó ngàng tới,</w:t>
      </w:r>
    </w:p>
    <w:p>
      <w:pPr>
        <w:pStyle w:val="BodyText"/>
      </w:pPr>
      <w:r>
        <w:t xml:space="preserve">Một nửa duyên kiếp của ta cho tu đạo, một nửa là cho nàng.</w:t>
      </w:r>
    </w:p>
    <w:p>
      <w:pPr>
        <w:pStyle w:val="BodyText"/>
      </w:pPr>
      <w:r>
        <w:t xml:space="preserve">Ly tứ kỳ 4</w:t>
      </w:r>
    </w:p>
    <w:p>
      <w:pPr>
        <w:pStyle w:val="BodyText"/>
      </w:pPr>
      <w:r>
        <w:t xml:space="preserve">Tằng kinh thương hải nan vi thuỷ,</w:t>
      </w:r>
    </w:p>
    <w:p>
      <w:pPr>
        <w:pStyle w:val="BodyText"/>
      </w:pPr>
      <w:r>
        <w:t xml:space="preserve">Trừ khước Vu Sơn bất thị vân.</w:t>
      </w:r>
    </w:p>
    <w:p>
      <w:pPr>
        <w:pStyle w:val="BodyText"/>
      </w:pPr>
      <w:r>
        <w:t xml:space="preserve">Thủ thứ hoa tùng lãn hồi cố,</w:t>
      </w:r>
    </w:p>
    <w:p>
      <w:pPr>
        <w:pStyle w:val="BodyText"/>
      </w:pPr>
      <w:r>
        <w:t xml:space="preserve">Bán duyên tu đạo, bán duyên quân.</w:t>
      </w:r>
    </w:p>
    <w:p>
      <w:pPr>
        <w:pStyle w:val="BodyText"/>
      </w:pPr>
      <w:r>
        <w:t xml:space="preserve">離思其四</w:t>
      </w:r>
    </w:p>
    <w:p>
      <w:pPr>
        <w:pStyle w:val="BodyText"/>
      </w:pPr>
      <w:r>
        <w:t xml:space="preserve">曾經滄海難為水，</w:t>
      </w:r>
    </w:p>
    <w:p>
      <w:pPr>
        <w:pStyle w:val="BodyText"/>
      </w:pPr>
      <w:r>
        <w:t xml:space="preserve">除卻巫山不是雲。</w:t>
      </w:r>
    </w:p>
    <w:p>
      <w:pPr>
        <w:pStyle w:val="BodyText"/>
      </w:pPr>
      <w:r>
        <w:t xml:space="preserve">取次花叢懶回顧，</w:t>
      </w:r>
    </w:p>
    <w:p>
      <w:pPr>
        <w:pStyle w:val="BodyText"/>
      </w:pPr>
      <w:r>
        <w:t xml:space="preserve">半緣修道半緣君。</w:t>
      </w:r>
    </w:p>
    <w:p>
      <w:pPr>
        <w:pStyle w:val="Compact"/>
      </w:pPr>
      <w:r>
        <w:br w:type="textWrapping"/>
      </w:r>
      <w:r>
        <w:br w:type="textWrapping"/>
      </w:r>
    </w:p>
    <w:p>
      <w:pPr>
        <w:pStyle w:val="Heading2"/>
      </w:pPr>
      <w:bookmarkStart w:id="29" w:name="chương-7-omega-gián-điệp-mùi-vị-trái-vải-h"/>
      <w:bookmarkEnd w:id="29"/>
      <w:r>
        <w:t xml:space="preserve">7. Chương 7: Omega Gián Điệp – Mùi Vị Trái Vải (h)</w:t>
      </w:r>
    </w:p>
    <w:p>
      <w:pPr>
        <w:pStyle w:val="Compact"/>
      </w:pPr>
      <w:r>
        <w:br w:type="textWrapping"/>
      </w:r>
      <w:r>
        <w:br w:type="textWrapping"/>
      </w:r>
      <w:r>
        <w:t xml:space="preserve">Tinh dịch của K tỏa ra mùi vị nồng nặc của Omega, chắc là do bởi vì đang ở trong thời kỳ động dục, mùi vị so với lúc thường rõ ràng hơn rất nhiều. Có vài giọt thậm chí phun lên mặt của Gaius, hắn lè lưỡi liếm liếm, phân biệt ra được đây là mùi vị ngọt ngào của loại hoa quả tên là vải. Nha, ngọt ngào, nhiều nước, vải trắng mịn, thật là cùng với K rất xứng đôi. Gaius đem chất lỏng màu trắng mà cậu đã bắn lên bụng, dùng ngón tay quẹt xuống, bôi lên trên mặt K, K lúc này thật giống như lúc bị bắn lên. Mà đang ở trạng thái không tập trung K hoàn toàn không có phản ứng nào đối với hành động này.</w:t>
      </w:r>
    </w:p>
    <w:p>
      <w:pPr>
        <w:pStyle w:val="BodyText"/>
      </w:pPr>
      <w:r>
        <w:t xml:space="preserve">Gaius vẫn duy trì tư thế đem K ôm lên, một tay nâng mông của K, một tay đỡ lưng của cậu. Mà K vì không muốn bị rớt xuống, phản xạ theo điều kiện mà dùng đôi chân dài to kẹp lấy eo của Gaius như cây kéo.</w:t>
      </w:r>
    </w:p>
    <w:p>
      <w:pPr>
        <w:pStyle w:val="BodyText"/>
      </w:pPr>
      <w:r>
        <w:t xml:space="preserve">Lại đi đến phòng ngủ thêm vài bước, theo bước chân của Gaius, phân thân của hắn cũng từng chút từng chút đâm sâu vào bên trong cơ thể của K, khiến K không tự chủ được mà theo tiết tấu bước chân của hắn mở miệng rên rỉ.</w:t>
      </w:r>
    </w:p>
    <w:p>
      <w:pPr>
        <w:pStyle w:val="BodyText"/>
      </w:pPr>
      <w:r>
        <w:t xml:space="preserve">Lúc đem K đặt lên giường, bởi tư thế cơ thể thay đổi, cùng với cái hang động nhỏ bên trong của Omega đầy nước, phân thân của Gaius “ba” một tiếng từ cái hang nhỏ bên trong cơ thể của K trượt ra ngoài. Sau một lần cao trào, K đã tỉnh táo một chút không nhịn được mà nở nụ cười.</w:t>
      </w:r>
    </w:p>
    <w:p>
      <w:pPr>
        <w:pStyle w:val="BodyText"/>
      </w:pPr>
      <w:r>
        <w:t xml:space="preserve">“Này có gì đáng buồn cười?” Gaius lúng túng nói. “Cũng không phải là không thể bị trượt ra a.”</w:t>
      </w:r>
    </w:p>
    <w:p>
      <w:pPr>
        <w:pStyle w:val="BodyText"/>
      </w:pPr>
      <w:r>
        <w:t xml:space="preserve">“Có thể là trước đây chưa có phát hiện ra cái loại âm thanh này a! Ha ha ha!” K cười ha ha.</w:t>
      </w:r>
    </w:p>
    <w:p>
      <w:pPr>
        <w:pStyle w:val="BodyText"/>
      </w:pPr>
      <w:r>
        <w:t xml:space="preserve">“Còn không phải là bởi vì em nước dịch nhiều quá sao! Sao trách anh được?” Gaius đem K đổi thành tư thế nằm nghiêng, tay trái nhấc lên chân trái của K, từ sau lưng của cậu lần thứ hai cố gắng đẩy vào.</w:t>
      </w:r>
    </w:p>
    <w:p>
      <w:pPr>
        <w:pStyle w:val="BodyText"/>
      </w:pPr>
      <w:r>
        <w:t xml:space="preserve">Bởi vì quá trơn, nên vào không chuẩn.</w:t>
      </w:r>
    </w:p>
    <w:p>
      <w:pPr>
        <w:pStyle w:val="BodyText"/>
      </w:pPr>
      <w:r>
        <w:t xml:space="preserve">“Ha ha ha ha!” K liền cười phá lên một trận.</w:t>
      </w:r>
    </w:p>
    <w:p>
      <w:pPr>
        <w:pStyle w:val="BodyText"/>
      </w:pPr>
      <w:r>
        <w:t xml:space="preserve">“Đừng cười! Em ôm lấy chân mình đi, anh đỡ chim!” Gaius có chút thẹn quá hóa giận.</w:t>
      </w:r>
    </w:p>
    <w:p>
      <w:pPr>
        <w:pStyle w:val="BodyText"/>
      </w:pPr>
      <w:r>
        <w:t xml:space="preserve">K vừa cười vừa làm theo.</w:t>
      </w:r>
    </w:p>
    <w:p>
      <w:pPr>
        <w:pStyle w:val="BodyText"/>
      </w:pPr>
      <w:r>
        <w:t xml:space="preserve">Gaius cuối cùng cũng thành công đẩy vào. K vẫn còn cười run lên run xuống, dũng đạo cũng theo động tác của bắp thịt, suýt chút nữa đã khiến Gaius phải tước vũ khí mà đầu hàng. Mắt thấy K cười đến căn bản không dừng lại được, Gaius quyết định tàn nhẫn mà làm cậu, làm cho cậu không có tâm tư để nghĩ đến chuyện này nữa.</w:t>
      </w:r>
    </w:p>
    <w:p>
      <w:pPr>
        <w:pStyle w:val="BodyText"/>
      </w:pPr>
      <w:r>
        <w:t xml:space="preserve">Lần này Gaius áp dụng sách lược khác biệt. Hắn mỗi lần đều từ từ rút ra hơn một nửa, sau đó sẽ tàn nhẫn mà đem cả cây đâm vào. K rất nhanh liền không còn dư sức lực mà nghĩ đông nghĩ tây nữa.</w:t>
      </w:r>
    </w:p>
    <w:p>
      <w:pPr>
        <w:pStyle w:val="BodyText"/>
      </w:pPr>
      <w:r>
        <w:t xml:space="preserve">Tuy rằng đã qua cao trào một lần, khao khát trong nội tâm có chút giảm xuống, thế nhưng thời kỳ động dục không phải là một cái đồ vật có thể dễ dàng giải quyết. Là cơ thể để sinh ra đời sau, lúc ở trong thời kỳ động dục, từ trước tới nay bản năng của O luôn khát vọng A đến thăm hỏi cơ thể của cậu, đây là gen cải tạo tại họa không có cách nào tránh khỏi. Biện pháp tốt nhất là bắn vào bên trong cậu, nếu như không muốn mang thai, thì sau đó có thể lựa chọn là nuốt tinh, tệ nhất là tiếp xúc cơ thể với dịch thể của A. Và ngược lại, rơi vào thời kỳ động dục A cũng khát vọng chất lỏng trong cơ thể của O. Cái này cũng là vì cái quái gì mà lại có rất nhiều phim nhựa toàn tức lại có PLAY về thời kỳ động dục ở trong đó, đều có loại tình tiết 69 A với O liếm huyệt.</w:t>
      </w:r>
    </w:p>
    <w:p>
      <w:pPr>
        <w:pStyle w:val="BodyText"/>
      </w:pPr>
      <w:r>
        <w:t xml:space="preserve">Mà tình huống hiện tại Gaius cùng K là không công bằng —– Gaius đã nếm qua dịch thể hương vải của K, thế nhưng K lại không có được thuốc giải. Cho nên Gaius chỉ có thể thành thạo điêu luyện mà từ từ đến, thế nhưng K lại bị bản năng ép buộc ngày càng khát khao hơn.</w:t>
      </w:r>
    </w:p>
    <w:p>
      <w:pPr>
        <w:pStyle w:val="BodyText"/>
      </w:pPr>
      <w:r>
        <w:t xml:space="preserve">“Đừng có cọ xát nữa, nhanh lên một chút bắn cho em a!” K nôn nóng yêu cầu. Tuy rằng mỗi A cùng O đều học qua nguyên lý cơ bản về thời kỳ động dục lúc ở trên trường, thế nhưng vẫn luôn dùng thuốc ức chế, K vẫn là lần đầu tiên tự thân trải nghiệm cái loại cảm giác dục hỏa đốt người này.</w:t>
      </w:r>
    </w:p>
    <w:p>
      <w:pPr>
        <w:pStyle w:val="BodyText"/>
      </w:pPr>
      <w:r>
        <w:t xml:space="preserve">K sử dụng thuốc ức chế thời kỳ động dục cũng không phải để tránh khỏi cái kia ở thời kỳ động dục, chỉ là có thể khiến O lúc trong tình huống không có A có thể tự mình vượt qua thời kỳ động dục bằng phương pháp dùng thuốc ôn hòa. Loại thuốc ức chế này so với loại thuốc nghiên cứu mới ra ban đầu để tránh khỏi thời kỳ động dục thì tác dụng của thuốc ức chế nhỏ hơn nhiều. Dù sao thì lúc vừa mới bắt đầu nghiên cứu thuốc ức chế thời kỳ động dục cho O là vì muốn triệt để thoát khỏi sự ỷ lại đối với A, mà là bởi vì trình độ kỹ thuật có hạn, sử dụng loại thuốc ức chế này chỉ là đem dục hỏa mãnh liệt ở thời kỳ động dục từng chút từng chút tích lũy lại, một khi ngừng dùng hoặc là nén thuốc lại thì đều sẽ tăng lên gấp đôi. Trải qua sự biến đổi của xã hội và y học tiến bộ, bây giờ O tự do lựa chọn các loại thuốc ức chế có thể làm chậm lại thời kỳ động dục, tỷ như lúc thi, lúc phỏng vấn cũng có thể dùng thuốc ức chế ôn hòa, tự mình DIY ở nhà, hoặc là cùng B lên giường.</w:t>
      </w:r>
    </w:p>
    <w:p>
      <w:pPr>
        <w:pStyle w:val="BodyText"/>
      </w:pPr>
      <w:r>
        <w:t xml:space="preserve">DIY: là từ viết tắt của từ Do It Yourself. Có nghĩa là tự mình làm mọi việc. Đây cũng chính là một kỹ năng sống nên có của những người hiện đại, năng động. Nó sẽ giúp bạn phát huy khả năng sáng tạo, thực hiện ý tưởng của mình phục vụ cho cuộc sống. (Nguồn: đây.)</w:t>
      </w:r>
    </w:p>
    <w:p>
      <w:pPr>
        <w:pStyle w:val="BodyText"/>
      </w:pPr>
      <w:r>
        <w:t xml:space="preserve">Trước kia cùng K vượt qua thời kỳ động dục chính là cái rương không ngừng đổi mới các loại đồ chơi của cậu kia, cho nên cậu vẫn chưa có nếm thử qua loại cảm giác hoàn toàn bị bản năng khống chế, cảm giác đói khát với Alpha.</w:t>
      </w:r>
    </w:p>
    <w:p>
      <w:pPr>
        <w:pStyle w:val="BodyText"/>
      </w:pPr>
      <w:r>
        <w:t xml:space="preserve">“Haizz, lòng của O như kim dưới đáy biển a, vừa nãy em muốn anh nhanh một chút, anh liền nhanh một chút, em không vui bây giờ thật ngạo mạn, em lại gọi anh muốn nhanh một chút, đến cùng thì anh có nên nghe lời em đây không?” Gaius nhạo báng K, như trước không nhanh không chậm mà đâm vào, thưởng thức bộ dáng muốn tìm bất mãn của cậu.</w:t>
      </w:r>
    </w:p>
    <w:p>
      <w:pPr>
        <w:pStyle w:val="BodyText"/>
      </w:pPr>
      <w:r>
        <w:t xml:space="preserve">“Khốn nạn! Đừng giày vò em nữa, nhanh một chút đi, van anh!” K gấp đến muốn khóc.</w:t>
      </w:r>
    </w:p>
    <w:p>
      <w:pPr>
        <w:pStyle w:val="BodyText"/>
      </w:pPr>
      <w:r>
        <w:t xml:space="preserve">“Xin người khác không phải nên nói dễ nghe một chút chứ nhỉ?” Gaius.</w:t>
      </w:r>
    </w:p>
    <w:p>
      <w:pPr>
        <w:pStyle w:val="BodyText"/>
      </w:pPr>
      <w:r>
        <w:t xml:space="preserve">“Em sai rồi, cầu anh nhanh làm em một chút, thô bạo làm em, đem dịch thể bắn cho em đi!” K nghĩ, bản thân đã từng xem phim toàn tức có một lời kịch của O đang ý loạn tình mê, cầu xin Alpha xấu xa ở phía sau.</w:t>
      </w:r>
    </w:p>
    <w:p>
      <w:pPr>
        <w:pStyle w:val="BodyText"/>
      </w:pPr>
      <w:r>
        <w:t xml:space="preserve">Gaius ngược lại thì lại không nghĩ rằng K lại dứt khoát mở miệng cầu xin hắn. Hắn vốn tưởng rằng K sẽ xấu hổ từ chối, như vậy hắn có thể bắt nạt K nhiều thêm một chút. Tỷ như yêu cầu K lặp lại các loại lời hắn nói. Bất quá K tự nhiên nói như vậy, hắn cũng sẽ không lại làm khó cậu cũng như làm khó mình, phía dưới của hắn cũng nghẹn không chịu được.</w:t>
      </w:r>
    </w:p>
    <w:p>
      <w:pPr>
        <w:pStyle w:val="BodyText"/>
      </w:pPr>
      <w:r>
        <w:t xml:space="preserve">Cánh tay trái của K ôm chân trái của mình rồi cong lên, chân trái của Gaius đặt ở trên đùi phải duỗi thẳng của K, tay trái ấn bụng dưới của K phòng ngừa cậu bị đâm đến nảy ngoài. Nước tung tóe mà đâm xuyên một hồi, Gaius cảm thấy được cái tư thế này không dễ dùng sức, vẫn là để cho K nằm úp sấp trên chăn vừa mân mê cái mông vừa làm. Hai cái tay của hắn rõ ràng đang nắm cái mông của K, một bên thẳng lưng, vừa hướng tới huyệt động của K vừa cứng rắn va chạm. Túi túi cùng cửa động ước nhẹp động chạm vào nhau, xương hông cứng chắc cùng mông thịt mềm mại chạm vào nhau, phát ra tiếng vang ba ba ba tục tĩu.</w:t>
      </w:r>
    </w:p>
    <w:p>
      <w:pPr>
        <w:pStyle w:val="BodyText"/>
      </w:pPr>
      <w:r>
        <w:t xml:space="preserve">“Bảo bối, làm em thật thích… Em không phải nói âm thanh trượt ra rất buồn cười sao, âm thanh anh làm em so với loại kia còn lớn hơn… Em sao không cười a? Anh làm em, em có phục hay không? Hửm?” Gaius báo thù rửa hận.</w:t>
      </w:r>
    </w:p>
    <w:p>
      <w:pPr>
        <w:pStyle w:val="BodyText"/>
      </w:pPr>
      <w:r>
        <w:t xml:space="preserve">“Phục… Ừm, ừm…A,a…” K nhanh chóng bị đâm xuyên đến lay động, căn bản không phát ra được âm tiết nào hoàn chỉnh. Đầu óc của cậu đã bị khoái cảm đốt thành một đống hồ dán, căn bản không ý thức được mình đang nói cái gì.</w:t>
      </w:r>
    </w:p>
    <w:p>
      <w:pPr>
        <w:pStyle w:val="BodyText"/>
      </w:pPr>
      <w:r>
        <w:t xml:space="preserve">Gaius khởi xướng cuối cùng cũng chạy nước rút. Trong lòng của hắn cuối cùng cũng banh ra được một cái huyền chính là nghìn vạn lần đừng có thành kết, suy nghĩ khác cũng đã rời hắn mà đi. [không hiểu câu này lắm TT]</w:t>
      </w:r>
    </w:p>
    <w:p>
      <w:pPr>
        <w:pStyle w:val="BodyText"/>
      </w:pPr>
      <w:r>
        <w:t xml:space="preserve">Lỗ nhỏ tham lam của Omega K rốt cục uống được dịch thể của Alpha mà nó hằng tha thiết ước mơ. Cảm giác thỏa mãn khi bị hắn đầy không chỉ làm cho phân thân của cậu bắn một lần, hơn nữa mật dịch trong huyệt cũng phun ra mùi vị ngọt của vải, dính đầy lên JJ lớn của Alpha.</w:t>
      </w:r>
    </w:p>
    <w:p>
      <w:pPr>
        <w:pStyle w:val="BodyText"/>
      </w:pPr>
      <w:r>
        <w:t xml:space="preserve">Tinh dịch của Alpha bị nước mật của bộ phận Omega trào tới, thuận tiện cho phân thân của Gaius cùng đường ruột của K tạo ra khe hở chảy ra.</w:t>
      </w:r>
    </w:p>
    <w:p>
      <w:pPr>
        <w:pStyle w:val="BodyText"/>
      </w:pPr>
      <w:r>
        <w:t xml:space="preserve">K mơ hồ ngửi thấy được mùi vị thơm ngon của bò bí-tết.</w:t>
      </w:r>
    </w:p>
    <w:p>
      <w:pPr>
        <w:pStyle w:val="BodyText"/>
      </w:pPr>
      <w:r>
        <w:t xml:space="preserve">Chú thích.</w:t>
      </w:r>
    </w:p>
    <w:p>
      <w:pPr>
        <w:pStyle w:val="BodyText"/>
      </w:pPr>
      <w:r>
        <w:t xml:space="preserve">toàn tức: từ này trong QT dịch là “phản ánh tình hình vật thể tồn tại trong không gian”. Còn bạn nào hay đọc võng du thì sẽ biết từ này là chỉ truyện xuyên suốt trong game, rất ít kể về đời thực. Mình thì cũng không rõ từ này trong truyện nghĩa là gì cho chính xác nên giữ nguyên nhé. ^^ (Mấy chương trước cũng có từ này mà quên nói…)</w:t>
      </w:r>
    </w:p>
    <w:p>
      <w:pPr>
        <w:pStyle w:val="Compact"/>
      </w:pPr>
      <w:r>
        <w:br w:type="textWrapping"/>
      </w:r>
      <w:r>
        <w:br w:type="textWrapping"/>
      </w:r>
    </w:p>
    <w:p>
      <w:pPr>
        <w:pStyle w:val="Heading2"/>
      </w:pPr>
      <w:bookmarkStart w:id="30" w:name="chương-8-omega-gián-điệp-tiểu-ra-quần-cao-h"/>
      <w:bookmarkEnd w:id="30"/>
      <w:r>
        <w:t xml:space="preserve">8. Chương 8: Omega Gián Điệp – Tiểu Ra Quần (cao H)</w:t>
      </w:r>
    </w:p>
    <w:p>
      <w:pPr>
        <w:pStyle w:val="Compact"/>
      </w:pPr>
      <w:r>
        <w:br w:type="textWrapping"/>
      </w:r>
      <w:r>
        <w:br w:type="textWrapping"/>
      </w:r>
      <w:r>
        <w:t xml:space="preserve">Buổi tối ngày thứ nhất trong thời kỳ động dục, AO hai người vô tư ăn cơm tối uống dịch dinh dưỡng, liền sau đó là làm một hồi, tiếp đó tắm rửa rồi đi ngủ sớm.</w:t>
      </w:r>
    </w:p>
    <w:p>
      <w:pPr>
        <w:pStyle w:val="BodyText"/>
      </w:pPr>
      <w:r>
        <w:t xml:space="preserve">Buổi sáng ngày kế Gaius bị làm tỉnh dậy. Hắn vốn cho là mình lại mộng xuân, thế nhưng làm một hồi thì lại phát hiện cái giấc mơ quái quỷ này hình như không phải dựa trên sự tưởng tượng của hắn mà được tạo thành, vì vậy lúc mở mắt ra thì phát hiện K đang cưỡi ở trên người hắn, dùng huyệt nhỏ ngậm đại phân thân vào buổi sáng tinh mơ.</w:t>
      </w:r>
    </w:p>
    <w:p>
      <w:pPr>
        <w:pStyle w:val="BodyText"/>
      </w:pPr>
      <w:r>
        <w:t xml:space="preserve">“Mấy giờ rồi?” Gaius hỏi.</w:t>
      </w:r>
    </w:p>
    <w:p>
      <w:pPr>
        <w:pStyle w:val="BodyText"/>
      </w:pPr>
      <w:r>
        <w:t xml:space="preserve">【5 giờ 20 phút 】Quản gia trí năng trả lời.</w:t>
      </w:r>
    </w:p>
    <w:p>
      <w:pPr>
        <w:pStyle w:val="BodyText"/>
      </w:pPr>
      <w:r>
        <w:t xml:space="preserve">K thì lại mê muội làm chuyện chính, tựa hồ không nghe được thanh âm nào khác.</w:t>
      </w:r>
    </w:p>
    <w:p>
      <w:pPr>
        <w:pStyle w:val="BodyText"/>
      </w:pPr>
      <w:r>
        <w:t xml:space="preserve">“Em yêu, em sao lại tỉnh sớm vậy a…” Gaius oán giận nói. Tuy rằng hắn cũng giống rất nhiều A khác, cũng rất thích nhóm O ở thời kỳ động dục chủ động nhiệt tình, thế nhưng bởi vì bị đánh thức từ rất sớm nên vẫn khiến hắn còn có chút khó chịu. Vì vậy Gaius liền yên lặng mà giả làm xác chết, hưởng thụ K ở phía trên đem thịt heo bổng của hắn để cùng một chỗ.</w:t>
      </w:r>
    </w:p>
    <w:p>
      <w:pPr>
        <w:pStyle w:val="BodyText"/>
      </w:pPr>
      <w:r>
        <w:t xml:space="preserve">Bất quá, cho dù trải qua quân huấn, thể lực của K đã vượt xa O phổ thông, thế nhưng sau khi làm cho mình bắn ra, cậu vẫn là kiệt sức mà ngã úp sấp lên người Gaius. Dù sao đây cũng chính là một loại tư thế thử thách về phương diện thể lực a.</w:t>
      </w:r>
    </w:p>
    <w:p>
      <w:pPr>
        <w:pStyle w:val="BodyText"/>
      </w:pPr>
      <w:r>
        <w:t xml:space="preserve">Một cái động tác nằm úp sấp suýt chút nữa là đem Gaius ép tiểu ra quần. Xét thấy tối hôm qua hai người bọn họ không chỉ uống dịch dinh dưỡng cùng món ăn đêm trước đó, hơn nữa còn vì để tránh cho chảy mồ hôi mất nước mà đã uống rất nhiều nước, bàng quang (bóng đái) của Gaius đã đầy tràn. Chắc chắn là tình huống bây giờ của K cũng vậy — — Gaius đột nhiên nghĩ đến một trò đùa dai.</w:t>
      </w:r>
    </w:p>
    <w:p>
      <w:pPr>
        <w:pStyle w:val="BodyText"/>
      </w:pPr>
      <w:r>
        <w:t xml:space="preserve">Hắn liền đem K ghé vào người của mình với tư thế giơ cao thắt lưng. Lần này hắn không có một mực mà hướng nơi sâu xa kia đâm nữa, mà là dựa vào cảm giác, đi tìm nơi gần bàng quang của K.</w:t>
      </w:r>
    </w:p>
    <w:p>
      <w:pPr>
        <w:pStyle w:val="BodyText"/>
      </w:pPr>
      <w:r>
        <w:t xml:space="preserve">Gaius phát hiện cái tư thế này chỉ có thể ở sau lưng K hướng tới mà dùng sức, đâm không tới hướng chính diện của K, vì vậy đem K ở trên người mình trở mình lại, sau đó quỳ ngồi xuống, ôm eo của K từ phía sau lưng, đâm vào.</w:t>
      </w:r>
    </w:p>
    <w:p>
      <w:pPr>
        <w:pStyle w:val="BodyText"/>
      </w:pPr>
      <w:r>
        <w:t xml:space="preserve">Nếu như nói lúc đổi tư thế K còn chưa hiểu ý đồ của Gaius, khi lúc Gaius không ngừng làm cái kia mà vẫn còn thiển cận không nghĩ ra, đâm đến lúc cậu nghĩ muốn đi tiểu thì mới liền hiểu.</w:t>
      </w:r>
    </w:p>
    <w:p>
      <w:pPr>
        <w:pStyle w:val="BodyText"/>
      </w:pPr>
      <w:r>
        <w:t xml:space="preserve">“Gaius, đừng như vậy…” K khẩn cầu.</w:t>
      </w:r>
    </w:p>
    <w:p>
      <w:pPr>
        <w:pStyle w:val="BodyText"/>
      </w:pPr>
      <w:r>
        <w:t xml:space="preserve">“Cái gì a?” Gaius giả bộ hồ đồ để thăm dò.</w:t>
      </w:r>
    </w:p>
    <w:p>
      <w:pPr>
        <w:pStyle w:val="BodyText"/>
      </w:pPr>
      <w:r>
        <w:t xml:space="preserve">“Đừng… A… Em nghĩ muốn đi WC… Dừng lại… A…” K sắp nhịn không được.</w:t>
      </w:r>
    </w:p>
    <w:p>
      <w:pPr>
        <w:pStyle w:val="BodyText"/>
      </w:pPr>
      <w:r>
        <w:t xml:space="preserve">“Đây cũng không phải là thái độ xin người khác đi.” Gaius không hề bị lay động.</w:t>
      </w:r>
    </w:p>
    <w:p>
      <w:pPr>
        <w:pStyle w:val="BodyText"/>
      </w:pPr>
      <w:r>
        <w:t xml:space="preserve">“Xin anh, cho em đi đi mà…” Nước mắt nơi khóe mắt của K như sắp trào ra.</w:t>
      </w:r>
    </w:p>
    <w:p>
      <w:pPr>
        <w:pStyle w:val="BodyText"/>
      </w:pPr>
      <w:r>
        <w:t xml:space="preserve">“Em nên nói, ‘Ông xã, anh mau làm em làm đến tiểu, xin anh làm em tiểu đi mà’.” Gaius nảy lên ý đồ xấu mà nói, lấy tay ấn ấn cái bụng dưới no căng của K.</w:t>
      </w:r>
    </w:p>
    <w:p>
      <w:pPr>
        <w:pStyle w:val="BodyText"/>
      </w:pPr>
      <w:r>
        <w:t xml:space="preserve">“A Ừm… Đừng ấn a…” K vẫn còn ngượng ngùng với yêu cầu ô ngôn uế ngữ của Gaius.</w:t>
      </w:r>
    </w:p>
    <w:p>
      <w:pPr>
        <w:pStyle w:val="BodyText"/>
      </w:pPr>
      <w:r>
        <w:t xml:space="preserve">“Em không nói thì tiểu ở trên giường luôn đi, dù sao thì anh cũng không có chê em đâu.” Gaius tiếp tục chọt vào bàng quang của K.</w:t>
      </w:r>
    </w:p>
    <w:p>
      <w:pPr>
        <w:pStyle w:val="BodyText"/>
      </w:pPr>
      <w:r>
        <w:t xml:space="preserve">“Đừng a… Em nói… Ông xã anh… Mau… Mau làm em… Làm, làm em tiểu… Xin anh làm em… Đi tiểu…” K cảm giác được đường ống đái một mảnh ẩm ướt, đã có một chút nước tiểu phun ra ngoài. Cậu chỉ có thể oan ức chảy nước mắt.</w:t>
      </w:r>
    </w:p>
    <w:p>
      <w:pPr>
        <w:pStyle w:val="BodyText"/>
      </w:pPr>
      <w:r>
        <w:t xml:space="preserve">Lúc này Gaius rốt cục hài lòng mà buông cậu ra, kỳ thực nếu đùa thêm nữa thì chính Gaius cũng sắp không nhịn nổi, mà nước tiểu bên trong ruột sẽ tạo nên áp lực trong lòng người, chung quy tốt hơn là không nên kìm nén nước tiểu, mà hắn cũng không có ý định cố nén.</w:t>
      </w:r>
    </w:p>
    <w:p>
      <w:pPr>
        <w:pStyle w:val="BodyText"/>
      </w:pPr>
      <w:r>
        <w:t xml:space="preserve">K lộn nhào một cái xuống giường rồi chạy vào nhà vệ sinh, bắt đầu phóng nước vào bồn cầu.</w:t>
      </w:r>
    </w:p>
    <w:p>
      <w:pPr>
        <w:pStyle w:val="BodyText"/>
      </w:pPr>
      <w:r>
        <w:t xml:space="preserve">Cậu không chú ý tới Gaius cũng đi theo, còn thông thả mà thở ra một tiếng.</w:t>
      </w:r>
    </w:p>
    <w:p>
      <w:pPr>
        <w:pStyle w:val="BodyText"/>
      </w:pPr>
      <w:r>
        <w:t xml:space="preserve">“Em thoải mái xong cũng nên để anh thoải mái chung chứ.” Gaius bất ngờ đẩy cái mông của K ra, ở lúc K còn đang tiểu mà đâm vào, đâm vào khiến thân thể K bị lệch đi, nước tiểu chảy trên mặt đất.</w:t>
      </w:r>
    </w:p>
    <w:p>
      <w:pPr>
        <w:pStyle w:val="BodyText"/>
      </w:pPr>
      <w:r>
        <w:t xml:space="preserve">“Anh, anh, tên khốn kiếp này! Cút ra ngoài!” K ngoài mạnh trong yếu mà nói.</w:t>
      </w:r>
    </w:p>
    <w:p>
      <w:pPr>
        <w:pStyle w:val="BodyText"/>
      </w:pPr>
      <w:r>
        <w:t xml:space="preserve">“Anh không đi ra ngoài đấy, em có thể bắt anh làm sao?” Gaius thật nhanh chạy nước rút, đem dịch thể bắn vào trong đường ruột của K, sau đó bắt đầu tiểu vào trong bụng của K.</w:t>
      </w:r>
    </w:p>
    <w:p>
      <w:pPr>
        <w:pStyle w:val="BodyText"/>
      </w:pPr>
      <w:r>
        <w:t xml:space="preserve">“A… Anh mau ra đi… Thật là nóng a… Phồng muốn chết rồi… Anh, đồ biến thái…” K khuất nhục mà khóc ra tiếng.</w:t>
      </w:r>
    </w:p>
    <w:p>
      <w:pPr>
        <w:pStyle w:val="BodyText"/>
      </w:pPr>
      <w:r>
        <w:t xml:space="preserve">“Biến thái là cái dạng gì ? Em không phải là bị bắn đến mức rất thích đó sao ?”Gaius vuốt vuốt phân thân mới tiểu xong của K, nó liền đứng lên.</w:t>
      </w:r>
    </w:p>
    <w:p>
      <w:pPr>
        <w:pStyle w:val="BodyText"/>
      </w:pPr>
      <w:r>
        <w:t xml:space="preserve">“Biến thái chết tiệt… Buông em ra…”K ra sức giãy dụa, thế nhưng lại bị cánh tay giống như thiết côn của Gaius cố định trong ngực. Một cái tay Alpha hung ác ôm chặt cậu, một cái tay thì thay phiên nhéo hai đầu nhũ của cậu. Tuy rằng bởi vì Omega giãy dụa, chim lớn bị trượt ra một chút, nhưng mà cũng không ảnh hưởng đến việc Alpha tiếp tục đi tiểu trong thịt huyệt của Omega.</w:t>
      </w:r>
    </w:p>
    <w:p>
      <w:pPr>
        <w:pStyle w:val="BodyText"/>
      </w:pPr>
      <w:r>
        <w:t xml:space="preserve">“A, Anh liền để em ngậm lấy nước tiểu của biến thái mà bắn ra.”Gaius tiểu xong, cũng không đem phân thân của hắn rút ra, mà thừa dịp còn chưa bị mềm xuống tếp tục đâm vào, một bên đùa bỡn phân thân của Omega.</w:t>
      </w:r>
    </w:p>
    <w:p>
      <w:pPr>
        <w:pStyle w:val="BodyText"/>
      </w:pPr>
      <w:r>
        <w:t xml:space="preserve">“Ô, ô… Đừng… Muốn bắn… Em ghét anh…”K ngậm lấy một bụng nóng đầy nước tiểu, thút thít cao trào.</w:t>
      </w:r>
    </w:p>
    <w:p>
      <w:pPr>
        <w:pStyle w:val="BodyText"/>
      </w:pPr>
      <w:r>
        <w:t xml:space="preserve">Ép Omega đáng thương ngậm lấy nước tiểu của mình sau đó bắn tinh, lương tâm của Gaius thấy thế liền an ủi K đang khóc sướt mướt, để cậu quỳ úp sấp trên bồn tắm, lấy ngón tay kéo ra thịt huyệt của cậu, đem nước tiểu trong bụng cậu chảy ra bên ngoài.</w:t>
      </w:r>
    </w:p>
    <w:p>
      <w:pPr>
        <w:pStyle w:val="BodyText"/>
      </w:pPr>
      <w:r>
        <w:t xml:space="preserve">Quá trình tiểu huyệt chảy ra nước tiểu, cùng bắn nước tiểu vào đều xấu hổ như nhau. K vừa khóc vừa kéo, muốn làm cho dòng nước chảy ra trong một lần. Gaius có chút muốn cười, thế nhưng hắn nghĩ muốn bắt nạt K đáng thương kia, hắn cười nhạo một cái, chắc là K đang rất giận dữ và xấu hổ muốn chết nhỉ, cho nên vẫn là nhịn xuống không cười.</w:t>
      </w:r>
    </w:p>
    <w:p>
      <w:pPr>
        <w:pStyle w:val="BodyText"/>
      </w:pPr>
      <w:r>
        <w:t xml:space="preserve">Trong phòng tắm có hai cái khác nhau, hai người, dịch thể cùng nước tiểu, vậy nên mùi vị hỗn hợp này trở nên rất kỳ quái, là pha trộn giữa mùi vị hoa quả ngọt lịm cùng hương thịt tươi mới, khá giống với món thịt lợn xào chua ngọt cùng dứa, hay với vải, hoặc là thịt bò với xoài. K nghĩ đến đây thì đói bụng rồi.</w:t>
      </w:r>
    </w:p>
    <w:p>
      <w:pPr>
        <w:pStyle w:val="BodyText"/>
      </w:pPr>
      <w:r>
        <w:t xml:space="preserve">Chờ cho cúc hoa nhỏ không ngừng mở ra đóng lại cũng không phun ra được giọt nước nào cả, Gaius liền cầm vòi phun vào để rửa ruột, điều chỉnh tốt nhiệt độ của nước để rửa mông của K. K tuy còn khóc, nhưng đã dịu ngoan và không còn giãy dụa nữa, chắc là cũng muốn sớm được rửa sạch sẽ đây mà. Gaius một bên cầm vòi phun nước một bên hỏi cảm thụ của K, đợi đến khi K nói không được gì nữa liền tắt vòi nước đi.</w:t>
      </w:r>
    </w:p>
    <w:p>
      <w:pPr>
        <w:pStyle w:val="BodyText"/>
      </w:pPr>
      <w:r>
        <w:t xml:space="preserve">K cảm giác được người Gaius ôn nhu đã quay trở lại. Sao người này lúc thì ôn nhu lúc thì quỷ súc, đối lập với nhau như vậy chứ ? K không hiểu nổi mà nghĩ.</w:t>
      </w:r>
    </w:p>
    <w:p>
      <w:pPr>
        <w:pStyle w:val="BodyText"/>
      </w:pPr>
      <w:r>
        <w:t xml:space="preserve">Gaius cũng đang thấy kỳ quái với cái vấn đề này. Trước đây hắn chưa từng làm chuyện này với người khác. Trước đây hắn đa số toàn giao du với các O tương đối có gia thế, nếu mà hắn dám bắn nước tiểu vào bên trọng thì chắc chắn rằng sẽ bị một cái tắt rớt xuống giường. Mà lúc chơi gái, hắn vì lí do an toàn mà luôn mang bao, cho nên cũng không nghĩ tới tiểu ở trong bụng người ta. Thế nhưng không biết vì cái gì, K lại đặc biệt mà muốn bắt nạt cậu. Có lẽ là O này với O khác không giống nhau, lúc thường luôn là lý trí hơn tâm tình, cho nên hắn đặt biệt muốn nhìn một chút bộ dáng mất không chế của K. Cũng có thể là bởi vì đây là lần đầu tiên hắn ỷ vào quyền làm chủ nhân của mình mà muốn làm gì thì làm.</w:t>
      </w:r>
    </w:p>
    <w:p>
      <w:pPr>
        <w:pStyle w:val="BodyText"/>
      </w:pPr>
      <w:r>
        <w:t xml:space="preserve">Sau khi hai người tắm rửa sạch sẽ, liền uống dịch dinh dưỡng làm bữa sáng, sau đó quay về ngủ trưa một chút, mãi đến tận lần thứ hai bọn họ bị ham muốn *** đánh thức.</w:t>
      </w:r>
    </w:p>
    <w:p>
      <w:pPr>
        <w:pStyle w:val="BodyText"/>
      </w:pPr>
      <w:r>
        <w:t xml:space="preserve">AO vào thời kỳ động dục cũng không có nghĩa là mấy ngày này bọn họ mỗi phút mỗi giây đều dục hỏa đốt người, đừng nói là làm 5 ngày, làm một buổi tối liền hết đạn tiêu hóa hết thức ăn, thậm chí là ma sát với da quá mức… Đỉnh cao của *** đại khái là mấy giờ xuất hiện một lần, thế nhưng hai người tiết tấu không hẳn là đồng bộ, mà là ảnh hưởng lẫn nhau. Nói cách khác, có thể là một người này HIGH lên trước, vì ảnh hưởng nên người kia cũng cùng HIGH lên theo.</w:t>
      </w:r>
    </w:p>
    <w:p>
      <w:pPr>
        <w:pStyle w:val="BodyText"/>
      </w:pPr>
      <w:r>
        <w:t xml:space="preserve">Nói như thế là, mỗi tháng chu kỳ động dục bắt đầu là do Omega nắm giữ. Giống như ngày đèn đỏ của nữ giới ở Trái Đất vào mỗi tháng. Mà Alpha không có cố định thời kỳ động dục, chỉ là bị Omega khơi mào liền nóng, lửa cháy rồi thì không dễ dật tắt. Truyền thuyết vào thời kỳ Omega chiếm địa vị thống trị, Omega cường đại thông qua tức tố có thể hoàn toàn khống chế cùng cơ thể của Alpha kết hợp, muốn ta cương liền cương, muốn ta mềm thì quanh năm suốt tháng cũng không cứng nổi. Sau đó nhóm Alpha đối với loại thống trị kinh khủng này rất tuyệt vọng, vì vậy đã đứng lên phản kháng lại Omega, sửa đổi gen người vào các đời sau, xác lập sự thống trị của Alpha đối với Omega.</w:t>
      </w:r>
    </w:p>
    <w:p>
      <w:pPr>
        <w:pStyle w:val="BodyText"/>
      </w:pPr>
      <w:r>
        <w:t xml:space="preserve">Lần này người làm “lửa cháy” trước lại chính là Gaius. Bởi tố chất thân thể tương đối tốt, hắn so với K tỉnh dậy sớm hơn, đi thả nước (đi WC á), làm chút chuyện khác. Kết quả mới vừa thả nước xong, “lửa”đã thức dậy, phân thân đứng thẳng lên cơ hồ muốn dán vào cơ bụng, hơn nữa hình như đầu đỉnh so với lúc bình thường cũng lớn hơn. A với kim nghiệm phong phú lập tức biết chuyện gì đang xảy ra, bất quá hắn vẫn chưa có mất hết lý trí, đi đến nhà bếp cầm hai bình dịch dinh dưỡng, chính mình uống trước một bình, một bình khác thì miệng đối miệng mà đút cho O còn nửa ngủ nửa tỉnh.</w:t>
      </w:r>
    </w:p>
    <w:p>
      <w:pPr>
        <w:pStyle w:val="BodyText"/>
      </w:pPr>
      <w:r>
        <w:t xml:space="preserve">“Ừm… Không uống…” Uống được một nửa, O chóng mặt mà nghiêng đầu đi, “Không có cái khác sao, đều uống mấy cái đống…”</w:t>
      </w:r>
    </w:p>
    <w:p>
      <w:pPr>
        <w:pStyle w:val="BodyText"/>
      </w:pPr>
      <w:r>
        <w:t xml:space="preserve">“Có một hộp là món thập cẩm, buổi tối chúng ta đổi vị khác.” A dụ dỗ O rồi đem một chút vào lại đẩy vào, sau đó vứt cái bình đi, xốc lên cái chăn đang đặt trên bụng của O. Là một A thân sĩ, bản thân có thể cởi trần mà ngủ, thế nhưng O đang ở thời kỳ động dục thì sẽ dễ sinh bệnh, điều này không tốt. Không có ai muốn làm tình với người chảy nước mũi cả.</w:t>
      </w:r>
    </w:p>
    <w:p>
      <w:pPr>
        <w:pStyle w:val="BodyText"/>
      </w:pPr>
      <w:r>
        <w:t xml:space="preserve">Gaius mở ra hai cái bắp đùi đang nằm ngửa của K, muốn chúng nó kẹp ở eo của mình, sau đó đỡ lấy chim cắm vào lỗ nhỏ đã khôi phục sự căng mịn, ẩm ướt. Bởi vì JJ lớn của Alpha Gaius vượt qua kích cỡ bình thường, nên hắn tiến vào có chút khó khăn, K cũng bị căng đến mức phát ra thanh âm rên rỉ đau đớn.</w:t>
      </w:r>
    </w:p>
    <w:p>
      <w:pPr>
        <w:pStyle w:val="BodyText"/>
      </w:pPr>
      <w:r>
        <w:t xml:space="preserve">“A a… Dừng lại a… Sao cái này lại lớn… Không được… Không vào được a…” K lấy tay đẩy ngực Gaius ra.</w:t>
      </w:r>
    </w:p>
    <w:p>
      <w:pPr>
        <w:pStyle w:val="BodyText"/>
      </w:pPr>
      <w:r>
        <w:t xml:space="preserve">Gaius cũng bị siết chặt đến khó chịu, phảng phất như trở lại đêm đem K khai bao, chỉ có điều lần trước là động của K thật chặt, lần này là chim của hắn quá lớn. Vào Thời kỳ động dục, phân thân của A tăng trưởng là vì để có thể làm vào bộ phận bên trong của O kia, khiến lúc thành kết có thể kẹp lại ở chỗ lối vào, phòng ngừa dịch thể chảy ra. Đạo lý này hai người đều hiểu, nhưng lúc bắt tay vào làm vẫn tương đối khó khăn.</w:t>
      </w:r>
    </w:p>
    <w:p>
      <w:pPr>
        <w:pStyle w:val="BodyText"/>
      </w:pPr>
      <w:r>
        <w:t xml:space="preserve">K đau đến chim nhỏ mềm xuống. Gaius tuy rằng cũng đau, nhưng hắn là Alpha có tức tố làm cho chim của hắn vẫn cứng như sắt.</w:t>
      </w:r>
    </w:p>
    <w:p>
      <w:pPr>
        <w:pStyle w:val="BodyText"/>
      </w:pPr>
      <w:r>
        <w:t xml:space="preserve">Gaius không thể làm gì khác hơn là một bên từ từ đâm vào, một bên vuốt ve chim nhỏ của K. K cũng phối hợp mà co rút lại miệng huyệt, song tay thì sờ soạng đầu nhũ của mình, cố gắng khơi mào *** của bản thân.</w:t>
      </w:r>
    </w:p>
    <w:p>
      <w:pPr>
        <w:pStyle w:val="BodyText"/>
      </w:pPr>
      <w:r>
        <w:t xml:space="preserve">Mất nửa ngày Gaius mới có thể cắm vào toàn bộ, hai người cả cơ thể đầy đổ ra mồ hôi vì mệt. Gaius cảm giác đầu đỉnh của mình hình như thọt tới nơi so với thường ngày còn sâu hơn, mà K thì cảm thấy cả người như bị một cây thiết cương đặt trên thịt dê.</w:t>
      </w:r>
    </w:p>
    <w:p>
      <w:pPr>
        <w:pStyle w:val="BodyText"/>
      </w:pPr>
      <w:r>
        <w:t xml:space="preserve">“Anh muốn động.” Gaius nhắc nhở.</w:t>
      </w:r>
    </w:p>
    <w:p>
      <w:pPr>
        <w:pStyle w:val="BodyText"/>
      </w:pPr>
      <w:r>
        <w:t xml:space="preserve">“Ừm ừm… Tê… A… Đau… Muốn đâm xuyên…” K rên rỉ.</w:t>
      </w:r>
    </w:p>
    <w:p>
      <w:pPr>
        <w:pStyle w:val="BodyText"/>
      </w:pPr>
      <w:r>
        <w:t xml:space="preserve">Gaius phát ra tiếng thở dốc ồ ồ, dịu dàng tiến vào đã là cực hạn sức chịu đựng của hắn, đôi mắt bị dục hỏa thiêu đốt, hắn đã hoàn toàn bị thú tính khống chế. Hắn đâm xuyên càng lúc càng nhanh, cũng càng ngày càng mạnh, mồ hôi thuận theo khe rãnh mà chảy từ cổ của hắn đến xuống cơ ngực, chảy qua phần ở giữa của hai khối socola (zú đó =v=), mãi đến tận khi hai người chặt chẽ dán vào một chỗ, cùng hòa vào nước *** của Omega, theo thịt với thịt chạm vào nhau phát ra thanh âm ba ba tục tĩu.</w:t>
      </w:r>
    </w:p>
    <w:p>
      <w:pPr>
        <w:pStyle w:val="BodyText"/>
      </w:pPr>
      <w:r>
        <w:t xml:space="preserve">“Tê… Ừm, ừm… A… Ạch ạch…” Ở loại cường độ mà đâm vào cơ hồ làm cho K không có cách nào phát ra âm thanh rên rỉ hoàn chỉnh, nơi sâu nhất trong lối nhỏ kia của cậu đã bắt đầu dãn ra, đâm vào cơ thể của cậu như lưỡi dao sắc muốn đem vách tường thịt xé rách.</w:t>
      </w:r>
    </w:p>
    <w:p>
      <w:pPr>
        <w:pStyle w:val="BodyText"/>
      </w:pPr>
      <w:r>
        <w:t xml:space="preserve">Gaius thì lại cảm thấy côn thịt của mình lúc này như đang bị một đôi môi khai vị ngậm vào, đôi môi này tựa hồ muốn nói “Lại dùng sức một chút, chỉ có Alpha đầy đủ dũng mãnh mới có thể đi vào cánh cửa này, lưu lại đời sau của mình”. Vì vậy tốc độ chậm lại, hắn cắn chặt hàm răng, mỗi một lần đều dùng hết sức lực mà đâm vào nó, Omega dưới thân phát ra thanh âm rít gào, đối với hắn đây chính là khẳng định chân thật nhất.</w:t>
      </w:r>
    </w:p>
    <w:p>
      <w:pPr>
        <w:pStyle w:val="BodyText"/>
      </w:pPr>
      <w:r>
        <w:t xml:space="preserve">“A a a a a ——” K trở mình ngất đi, phân thân của cậu trong tình huống không người chăm sóc mà bắn ra chất lỏng trắng.</w:t>
      </w:r>
    </w:p>
    <w:p>
      <w:pPr>
        <w:pStyle w:val="BodyText"/>
      </w:pPr>
      <w:r>
        <w:t xml:space="preserve">Gaius rút ra phân thân còn đang lưu luyến, ôm Omgega hôn mê đem cậu trở mình lại, bày ra tư thế dễ dàng có thể ở phía sau lưng, nắm cái mông vểnh đang chảy nhiều nước của Omega, một đâm đến tận cùng.</w:t>
      </w:r>
    </w:p>
    <w:p>
      <w:pPr>
        <w:pStyle w:val="BodyText"/>
      </w:pPr>
      <w:r>
        <w:t xml:space="preserve">Dương vật của K co rúm, rốt cuộc bắn không ra được cái gì.</w:t>
      </w:r>
    </w:p>
    <w:p>
      <w:pPr>
        <w:pStyle w:val="BodyText"/>
      </w:pPr>
      <w:r>
        <w:t xml:space="preserve">Gaius cũng không bởi vì K mất đi ý thức liền từ bỏ đối với cậu mạnh mẽ đâm vào. Côn thịt của hắn mỗi một lần đều chen vào, đều thật sâu cắm vào bộ phận lối vào bên trong K. Bên trong bộ phận lối vào, giống như lúc đôi môi của K khẩu giao cho hắn, ngậm lấy đại đầu đỉnh của Gaius. Mỗi một lần đâm vào đều khiến K vô thức mà co giật, cậu bị làm ngất đi, lại cũng bị làm cho tỉnh lại.</w:t>
      </w:r>
    </w:p>
    <w:p>
      <w:pPr>
        <w:pStyle w:val="BodyText"/>
      </w:pPr>
      <w:r>
        <w:t xml:space="preserve">Nơi chưa bao giờ được chạm tới mang đến cho Omega khoái cảm cực đỉnh, phân thân của cậu đã không còn đạn, thế nhưng bộ phận bên trong dồi dào *** dịch lại muốn cậu đạt cao trào.</w:t>
      </w:r>
    </w:p>
    <w:p>
      <w:pPr>
        <w:pStyle w:val="BodyText"/>
      </w:pPr>
      <w:r>
        <w:t xml:space="preserve">“Không muốn làm… Bắn không ra… JJ đau quá… Lại cao trào… Ừm ừm…” K không có cách nào khắc chế mà rên rỉ.</w:t>
      </w:r>
    </w:p>
    <w:p>
      <w:pPr>
        <w:pStyle w:val="BodyText"/>
      </w:pPr>
      <w:r>
        <w:t xml:space="preserve">Gaius cảm giác như mình đang cắm vào một cũng nước, bộ phận đạt đến cao trào không ngừng mút vào bộ phận sinh của của Alpha, nỗ lực gạt bỏ việc có thai, hạt giống của sinh mạng. Gaius cũng đạt tới tột đỉnh, bắn đầy vào bên trong K.</w:t>
      </w:r>
    </w:p>
    <w:p>
      <w:pPr>
        <w:pStyle w:val="BodyText"/>
      </w:pPr>
      <w:r>
        <w:t xml:space="preserve">“A…” Alpha phát ra tiếng thở dài sung sướng.</w:t>
      </w:r>
    </w:p>
    <w:p>
      <w:pPr>
        <w:pStyle w:val="BodyText"/>
      </w:pPr>
      <w:r>
        <w:t xml:space="preserve">“Muốn tiểu ——” Bộ phận chưa bao giờ tiếp xúc qua với việc bị dịch thể mạnh mẽ bắn vào, hết đạn hết sức, K bị kích thích mà bắn ra nước tiểu.</w:t>
      </w:r>
    </w:p>
    <w:p>
      <w:pPr>
        <w:pStyle w:val="Compact"/>
      </w:pPr>
      <w:r>
        <w:br w:type="textWrapping"/>
      </w:r>
      <w:r>
        <w:br w:type="textWrapping"/>
      </w:r>
    </w:p>
    <w:p>
      <w:pPr>
        <w:pStyle w:val="Heading2"/>
      </w:pPr>
      <w:bookmarkStart w:id="31" w:name="chương-9-omega-gián-điệp-show-ân-ái"/>
      <w:bookmarkEnd w:id="31"/>
      <w:r>
        <w:t xml:space="preserve">9. Chương 9: Omega Gián Điệp – Show Ân Ái</w:t>
      </w:r>
    </w:p>
    <w:p>
      <w:pPr>
        <w:pStyle w:val="Compact"/>
      </w:pPr>
      <w:r>
        <w:br w:type="textWrapping"/>
      </w:r>
      <w:r>
        <w:br w:type="textWrapping"/>
      </w:r>
      <w:r>
        <w:t xml:space="preserve">Sau thời hạn 4 ngày của thời kỳ động dục, Gaius cùng K đều là bộ dáng muốn bỏ mạng vì hao sắp hết tinh lực, sắc mặt trắng bệch, viền mắt biến thành màu đen. Đến cuối cùng, lúc họ bắn ra dịch thể đều là mùi vị của dịch dinh dưỡng, K thì bị làm đến bắn ra nước tiểu hoặc không bắn ra được cái gì. Vậy là bọn họ liền ở nhà nghỉ ngơi thêm một ngày. K rốt cuộc cũng biết vì sao vào thời kỳ động dục người ta đều xin nghỉ cả 1 tuần, tuy không chắc là bọn họ làm hết một tuần, mà khả năng cao là do nghỉ ngơi để hồi phục sức lực.</w:t>
      </w:r>
    </w:p>
    <w:p>
      <w:pPr>
        <w:pStyle w:val="BodyText"/>
      </w:pPr>
      <w:r>
        <w:t xml:space="preserve">Gaius đã làm như những gì hắn cam kết, cắn răng kiên trì không tạo kết cũng không cắn cổ.</w:t>
      </w:r>
    </w:p>
    <w:p>
      <w:pPr>
        <w:pStyle w:val="BodyText"/>
      </w:pPr>
      <w:r>
        <w:t xml:space="preserve">Bất quá lúc đi làm, tất cả mọi người đều có thể ngửi được vị vải trên người hắn. Tại tình huống không có dấu hiệu, tức tố trong thời kỳ động dục sẽ không lưu lại quá lâu, mấy ngày là sẽ tan hết. Người khác sẽ biết là A này hoặc O mặc dù đã có đối tương trong thời kỳ động dục, thế nhưng cũng không biết quan hệ bên trong đó.</w:t>
      </w:r>
    </w:p>
    <w:p>
      <w:pPr>
        <w:pStyle w:val="BodyText"/>
      </w:pPr>
      <w:r>
        <w:t xml:space="preserve">Hôm nay không có giờ lên lớp, K không có việc gì làm. Nếu có khác cũng chỉ là xem một chút tin mới có trang chính trên internet, sau đó chuyển tới chòm sao Thiên Cầm một số thông tin.</w:t>
      </w:r>
    </w:p>
    <w:p>
      <w:pPr>
        <w:pStyle w:val="BodyText"/>
      </w:pPr>
      <w:r>
        <w:t xml:space="preserve">Thời gian làm việc, Gaius phải dậy sớm đi thực tập, đối với loại trạng thái nhàn nhã này của cậu hết sức ghen tị, vì vậy yêu cầu K đem bữa trưa cho hắn. K định cự tuyệt. Lúc trời nóng thế này ai mà muốn buổi trưa đi ra ngoài chứ. Thế nhưng Gaius nói, trong hợp đồng của chúng ta có bao hàm cả việc làm bộ là cặp tình nhân, bạn trai O làm cơm đưa cho bạn trai A không phải là đạo lý thường tình sao.</w:t>
      </w:r>
    </w:p>
    <w:p>
      <w:pPr>
        <w:pStyle w:val="BodyText"/>
      </w:pPr>
      <w:r>
        <w:t xml:space="preserve">Vậy nên, K bị bao dưỡng dưới sự bức bách cùng áp lực của kim chủ không thể không đưa cơm cho Gaius (show ân ái).</w:t>
      </w:r>
    </w:p>
    <w:p>
      <w:pPr>
        <w:pStyle w:val="BodyText"/>
      </w:pPr>
      <w:r>
        <w:t xml:space="preserve">Nơi Gaius thực tập là một trụ sở công việc của luật sư. Hắn hiện tại chỉ mới là người mới, trình độ cũng chỉ có thể bưng trà rót nước, đưa văn kiện, hoặc là cùng thực tập với cấp trên. Cái này cũng là lí do vì sao hắn muốn xin nghỉ thì cho nghỉ, bởi vì hắn một chút cũng không có ích gì nhiều.</w:t>
      </w:r>
    </w:p>
    <w:p>
      <w:pPr>
        <w:pStyle w:val="BodyText"/>
      </w:pPr>
      <w:r>
        <w:t xml:space="preserve">Hắn muốn K đến đưa cơm cho mình vì rất nhiều lí do. Hắn không ưa việc K rảnh rỗi đến nỗi mốc meo là một trong số đó, muốn cho K hiểu thêm một chút về hắn là lí do thứ hai, K dù làm gì đó so với mấy món ăn ngoài đều ngon hơn là lí do thứ ba. Còn show ân ái trái lại tác dụng phụ.</w:t>
      </w:r>
    </w:p>
    <w:p>
      <w:pPr>
        <w:pStyle w:val="BodyText"/>
      </w:pPr>
      <w:r>
        <w:t xml:space="preserve">Gaius cũng không biết mình vì sao vì cái gì mà muốn K biết về sinh hoạt của mình. Nếu tính về phương diện bạn tình dùng tiền để mua mà nói, chỉ cần giải quyết thú tính của nhau là tốt rồi. Chỉ có người yêu mới có thể muốn đối phương biết tất cả, muốn đối phương dung nhập vào cuộc sống sinh hoạt của mình.</w:t>
      </w:r>
    </w:p>
    <w:p>
      <w:pPr>
        <w:pStyle w:val="BodyText"/>
      </w:pPr>
      <w:r>
        <w:t xml:space="preserve">E rằng lần hiệp ước này xong sẽ đem K “Tuyên bố chính thức”. Hắn nghĩ. Bất quá đối với loại yêu đương diễn ra dài nhất thì với hắn cũng chỉ giữ gìn được có nửa năm, biết đâu chống đỡ không tới một năm hắn sẽ không còn hứng thú với K nữa. Ai cũng không thể nói chắc chắn điều gì được.</w:t>
      </w:r>
    </w:p>
    <w:p>
      <w:pPr>
        <w:pStyle w:val="BodyText"/>
      </w:pPr>
      <w:r>
        <w:t xml:space="preserve">K cũng không biết rối rắm trong lòng người nào đó. Cậu không hiểu nổi Gaius đang nghĩ cái gì, thế nhưng kim chủ tự nhiên yêu cầu thì cậu liền thành bé ngoan nghe lời mà làm theo. Có lúc bữa trưa cùng nhau ăn cơm xong, Gaius sẽ yêu cầu K ở gần đó chờ hắn tan tầm, sau đó cùng nhau đi phòng ăn ăn cơm, hoặc là đi xem phim, xem diễn kịch. Lúc này K sẽ có một loại ảo giác là “Mình có bạn trai.” Bất quá có thể gặp gỡ được một kim chủ hào phóng ôn nhu thế này cũng là rất may mắn rồi, cậu nghĩ, cậu phải biết đủ.</w:t>
      </w:r>
    </w:p>
    <w:p>
      <w:pPr>
        <w:pStyle w:val="BodyText"/>
      </w:pPr>
      <w:r>
        <w:t xml:space="preserve">Gaius từ từ cũng phát hiện ra K cũng không phải là loại người nông cạn trong tưởng tượng của hắn. Mỗi lần cùng cậu thưởng thức ca kịch, hí kịch, K đều sẽ đưa ra một ít lời bình luận của mình. Gaius vốn cho là cậu sẽ không trò chuyện mà ngủ. Là một người của chòm sao Thiên Cầm, cậu đối với văn hóa của dải ngân hà hiểu rõ vô cùng, xem ra cậu cũng không phải là đến dụ học ở dải ngân hà bằng mấy cái học lực giả tạo, mà thực sự đối với vấn đề này sinh ra cảm giác hứng thú.</w:t>
      </w:r>
    </w:p>
    <w:p>
      <w:pPr>
        <w:pStyle w:val="BodyText"/>
      </w:pPr>
      <w:r>
        <w:t xml:space="preserve">Nếu như K biết Gaius hiểu lầm như vậy, cậu chắc sẽ cười chết mất. Đây rõ ràng là sự mê hoặc của toàn bộ khoản học bổng, cùng với huấn luyện về khoa văn hóa của trại huấn luyện. Thông đồng với kim chủ cũng yêu cầu một bụng về kiến thức cho tốt à.</w:t>
      </w:r>
    </w:p>
    <w:p>
      <w:pPr>
        <w:pStyle w:val="BodyText"/>
      </w:pPr>
      <w:r>
        <w:t xml:space="preserve">Dưới sự yêu cầu của Gaius, vì diễn kịch phải diễn cho nguyên bộ, K cùng Gaius ở trên internet bố trí việc quan tâm giúp đỡ lần nhau, đồng thời thường thường sẽ phát ra một ít tin tức mập mờ. Ví như hai người đi phơi nắng thì sẽ cố ý để lộ 2 tấm vé, bạn trên mạng sẽ phát hiện ra trong hình số ghế ngồi giống nhau. Chẳng hạn như đồng thời cùng mỹ thực phơi nắng, bạn trên mạng sẽ phát hiện ra bàn đồ ăn cùng logo phòng ăn giống nhau. Lúc này sẽ có người để ý bọn họ — — mà phần lớn là bạn học đại học ở ngân hà — — sẽ phát hiện sự ám muội giữa hai người họ.</w:t>
      </w:r>
    </w:p>
    <w:p>
      <w:pPr>
        <w:pStyle w:val="BodyText"/>
      </w:pPr>
      <w:r>
        <w:t xml:space="preserve">Lúc trước có nói qua, người để ý K cơ bản được chia làm hai loại: Muốn “làm” cậu là A hoặc là B muốn trở thành B hoặc là O của cậu. Gaius để ý mấy thành phần này đối với K không khác nhau mấy, chỉ là khác ở chỗ muốn làm công hay thụ mà thôi. Tuy rằng Gaius không có khả năng kiểm soát tài khoản của cậu, thế nhưng làm một Alpha cao phú suất nổi tiếng trong trường, cũng là công tử con nhà giàu, mỗi ngày đều có một quần thể tiểu O khát khao với hắn, tại trang chính ghi mấy lời như “Ông xã trực tiếp làm em đi”.</w:t>
      </w:r>
    </w:p>
    <w:p>
      <w:pPr>
        <w:pStyle w:val="BodyText"/>
      </w:pPr>
      <w:r>
        <w:t xml:space="preserve">Bởi người trong cuộc dùng hết sức lực mà diễn show ân ái, nhóm người tiền nhiệm của Gaius rất nhanh đã biết hắn có tin mừng. Đa số người sẽ cảm thấy “Há, lại thêm một con ma đen đủi”. Người tình cũ tình còn chưa dứt thì sẽ nghĩ “Tao muốn đến đập chết con kỹ nữ này”. Cho nên ô tin nhắn K xuất hiện rất nhiều lời ác ý như: “Rời xa Gaius, anh ấy là của tao”, “Chia tay không thì chết”, “Dám cướp Alpha của tao, mày, cái đồ rác rưởi”.</w:t>
      </w:r>
    </w:p>
    <w:p>
      <w:pPr>
        <w:pStyle w:val="BodyText"/>
      </w:pPr>
      <w:r>
        <w:t xml:space="preserve">K nghĩ mà sợ. Lúc cậu đáp ứng làm bia đỡ đạn cho Gaius cũng không có biết sức chiến đấu của đám bạn nam nữ của Alpha này, bây giờ suy nghĩ một chút, vì mấy trăm ngàn nguyên ngân hà mà bất chấp nguy hiểm hình như không đáng lắm. Dù sao thì cho dù thân phận gián điệp này có bị phát hiện, nhiều nhất thì chỉ bị ở lại mấy năm, thậm chí có thể bị đuổi về nước sau đó từ chuyện lớn biến thành chuyện nhỏ. Thế nhưng nếu như bị một O phát điên tạt axit sunfuric vào mặt và trực tiếp bị giết, vậy thì cậu thực sự chết oan. Đặt biệt là trong đó có mấy O có gia thế thực sự hiển hách, giết cậu cũng không cần tự mình động thủ.</w:t>
      </w:r>
    </w:p>
    <w:p>
      <w:pPr>
        <w:pStyle w:val="BodyText"/>
      </w:pPr>
      <w:r>
        <w:t xml:space="preserve">K rất thành thực mà đem lo lắng của mình nói cho Gaius biết.</w:t>
      </w:r>
    </w:p>
    <w:p>
      <w:pPr>
        <w:pStyle w:val="BodyText"/>
      </w:pPr>
      <w:r>
        <w:t xml:space="preserve">“Em phát hiện anh trả thù lao cho em hoàn toàn kém với việc em phải gánh chịu mấy chuyện nguy hiểm này. Nếu như em bị người tiền nhiệm làm cho thân thể hoặc tinh thần bị tổn thương, có thể tìm anh chi trả không? Em cho rằng anh cần phải giúp em mua một bảo hiểm thương tổn ngoài ý muốn.” K cũng không thấy điều này có gì khó mở miệng. Thế kỷ 30 ở tinh tế, bị vợ (chồng) chưa cưới độc ác ngược đãi chủ nữ (nam) đã không còn phổ biến. Tất cả phiền phức đều là do Gaius mang tới, vì cái gì không thể để cho hắn giải quyết thế không phải là quá ngu sao.</w:t>
      </w:r>
    </w:p>
    <w:p>
      <w:pPr>
        <w:pStyle w:val="BodyText"/>
      </w:pPr>
      <w:r>
        <w:t xml:space="preserve">“Thật lòng mà nói, anh cũng không cảm thấy bọn họ nói điều này rồi sẽ thực hiện… Bởi vì anh lúc trước đó có đối tượng mới, bọn họ cũng ở trên internet uy hiếp một phen, thế nhưng cuối cùng chuyện gì cũng không có xảy ra.” Gaius cảm thấy được K đem chuyện nhỏ nói thành to, “Bất quá bảo hiểm thì có thể mua, nếu như quả thật phát sinh vấn đề thì anh sẽ phụ trách tới cùng.”</w:t>
      </w:r>
    </w:p>
    <w:p>
      <w:pPr>
        <w:pStyle w:val="BodyText"/>
      </w:pPr>
      <w:r>
        <w:t xml:space="preserve">“Cũng có thể bọn họ trước đó không có động thủ, là bởi vì địa vị của họ không khác nhau mấy, cho nên ném chuột sợ vỡ bình. Mà em lại là người thường không quyền không thế, nghĩ muốn bắt nạt sao thì bắt nạt.” K phân tích có lý có căn cứ mà nói.</w:t>
      </w:r>
    </w:p>
    <w:p>
      <w:pPr>
        <w:pStyle w:val="BodyText"/>
      </w:pPr>
      <w:r>
        <w:t xml:space="preserve">ném chuột sợ vỡ bình: muốn đánh nhưng còn e ngại (lấy phần nghĩa trong QT), còn 1 nghĩa khác nữa nếu bạn nào muốn đọc thì vào đây nhưng mình thấy phần nghĩa sau không chính xác với câu nói trên lắm nên không ghi vào.</w:t>
      </w:r>
    </w:p>
    <w:p>
      <w:pPr>
        <w:pStyle w:val="BodyText"/>
      </w:pPr>
      <w:r>
        <w:t xml:space="preserve">“Lúc trước anh cũng từng giao du qua với Beta có gia cảnh thông thường, bọn họ cũng không có ra tay thật.” Gaius phản bác.</w:t>
      </w:r>
    </w:p>
    <w:p>
      <w:pPr>
        <w:pStyle w:val="BodyText"/>
      </w:pPr>
      <w:r>
        <w:t xml:space="preserve">“Tốt thôi, có lẽ là em lo xa rồi.” K có chút thất bại. Alpha chắc là vĩnh viễn cũng sẽ không hiểu được năng lực tranh giành người yêu của Omega là cái chuyện đáng sợ như thế nào. Bất quá không phải là không có tính thành kiến, dù sao vừa có chuyện giết chết tiểu tam cùng tra A O, cũng có quá trớn mà đánh chết bà xã của A nào đó. Cho nên chỉ có thể nói Gaius lúc thường không xem tin tức xã hội.</w:t>
      </w:r>
    </w:p>
    <w:p>
      <w:pPr>
        <w:pStyle w:val="BodyText"/>
      </w:pPr>
      <w:r>
        <w:t xml:space="preserve">tiểu tam: kẻ thứ 3 xen vào tình cảm của 2 người.</w:t>
      </w:r>
    </w:p>
    <w:p>
      <w:pPr>
        <w:pStyle w:val="BodyText"/>
      </w:pPr>
      <w:r>
        <w:t xml:space="preserve">tra: cặn bã, khốn nạn,…</w:t>
      </w:r>
    </w:p>
    <w:p>
      <w:pPr>
        <w:pStyle w:val="BodyText"/>
      </w:pPr>
      <w:r>
        <w:t xml:space="preserve">“Không, suy nghĩ của em cũng có lý. Nếu như em không yên lòng, chúng ta có thể lại viết thêm một phần này bổ sung vào điều khoản, quy định nếu như em bởi vì anh mà gặp phải vạ lây thì sẽ dùng biện pháp để bồi thường.” Gaius nhìn sắc mặt K không tốt, vội vã bổ cứu (dùng các hình biện pháp để uốn nắn, sửa chữa, xoay chuyển tình thế bất lợi).</w:t>
      </w:r>
    </w:p>
    <w:p>
      <w:pPr>
        <w:pStyle w:val="BodyText"/>
      </w:pPr>
      <w:r>
        <w:t xml:space="preserve">Cho nên bọn họ liền viết thêm một phần hiệp ước…</w:t>
      </w:r>
    </w:p>
    <w:p>
      <w:pPr>
        <w:pStyle w:val="BodyText"/>
      </w:pPr>
      <w:r>
        <w:t xml:space="preserve">Mặt khác, đối với lo lắng của K, phương pháp giải quyết của Gaius vô cùng đơn giản thô bạo: Hắn để K ngồi ở trong ***g ngực của hắn rồi chụp ảnh chung, sau đó phát lên trang chính của mình, nói “Cám ơn mọi người, chúng tôi ở cùng một chỗ.”</w:t>
      </w:r>
    </w:p>
    <w:p>
      <w:pPr>
        <w:pStyle w:val="BodyText"/>
      </w:pPr>
      <w:r>
        <w:t xml:space="preserve">Fans của hai người đối với chuyện này phản ứng vô cùng kịch liệt.</w:t>
      </w:r>
    </w:p>
    <w:p>
      <w:pPr>
        <w:pStyle w:val="BodyText"/>
      </w:pPr>
      <w:r>
        <w:t xml:space="preserve">Fans của K ngỏ lời: Nam thần, em nhìn lầm anh rồi, em cứ nghĩ là anh không dính chút khói bụi trần nào, không nghĩ tới anh lại cùng cao phú soái ở cùng nhau.()</w:t>
      </w:r>
    </w:p>
    <w:p>
      <w:pPr>
        <w:pStyle w:val="BodyText"/>
      </w:pPr>
      <w:r>
        <w:t xml:space="preserve">Fans của Gaius ngỏ lời: Nam thần, anh mù rồi sao, vì cái gì lại cùng phần tử võng hồng cực đoan ở cái chòm sao Thiên Cầm ở cùng nhau.</w:t>
      </w:r>
    </w:p>
    <w:p>
      <w:pPr>
        <w:pStyle w:val="BodyText"/>
      </w:pPr>
      <w:r>
        <w:t xml:space="preserve">K cảm thấy mình dường như đang tiến vào trong hố(hoặc có hàm ý khác là hãm hại).</w:t>
      </w:r>
    </w:p>
    <w:p>
      <w:pPr>
        <w:pStyle w:val="BodyText"/>
      </w:pPr>
      <w:r>
        <w:t xml:space="preserve">() Đoạn này, mình không chắc là fans đang kinh thường hay là dùng ý vui vẻ để nói nữa, vì chưa đọc mấy chương sau nên mình không chắc, nên xưng em-anh cho ngọt chút vậy…</w:t>
      </w:r>
    </w:p>
    <w:p>
      <w:pPr>
        <w:pStyle w:val="Compact"/>
      </w:pPr>
      <w:r>
        <w:br w:type="textWrapping"/>
      </w:r>
      <w:r>
        <w:br w:type="textWrapping"/>
      </w:r>
    </w:p>
    <w:p>
      <w:pPr>
        <w:pStyle w:val="Heading2"/>
      </w:pPr>
      <w:bookmarkStart w:id="32" w:name="chương-10-omega-gián-điệp-mặc-đồ-con-gái-h"/>
      <w:bookmarkEnd w:id="32"/>
      <w:r>
        <w:t xml:space="preserve">10. Chương 10: Omega Gián Điệp – Mặc Đồ Con Gái (h)</w:t>
      </w:r>
    </w:p>
    <w:p>
      <w:pPr>
        <w:pStyle w:val="Compact"/>
      </w:pPr>
      <w:r>
        <w:br w:type="textWrapping"/>
      </w:r>
      <w:r>
        <w:br w:type="textWrapping"/>
      </w:r>
      <w:r>
        <w:t xml:space="preserve">Bởi vì thời kỳ động dục chơi quá HIGH, nửa tháng sau của tháng bảy, G cùng K dùng 1 tuần để thanh tâm quả dục. Điều này cũng là vì cái gì G nhớ tới cuộc hẹn hò lúc tan tầm cùng K — — sống về đêm mà không ở trên giường trải qua mà nói, chung quy phải làm cái gì đó khác à.</w:t>
      </w:r>
    </w:p>
    <w:p>
      <w:pPr>
        <w:pStyle w:val="BodyText"/>
      </w:pPr>
      <w:r>
        <w:t xml:space="preserve">Sau khi Gaius bày ra bộ mặt quỷ súc của hắn. Chỉ cần hai người ở nhà, Gaius sẽ bất cứ lúc nào bất cứ nơi đâu đùa giỡn K. Tiền cũng đã bỏ ra, không đùa không chơi thì thật phí à.</w:t>
      </w:r>
    </w:p>
    <w:p>
      <w:pPr>
        <w:pStyle w:val="BodyText"/>
      </w:pPr>
      <w:r>
        <w:t xml:space="preserve">Ví như lúc K làm cơm, sẽ từ phía sau lưng ôm cậu, cả người như không có xương mà dựa lên người của K, sau đó mò lẩy cái eo nhỏ cùng quả đậu hồng trên người cậu, mò tới hoa cúc nhỏ của cậu, mãi tận đến khi K không nhịn được nữa mà cũng hắn làm một lần.</w:t>
      </w:r>
    </w:p>
    <w:p>
      <w:pPr>
        <w:pStyle w:val="BodyText"/>
      </w:pPr>
      <w:r>
        <w:t xml:space="preserve">Ví như vào lúc sáng sớm khi Gaius rời giường nếu K còn chưa tỉnh, hắn sẽ cởi quần lót nhỏ của K, nắm cái mông thịt thịt của K, làm K bị đánh thức, làm chuyện “thể dục buổi sáng”.</w:t>
      </w:r>
    </w:p>
    <w:p>
      <w:pPr>
        <w:pStyle w:val="BodyText"/>
      </w:pPr>
      <w:r>
        <w:t xml:space="preserve">Ví như muốn K dùng dưa chuột cùng chuối tiêu để luyện tập kỹ xảo khẩu giao, sau đó sẽ thực tiễn trên người Gaius. Tuy rằng vẫn không thể đem toàn bộ nuốt vào, thế nhưng K đã không còn cắn hắn nữa.</w:t>
      </w:r>
    </w:p>
    <w:p>
      <w:pPr>
        <w:pStyle w:val="BodyText"/>
      </w:pPr>
      <w:r>
        <w:t xml:space="preserve">Ví như vào sáng sớm trước khi ra khỏi cửa, bên trong mông của K sẽ có một love egg có điều khiển từ xa, còn mang thêm một cái vòng phân thân, lúc làm việc nhớ tới liền sẽ chấn động một chút, tận đến đêm khuya mới cho K bắn ra. Lúc này đường ruột của K đã khuếch trương đầy đủ đồng thời ngập nước, cho nên Gaius có thể không cần làm cái gì trò chuẩn bị gì mà một cây đâm vào động.</w:t>
      </w:r>
    </w:p>
    <w:p>
      <w:pPr>
        <w:pStyle w:val="BodyText"/>
      </w:pPr>
      <w:r>
        <w:t xml:space="preserve">vòng phân thân: một loại đồ chơi tình thú.</w:t>
      </w:r>
    </w:p>
    <w:p>
      <w:pPr>
        <w:pStyle w:val="BodyText"/>
      </w:pPr>
      <w:r>
        <w:t xml:space="preserve">Gaius đối với việc khai phá thân thể của K vẫn luôn tràn đầy phấn khởi. K cũng không có lòng chống cự gì. Hơn hai tháng nay, cậu đã từ một O xử nam sợ hãi đối với JJ lớn của Alpha, bây giờ liền thành mỗi ngày đều mong chờ Gaius dùng những trò mới làm vấy bẩy O.</w:t>
      </w:r>
    </w:p>
    <w:p>
      <w:pPr>
        <w:pStyle w:val="BodyText"/>
      </w:pPr>
      <w:r>
        <w:t xml:space="preserve">Rất nhiều cách làm cũng là lần đầu tiên Gaius thử nghiệm, trước đây hắn nhiều nhất cũng chỉ xem rồi YY (tự tưởng tượng) một chút, K nghe lời làm cho hắn có cơ hội thực hành. Trước đây giao du với O cũng rất ít khi đồng ý vì hắn khẩu giao, cho dù đồng ý thì cũng chỉ liếm liếm một chút. Hơn nữa những người tiền nhiệm trước của Gaius cũng chưa bao giờ làm cơm cho hắn, nên đừng nói tới PLAY trong nhà bếp. Muốn O mang vòng phân thân thì càng đừng có nghĩ tới, nhất định sẽ là một cái tát lăn xuống giường — — tuy rằng O đánh người cũng không đau lắm, thế nhưng bị đánh cũng không phải là điều vui vẻ gì.</w:t>
      </w:r>
    </w:p>
    <w:p>
      <w:pPr>
        <w:pStyle w:val="BodyText"/>
      </w:pPr>
      <w:r>
        <w:t xml:space="preserve">Gaius có chút lo lắng, hiện tại K dung túng hắn, chiều theo cái khẩu vị kén chọn này của hắn, sau này hắn sao còn có thể đàng hoàng nói chuyện yêu đương với O khác? Mà K bị hắn dạy dỗ qua, tương lai còn có thể đồng ý vụng trộm với A khác làm loại chuyện này không?</w:t>
      </w:r>
    </w:p>
    <w:p>
      <w:pPr>
        <w:pStyle w:val="BodyText"/>
      </w:pPr>
      <w:r>
        <w:t xml:space="preserve">Thế nhưng K kỳ thực cũng không phả quá để ý những thứ này. Cậu là một người tương đối thực tế, sẽ không nghĩ quá nhiều. Cậu đối với trò đùa của Gaius vô pháp kháng cự, cũng là bởi vì có rất nhiều loại PLAY chính cậu cũng đã xem và tự YY rất lâu, vừa vặn có A cùng chí hướng còn thực hành trên người đối phương. Tất nhiên là hai người thuần khiết chỉ là quan hệ trên cơ thể, vậy thì còn vì cái gì lại không vui vẻ chơi đùa thỏa mãn một lần luôn.</w:t>
      </w:r>
    </w:p>
    <w:p>
      <w:pPr>
        <w:pStyle w:val="BodyText"/>
      </w:pPr>
      <w:r>
        <w:t xml:space="preserve">Hai người về mỗi phương diện càng ngày càng hợp ý, Gaius ác ý cũng càng ngày càng được voi đòi tiên. Lúc mới đầu hắn bị sự kinh diễm của K thu hút, K chính là đang mặc một thân lễ phục váy của người địa cầu, thời kì của cung đình Châu Âu. Cho nên muốn K mặc váy, ý nghĩ này đã ẩn náu trong lòng hắn rất lâu rồi.</w:t>
      </w:r>
    </w:p>
    <w:p>
      <w:pPr>
        <w:pStyle w:val="BodyText"/>
      </w:pPr>
      <w:r>
        <w:t xml:space="preserve">K lúc đầu không đồng ý, thế nhưng cuối cùng cũng vì một chiếc xe huyền phù mà đồng ý đánh đổi. Đáng tiếc là K không có hộ chiếu, cho nên cậu chỉ có thể mở trí năng tự động lái xe, nói cách khác Gaius lần này liền đem chiếc xe vừa khốc huyễn vừa đắt giá mua riêng cho cậu cũng không phải không được.</w:t>
      </w:r>
    </w:p>
    <w:p>
      <w:pPr>
        <w:pStyle w:val="BodyText"/>
      </w:pPr>
      <w:r>
        <w:t xml:space="preserve">Vì thế Gaius còn đặc biệt chọn một ngày cuối tuần dẫn theo K đi mua quần áo mua xe.</w:t>
      </w:r>
    </w:p>
    <w:p>
      <w:pPr>
        <w:pStyle w:val="BodyText"/>
      </w:pPr>
      <w:r>
        <w:t xml:space="preserve">Đối với K mà nói thì mua xe là việc chính, nhưng đối vơi Gaius mà nói, thưởng thức K thử quần áo mới mới là việc chính.</w:t>
      </w:r>
    </w:p>
    <w:p>
      <w:pPr>
        <w:pStyle w:val="BodyText"/>
      </w:pPr>
      <w:r>
        <w:t xml:space="preserve">Vậy nên vào lúc sau khi K hứng thú rã rời mà chọn được một chiếc xe huyền phù “Chuyên dùng cho Omega không biết lái xe mà thiết kế, ngoại trừ an toàn cái gì cũng sẽ không xảy ra”, liền bày ra một mặt không muốn xa cách mà bị Gaius tràn đầy phấn khởi kéo đi mua quần áo.</w:t>
      </w:r>
    </w:p>
    <w:p>
      <w:pPr>
        <w:pStyle w:val="BodyText"/>
      </w:pPr>
      <w:r>
        <w:t xml:space="preserve">K thực sự là không thể hiểu nổi cái suy nghĩ của Alpha này. Nếu như thích con gái, thì sao không trực tiếp theo đuổi nữ B hoặc nữ O không phải tốt rồi sao, vì sao còn muốn nam O mặc đồ con gái làm gì chứ?</w:t>
      </w:r>
    </w:p>
    <w:p>
      <w:pPr>
        <w:pStyle w:val="BodyText"/>
      </w:pPr>
      <w:r>
        <w:t xml:space="preserve">Nói đến đây cậu cũng thấy lạ, lúc đó vì cái gì muốn diễn một nhân vật thế vai(tạm thời đóng vai mà mình không thạo). Nếu như không phải là là tờ ảnh sân khấu kia, cậu cũng sẽ không biểu diễn ở “Đánh mất thiên đường” Gaius nếu như không thấy cậu biểu diễn, cũng sẽ không nảy sinh cái chấp niệm muốn K mặc váy.</w:t>
      </w:r>
    </w:p>
    <w:p>
      <w:pPr>
        <w:pStyle w:val="BodyText"/>
      </w:pPr>
      <w:r>
        <w:t xml:space="preserve">Ngược lại thì nghĩ, váy cũng coi như là người làm mai cho bọn họ. K tự an ủi mà nghĩ. [Câu này cám ơn nàng sapphirebluewings đã trợ giúp ^^]</w:t>
      </w:r>
    </w:p>
    <w:p>
      <w:pPr>
        <w:pStyle w:val="BodyText"/>
      </w:pPr>
      <w:r>
        <w:t xml:space="preserve">Trên thực tế, nam O nguyện ý mặc đồ con gái cũng không thiếu. Cái này cũng là lí do vì sao K cùng Gaius không bị xem là bọn biến thái. Một khi ngửi thấy tức tố trên cơ thể của hai người, nhóm nhân viên cửa hàng sẽ tự động bổ não đó là một đôi tình nhân AO ân ái. Dù không có ký hiệu lẫn nhau, nhưng đối phương một thân đều là tức tố của mình, nhất định là mỗi ngày đều ba ba ba mới có thể đạt được kết quả như vậy.</w:t>
      </w:r>
    </w:p>
    <w:p>
      <w:pPr>
        <w:pStyle w:val="BodyText"/>
      </w:pPr>
      <w:r>
        <w:t xml:space="preserve">Lúc đầu người bán hàng còn cho K là người có ý định mua quần áo, liến tiếp đưa cho K nhiều loại hàng hóa mới.</w:t>
      </w:r>
    </w:p>
    <w:p>
      <w:pPr>
        <w:pStyle w:val="BodyText"/>
      </w:pPr>
      <w:r>
        <w:t xml:space="preserve">Sau đó K không nhịn được mà chỉ vào Alpha nói, “Cô hỏi ảnh đi, ảnh mua cái gì thì tôi mặc cái đó.”</w:t>
      </w:r>
    </w:p>
    <w:p>
      <w:pPr>
        <w:pStyle w:val="BodyText"/>
      </w:pPr>
      <w:r>
        <w:t xml:space="preserve">Vì vậy người bán hàng rốt cục cũng ý thức được ai mới là kim chủ thực sự, bổ não mười vạn chữ cái gì mà cưỡng chế ngược luyến tình thâm tương ái tương sát, ngược lại còn vây quanh Gaius líu ra líu ríu.</w:t>
      </w:r>
    </w:p>
    <w:p>
      <w:pPr>
        <w:pStyle w:val="BodyText"/>
      </w:pPr>
      <w:r>
        <w:t xml:space="preserve">Gaius vui vẻ mà dựa vào thẩm mỹ của thẳng Alpha, chọn ra mấy loại váy có sợi hoa, lụa trắng, màu trắng, màu đỏ, màu đen muốn K mặc thử. Dù sao thì cũng là tình thú, cho nên Gaius chọn đều là các loại tôn lên màu da trắng nõn của K.</w:t>
      </w:r>
    </w:p>
    <w:p>
      <w:pPr>
        <w:pStyle w:val="BodyText"/>
      </w:pPr>
      <w:r>
        <w:t xml:space="preserve">Sau khi mặc vào, K liền trốn ở phòng thay quần áo không muốn đi ra. Trong gương không có mang tóc giả cũng không có hóa trang, giữ lại bản chất nam O mặc váy, thoạt nhìn như si hán lén mặc đồ con gái. Không quản Gaius có khuyên thế nào, cậu cũng không ra.</w:t>
      </w:r>
    </w:p>
    <w:p>
      <w:pPr>
        <w:pStyle w:val="BodyText"/>
      </w:pPr>
      <w:r>
        <w:t xml:space="preserve">“Nhỏ vừa vặn, anh muốn mua thì mua đi. Em trở về sẽ mặc cho anh xem.” K nói.</w:t>
      </w:r>
    </w:p>
    <w:p>
      <w:pPr>
        <w:pStyle w:val="BodyText"/>
      </w:pPr>
      <w:r>
        <w:t xml:space="preserve">Gaius nghĩ chắc là K xấu hổ, có thể là không muốn để cho người khác nhìn thấy, vì vậy liền tiến vào phòng thay quần áo.</w:t>
      </w:r>
    </w:p>
    <w:p>
      <w:pPr>
        <w:pStyle w:val="BodyText"/>
      </w:pPr>
      <w:r>
        <w:t xml:space="preserve">“Anh sao lại vào đây được!” K kinh hãi đến biến sắc.</w:t>
      </w:r>
    </w:p>
    <w:p>
      <w:pPr>
        <w:pStyle w:val="BodyText"/>
      </w:pPr>
      <w:r>
        <w:t xml:space="preserve">“Em không muốn ra, còn không cho anh vào xem sao?” Gaius nói.</w:t>
      </w:r>
    </w:p>
    <w:p>
      <w:pPr>
        <w:pStyle w:val="BodyText"/>
      </w:pPr>
      <w:r>
        <w:t xml:space="preserve">“Vì không nghĩ tới muốn cho anh xem mới không có đi ra a…” K lẩm bẩm. “Anh không cảm thấy rất kỳ quái sao, tóc ngắn phối với váy.”</w:t>
      </w:r>
    </w:p>
    <w:p>
      <w:pPr>
        <w:pStyle w:val="BodyText"/>
      </w:pPr>
      <w:r>
        <w:t xml:space="preserve">“Không kỳ quái, chẳng bằng nói, loại cảm giác không hài hòa này mới làm cho người ta hoa mắt mê mẩn đấy.” Gaius nặn nặn mặt của K.</w:t>
      </w:r>
    </w:p>
    <w:p>
      <w:pPr>
        <w:pStyle w:val="BodyText"/>
      </w:pPr>
      <w:r>
        <w:t xml:space="preserve">“Thứ cho em không thể hiểu được của thẩm mỹ của anh.” K thất vọng nói.</w:t>
      </w:r>
    </w:p>
    <w:p>
      <w:pPr>
        <w:pStyle w:val="BodyText"/>
      </w:pPr>
      <w:r>
        <w:t xml:space="preserve">“Anh biết em mặc váy chắc sẽ rất mắc cỡ. Chính là em biệt nữu như vậy mới hấp dẫn được anh. Nếu như em thật dạ mà biến mình thành nữ O, trái lại sẽ không có cảm giác mẫu thuẫn này. Anh cũng không phải muốn một người giống thật như con gái, anh chỉ là thích nhìn bộ dáng xấu hổ của em.” Gaius nâng cái mặt đang cúi của K lên, nhẹ nhàng ở trên môi của cậu mà cắn một chút. “Nếu như ở đây mà làm em, em sẽ càng xấu hổ chứ nhỉ?”</w:t>
      </w:r>
    </w:p>
    <w:p>
      <w:pPr>
        <w:pStyle w:val="BodyText"/>
      </w:pPr>
      <w:r>
        <w:t xml:space="preserve">biệt nữu: là kiểu người nghĩ một đằng nói một nẻo:v</w:t>
      </w:r>
    </w:p>
    <w:p>
      <w:pPr>
        <w:pStyle w:val="BodyText"/>
      </w:pPr>
      <w:r>
        <w:t xml:space="preserve">“Anh!” K lại một lẫn nữa bị cái giới hạn về vụ này của Gaius dọa sợ.</w:t>
      </w:r>
    </w:p>
    <w:p>
      <w:pPr>
        <w:pStyle w:val="BodyText"/>
      </w:pPr>
      <w:r>
        <w:t xml:space="preserve">“Không vội, không có chuẩn bị, em sẽ bị thương. Không cần đi vào. Để anh sờ chút được không?” Gaius làm ra vẻ nhượng bộ.</w:t>
      </w:r>
    </w:p>
    <w:p>
      <w:pPr>
        <w:pStyle w:val="BodyText"/>
      </w:pPr>
      <w:r>
        <w:t xml:space="preserve">“Anh… Anh muốn thế nào?”</w:t>
      </w:r>
    </w:p>
    <w:p>
      <w:pPr>
        <w:pStyle w:val="BodyText"/>
      </w:pPr>
      <w:r>
        <w:t xml:space="preserve">Nếu như Gaius vừa bắt đầu đã đưa ra lời đùa giỡn của lưu manh, K khẳng định không làm. Thế nhưng hắn sử dụng chiêu lùi một bước tiến hai bước, so với làm tới cùng, muốn K tiếp thu làm cái khác sẽ dễ hơn rất nhiều.</w:t>
      </w:r>
    </w:p>
    <w:p>
      <w:pPr>
        <w:pStyle w:val="BodyText"/>
      </w:pPr>
      <w:r>
        <w:t xml:space="preserve">“Em trước hết đem váy vén lên đi.” Gaius ra lệnh.</w:t>
      </w:r>
    </w:p>
    <w:p>
      <w:pPr>
        <w:pStyle w:val="BodyText"/>
      </w:pPr>
      <w:r>
        <w:t xml:space="preserve">K nghe theo, lộ ra hạ thân là cái quần lót màu nhạt.</w:t>
      </w:r>
    </w:p>
    <w:p>
      <w:pPr>
        <w:pStyle w:val="BodyText"/>
      </w:pPr>
      <w:r>
        <w:t xml:space="preserve">Gaius ngồi xuống cái băng ghế ở phòng thay quần áo, kéo quần lót xuống, đem phân thân mầm oặt của K móc ra. Bộ phận sinh dục của K mặc dù không như cái vật lớn kia của Alpha, mà cũng không phải là màu son môi, có thể là bởi vì được sinh ra từ cha ba AB, cho nên có truyền một chút kích cỡ bình quân của Beta. Chưa qua luyện tập, Gaius muốn đem toàn bộ ngậm vào có chút khó khăn, cho nên hắn chỉ có thể một lần liếm nó từ đầu đến đuôi, sau đó liền chuyên tâm mút đầu đỉnh nhạy cảm.</w:t>
      </w:r>
    </w:p>
    <w:p>
      <w:pPr>
        <w:pStyle w:val="BodyText"/>
      </w:pPr>
      <w:r>
        <w:t xml:space="preserve">Đây là lần đầu tiên Gaius hạ mình xuống mà phục vụ K, dù cho hắn không có kỹ năng có loại này, nhưng cái cảm giác thành tựu này cũng đủ làm cho K cương lên. “Ừm… Sẽ bị phát hiện… Ừm ừm…”</w:t>
      </w:r>
    </w:p>
    <w:p>
      <w:pPr>
        <w:pStyle w:val="BodyText"/>
      </w:pPr>
      <w:r>
        <w:t xml:space="preserve">Đầu lưỡi của A như dây nhạc cụ gảy gảy, mà O lại như diễn tấu nhạc, theo những cái gảy gảy mà phát ra thanh âm rên rỉ dễ nghe.</w:t>
      </w:r>
    </w:p>
    <w:p>
      <w:pPr>
        <w:pStyle w:val="BodyText"/>
      </w:pPr>
      <w:r>
        <w:t xml:space="preserve">“A a… Đừng như vậy… Ừm ừm… Thật thoải mái…” Tâm của K xấu hổ trái lại càng mang đến kích thích càng lớn.</w:t>
      </w:r>
    </w:p>
    <w:p>
      <w:pPr>
        <w:pStyle w:val="BodyText"/>
      </w:pPr>
      <w:r>
        <w:t xml:space="preserve">Gaius một bên lấy ngón tay nựng trứng trứng và cũng không có ngậm vào thẳng vào, một bên co rút lại hai bên má đem phân thân của K đã chuẩn bị tốt mà cùng miệng của hắn tiếp xúc. Tuy rằng bởi chui đầu vào quần lót của K, cái tư thế này không có cách nào ngẩng đầu, thế nhưng hình ảnh phản chiếu ở gương bên cạnh đã làm cho hắn nhìn thấy được biểu tình trầm mê trong dục vọng của K.</w:t>
      </w:r>
    </w:p>
    <w:p>
      <w:pPr>
        <w:pStyle w:val="BodyText"/>
      </w:pPr>
      <w:r>
        <w:t xml:space="preserve">“A a… Không được… Muốn bắn… Thả ra a…” K đẩy vai Gaius ra, nỗi lực muốn Gaius đem phân thân của cậu phun ra, nhưng chẳng biết vì sao Gaius vẫn chặt chẽ ngậm lấy không buồng, vì vậy K liền bắn vào miệng của hắn.</w:t>
      </w:r>
    </w:p>
    <w:p>
      <w:pPr>
        <w:pStyle w:val="BodyText"/>
      </w:pPr>
      <w:r>
        <w:t xml:space="preserve">“Ừm ừm…” K đầu gối mềm nhũn, ngã xuống trên người Gaius. “Vừa nãy… Anh vì cái gì… Không phun ra…” Cậu thở hổn hển hỏi.</w:t>
      </w:r>
    </w:p>
    <w:p>
      <w:pPr>
        <w:pStyle w:val="BodyText"/>
      </w:pPr>
      <w:r>
        <w:t xml:space="preserve">Gaius thưởng thức một chút dịch thể vị vải của K, hôn K, đầu lưỡi khuấy động, đem phần dịch thể còn dư trả lại cho nguyên chủ. “Làm vậy mới không làm dơ quần áo à.”</w:t>
      </w:r>
    </w:p>
    <w:p>
      <w:pPr>
        <w:pStyle w:val="Compact"/>
      </w:pPr>
      <w:r>
        <w:br w:type="textWrapping"/>
      </w:r>
      <w:r>
        <w:br w:type="textWrapping"/>
      </w:r>
    </w:p>
    <w:p>
      <w:pPr>
        <w:pStyle w:val="Heading2"/>
      </w:pPr>
      <w:bookmarkStart w:id="33" w:name="chương-11-omega-gián-điệp-mang-ngực-giả-h"/>
      <w:bookmarkEnd w:id="33"/>
      <w:r>
        <w:t xml:space="preserve">11. Chương 11: Omega Gián Điệp – Mang Ngực Giả (h)</w:t>
      </w:r>
    </w:p>
    <w:p>
      <w:pPr>
        <w:pStyle w:val="Compact"/>
      </w:pPr>
      <w:r>
        <w:br w:type="textWrapping"/>
      </w:r>
      <w:r>
        <w:br w:type="textWrapping"/>
      </w:r>
      <w:r>
        <w:t xml:space="preserve">Ngày đó Gaius kiên định ra ngoài. Lúc tính tiền, người bán hàng mặt đỏ bừng nhìn thứ gồ lên dưới lớp quần của hắn. Kết quả là Gaius lại không cho đó là nhục mà ngược lại cho đó là vinh quang. Vốn hắn còn muốn mua tóc giả cho K đeo, thế nhưng thấy hắn ở nơi đông người mà như vậy khiến K xấu hổ muốn chết, để hắn vào bãi đậu xe rồi tự mình đi mua.</w:t>
      </w:r>
    </w:p>
    <w:p>
      <w:pPr>
        <w:pStyle w:val="BodyText"/>
      </w:pPr>
      <w:r>
        <w:t xml:space="preserve">Hơn nữa, mua đồ lót cùng ngực giả của con gái cái gì đó, dẫn A theo sẽ rất xấu hổ a.</w:t>
      </w:r>
    </w:p>
    <w:p>
      <w:pPr>
        <w:pStyle w:val="BodyText"/>
      </w:pPr>
      <w:r>
        <w:t xml:space="preserve">Không sai, là một O có thiên hướng cao to tráng nam của beta, K chưa từng mua những thứ này. Trước đây cậu cũng chỉ có mặc khi diễn thôi.</w:t>
      </w:r>
    </w:p>
    <w:p>
      <w:pPr>
        <w:pStyle w:val="BodyText"/>
      </w:pPr>
      <w:r>
        <w:t xml:space="preserve">Vốn là cậu cũng không có ý định mua này nọ, chỉ tính mặc váy để ứng phó một chút. Thế nhưng thân ảnh ở trong gương lúc đó của cậu trông rất biến thái khiến cho cậu bị kinh hãi một phen. Cho nên nếu đã giả nữ thì giả cho trọn bộ luôn đi. Hơn nữa, Gaius vì cậu mà làm ra hành động khẩu giao cũng đã làm cho K rung động — — dù sao thì cái tên lúc thường biểu hiện ra cái kiểu là một alpha phi thường theo chủ nghĩa sô-vanh (niềm tin vô lý và hung hăng cho rằng đất nước mình là hơn các nước khác), lại có thể làm đến bước này thì đã là rất hiếm thấy. K quyết định có qua có lại mới toại lòng nhau.</w:t>
      </w:r>
    </w:p>
    <w:p>
      <w:pPr>
        <w:pStyle w:val="BodyText"/>
      </w:pPr>
      <w:r>
        <w:t xml:space="preserve">K đỏ mặt chạy về bãi đậu xe, cũng cương quyết cự tuyệt yêu cầu mở túi cho hắn nhìn của Gaius.</w:t>
      </w:r>
    </w:p>
    <w:p>
      <w:pPr>
        <w:pStyle w:val="BodyText"/>
      </w:pPr>
      <w:r>
        <w:t xml:space="preserve">Sau khi về nhà, K tắm xong, lại sửng sốt ở trong buồng tắm một chút, hình như so với bình thường thì thời gian tắm hôm nay hơn gấp đôi, bất quá không biết Gaius làm cái gì mà không hề giục cậu, trái lại còn lòng tràn đầy sung sướng mà chờ đợi.</w:t>
      </w:r>
    </w:p>
    <w:p>
      <w:pPr>
        <w:pStyle w:val="BodyText"/>
      </w:pPr>
      <w:r>
        <w:t xml:space="preserve">Bởi vì cân nhắc đến chuyện muốn làm tình, cho nên K lựa chọn ngực giả là thứ có thể truyền dẫn, tức là lúc dán lên ngực giả cũng sẽ mô phỏng lại xúc cảm truyền qua da.</w:t>
      </w:r>
    </w:p>
    <w:p>
      <w:pPr>
        <w:pStyle w:val="BodyText"/>
      </w:pPr>
      <w:r>
        <w:t xml:space="preserve">Làm một O tri kỷ, về mỹ phẩm, đồ trang điểm mắt chọn loại không thấm nước — — nếu bởi vì chảy mồ hôi cùng rơi nước mắt mà biến thành mắt gấu trúc thì cũng quá mất hứng rồi đồ trang điểm môi thì chọn loại có thể ăn được — — mặc dù bây giờ son môi đều quảng cáo rùm beng rằng có thể ăn được, nhưng ăn được là vị của paraffin còn vị hoa quả thì khác biệt lại rất lớn. Phấn cũng không cần, K sợ chảy mồ hôi sẽ khó chịu, hơn nữa cậu tự tin rằng mình đã đủ trắng rồi.</w:t>
      </w:r>
    </w:p>
    <w:p>
      <w:pPr>
        <w:pStyle w:val="BodyText"/>
      </w:pPr>
      <w:r>
        <w:t xml:space="preserve">paraffin: một thành phần làm nên son môi.</w:t>
      </w:r>
    </w:p>
    <w:p>
      <w:pPr>
        <w:pStyle w:val="BodyText"/>
      </w:pPr>
      <w:r>
        <w:t xml:space="preserve">Áo lót dựa theo yêu cầu ưa thích của Gaius mà mua màu đen, quần lót thì là loại quần lót tình thú phía sau trống không.</w:t>
      </w:r>
    </w:p>
    <w:p>
      <w:pPr>
        <w:pStyle w:val="BodyText"/>
      </w:pPr>
      <w:r>
        <w:t xml:space="preserve">Tóc giả là màu đen xoăn dài, sử dụng kỹ thuật Nano, có thể cùng người sử dụng kết hợp lại, sẽ không vì động tác quá lớn mà rơi xuống.</w:t>
      </w:r>
    </w:p>
    <w:p>
      <w:pPr>
        <w:pStyle w:val="BodyText"/>
      </w:pPr>
      <w:r>
        <w:t xml:space="preserve">Tất nhiên tất cả những thứ này so với những sản phẩm bình thường cùng loại thì quý hơn nhiều, thế nhưng lông dê vốn là ở trên người dê, nếu là tiền của Gaius, Gaius chắc chắn sẽ không để ý mà mua chút đồ vật tốt hơn một chút.</w:t>
      </w:r>
    </w:p>
    <w:p>
      <w:pPr>
        <w:pStyle w:val="BodyText"/>
      </w:pPr>
      <w:r>
        <w:t xml:space="preserve">Chờ K mặc xong rồi đi ra, Gaius đã YY được vài tư thế, điều này dẫn đến thứ đó của hắn còn chưa có mềm xuống. K nhìn đũng quần của hắn, có chút lo lắng hắn có phải là đang nhịn gần chết rồi hay không.</w:t>
      </w:r>
    </w:p>
    <w:p>
      <w:pPr>
        <w:pStyle w:val="BodyText"/>
      </w:pPr>
      <w:r>
        <w:t xml:space="preserve">Gaius thì lại bị K làm cho kinh ngạc. Bất quá dù là ở trường học hay là ở “Đánh mất thiên đường” xem diễn qua, cậu đều không có đứng gần, ở nơi có tia sáng rực rỡ kia thấy K giả gái. Chỉ là mặc vào cái váy thôi thì cũng có thể làm cho tính thú của hắn ở phòng thay quần áo đại phát, huống chi là đã mặc đầy đủ.</w:t>
      </w:r>
    </w:p>
    <w:p>
      <w:pPr>
        <w:pStyle w:val="BodyText"/>
      </w:pPr>
      <w:r>
        <w:t xml:space="preserve">Lúc này K bị té nhào lên giường.</w:t>
      </w:r>
    </w:p>
    <w:p>
      <w:pPr>
        <w:pStyle w:val="BodyText"/>
      </w:pPr>
      <w:r>
        <w:t xml:space="preserve">Alpha không có kiên nhẫn mà kéo xuống dây kéo, kéo nửa ngày cũng không xuống được, sau đó bạo lực mà xé đứt dây an toàn ở thắt lưng váy đai màu đen.</w:t>
      </w:r>
    </w:p>
    <w:p>
      <w:pPr>
        <w:pStyle w:val="BodyText"/>
      </w:pPr>
      <w:r>
        <w:t xml:space="preserve">Sau, hắn phát hiện ra là váy quá mức sát vào thân thể mà không cởi xuống dưới được.</w:t>
      </w:r>
    </w:p>
    <w:p>
      <w:pPr>
        <w:pStyle w:val="BodyText"/>
      </w:pPr>
      <w:r>
        <w:t xml:space="preserve">Vì vậy, alpha đang nôn nóng trực tiếp vén làn váy lên, hướng chiếc quần lót tình thú của omega sờ soạng cái mông bị lộ ra ngoài. K không phải đang ở trong thời kỳ động dục mà có thể tự mình bôi trơn, thế nhưng Gaius lại nghĩ có thể mà đâm hai ngón tay vào, kết quả là không vào được.</w:t>
      </w:r>
    </w:p>
    <w:p>
      <w:pPr>
        <w:pStyle w:val="BodyText"/>
      </w:pPr>
      <w:r>
        <w:t xml:space="preserve">“Đau! Đừng như vậy! Em, em trước hết sẽ liếm liếm cho anh đã…” K vô cùng đáng thương mà cầu xin.</w:t>
      </w:r>
    </w:p>
    <w:p>
      <w:pPr>
        <w:pStyle w:val="BodyText"/>
      </w:pPr>
      <w:r>
        <w:t xml:space="preserve">Gaius tạm thời bỏ qua cho cậu, K bò dậy, nằm nghiêng trên giường. K chủ động đẩy cái đầu, bày ra tư thế 69, ý là em dùng miệng giúp anh thì anh cũng đừng quên mở rộng cho em. Tâm Gaius đã hiểu rõ, dứt khoát đem quần lót nhỏ của K lột xuống, vừa ngậm chim nhỏ của K vào, một bên vừa mở rộng hoa cúc nhỏ của K.</w:t>
      </w:r>
    </w:p>
    <w:p>
      <w:pPr>
        <w:pStyle w:val="BodyText"/>
      </w:pPr>
      <w:r>
        <w:t xml:space="preserve">K trước tiên ngậm vào đầu đỉnh của Gaius, sau đó dùng tay vuốt ve hai túi trứng khô bên dưới. Cậu lần này không liếm kiểu như đang liếm kem, mà là từng chút cố gắng ngậm vào càng sâu. Bởi vì sinh lý của alpha cùng omega không giống nhau, AO có độ sâu ở cổ họng tất nhiên là không giống nhau: Một mặt, ngoại trừ K có chiều cao chân dài là trường hợp đặc biệt ra, phần lớn cổ họng của O khác cũng không phải rất lớn, cho nên rất dễ dàng đem toàn bộ nuốt vào mặt khác, A cao to miệng cũng khá lớn, cuống họng tương đối dài, mà đa số O thì vóc dáng thấp, cho nên cuống họng cũng ngắn.</w:t>
      </w:r>
    </w:p>
    <w:p>
      <w:pPr>
        <w:pStyle w:val="BodyText"/>
      </w:pPr>
      <w:r>
        <w:t xml:space="preserve">Bởi vậy phim nhựa AO có rất ít cảnh cổ họng ngậm sâu, ngược lại thì BO hoặc BB thì tương đối nhiều hơn.</w:t>
      </w:r>
    </w:p>
    <w:p>
      <w:pPr>
        <w:pStyle w:val="BodyText"/>
      </w:pPr>
      <w:r>
        <w:t xml:space="preserve">Bất quá K cũng không phải làm chuyện không tự lượng sức mình. Trước hết dùng dưa chuột luyện tập một thời gian đã có cậu được thêm một chút kinh nghiệm — — Gaius vẫn luôn hi vọng K có thể ngậm sâu vào thêm một chút, cho nên yêu cầu K cố gắng thử xem. Hiện tại đã đến lúc thực hành thành quả.</w:t>
      </w:r>
    </w:p>
    <w:p>
      <w:pPr>
        <w:pStyle w:val="BodyText"/>
      </w:pPr>
      <w:r>
        <w:t xml:space="preserve">“Ừ… Chà chà…” K bởi vì khoái cảm ở phía dưới mà phát ra tiếng rên rỉ lại bị thịt heo bổng của alpha chặn lại. K có chút muốn trả thù mà mạnh mẽ một hơi hút phân thân của Gaius, làm cho hắn nắm mạnh cái mông K một cái.</w:t>
      </w:r>
    </w:p>
    <w:p>
      <w:pPr>
        <w:pStyle w:val="BodyText"/>
      </w:pPr>
      <w:r>
        <w:t xml:space="preserve">K cảm thấy đã đến lúc, cắn răng đem đại đầu đỉnh của Gaius nuốt vào cuống họng. Cậu cũng không có đem cả cây hùng tâm tráng chí của Gaius mà nuốt hết vào, dù sao lúc này cậu bất quá chỉ là ngậm hơn một nửa thôi. Muốn đem cả cây nuốt vào, cậu chắc là phải đi cấp cứu.</w:t>
      </w:r>
    </w:p>
    <w:p>
      <w:pPr>
        <w:pStyle w:val="BodyText"/>
      </w:pPr>
      <w:r>
        <w:t xml:space="preserve">“A a a…” Sảng khoái đến mức alpha phun ra côn thịt của omega đang ở trong miệng mình, phát ra một tiếng rên rỉ dài.</w:t>
      </w:r>
    </w:p>
    <w:p>
      <w:pPr>
        <w:pStyle w:val="BodyText"/>
      </w:pPr>
      <w:r>
        <w:t xml:space="preserve">K ngừng thở vài giây, dùng động tác nuốt mà dồn nén phân thân của Gaius, mãi đến tận lúc không nhịn được nữa mà đem nó phun ra.</w:t>
      </w:r>
    </w:p>
    <w:p>
      <w:pPr>
        <w:pStyle w:val="BodyText"/>
      </w:pPr>
      <w:r>
        <w:t xml:space="preserve">“Ha a… Ha a…” K gấp rút thở hổn hển.</w:t>
      </w:r>
    </w:p>
    <w:p>
      <w:pPr>
        <w:pStyle w:val="BodyText"/>
      </w:pPr>
      <w:r>
        <w:t xml:space="preserve">Gaius suýt chút nữa đã bắn ra. Chỉ có điều nếu mà K lại làm thế một lần nữa, hắn chắc chắn sẽ tước vũ khí đầu hàng.</w:t>
      </w:r>
    </w:p>
    <w:p>
      <w:pPr>
        <w:pStyle w:val="BodyText"/>
      </w:pPr>
      <w:r>
        <w:t xml:space="preserve">Gaius quyết định thật nhanh, di chuyển đến hướng mặt đối mặt với K, nhấc một chân của cậu lên, tiến vào cái thịt động đã được mở rộng vô cùng mềm.</w:t>
      </w:r>
    </w:p>
    <w:p>
      <w:pPr>
        <w:pStyle w:val="BodyText"/>
      </w:pPr>
      <w:r>
        <w:t xml:space="preserve">“A a.. Nhẹ một chút… Sâu quá… Muốn…” K khàn giọng rên rỉ.</w:t>
      </w:r>
    </w:p>
    <w:p>
      <w:pPr>
        <w:pStyle w:val="BodyText"/>
      </w:pPr>
      <w:r>
        <w:t xml:space="preserve">“Xin lỗi… Anh không nhịn được…” Gaius không để ý tới lời thỉnh cầu của K, tiếp tục dốc sức làm.</w:t>
      </w:r>
    </w:p>
    <w:p>
      <w:pPr>
        <w:pStyle w:val="BodyText"/>
      </w:pPr>
      <w:r>
        <w:t xml:space="preserve">“Ừ… Cũng không phải… Em muốn anh… nhẫn nhịn…” K cảm thấy Gaius chính là tự làm tự chịu.</w:t>
      </w:r>
    </w:p>
    <w:p>
      <w:pPr>
        <w:pStyle w:val="BodyText"/>
      </w:pPr>
      <w:r>
        <w:t xml:space="preserve">“Lẽ nào em muốn cùng anh ở trên xe làm sao ?” Gaius cố ý xuyên tạc ý hắn, “Được rồi, anh sẽ nhớ kỹ, lần sau chúng ta thử xem thế nào.”</w:t>
      </w:r>
    </w:p>
    <w:p>
      <w:pPr>
        <w:pStyle w:val="BodyText"/>
      </w:pPr>
      <w:r>
        <w:t xml:space="preserve">“Bại hoại… Anh… A a… Em không phải…” K vô lực phản bác.</w:t>
      </w:r>
    </w:p>
    <w:p>
      <w:pPr>
        <w:pStyle w:val="BodyText"/>
      </w:pPr>
      <w:r>
        <w:t xml:space="preserve">“Thầy giáo không có dạy cho em nên mắng người như thế nào sao? Nói qua nói lại cũng chỉ có hai từ này.” Gaius có ý xấu mà chế nhạo K, “Lúc này em nên gọi anh là ‘Cầm thú’.”</w:t>
      </w:r>
    </w:p>
    <w:p>
      <w:pPr>
        <w:pStyle w:val="BodyText"/>
      </w:pPr>
      <w:r>
        <w:t xml:space="preserve">Dục hỏa hơi hoãn một chút, thêm vào bất mãn với mấy cái vải vóc vướng víu, Gaius rốt cục dư chút thời gian mà đối phó với cái dây kéo váy. Nhấc lên cánh tay của K, đem váy kéo xuống dưới cùng, Gaius chú ý đến sợi hoa màu đen bên trong áo lót, cùng ngực giả thoạt nhìn không khác với hàng thật cho lắm. Hắn tò mò mà nặn nặn, lại truyền tới một chuỗi tiếng rên rỉ của K.</w:t>
      </w:r>
    </w:p>
    <w:p>
      <w:pPr>
        <w:pStyle w:val="BodyText"/>
      </w:pPr>
      <w:r>
        <w:t xml:space="preserve">Từ trước giờ Gaius chỉ biết là chi giả (bộ phận của cơ thể người) có thể nối liền với dây thần kinh, không nghĩ tới ngực giả có thể lan truyền xúc cảm. “Sao vậy, anh mò nó em cũng có cảm giác sao?”</w:t>
      </w:r>
    </w:p>
    <w:p>
      <w:pPr>
        <w:pStyle w:val="BodyText"/>
      </w:pPr>
      <w:r>
        <w:t xml:space="preserve">Hắn hai tay hai bên mà nắm lấy đầu nhũ giả, sử dụng kỹ xảo nắn bóp.</w:t>
      </w:r>
    </w:p>
    <w:p>
      <w:pPr>
        <w:pStyle w:val="BodyText"/>
      </w:pPr>
      <w:r>
        <w:t xml:space="preserve">K kinh ngạc với cảm giác xa lạ từ bộ ngực truyền tới. Ngày trước khi cậu còn mặc quần áo, Gaius đùa giỡn chỉ là đầu nhũ của cậu. Gaius đối với đầu nhũ cũng không có đặc biệt ham muốn gì, hắn càng thích nhào nặn mông thịt của K. Cho nên so với ngày thường cái mông bị bóp cho sưng tấy lên, đầu nhũ cơ hồ bị quên đi.</w:t>
      </w:r>
    </w:p>
    <w:p>
      <w:pPr>
        <w:pStyle w:val="BodyText"/>
      </w:pPr>
      <w:r>
        <w:t xml:space="preserve">Thành thật mà nói, bị Gaius nắm ngực, mặc dù là loại trải nghiệm mới lạ, còn lâu mới được coi là khoái cảm. Ngoại trừ đầu nhũ có chút ngứa, những bộ phận khác chỉ cảm thấy đau.</w:t>
      </w:r>
    </w:p>
    <w:p>
      <w:pPr>
        <w:pStyle w:val="BodyText"/>
      </w:pPr>
      <w:r>
        <w:t xml:space="preserve">Thế nhưng K cứ như bị điện giật mà không ngừng run rẩy. Nói là vì khoái cảm từ bộ ngực truyền tới do bị đùa giỡn, không bằng nói là vì bị đối xử như con gái… Khuất nhục cùng xấu hổ mang đến khoái cảm.</w:t>
      </w:r>
    </w:p>
    <w:p>
      <w:pPr>
        <w:pStyle w:val="BodyText"/>
      </w:pPr>
      <w:r>
        <w:t xml:space="preserve">K nghĩ rằng chắc là hắn thích khẩu vị kiểu này mà muốn tìm cảm giác tự an ủi. Cậu cũng không phải là thực sự muốn bị đối xử như nô lệ, thế nhưng cái ý *** này vẫn như cũ làm cho cậu càng thêm hưng phấn.</w:t>
      </w:r>
    </w:p>
    <w:p>
      <w:pPr>
        <w:pStyle w:val="BodyText"/>
      </w:pPr>
      <w:r>
        <w:t xml:space="preserve">Lúc này, xấu hổ cùng đau đớn ngược lại trở thành thuốc kích dục, phân thân omega bởi vậy mà chảy ra một lượng lớn *** dịch.</w:t>
      </w:r>
    </w:p>
    <w:p>
      <w:pPr>
        <w:pStyle w:val="BodyText"/>
      </w:pPr>
      <w:r>
        <w:t xml:space="preserve">“A a… Đau… Lại bóp một chút…” K mở ra cánh cửa của thế giới mới.</w:t>
      </w:r>
    </w:p>
    <w:p>
      <w:pPr>
        <w:pStyle w:val="BodyText"/>
      </w:pPr>
      <w:r>
        <w:t xml:space="preserve">“Được.” Gaius dứt khoát một bên ngắt nhéo ngực giả của K một bên làm cậu. Ngực giả chất lượng khá tốt cự nhiên không bị hắn làm rớt xuống.</w:t>
      </w:r>
    </w:p>
    <w:p>
      <w:pPr>
        <w:pStyle w:val="BodyText"/>
      </w:pPr>
      <w:r>
        <w:t xml:space="preserve">“A a… Ừm ừm… Không được…” Bị cả trên lẫn dưới tiếp đánh khiến K sắp đạt đến cao trào.</w:t>
      </w:r>
    </w:p>
    <w:p>
      <w:pPr>
        <w:pStyle w:val="BodyText"/>
      </w:pPr>
      <w:r>
        <w:t xml:space="preserve">Phát hiện ra đồ chơi mới, Gaius cũng không như lúc bình thường mà chăm sóc cậu, cho cậu thời gian nghỉ ngơi, mà là tiếp tục cầm lấy nịt ngực có sợi hoa của đầu nhũ mà hung ác làm.</w:t>
      </w:r>
    </w:p>
    <w:p>
      <w:pPr>
        <w:pStyle w:val="BodyText"/>
      </w:pPr>
      <w:r>
        <w:t xml:space="preserve">“Đừng… A.. Như vậy… Cái này, chờ một chút… Tha em…” K tạm thời không cương nổi mà cầu xin tha thứ.</w:t>
      </w:r>
    </w:p>
    <w:p>
      <w:pPr>
        <w:pStyle w:val="BodyText"/>
      </w:pPr>
      <w:r>
        <w:t xml:space="preserve">“Không đợi được! Đợi thêm nữa anh sẽ bể mất!” Gaius trong lòng nảy ra một suy nghĩ “Chạy nước rút, giết chết cậu, bắn tinh”.</w:t>
      </w:r>
    </w:p>
    <w:p>
      <w:pPr>
        <w:pStyle w:val="BodyText"/>
      </w:pPr>
      <w:r>
        <w:t xml:space="preserve">“A a a …” K đành phải chịu đựng hắn tàn phá lung tung. Cậu nghĩ muốn đẩy ra cánh tay của Gaius đang cầm lấy đầu nhũ giả, lại không đẩy ra được, không thể làm gì khác hơn là vô lực với phía trên, thoạt nhìn giống như là cậu chủ động nắm lấy tay của Gaius muốn hắn nhào nặn bộ ngực của mình.</w:t>
      </w:r>
    </w:p>
    <w:p>
      <w:pPr>
        <w:pStyle w:val="BodyText"/>
      </w:pPr>
      <w:r>
        <w:t xml:space="preserve">Gaius bị hình ảnh *** mỹ này kích thích, đẩy nhanh tốc độ đâm vào.</w:t>
      </w:r>
    </w:p>
    <w:p>
      <w:pPr>
        <w:pStyle w:val="BodyText"/>
      </w:pPr>
      <w:r>
        <w:t xml:space="preserve">“Ừ… Muốn bắn… Làm em mang thai…” Gaius rốt cục bắn dịch thể vào bụng K, sau đó cả người ngã lên người K.</w:t>
      </w:r>
    </w:p>
    <w:p>
      <w:pPr>
        <w:pStyle w:val="BodyText"/>
      </w:pPr>
      <w:r>
        <w:t xml:space="preserve">“Không muốn… Không muốn mang thai… A a…” K thần trí hoảng hốt bị lời nói của Gaius dọa sợ hết hồn, hình như đã quên mất rằng bản thân đã ăn thuốc tránh thai, thực sự nghĩ mình sẽ mang thai, bị loại ảo tưởng ướt át đáng sợ này kích thích, lại cao trào thêm một lần. Dương vật mềm nhũn bắn không ra cái gì, chỉ có bộ phận bên trong kia phun ra chất lỏng.</w:t>
      </w:r>
    </w:p>
    <w:p>
      <w:pPr>
        <w:pStyle w:val="Compact"/>
      </w:pPr>
      <w:r>
        <w:br w:type="textWrapping"/>
      </w:r>
      <w:r>
        <w:br w:type="textWrapping"/>
      </w:r>
    </w:p>
    <w:p>
      <w:pPr>
        <w:pStyle w:val="Heading2"/>
      </w:pPr>
      <w:bookmarkStart w:id="34" w:name="chương-12-omega-gián-điệp-song-long-nhập-động-cao-h"/>
      <w:bookmarkEnd w:id="34"/>
      <w:r>
        <w:t xml:space="preserve">12. Chương 12: Omega Gián Điệp – Song Long Nhập Động (cao H)</w:t>
      </w:r>
    </w:p>
    <w:p>
      <w:pPr>
        <w:pStyle w:val="Compact"/>
      </w:pPr>
      <w:r>
        <w:br w:type="textWrapping"/>
      </w:r>
      <w:r>
        <w:br w:type="textWrapping"/>
      </w:r>
      <w:r>
        <w:t xml:space="preserve">Đảo mắt cái lại đến thời kỳ động dục. Sau khi trải qua PLAY giả gái, giới hạn chịu đựng của K đã hạ xuống không ít. Cậu hiện tại cảm thấy Alpha vẫn nên dùng gậy mát xa mới tốt, vừa có thể tự mình động, vừa có thể dùng các loại PLAY.</w:t>
      </w:r>
    </w:p>
    <w:p>
      <w:pPr>
        <w:pStyle w:val="BodyText"/>
      </w:pPr>
      <w:r>
        <w:t xml:space="preserve">gậy mát xa: một loại đồ chơi ***, cũng giống phân thân giả vậy á.</w:t>
      </w:r>
    </w:p>
    <w:p>
      <w:pPr>
        <w:pStyle w:val="BodyText"/>
      </w:pPr>
      <w:r>
        <w:t xml:space="preserve">Vào tháng tám, thời kỳ động dục đến, Gauis liền xin K lúc ở nhà hãy cắm gậy mát xa vào. Gauis ở trên mạng đã mua một bộ, từ loại nhỏ cỡ hai ngón tay đến loại to như lúc cương của alpha. K cò kè mặc cả, nếu đi ra ngoài thì sẽ không mang, Gauis đồng ý, thế nhưng đối lập là, muốn cậu ở nhà ngoại trừ đi WC ra thì thời gian làm tình cũng phải cắm vào. K cảm thấy hình như Gauis đang có âm mưu nào đó, mà Gauis thì giả vờ thần bí, nói chờ đến thời kỳ động dục sẽ cho em biết.</w:t>
      </w:r>
    </w:p>
    <w:p>
      <w:pPr>
        <w:pStyle w:val="BodyText"/>
      </w:pPr>
      <w:r>
        <w:t xml:space="preserve">K cũng không có hỏi lại. Mỗi ngày đều cắm thứ kia vào người, tuy rằng rất xấu hổ, thế nhưng xác thực lúc làm tình tương đối dễ dàng hơn, không cần mỗi lần phải mở rộng hơn cả nửa ngày nữa rồi. Phiền toái duy nhất là mỗi ngày ít nhất phải rửa ruột một lần, vì vậy qua mấy ngày, K ngại phiền phức mà uống dịch dinh dưỡng mỗi ngày.</w:t>
      </w:r>
    </w:p>
    <w:p>
      <w:pPr>
        <w:pStyle w:val="BodyText"/>
      </w:pPr>
      <w:r>
        <w:t xml:space="preserve">Trước 1 ngày khi K sắp rơi vào thời kỳ động dục, Gauis rốt cục nói thẳng ra mục đích của hắn.</w:t>
      </w:r>
    </w:p>
    <w:p>
      <w:pPr>
        <w:pStyle w:val="BodyText"/>
      </w:pPr>
      <w:r>
        <w:t xml:space="preserve">Hắn muốn thử nghiệm trò quyền giao (xem lại chú thích ở văn án) trong thời kỳ động dục.</w:t>
      </w:r>
    </w:p>
    <w:p>
      <w:pPr>
        <w:pStyle w:val="BodyText"/>
      </w:pPr>
      <w:r>
        <w:t xml:space="preserve">K sợ muốn tè ra quần luôn rồi. Cậu liên tục nói không được. Tuy rằng tâm trí bị xấu hổ khai phá không sai biểu lắm, thế nhưng K vẫn bị hậu quả vật lý của nó gây sợ hãi. Mặc dù bây giờ khoa học kỹ thuật tiên tiến, bị thương ngoài da trên cơ bản thì đi bệnh viện sẽ lập tức có thể trị khỏi, nhưng cảm giác bị thương ở bên trong cơ thể thực sự rất đáng sợ. Tuy rằng lúc xem hình ảnh này nọ thì K cũng có cảm giác, thế nhưng cậu cũng không muốn đem mình ra làm thí nghiệm à.</w:t>
      </w:r>
    </w:p>
    <w:p>
      <w:pPr>
        <w:pStyle w:val="BodyText"/>
      </w:pPr>
      <w:r>
        <w:t xml:space="preserve">Thấy bộ dạng sợ mất mật của K, Gauis cũng không có kiên trì nữa.</w:t>
      </w:r>
    </w:p>
    <w:p>
      <w:pPr>
        <w:pStyle w:val="BodyText"/>
      </w:pPr>
      <w:r>
        <w:t xml:space="preserve">Hắn dùng kế lùi một bước để tiến hai bước mà nói, vậy thì tụi mình thử làm song long nhé, dùng loại gậy mát xa nhỏ nhất.</w:t>
      </w:r>
    </w:p>
    <w:p>
      <w:pPr>
        <w:pStyle w:val="BodyText"/>
      </w:pPr>
      <w:r>
        <w:t xml:space="preserve">K choáng váng đầu óc mà đáp ứng.</w:t>
      </w:r>
    </w:p>
    <w:p>
      <w:pPr>
        <w:pStyle w:val="BodyText"/>
      </w:pPr>
      <w:r>
        <w:t xml:space="preserve">Thật ra chờ đến lúc làm tình thì cậu nghĩ, loại nhỏ nhất kia thêm đại phân thân của alpha, cũng gần như là một bàn tay lớn rồi đi, cậu rốt cuộc là ngu ngốc đến thế nào mới không phát hiện ra Gauis luôn quỷ kế thất thường cơ chứ?</w:t>
      </w:r>
    </w:p>
    <w:p>
      <w:pPr>
        <w:pStyle w:val="BodyText"/>
      </w:pPr>
      <w:r>
        <w:t xml:space="preserve">Lần thứ nhất nhiệt nóng của động dục trong K bắt đầu bộc phát là vào buổi tối, Gauis ở nhà, hai người bọn họ dựa vào nhau ngồi trên ghế sa lon dùng hình chiếu để xem phim. Vì vậy cả người K nóng lên, đồng thời cũng tỏa ra nồng nặc tức tố, Gauis liền bị tức tố vượt quá mức của omega cùng cơ thể đỏ mặt kết hợp với tiếng rên rỉ mà gợi lên ***. Dục hỏa đốt người, omega tự kéo quần xuống, đem cái mông mân mê đến gần hắn, muốn Gauis lấy ra phân thân giả bị kẹp ở trong mông, muốn đồ thật đâm vào.</w:t>
      </w:r>
    </w:p>
    <w:p>
      <w:pPr>
        <w:pStyle w:val="BodyText"/>
      </w:pPr>
      <w:r>
        <w:t xml:space="preserve">Gauis ngược lại thì không có lợi dụng lúc người khác gặp khó khăn, trực tiếp đâm vào gây mát xa cỡ lớn nhất vào hậu huyệt. Hắn dự định trước hết sẽ mở rộng cho K, sau đó tăng thêm gậy mát xa loại nhỏ vào. Không phải, không nói đến chuyện hai đại bổng này lúc đi vào có làm cho tiểu huyệt của omega căng nứt vì cưỡng ép tiến vào hay không, Gauis cảm thấy lúc đó JJ của mình chắc chắn sẽ rất đau.</w:t>
      </w:r>
    </w:p>
    <w:p>
      <w:pPr>
        <w:pStyle w:val="BodyText"/>
      </w:pPr>
      <w:r>
        <w:t xml:space="preserve">Vì vậy hắn rất dứt khoát mà cầm cái bệ lôi phân thân giả ra, rút ra rồi vứt nó trên mặt đất. Đồng thời yêu cầu omega đang nằm úp sấp trên ghế sa lon đứng dậy, tự mình ngồi trên người hắn, dùng nước *** chảy từ động thịt nhỏ “ăn” thịt heo bổng của hắn.</w:t>
      </w:r>
    </w:p>
    <w:p>
      <w:pPr>
        <w:pStyle w:val="BodyText"/>
      </w:pPr>
      <w:r>
        <w:t xml:space="preserve">Trong đầu K giờ bị dán lại như hồ không còn nghĩ được cái gì khác, không thể làm gì hơn là nghe theo. K lảo đảo ngồi lên đùi của Gauis, sau đó dùng đầu gối đẩy thân thể mình quỳ thẳng dậy, một tay đẩy ra khe mông, một tay đỡ lấy chim lớn của alpha, cẩn thận ngồi xuống. Khi cậu ngồi còn dư một nửa thì Gauis đã nóng nảy mà nắm eo cậu, làm cho cậu nuốt trọn toàn bộ.</w:t>
      </w:r>
    </w:p>
    <w:p>
      <w:pPr>
        <w:pStyle w:val="BodyText"/>
      </w:pPr>
      <w:r>
        <w:t xml:space="preserve">“A a a…” Omega bị kích thích quá độ mà lớn tiếng rên lên.</w:t>
      </w:r>
    </w:p>
    <w:p>
      <w:pPr>
        <w:pStyle w:val="BodyText"/>
      </w:pPr>
      <w:r>
        <w:t xml:space="preserve">Sau đó, theo động tác từ phía dưới đâm vào của alpha, liền thành tiếng rên rỉ đứt quãng: “A a — — đâm sâu quá — — bị, bị đâm — — ừm ừm — — muốn, muốn, đến dạ dày — —- ha a…”</w:t>
      </w:r>
    </w:p>
    <w:p>
      <w:pPr>
        <w:pStyle w:val="BodyText"/>
      </w:pPr>
      <w:r>
        <w:t xml:space="preserve">Trải qua sự dạy dỗ của Gauis, lúc K rên rỉ càng ngày càng không kiêng dè gì. Gauis sung sướng mà một bên đâm động vòng eo, một bên như động viên mà khẽ hôn vào hai má của K.</w:t>
      </w:r>
    </w:p>
    <w:p>
      <w:pPr>
        <w:pStyle w:val="BodyText"/>
      </w:pPr>
      <w:r>
        <w:t xml:space="preserve">“Tiểu lẳng lơ, có phải là đâm đến tử cung rồi? Đem tử cung của em mở ra đi, muốn anh trai làm vào trong luôn phải không?” Gauis dụ dỗ nói. Trong tình huống bình thường, nam O cùng nam B sinh con thì cũng không gọi bộ phận đó là tử cung, bởi vì nó cùng tử cung của nữ giới không giống nhau, chỉ có thể “gieo” (gieo trong gieo hạt), không có khả năng rụng trứng sinh con. Nam O cùng nam B — — cũng sẽ không muốn tự mình sinh con, nữ A, B, O cũng sẽ mang thai mấy tháng sau đó đi bệnh viện lấy con ra, nuôi bằng nước ối nhân tạo, mãi cho tận lúc đứa nhỏ đủ tháng, mới đem về. Thế nhưng trong rất nhiều tiểu hoàng văn cùng AV thường có mấy lời thô tục như vậy, khán giả cũng dồn dập biểu thị là như thế rất có cảm giác.</w:t>
      </w:r>
    </w:p>
    <w:p>
      <w:pPr>
        <w:pStyle w:val="BodyText"/>
      </w:pPr>
      <w:r>
        <w:t xml:space="preserve">“Đâm, thọt tới… Ừm ừm…” K nghiêng đầu với tới môi của Gauis, muốn cùng hắn hôn môi, lại bị Gauis từ bị động thành chủ động mà tiến vào miệng của cậu.</w:t>
      </w:r>
    </w:p>
    <w:p>
      <w:pPr>
        <w:pStyle w:val="BodyText"/>
      </w:pPr>
      <w:r>
        <w:t xml:space="preserve">“Ừm ưm…” Đầu lưỡi của K bị đầu lưỡi của Gauis đùa giỡn, thỉnh thoảng còn bị răng cắn trúng. Tiếng rên rỉ liền biến thành tiếng rầm rì không rõ. Bởi vì đầu lưỡi bị mút, lượng nước miếng nhiều, cậu liền không kịp nuốt xuống hoặc là bị Gauis hút mất, chảy từ khóe miệng xuống.</w:t>
      </w:r>
    </w:p>
    <w:p>
      <w:pPr>
        <w:pStyle w:val="BodyText"/>
      </w:pPr>
      <w:r>
        <w:t xml:space="preserve">Cảm giác trên dưới hai cái miệng đều bị xâm phạm, khiến đường ruột đang ngậm đại phân thân của K không ngừng co rút. Hạ thân của Gauis giống như bị một cái miệng nhỏ khao khát ngậm sâu vào trong cổ họng, hắn chậm lại nhịp động, hưởng thụ dũng đạo của K hút và ép chặt.</w:t>
      </w:r>
    </w:p>
    <w:p>
      <w:pPr>
        <w:pStyle w:val="BodyText"/>
      </w:pPr>
      <w:r>
        <w:t xml:space="preserve">“Ưm ưm… Anh sao… không động…” K hưng binh vấn tội.</w:t>
      </w:r>
    </w:p>
    <w:p>
      <w:pPr>
        <w:pStyle w:val="BodyText"/>
      </w:pPr>
      <w:r>
        <w:t xml:space="preserve">“Để cho anh làm vào tử cung của em, anh liền động.” Gauis trêu đùa nói.</w:t>
      </w:r>
    </w:p>
    <w:p>
      <w:pPr>
        <w:pStyle w:val="BodyText"/>
      </w:pPr>
      <w:r>
        <w:t xml:space="preserve">“Đây không phải là em có thể quyết được… Chỉ có anh mới có thể làm cho nó mở ra a…” Đầu óc K đã sắp cháy hỏng đã không hiểu vì sao Gauis lại nói như vậy, Gauis không động, cậu không thể làm gì khác hơn là tự cấp tự túc mà cong mông len đồng thời nhấp xuống.</w:t>
      </w:r>
    </w:p>
    <w:p>
      <w:pPr>
        <w:pStyle w:val="BodyText"/>
      </w:pPr>
      <w:r>
        <w:t xml:space="preserve">“Nói với anh ‘Cầu anh trai đâm vào tử cung của em’, anh sẽ làm em ngay.” Gauis nghĩ chắc là K không rõ ý hắn, nên giải thích thêm.</w:t>
      </w:r>
    </w:p>
    <w:p>
      <w:pPr>
        <w:pStyle w:val="BodyText"/>
      </w:pPr>
      <w:r>
        <w:t xml:space="preserve">“Cầu anh trai đâm vào tử cung của em, a a a — —“ Dáng vẻ ngây thơ của K mà nói mấy lời *** đãng thế này khiến thú tính của Gauis bộc phát mạnh mẽ, hắn một bên ra sức nỗ lực, một bên phối hợp với nhịp đâm vào cái động nhỏ, nắm lấy eo của K, hắn hướng đại kê thẳng tới phía trước mà đâm.</w:t>
      </w:r>
    </w:p>
    <w:p>
      <w:pPr>
        <w:pStyle w:val="BodyText"/>
      </w:pPr>
      <w:r>
        <w:t xml:space="preserve">Chờ đến lúc Gauis cuối cùng cũng mở ra bộ phận bên trong K, K đã sảng khoái đến mức không nói được gì nữa.</w:t>
      </w:r>
    </w:p>
    <w:p>
      <w:pPr>
        <w:pStyle w:val="BodyText"/>
      </w:pPr>
      <w:r>
        <w:t xml:space="preserve">Gauis nghĩ, hai tuần lễ này dạy dỗ cách mở rộng có được hiệu quả không tệ, không nghĩ tới lần thứ nhất này của thời kỳ động dục, K có thể làm bộ phận bên trong mở ra. Hắn không ngừng cố gắng, đại đầu đỉnh không ngừng đâm xuyên vào lớp thịt mềm ở bộ phận bên trong, trực tiếp làm cho K trước sau đều cao trào. Dâm thủy bên trong bộ phận tưới lên trên đầu đỉnh, Gauis cũng vì bên trong đạt tới cao trào mà co rút mà nhanh chóng tước vũ khí, dịch thể đầy trong bụng K, nếu như không có thuốc tránh thai, chắc chắn sẽ mang thai.</w:t>
      </w:r>
    </w:p>
    <w:p>
      <w:pPr>
        <w:pStyle w:val="BodyText"/>
      </w:pPr>
      <w:r>
        <w:t xml:space="preserve">K mất hết sức lực mà ngã xuống trong ***g ngực của Gauis. Gauis cũng cả người dựa vào ghế sa lon. Không khí bây giờ giao hòa vị tức tố của hai người thành vị xoài bò.</w:t>
      </w:r>
    </w:p>
    <w:p>
      <w:pPr>
        <w:pStyle w:val="BodyText"/>
      </w:pPr>
      <w:r>
        <w:t xml:space="preserve">Nửa ngày, dư vị của cao trào đã vơi đi phần nào khiến hai người một lần nữa đã khôi phục lại lý trí.</w:t>
      </w:r>
    </w:p>
    <w:p>
      <w:pPr>
        <w:pStyle w:val="BodyText"/>
      </w:pPr>
      <w:r>
        <w:t xml:space="preserve">“Anh xấu xa lắm.” K oán hận nói.</w:t>
      </w:r>
    </w:p>
    <w:p>
      <w:pPr>
        <w:pStyle w:val="BodyText"/>
      </w:pPr>
      <w:r>
        <w:t xml:space="preserve">“Em không phải cũng rất thích sao.” Gauis cười nói. “Động dục lần thứ nhất mà đã đem bộ phận bên trong mở ra luôn rồi.</w:t>
      </w:r>
    </w:p>
    <w:p>
      <w:pPr>
        <w:pStyle w:val="BodyText"/>
      </w:pPr>
      <w:r>
        <w:t xml:space="preserve">“Dù sao thì, nói chung là, trước hết cứ lên giường đã…” K xấu hổ nói sang chuyện khác.</w:t>
      </w:r>
    </w:p>
    <w:p>
      <w:pPr>
        <w:pStyle w:val="BodyText"/>
      </w:pPr>
      <w:r>
        <w:t xml:space="preserve">Gauis yêu muốn chết bộ dạng “Trên giường *** phụ, dưới giường quý phụ” này của cậu. Hắn rất nghe lời mà đến ôm K, nhưng K lại giãy dụa muốn tự đi. Gauis đi phía sau K, thưởng thức chất lỏng do mình bắn vào theo từng động tức bước đi của K mà chảy ra.</w:t>
      </w:r>
    </w:p>
    <w:p>
      <w:pPr>
        <w:pStyle w:val="BodyText"/>
      </w:pPr>
      <w:r>
        <w:t xml:space="preserve">K cũng không có ý thức được có alpha ở phía sau lưng trình coi, cậu chỉ muốn mau chóng nằm trên chiếc giường mềm mại. Ở trên ghế sa lon làm tuy rất kích thích, thế nhưng dù sao chỗ đó cũng quá hẹp, bất cứ lúc nào cũng sợ sẽ bị ngã xuống, cho nên bảo trì tư thế khá mệt. Cậu vẫn thích ở trên giường làm hơn.</w:t>
      </w:r>
    </w:p>
    <w:p>
      <w:pPr>
        <w:pStyle w:val="BodyText"/>
      </w:pPr>
      <w:r>
        <w:t xml:space="preserve">Gauis rất nhanh mà từ trong hộp lấy ra các loại gậy mát xa, sau đó trở người K đang giả chết ở trên giường, đẩy cái mông thịt của cậu ra, đem nó cắm vào nơi đã mềm mại, nơi còn đang chảy ra chất lỏng màu trắng được phun vào trong tiểu huyệt. Nhưng mà nơi bị thịt heo bổng của alpha “làm” cho mở ra cửa thịt huyệt thì có chút ngậm không được hai ngón tay thô cùng gậy mát xa, Gauis vừa nhấn nút mở sang hình thức chấn động, nó bắt đầu bị rơi ra bên ngoài.</w:t>
      </w:r>
    </w:p>
    <w:p>
      <w:pPr>
        <w:pStyle w:val="BodyText"/>
      </w:pPr>
      <w:r>
        <w:t xml:space="preserve">Vì vậy Gauis không thể không lấy tay chặn lại cửa huyệt của K.</w:t>
      </w:r>
    </w:p>
    <w:p>
      <w:pPr>
        <w:pStyle w:val="BodyText"/>
      </w:pPr>
      <w:r>
        <w:t xml:space="preserve">Một lát sau, Gauis cảm thấy đây không phải là biện pháp tốt, vì vậy đem phân thân đang nửa mềm nửa cứng đặt ở giữa mông của K, chống đỡ cho cái bệ của gậy mát xa. Như vậy tay của hắn có thể mò sang những chỗ khác, hơn nữa thịt heo bổng cũng có thể hưởng thụ sự ép chặt của mông thịt và chấn động do gậy mát xa gây ra, chỉnh chấn động nhanh lên một chút nữa. Hắn một bên đánh nhẹ nhàng vào giữa mông của K, một bên vừa ngắt nhéo đầu nhũ nhỏ của K.</w:t>
      </w:r>
    </w:p>
    <w:p>
      <w:pPr>
        <w:pStyle w:val="BodyText"/>
      </w:pPr>
      <w:r>
        <w:t xml:space="preserve">Trong lòng K biết là chạy không thoát lần này, đành phải nhận mệnh mà mò đến chỗ phân thân mềm nhũn của mình.</w:t>
      </w:r>
    </w:p>
    <w:p>
      <w:pPr>
        <w:pStyle w:val="BodyText"/>
      </w:pPr>
      <w:r>
        <w:t xml:space="preserve">Chờ Gauis cứng đủ, K liền quỳ nằm úp sấp ở trên giường, mân mê cái mông, thử đem đầu đỉnh lớn cắm vào tiểu huyệt đang nhét gậy mát xa.</w:t>
      </w:r>
    </w:p>
    <w:p>
      <w:pPr>
        <w:pStyle w:val="BodyText"/>
      </w:pPr>
      <w:r>
        <w:t xml:space="preserve">Chuyện này cũng không dễ. Tuy rằng tiểu huyệt của K đã sợ hãi không chịu được với gậy mát xa, thế mà phân thân của Gauis còn muốn đi vào. Quy đầu còn chưa đi vào hết, K liền đau muốn hét lên, phân thân cũng đau đến nhũn xuống.</w:t>
      </w:r>
    </w:p>
    <w:p>
      <w:pPr>
        <w:pStyle w:val="BodyText"/>
      </w:pPr>
      <w:r>
        <w:t xml:space="preserve">“Đau —— a a —— không muốn —— ”</w:t>
      </w:r>
    </w:p>
    <w:p>
      <w:pPr>
        <w:pStyle w:val="BodyText"/>
      </w:pPr>
      <w:r>
        <w:t xml:space="preserve">Gauis đành phải lui ra, rút ra gậy mát xa, thay trình tự làm, trước tiên đem côn thịt của mình vào. Sau đó thử dùng thêm một ngón tay thăm dò. Lần này phản ứng của K không kịch liệt lắm, tuy rằng vẫn còn chút đau, thế nhưng không có loại cảm giác căng nứt đáng sợ kia.</w:t>
      </w:r>
    </w:p>
    <w:p>
      <w:pPr>
        <w:pStyle w:val="BodyText"/>
      </w:pPr>
      <w:r>
        <w:t xml:space="preserve">“Ừm… To quá… đau… Ách a…” K rên rỉ, nhưng không có giãy dụa hay đè nén, mà là thuận theo thả lòng cơ thể — — kẹp chặt thì chỉ đau hơn thôi.</w:t>
      </w:r>
    </w:p>
    <w:p>
      <w:pPr>
        <w:pStyle w:val="BodyText"/>
      </w:pPr>
      <w:r>
        <w:t xml:space="preserve">Gauis lại cảm thấy lâu rồi hắn không cảm nhận được cái cảm giác căng mịn này — — cứ như lúc hắn “khai bao” K vậy. Ngón tay của Gauis cắm vào đứng im sau đó mạnh mẽ chọt vào, mãi đến khi tiếng rên rỉ của K từ đau đớn thành sung sướng, tiểu côn thịt cũng ngẩng đầu lên. Hắn lúc này mới đem ngón tay thay bằng gậy mát xa.</w:t>
      </w:r>
    </w:p>
    <w:p>
      <w:pPr>
        <w:pStyle w:val="BodyText"/>
      </w:pPr>
      <w:r>
        <w:t xml:space="preserve">Quả nhiên lần này dễ dàng hơn một chút. Để tiện cho việc chen vào, lúc vào Gauis không mở công tắc chấn động.</w:t>
      </w:r>
    </w:p>
    <w:p>
      <w:pPr>
        <w:pStyle w:val="BodyText"/>
      </w:pPr>
      <w:r>
        <w:t xml:space="preserve">Tuy rằng K không còn kêu đau nữa, thế nhưng Gauis cũng không vì thế mà nhẹ dạ.</w:t>
      </w:r>
    </w:p>
    <w:p>
      <w:pPr>
        <w:pStyle w:val="BodyText"/>
      </w:pPr>
      <w:r>
        <w:t xml:space="preserve">Hắn tiến tới, cắm từ từ vào từng chút một, lui ra, rồi đâm vào sâu hơn một chút, mãi đến khi toàn bộ gậy mát xa đều đã được nuốt trọn vào.</w:t>
      </w:r>
    </w:p>
    <w:p>
      <w:pPr>
        <w:pStyle w:val="BodyText"/>
      </w:pPr>
      <w:r>
        <w:t xml:space="preserve">Tiếng của K giờ đã bị khàn khàn, là bởi vì Gauis luôn dùng kỹ xảo, dùng gậy mát xa kích thích tuyến tiền liệt của cậu, cho nên côn thịt của cậu vẫn còn trong tình trạng hăng hái. Cùng không biết cậu rên là đau hay là vì sảng khoái nữa.</w:t>
      </w:r>
    </w:p>
    <w:p>
      <w:pPr>
        <w:pStyle w:val="BodyText"/>
      </w:pPr>
      <w:r>
        <w:t xml:space="preserve">K nghĩ, mình trước đây quá ngây thơ. Lúc trước vì vụ lập kết của alpha mà sợ muốn chết, hiện tại mới phát hiện ra cái đó chẳng là gì, so với thịt heo bổng + gậy mát xa, thành kết cũng không tốt hơn cái này bao nhiêu đâu.</w:t>
      </w:r>
    </w:p>
    <w:p>
      <w:pPr>
        <w:pStyle w:val="BodyText"/>
      </w:pPr>
      <w:r>
        <w:t xml:space="preserve">Cậu bỗng nảy ra một loại cảm giác thành công vô cùng quỷ dị. A, thì ra mình còn có thể nuốt được vật lớn như thế này sao. Cậu tò mò lấy tay sờ tiểu huyệt có chút đã đến cực hạn của mình, mò tới cái gậy tinh tế cùng phân thân thô to của alpha.</w:t>
      </w:r>
    </w:p>
    <w:p>
      <w:pPr>
        <w:pStyle w:val="BodyText"/>
      </w:pPr>
      <w:r>
        <w:t xml:space="preserve">A bị cậu mò đến mức muốn bốc lửa, tức tố liền nồng nặc hơn.</w:t>
      </w:r>
    </w:p>
    <w:p>
      <w:pPr>
        <w:pStyle w:val="BodyText"/>
      </w:pPr>
      <w:r>
        <w:t xml:space="preserve">“Anh động đi, em có thể.” Lời cho phép của K như mở ra gông xiềng của mãnh thú. Alpha mở công tác chấn động của gậy mát xa, sau đó cùng gậy mát xa cùng nhau thô bạo làm thịt huyệt của omega.</w:t>
      </w:r>
    </w:p>
    <w:p>
      <w:pPr>
        <w:pStyle w:val="BodyText"/>
      </w:pPr>
      <w:r>
        <w:t xml:space="preserve">Gậy mát xa bị nhiệt nóng của hai người truyền qua, cho nên K cảm giác như là bị hai đại kê của alpha làm mình.</w:t>
      </w:r>
    </w:p>
    <w:p>
      <w:pPr>
        <w:pStyle w:val="BodyText"/>
      </w:pPr>
      <w:r>
        <w:t xml:space="preserve">“A ưm, ưm ưm… Mạnh quá… Có hai đại kê… Chịu không nổi… muốn chết… A a” K vừa đau vừa sảng khoái thét lên.</w:t>
      </w:r>
    </w:p>
    <w:p>
      <w:pPr>
        <w:pStyle w:val="BodyText"/>
      </w:pPr>
      <w:r>
        <w:t xml:space="preserve">“Làm chết em… Hai đại kê làm em, em thấy sướng hay không sướng hả? Em, cái đồ omega *** đãng, một phân thân không thể thỏa mãn được em đúng không hả?”</w:t>
      </w:r>
    </w:p>
    <w:p>
      <w:pPr>
        <w:pStyle w:val="BodyText"/>
      </w:pPr>
      <w:r>
        <w:t xml:space="preserve">Gauis vừa bị huyệt đạo của K ép chặt, vừa cảm thụ chấn động của gậy mát xa, chưa từng được sảng khoái như vậy, thật giống như là bất cứ lúc nào cũng có thể cao trào. Vì thế tránh cho mình ở trước mặt omega tước vũ khí trước, hắn dùng kỹ xảo đâm vào “cửa” ở bộ phận bên trong của K, mỗi ba, năm cái đâm liền cắm vào.</w:t>
      </w:r>
    </w:p>
    <w:p>
      <w:pPr>
        <w:pStyle w:val="BodyText"/>
      </w:pPr>
      <w:r>
        <w:t xml:space="preserve">Sinh thời lần thứ hai bị mở ra bộ phận vô cùng mềm mại kia, mỗi một lần chen vào chỗ đó đều mang đến cho K khoái cảm cực lớn, làm cho phân thân của cậu chảy ra *** thủy.</w:t>
      </w:r>
    </w:p>
    <w:p>
      <w:pPr>
        <w:pStyle w:val="BodyText"/>
      </w:pPr>
      <w:r>
        <w:t xml:space="preserve">sinh thời: chỉ khoảng thời gian tồn tại của con người (theo QT) còn theo mình thì nói dễ hiểu tí là lúc còn sống á.</w:t>
      </w:r>
    </w:p>
    <w:p>
      <w:pPr>
        <w:pStyle w:val="BodyText"/>
      </w:pPr>
      <w:r>
        <w:t xml:space="preserve">“Làm chết em đi… Một cái không đủ… Muốn hai cái cơ… Ưm ưm… Căng nứt em luôn rồi…” Tuy rằng lần này không có lửa nóng của động dục, cho nên K cũng ý thức không rõ lắm, thế nhưng thói quen nói ra *** từ ướt át luôn sẽ mang đến khoái cảm, cậu mới chủ động đáp lời Gauis..</w:t>
      </w:r>
    </w:p>
    <w:p>
      <w:pPr>
        <w:pStyle w:val="BodyText"/>
      </w:pPr>
      <w:r>
        <w:t xml:space="preserve">“Đồ đê tiện… Đây chính là do em yêu cầu…” Gauis tăng nhanh tốc độ chạy nước rút, mỗi lần đều đâm vào bộ phận bên trong của K, mỗi lần đều từ bên trong rút ra, nó như một cái miệng nhỏ lưu luyến không rời không ngừng mút đại đầu đỉnh của alpha. Dương vật căng cứng như cây búa của alpha va chạm với bộ phận vô cùng non mềm của omega, rốt cuộc làm nó cao trào mà phun ra nước, cứ như là khoan giếng cuối cùng cũng chảy ra nước giếng.</w:t>
      </w:r>
    </w:p>
    <w:p>
      <w:pPr>
        <w:pStyle w:val="BodyText"/>
      </w:pPr>
      <w:r>
        <w:t xml:space="preserve">“A a a — — đến — — đừng lại, muốn, đừng lại, muốn làm — — muốn bắn — — a a a” Bên trong của K đạt tới cao trào nhưng vẫn bị “làm” không chút lưu tình, thế là phân thân bắn ra dịch màu vàng — — cậu thế nhưng lại bị làm cho không thể khống chế nổi.</w:t>
      </w:r>
    </w:p>
    <w:p>
      <w:pPr>
        <w:pStyle w:val="BodyText"/>
      </w:pPr>
      <w:r>
        <w:t xml:space="preserve">Gauis rốt cục không chịu được bên trong tiểu huyệt đạt cao trào mà không ngừng co rút, bắn đầy vào bộ phận bên trong của K. Hắn một bên bắn, một bên còn lại làm, K theo động tác của hắn, phân thân run lên run xuống mà bắn ra dịch thể cùng nước tiểu</w:t>
      </w:r>
    </w:p>
    <w:p>
      <w:pPr>
        <w:pStyle w:val="Compact"/>
      </w:pPr>
      <w:r>
        <w:br w:type="textWrapping"/>
      </w:r>
      <w:r>
        <w:br w:type="textWrapping"/>
      </w:r>
    </w:p>
    <w:p>
      <w:pPr>
        <w:pStyle w:val="Heading2"/>
      </w:pPr>
      <w:bookmarkStart w:id="35" w:name="chương-13-omega-gián-điệp-đi-học"/>
      <w:bookmarkEnd w:id="35"/>
      <w:r>
        <w:t xml:space="preserve">13. Chương 13: Omega Gián Điệp – Đi Học</w:t>
      </w:r>
    </w:p>
    <w:p>
      <w:pPr>
        <w:pStyle w:val="Compact"/>
      </w:pPr>
      <w:r>
        <w:br w:type="textWrapping"/>
      </w:r>
      <w:r>
        <w:br w:type="textWrapping"/>
      </w:r>
      <w:r>
        <w:t xml:space="preserve">Bởi vì vừa bắt đầu thời kỳ động dục liền bị Gaius “chơi” song long, mấy ngày sau đó, khẩu vị của K khi “ăn” một phân thân của alpha sẽ không còn được thỏa mãn nữa, cuối cùng Gaius cũng được như ý, khiến K cam tâm tình nguyện nuốt tay phải của hắn. Lúc kết thúc thời kỳ động dục, vốn hoa cúc luôn căng mịn của K giờ lại bị làm cho có chiều biến thánh hoa hướng dương.</w:t>
      </w:r>
    </w:p>
    <w:p>
      <w:pPr>
        <w:pStyle w:val="BodyText"/>
      </w:pPr>
      <w:r>
        <w:t xml:space="preserve">Tuy rằng lúc thời kỳ động dục sẽ tinh trùng thượng não, K sẽ đối Gaius đòi lấy vô tư, thế nhưng thời kỳ động dục vừa bắt đầu hắn liền trở mặt. Nghĩ đến Gaius là kim chủ mà giữ chút mặt mũi, K cũng không dám cãi cọ, nhưng cậu lại dùng hành động thực tế hơn ví dụ như là lên giường cùng nấu cơm.</w:t>
      </w:r>
    </w:p>
    <w:p>
      <w:pPr>
        <w:pStyle w:val="BodyText"/>
      </w:pPr>
      <w:r>
        <w:t xml:space="preserve">Lúc đầu Gaius cũng có chút tức giận. Vốn tưởng rằng đã tìm được một nhóc ngoan ngoãn nghe lời, có thể thử nghiệm các trò play mới mẻ với omega, không nghĩ tới K cũng như mấy O khác, bởi vì trên giường đùa quá mức mà cáu kỉnh. Hắn nghĩ, chiến tranh lạnh thì cứ chiến tranh lạnh, có gì mà ghê gớm chứ, ông đây cũng không phải là không thể không có em. Dùng tiền mua em, vì cái gì mà không cho làm chứ. Thế nhưng hắn nghĩ lại mấy đợt giao du với O trước đó của hắn, ngay cả việc đơn giản cũng không làm, so với họ, K đã coi là ngoan lắm rồi. Bá vương (kẻ thô bạo, ngang ngược) cứng rắn gì đó cũng không phải là gu của hắn.</w:t>
      </w:r>
    </w:p>
    <w:p>
      <w:pPr>
        <w:pStyle w:val="BodyText"/>
      </w:pPr>
      <w:r>
        <w:t xml:space="preserve">Cuối cùng Gaius quyết định thuận theo tự nhiên, trái lại vào tháng sau của thời kỳ động dục, K sẽ lại tới tìm hắn thôi. Muốn hắn nói lời xin lỗi là chuyện tuyệt đối không thể xảy ra.</w:t>
      </w:r>
    </w:p>
    <w:p>
      <w:pPr>
        <w:pStyle w:val="BodyText"/>
      </w:pPr>
      <w:r>
        <w:t xml:space="preserve">Kỳ thực nói là K cáu kỉnh, không bằng nói là bị làm cho sợ rồi. Lúc bị “lửa” của động dục thiêu đốt thì đầu óc trở nên hơi ngốc, cậu cảm giác được sự căng no ở bên trong cơ thể mình khi bị thứ “thịt lạnh” kia đi vào. Cậu từ từ nhớ lại, vào ngày thứ 4 của thời kỳ động dục, bản thân vì không được tỉnh táo mà đồng ý lời dụ dỗ của Gaius là chơi quyền giao. K cố gắng co rút lại hậu huyệt, mà cho dù co rút như thế nào đi chăng nữa, lúc buông lỏng ra cũng sẽ có khe hở, dịch thể cùng *** thủy bên trong sẽ chảy ra.</w:t>
      </w:r>
    </w:p>
    <w:p>
      <w:pPr>
        <w:pStyle w:val="BodyText"/>
      </w:pPr>
      <w:r>
        <w:t xml:space="preserve">Lúc đó K tưởng mình đã xong đời luôn rồi. Hoàn toàn bị chơi cho hỏng luôn. Quãng đời kế tiếp sẽ dùng tả mà sống qua ngày.</w:t>
      </w:r>
    </w:p>
    <w:p>
      <w:pPr>
        <w:pStyle w:val="BodyText"/>
      </w:pPr>
      <w:r>
        <w:t xml:space="preserve">Mất nửa ngày, cậu mới nhớ tới là có thể đi bệnh viện để giải phẫu. Thế nhưng, vì nguyên nhân này mà đi bệnh viện thì, thực sự là quá xấu hổ. Bác sĩ chắc chắn sẽ nghĩ, lẽ nào lại có omega tôn trọng việc sinh sản một cách tự nhiên sao, lại có thể tự mình sinh con tại nhà.</w:t>
      </w:r>
    </w:p>
    <w:p>
      <w:pPr>
        <w:pStyle w:val="BodyText"/>
      </w:pPr>
      <w:r>
        <w:t xml:space="preserve">Nghĩ đến loại hậu quả bi thảm kia, K bị sự tùy ý làm bậy của Gaius làm tức đến muốn khóc. Chẳng lẽ chỉ vì anh là kim chủ mà có thể không coi em là người sao. Tuy rằng không phải là vết thương không thể trị khỏi, thế nhưng em một mình còn chưa có lập gia đình, một omega lại bị làm thành thế này, bác sĩ sẽ nghĩ như thế nào đây.</w:t>
      </w:r>
    </w:p>
    <w:p>
      <w:pPr>
        <w:pStyle w:val="BodyText"/>
      </w:pPr>
      <w:r>
        <w:t xml:space="preserve">Thấy cậu tức muốn khóc, Gaius cũng an ủi cậu rằng chẳng mấy chốc sẽ đóng lại ấy mà, muốn cậu tin tưởng mình có thể có khả năng được lành lại. Hắn còn mua thứ có thể co rút lại tiểu huyệt cùng thuốc mỡ qua internet.</w:t>
      </w:r>
    </w:p>
    <w:p>
      <w:pPr>
        <w:pStyle w:val="BodyText"/>
      </w:pPr>
      <w:r>
        <w:t xml:space="preserve">Qua hai ngày, lỗ nhỏ của K quả nhiên đã khôi phục lại. Thế nhưng K lại không nghĩ cứ như thế mà bỏ qua, không nghĩ muốn tha thứ Gaius một cách dễ dàng như vậy, vì vậy một mình “đình công”. Mà Gaius cũng là người kiêu ngạo, em không để ý tới anh thì thôi, nói chung anh sẽ không nói lời xin lỗi đâu.</w:t>
      </w:r>
    </w:p>
    <w:p>
      <w:pPr>
        <w:pStyle w:val="BodyText"/>
      </w:pPr>
      <w:r>
        <w:t xml:space="preserve">Kết quả là hai người liền trong thời kì chiến tranh lạnh mà đi học.</w:t>
      </w:r>
    </w:p>
    <w:p>
      <w:pPr>
        <w:pStyle w:val="BodyText"/>
      </w:pPr>
      <w:r>
        <w:t xml:space="preserve">Lúc kí hiệp ước bao dưỡng, Gaius dự định sẽ đưa K đi học. Dù sao thì khu nhà ở của hắn cách trường học cũng rất xa. Nhưng lần này lại cùng K chiến tranh lạnh, tâm tình Gaius cũng không tốt, vậy nên không đề cập đến việc này, khiến cho K chỉ có thể dùng chiếc xe huyền phù tự động lái kia mà đi học.</w:t>
      </w:r>
    </w:p>
    <w:p>
      <w:pPr>
        <w:pStyle w:val="BodyText"/>
      </w:pPr>
      <w:r>
        <w:t xml:space="preserve">Trong thời kì chiến tranh lạnh này, rốt cuộc cũng làm cho bọn họ không có thời gian gây sóng gió gì trên internet, hơn nữa hai người bọn họ ngành nghề không giống nhau, dù có cùng nhau xuất hiện trên trường thì cũng không nhiều lắm, vì vậy người quan tâm đến việc này đều có thể nhìn ra, Gaius chắc là đã chán ghét bạn trai mới này rồi.</w:t>
      </w:r>
    </w:p>
    <w:p>
      <w:pPr>
        <w:pStyle w:val="BodyText"/>
      </w:pPr>
      <w:r>
        <w:t xml:space="preserve">Những người lén lút thông đồng với nhau để “bắt” được người của Gaius cũng bắt đầu tăng lên, Gaius cảm thấy phiền phức vô cùng. Hắn nhớ tới ước nguyện ban đầu của mình đối với K chính là muốn em ấy làm bia đỡ đạn, vì cái gì K lại không cho hắn thực hiện cái chức trách này?</w:t>
      </w:r>
    </w:p>
    <w:p>
      <w:pPr>
        <w:pStyle w:val="BodyText"/>
      </w:pPr>
      <w:r>
        <w:t xml:space="preserve">Vì vậy hắn liền chủ động nhận lỗi — — tuy rằng bản thân hắn lại chẳng hề cho là vậy, chỉ đối với K nói, “Ngày mai đừng có dậy sớm làm việc đó nữa, mai anh đưa em đi.”</w:t>
      </w:r>
    </w:p>
    <w:p>
      <w:pPr>
        <w:pStyle w:val="BodyText"/>
      </w:pPr>
      <w:r>
        <w:t xml:space="preserve">K kỳ thực là đang chờ một cái nấc thang để bước xuống, nghe thấy liền ngoan ngoãn đáp ứng ngay. Còn việc Gaius đòi đưa cậu đi không biết là muốn làm gì thì, cậu cũng không hỏi nhiều.</w:t>
      </w:r>
    </w:p>
    <w:p>
      <w:pPr>
        <w:pStyle w:val="BodyText"/>
      </w:pPr>
      <w:r>
        <w:t xml:space="preserve">Ngày thứ hai cậu liền nếm được cái mùi vị của hậu quả việc “không hỏi nhiều”.</w:t>
      </w:r>
    </w:p>
    <w:p>
      <w:pPr>
        <w:pStyle w:val="BodyText"/>
      </w:pPr>
      <w:r>
        <w:t xml:space="preserve">Gaius mặt dày vô cùng mà ngồi bên cạnh cậu trong lớp học. Thế là K liền trở thành trung tâm chú ý của các bạn.</w:t>
      </w:r>
    </w:p>
    <w:p>
      <w:pPr>
        <w:pStyle w:val="BodyText"/>
      </w:pPr>
      <w:r>
        <w:t xml:space="preserve">Người biết K sẽ nói: Đây là bạn trai của K sao, lớn lên thật đẹp trai quá đi, còn cùng ngồi học nữa chứ, thật là lãng mạn a.</w:t>
      </w:r>
    </w:p>
    <w:p>
      <w:pPr>
        <w:pStyle w:val="BodyText"/>
      </w:pPr>
      <w:r>
        <w:t xml:space="preserve">Người biết Gaius sẽ nói: Xem ra cao phú soái A cùng võng hồng O thực sự là rất đằm thắm, còn tới cả trường học để “tú” nữa mà.</w:t>
      </w:r>
    </w:p>
    <w:p>
      <w:pPr>
        <w:pStyle w:val="BodyText"/>
      </w:pPr>
      <w:r>
        <w:t xml:space="preserve">tú này là tú trong tú ân tú ái.</w:t>
      </w:r>
    </w:p>
    <w:p>
      <w:pPr>
        <w:pStyle w:val="BodyText"/>
      </w:pPr>
      <w:r>
        <w:t xml:space="preserve">K nghĩ cái tên này quả nhiên không có lòng tốt gì cả.</w:t>
      </w:r>
    </w:p>
    <w:p>
      <w:pPr>
        <w:pStyle w:val="BodyText"/>
      </w:pPr>
      <w:r>
        <w:t xml:space="preserve">【 Đây là mục đích chính của anh? 】K dùng tay đẩy qua cho Gaius một tờ giấy nhỏ.</w:t>
      </w:r>
    </w:p>
    <w:p>
      <w:pPr>
        <w:pStyle w:val="BodyText"/>
      </w:pPr>
      <w:r>
        <w:t xml:space="preserve">【 Đúng vậy, diễn trò phải diễn cho trọn bộ. Không làm thế thì sao người khác có thể tin anh thực sự đã có người yêu chứ. 】 Gaius trả lời.</w:t>
      </w:r>
    </w:p>
    <w:p>
      <w:pPr>
        <w:pStyle w:val="BodyText"/>
      </w:pPr>
      <w:r>
        <w:t xml:space="preserve">【 Anh cũng thật đúng là một phân tiền cũng không muốn lãng phí à. 】K không nói gì.</w:t>
      </w:r>
    </w:p>
    <w:p>
      <w:pPr>
        <w:pStyle w:val="BodyText"/>
      </w:pPr>
      <w:r>
        <w:t xml:space="preserve">【 Không, anh đã lãng phí nửa tháng. 】 Ý chỉ của Gaius là trong nửa tháng nay K không thực hiện trách nghiệm làm bạn tình cùng nấu cơm cho hắn.</w:t>
      </w:r>
    </w:p>
    <w:p>
      <w:pPr>
        <w:pStyle w:val="BodyText"/>
      </w:pPr>
      <w:r>
        <w:t xml:space="preserve">K phát hiện, bàn về độ vô liêm sỉ thì, O vĩnh viễn không thể so với A.</w:t>
      </w:r>
    </w:p>
    <w:p>
      <w:pPr>
        <w:pStyle w:val="BodyText"/>
      </w:pPr>
      <w:r>
        <w:t xml:space="preserve">Ngày sau đó, Gaius liền bắt đầu thường xuyên đưa K đi học, sau đó cũng cậu lên lớp. K cũng khôi phục lại như thường, mỗi tuần làm 4 ngày và mỗi ngày đều nấu cơm. Gaius thì hay chụp ảnh thức ăn rồi đăng lên trang cá nhân, kế tiếp sẽ có đại gia phát hiện “Ồ, đây không phải là K, người trước đây hay quay video hướng dẫn làm đồ ăn đó sao.”</w:t>
      </w:r>
    </w:p>
    <w:p>
      <w:pPr>
        <w:pStyle w:val="BodyText"/>
      </w:pPr>
      <w:r>
        <w:t xml:space="preserve">Bị ép phải thắm thiết đường mật, K có lúc sẽ sinh ra loại ảo giác là bọn họ đang yêu nhau thiệt. Dù sao thì chuyện AO là người yêu nhưng chưa chắc đã thực sự “yêu”. Có một số A coi O như là công cụ tiết dục và khoe khoang, có một số O thì coi A như là gậy mát xa hình người và nói khoản cơ().</w:t>
      </w:r>
    </w:p>
    <w:p>
      <w:pPr>
        <w:pStyle w:val="BodyText"/>
      </w:pPr>
      <w:r>
        <w:t xml:space="preserve">Mà chuyện này thì không thể nào. Giấc mộng của K luôn không đổi, chính là tốt nghiệp sau đó trở về chòm sao Thiên Cầm, tìm một công việc bình thường, nuôi người ba già. Cậu không thể gả tới dải ngân hà, đem người ba đã ngậm đắng nuốt cay nuôi cậu lớn khôn ở một mình nơi nhà thôn được.</w:t>
      </w:r>
    </w:p>
    <w:p>
      <w:pPr>
        <w:pStyle w:val="BodyText"/>
      </w:pPr>
      <w:r>
        <w:t xml:space="preserve">Hơn nữa Gaius cũng không phải là một alpha thích hợp để nên vợ nên chồng. Những A hoặc B được bao dưỡng khác kia cùng lắm sẽ cho mấy tấm phiếu, hắn thế mà lại có thể lo trước tính sau, liệt kê ra một thỏa thuận vô cùng cặn kẽ, có thể thấy được alpha này không như nhưng alpha bình thường tứ chi phát triển đầu óc đơn giản ngoài kia, mà là vô cùng tỉnh táo lý trí, tâm cơ rất sâu.</w:t>
      </w:r>
    </w:p>
    <w:p>
      <w:pPr>
        <w:pStyle w:val="BodyText"/>
      </w:pPr>
      <w:r>
        <w:t xml:space="preserve">Quan trọng nhất là lập trường chính trị của hai người không giống nhau. K cũng không muốn cùng đối tượng nhiệm vụ kết hôn. Che giấu thân phận cả đời, tâm mệt mỏi lắm.</w:t>
      </w:r>
    </w:p>
    <w:p>
      <w:pPr>
        <w:pStyle w:val="BodyText"/>
      </w:pPr>
      <w:r>
        <w:t xml:space="preserve">Vẫn là đừng nên nghĩ cái gì cả, quý trọng thời gian hưởng thụ thứ cực lớn hình dáng như gậy mát xa kia đi.</w:t>
      </w:r>
    </w:p>
    <w:p>
      <w:pPr>
        <w:pStyle w:val="BodyText"/>
      </w:pPr>
      <w:r>
        <w:t xml:space="preserve">Vì vậy, tháng 9 vào lúc thời kỳ động dục, hai người bọn họ cùng nhau xin nghỉ, lại hăng hái cho một kỳ ân ái.</w:t>
      </w:r>
    </w:p>
    <w:p>
      <w:pPr>
        <w:pStyle w:val="BodyText"/>
      </w:pPr>
      <w:r>
        <w:t xml:space="preserve">() Nói khoản cơ. Từ gốc: 提款机. → Mình tra Baidu thì ra là “ATM” tức là máy rút tiền tự động, chắc là nghĩ A chính là cây hái ra tiền? Mình không chắc lắm nên ai biết thì chỉ mình nhé ^^</w:t>
      </w:r>
    </w:p>
    <w:p>
      <w:pPr>
        <w:pStyle w:val="Compact"/>
      </w:pPr>
      <w:r>
        <w:br w:type="textWrapping"/>
      </w:r>
      <w:r>
        <w:br w:type="textWrapping"/>
      </w:r>
    </w:p>
    <w:p>
      <w:pPr>
        <w:pStyle w:val="Heading2"/>
      </w:pPr>
      <w:bookmarkStart w:id="36" w:name="chương-14-omega-gián-điệp-bị-ký-hiệu-h"/>
      <w:bookmarkEnd w:id="36"/>
      <w:r>
        <w:t xml:space="preserve">14. Chương 14: Omega Gián Điệp – Bị Ký Hiệu (h)</w:t>
      </w:r>
    </w:p>
    <w:p>
      <w:pPr>
        <w:pStyle w:val="Compact"/>
      </w:pPr>
      <w:r>
        <w:br w:type="textWrapping"/>
      </w:r>
      <w:r>
        <w:br w:type="textWrapping"/>
      </w:r>
      <w:r>
        <w:t xml:space="preserve">Thời kỳ động dục của K rơi vào tháng 9, lần này có chút sớm, chắc là bởi vì lúc này đang ăn cơm uống rượu cùng bạn bè của Gaius.</w:t>
      </w:r>
    </w:p>
    <w:p>
      <w:pPr>
        <w:pStyle w:val="BodyText"/>
      </w:pPr>
      <w:r>
        <w:t xml:space="preserve">Gaius cũng không hiểu vì sao mình lại muốn dẫn theo K đi gặp bạn bè. Ngày xưa bình thường lúc giao du với B và O thì cũng không có cho phép họ tiến vào vòng luẩn quẩn của hắn, cho nên lí do diễn trò cho trọn bộ này thực sự không hợp.</w:t>
      </w:r>
    </w:p>
    <w:p>
      <w:pPr>
        <w:pStyle w:val="BodyText"/>
      </w:pPr>
      <w:r>
        <w:t xml:space="preserve">Hắn từ trước tới giờ đối với cách nói “Yêu là làm được” luôn khịt mũi coi thường, cho dù đây bất quá là mượn cớ phạm tội cưỡng gian. Thế nhưng, hiện tại hắn cảm thấy mình lại mê mẩn Omega cao chân dài này — — e rằng hắn chỉ là thích thú quá trình nhuộm màu tờ giấy trắng đi, tựa như vỏ bọc sắc bén. Loại tính dục mê hoặc này làm cho hắn lơ đi địa vị thân phận của hai người là không xứng với nhau, lơ đi cái tam quan khác biệt.</w:t>
      </w:r>
    </w:p>
    <w:p>
      <w:pPr>
        <w:pStyle w:val="BodyText"/>
      </w:pPr>
      <w:r>
        <w:t xml:space="preserve">Không, không chỉ là bị tính dục mê hoặc. Kỳ thực mà nói, ngoại trừ quốc tịch không giống nhau, tam quan của bọn họ sai biệt cũng không quá lớn. K mặc dù có chút thẹn thùng, thế nhưng thái độ lại tương đối thẳng thắn, với loại thích giả bộ bạch liên hoa tinh khiết không giống. Hắn vốn cho trên internet, K chính là một người mới chỉ biết biểu diễn văn nghệ này nọ, sau đó mới phát hiện K thật ra là một người rất thiết thực, không e dè nói chuyện tiền nong, trắng trợn đến mức đáng yêu. K hiểu biết rất nhiều kiến thức về văn sử, thường thường nếu không cùng quan điểm với hắn thì sẽ tiến hành tranh cãi.</w:t>
      </w:r>
    </w:p>
    <w:p>
      <w:pPr>
        <w:pStyle w:val="BodyText"/>
      </w:pPr>
      <w:r>
        <w:t xml:space="preserve">Nói tóm lại, ra được phòng khách, xuống được nhà bếp, vào được phòng ngủ.</w:t>
      </w:r>
    </w:p>
    <w:p>
      <w:pPr>
        <w:pStyle w:val="BodyText"/>
      </w:pPr>
      <w:r>
        <w:t xml:space="preserve">Gaius ý thức được mình không nên cứ lừa mình dối người thêm nữa. Mong muốn thứ gì đó thì nên đi lấy, đi cướp, đi chiếm. Đây chính là bản tính gen của Alpha.</w:t>
      </w:r>
    </w:p>
    <w:p>
      <w:pPr>
        <w:pStyle w:val="BodyText"/>
      </w:pPr>
      <w:r>
        <w:t xml:space="preserve">Bởi vì hai người đều uống rượu, cho nên Gaius bố trí cho xe huyền phù chuyển sang chế độ láy tự động. Lúc này trong xe, tức tố vị vãi của omega tỏa ra càng ngày càng đậm, mà K đã hơi say liền không ý thức được gì, cậu tỏa nhiệt chỉ là vì chất cồn của rượu. Vì để tránh cho trên đường lái xe, các alpha khác bởi vì điều này mà xảy ra tai nạn giao thông, Gaius mở ra trang bị phòng ngừa tức tố bay ra ngoài.</w:t>
      </w:r>
    </w:p>
    <w:p>
      <w:pPr>
        <w:pStyle w:val="BodyText"/>
      </w:pPr>
      <w:r>
        <w:t xml:space="preserve">“Anh mở cái này ra làm gì? Em cách thời kỳ động dục còn sớm mà.” K trợn to đôi mắt long lanh nước, nghi ngờ nói.</w:t>
      </w:r>
    </w:p>
    <w:p>
      <w:pPr>
        <w:pStyle w:val="BodyText"/>
      </w:pPr>
      <w:r>
        <w:t xml:space="preserve">“Em không ngửi thấy vị của mình sao?” Gaius bất đắc dĩ nói. Hắn uống nhiều hơn K, thế nhưng hiển nhiên tửu lượng của hắn so với K thì tốt hơn nhiều, cho nên hắn còn tương đối tỉnh táo.</w:t>
      </w:r>
    </w:p>
    <w:p>
      <w:pPr>
        <w:pStyle w:val="BodyText"/>
      </w:pPr>
      <w:r>
        <w:t xml:space="preserve">K nghe lời mà hít vào, nói: “Em không phải luôn có vị này sao?”</w:t>
      </w:r>
    </w:p>
    <w:p>
      <w:pPr>
        <w:pStyle w:val="BodyText"/>
      </w:pPr>
      <w:r>
        <w:t xml:space="preserve">Gaius bỏ qua vấn đề cùng con ma men tranh luận, “Vậy em có ngửi thấy bị của anh không?” Đã bị tức tố của omega dụ dỗ, Gaius cũng bắt đầu xuất hiện lửa nóng của động dục, tức tố không giữ được mà phát tán ra.</w:t>
      </w:r>
    </w:p>
    <w:p>
      <w:pPr>
        <w:pStyle w:val="BodyText"/>
      </w:pPr>
      <w:r>
        <w:t xml:space="preserve">“Ngửi được. Có vẻ ngon lắm.” K nói.”Như mùi nướng sườn bò.”</w:t>
      </w:r>
    </w:p>
    <w:p>
      <w:pPr>
        <w:pStyle w:val="BodyText"/>
      </w:pPr>
      <w:r>
        <w:t xml:space="preserve">“Sở dĩ anh phát tình, em sao không có khả năng động dục được.” Gaius giải thích. Hắn đang muốn dừng xe lại thì sau đó xe rung lên.</w:t>
      </w:r>
    </w:p>
    <w:p>
      <w:pPr>
        <w:pStyle w:val="BodyText"/>
      </w:pPr>
      <w:r>
        <w:t xml:space="preserve">“Đúng nha.” K ngoan ngoãn nói. Tựa hồ bởi vì chất cồn làm tê dại dây thần kinh, cho nên cậu hoàn toàn không có cảm giác dục hỏa đốt người.</w:t>
      </w:r>
    </w:p>
    <w:p>
      <w:pPr>
        <w:pStyle w:val="BodyText"/>
      </w:pPr>
      <w:r>
        <w:t xml:space="preserve">JJ bị quần siết đến khó chịu, Gaius đột nhiên ý thức được kỳ thực hắn không cần dừng xe cũng liền có thể khiến xe rung, bởi vì hắn vốn không có lái xe, chỉ cần đem viên pha lê điều khiến chuyển mặt thành màu trắng là được rồi. Xem ra lúc mình say thì chỉ số thông minh cũng giảm xuống, hắn nghĩ.</w:t>
      </w:r>
    </w:p>
    <w:p>
      <w:pPr>
        <w:pStyle w:val="BodyText"/>
      </w:pPr>
      <w:r>
        <w:t xml:space="preserve">Sau khi say liền biến thành ngốc manh, K mở dây đeo cùng dây kéo, cầm ra phân thân của mình, không biết cách mà vuốt.</w:t>
      </w:r>
    </w:p>
    <w:p>
      <w:pPr>
        <w:pStyle w:val="BodyText"/>
      </w:pPr>
      <w:r>
        <w:t xml:space="preserve">“Khó chịu. Giúp em một chút.” K làm nũng nói.</w:t>
      </w:r>
    </w:p>
    <w:p>
      <w:pPr>
        <w:pStyle w:val="BodyText"/>
      </w:pPr>
      <w:r>
        <w:t xml:space="preserve">Gaius thấy thế liền nhịn không được. Hắn thật nhanh đạp xuống giày cùng quần của mình, cởi quần của K xuống dưới hết, khiến K mặt đối mặt mà ngồi trên đùi mình, đem hai phân thân ở cùng một cùng rồi vuốt.</w:t>
      </w:r>
    </w:p>
    <w:p>
      <w:pPr>
        <w:pStyle w:val="BodyText"/>
      </w:pPr>
      <w:r>
        <w:t xml:space="preserve">“Hôn nhẹ.” Hai tay K ôm cổ Gaius, đem đôi môi bắt đầu tới gần hôn. Thấy cậu vụng về chỉ biết lấy môi dính môi, Gaius không nhịn được nữa mà dùng đầu lưỡi cạy môi cùng răng của cậu ra, đùa giỡn đầu lưỡi cũng khoang miệng của K.</w:t>
      </w:r>
    </w:p>
    <w:p>
      <w:pPr>
        <w:pStyle w:val="BodyText"/>
      </w:pPr>
      <w:r>
        <w:t xml:space="preserve">“Ưm ưm…” K ngây ngốc nhếch miệng lên mặc hắn mút liếm, nước chảy ra cũng không biết mà lau.</w:t>
      </w:r>
    </w:p>
    <w:p>
      <w:pPr>
        <w:pStyle w:val="BodyText"/>
      </w:pPr>
      <w:r>
        <w:t xml:space="preserve">Gaius một bên dùng lưỡi xâm chiếm miệng K, một bên dùng phân thân ma sát với phân thân của K.</w:t>
      </w:r>
    </w:p>
    <w:p>
      <w:pPr>
        <w:pStyle w:val="BodyText"/>
      </w:pPr>
      <w:r>
        <w:t xml:space="preserve">Chờ hai nười đều bắn một lần, lúc Gaius tỉnh lại thì mới phát hiện xe đã đứng ở bãi để xe trong nhà.</w:t>
      </w:r>
    </w:p>
    <w:p>
      <w:pPr>
        <w:pStyle w:val="BodyText"/>
      </w:pPr>
      <w:r>
        <w:t xml:space="preserve">K vẫn là bộ dáng chóng mặt, ôm Gaius không chịu buông tay, hai cái chân dài to trần trụi kẹp lấy eo hắn, như thi nhau giữ vững trên người hắn. Gaius vẫn duy trì tư thế này mà khó khắn mặc quần vào, đến phiên mặc cho K, K lại không buông hắn ra. Gaius lại không nỡ đánh ngất cậu, không thể làm gì khác hơn là đem quần tắt bên hông cậu, che đi cái mông của cậu, ôm cậu vào thang máy.</w:t>
      </w:r>
    </w:p>
    <w:p>
      <w:pPr>
        <w:pStyle w:val="BodyText"/>
      </w:pPr>
      <w:r>
        <w:t xml:space="preserve">May giờ là nửa đêm nên không có ai, không thì nếu mà gặp một alpha khác còn phải đánh nhau một trận.</w:t>
      </w:r>
    </w:p>
    <w:p>
      <w:pPr>
        <w:pStyle w:val="BodyText"/>
      </w:pPr>
      <w:r>
        <w:t xml:space="preserve">K ngẩng đầu, cái mông vẫn luôn cọ phân thân đã bắn một lần của Gaius, dọc theo đường đi liền cọ cho hắn cứng luôn. Một đường này bị trêu chọc, Gaius vừa vào cửa liền đè K lên tường, ngay tại cửa chính mà thao.</w:t>
      </w:r>
    </w:p>
    <w:p>
      <w:pPr>
        <w:pStyle w:val="BodyText"/>
      </w:pPr>
      <w:r>
        <w:t xml:space="preserve">Tuy rằng thời kỳ động dục mông có chảy ra nước, đi vào ngược lại không khó, thế nhưng không có trải qua quá trình mở rộng nên vẫn còn chút miễn cưỡng. Đau đớn khiến K tỉnh táo một chút, cậu bây giờ cảm giác như là có hai tầng nóng lạnh: Lửa nóng của động dục khiến cậu muốn tiếp tục cầu hoan, thân thể không khỏe khiến cậu nghĩ muốn dừng lại. Cậu cuối cùng lựa chọn khuất phục trước dục vọng.</w:t>
      </w:r>
    </w:p>
    <w:p>
      <w:pPr>
        <w:pStyle w:val="BodyText"/>
      </w:pPr>
      <w:r>
        <w:t xml:space="preserve">“Đau… Chậm một chút…” K đẩy ngực của alpha.</w:t>
      </w:r>
    </w:p>
    <w:p>
      <w:pPr>
        <w:pStyle w:val="BodyText"/>
      </w:pPr>
      <w:r>
        <w:t xml:space="preserve">“Anh cũng bị em kẹp cho đau a, muốn sướng cũng không mau đến vậy, em chặt vì cái gì chứ.” Gaius vừa đau vừa sảng khoái khiến đầu đầy mồ hôi.</w:t>
      </w:r>
    </w:p>
    <w:p>
      <w:pPr>
        <w:pStyle w:val="BodyText"/>
      </w:pPr>
      <w:r>
        <w:t xml:space="preserve">K không thể làm gì khác hơn là để cho hắn từ từ vào như mài đao. Một lát sau, hậu huyệt của cậu bị thao mở ra, thế nhưng lưng lại bị đặt lên tường bị chà tới rất đau. Cậu liền đẩy đẩy Gaius: “Đau lưng, thay tư thế khác có được không.”</w:t>
      </w:r>
    </w:p>
    <w:p>
      <w:pPr>
        <w:pStyle w:val="BodyText"/>
      </w:pPr>
      <w:r>
        <w:t xml:space="preserve">Tuy rằng Gaius có chút không tình nguyện, mà vì mấy ngày sắp tới có thể kéo dài khuếch trương, hắn vẫn rút ra. K thuận thế đem chân đặt xuống đất.</w:t>
      </w:r>
    </w:p>
    <w:p>
      <w:pPr>
        <w:pStyle w:val="BodyText"/>
      </w:pPr>
      <w:r>
        <w:t xml:space="preserve">K vốn là muốn trực tiếp trở về phòng ngủ làm, thế nhưng Gaius nóng ruột ngay lúc cậu dừng lại liền xoay người cậu lại, làm cho cậu quay mặt về phía tường, liền trắng trợn tách cái mông cậu ra thao.</w:t>
      </w:r>
    </w:p>
    <w:p>
      <w:pPr>
        <w:pStyle w:val="BodyText"/>
      </w:pPr>
      <w:r>
        <w:t xml:space="preserve">“Không được a… Lên, lên giường làm…” K bị đỉnh không thể không dùng tay chống đỡ lên tường.</w:t>
      </w:r>
    </w:p>
    <w:p>
      <w:pPr>
        <w:pStyle w:val="BodyText"/>
      </w:pPr>
      <w:r>
        <w:t xml:space="preserve">“Không đợi kịp!” Gaius hướng bên trong đâm vào, mỗi lần cơ hồ đem toàn bộ rút ra chỉ để lại đầu đỉnh ở cửa động, sau đó toàn bộ đâm vào. Mỗi lần thẳng lưng, xương hông lại tàn nhẫn mà đánh vào mông thịt của K, phát ra tiếng ba ba ba rất vang.</w:t>
      </w:r>
    </w:p>
    <w:p>
      <w:pPr>
        <w:pStyle w:val="BodyText"/>
      </w:pPr>
      <w:r>
        <w:t xml:space="preserve">“A a… Ưm ưm… Thật sâu… Làm mở… Ưm ưm…” K theo sự va phạm của Gaius mà phát ra nhịp điệu rên rỉ.</w:t>
      </w:r>
    </w:p>
    <w:p>
      <w:pPr>
        <w:pStyle w:val="BodyText"/>
      </w:pPr>
      <w:r>
        <w:t xml:space="preserve">K cảm giác được đại phân thân của alpha mỗi lần đâm vào, đều có mục đích mà đụng vào bộ phận bên trong lối vào kia, mà theo thói quen đều hầu hạ cho cái miệng nhỏ kia từ từ mở ra.</w:t>
      </w:r>
    </w:p>
    <w:p>
      <w:pPr>
        <w:pStyle w:val="BodyText"/>
      </w:pPr>
      <w:r>
        <w:t xml:space="preserve">Gaius một bên đâm sâu ra vào, thao omega trước người mình, một bên hôn sau gáy của K, từa như đang tìm cái gì đó.</w:t>
      </w:r>
    </w:p>
    <w:p>
      <w:pPr>
        <w:pStyle w:val="BodyText"/>
      </w:pPr>
      <w:r>
        <w:t xml:space="preserve">“A a a…” Rốt cục, bộ phận bên trong của K mở rộng cái miệng nhỏ ngậm vào đại đầu đỉnh của Gaius. Bất quá bây giờ từng có mấy lần kinh nghiệm, K đã không vì như thế này mà tiểu ra quần.</w:t>
      </w:r>
    </w:p>
    <w:p>
      <w:pPr>
        <w:pStyle w:val="BodyText"/>
      </w:pPr>
      <w:r>
        <w:t xml:space="preserve">Sau khi tiến vào bộ phận bên trong K, Gaius thay đổi sách lược, bắt đầu là đi vào sâu hơn, đầu đỉnh không ngừng đụng chạm bộ phận ở nơi sâu xa bên trong kia, từa hồ như muốn đâm mạnh vào, bắn đầy nó.</w:t>
      </w:r>
    </w:p>
    <w:p>
      <w:pPr>
        <w:pStyle w:val="BodyText"/>
      </w:pPr>
      <w:r>
        <w:t xml:space="preserve">“Ưm ưm… Quá nhanh… Cũng bị, đâm xuyên xuyên… Không muốn a….” Sảng khoái đến mức cả người run rẩy, K cầu xin tha thứ.</w:t>
      </w:r>
    </w:p>
    <w:p>
      <w:pPr>
        <w:pStyle w:val="BodyText"/>
      </w:pPr>
      <w:r>
        <w:t xml:space="preserve">“Chính là, muốn đâm xuyên em, bắn em đầy một bụng, cho em, cho anh, sinh con…” Gaius thở hổn hển nói. Hắn bị khoái cảm tích lũy đến cực hạn, vì vậy sau một trận cấp tốc đâm xuyên, hắn thô bạo mà cắn bể gáy K, bắn tinh.</w:t>
      </w:r>
    </w:p>
    <w:p>
      <w:pPr>
        <w:pStyle w:val="BodyText"/>
      </w:pPr>
      <w:r>
        <w:t xml:space="preserve">“A a a… Nóng quá… Phồng quá… Đau a… Không, không được a a…” K cảm giác được bộ phận bên trong bị cái gì đó tạo ra, đó là alpha kết. Loại kích thích này quá mức cường liệt, cho nên sau khi cậu bắn tinh, bàng quang liền thẳng hàng mà phun ra nước rượu mới uống vào tối nay.</w:t>
      </w:r>
    </w:p>
    <w:p>
      <w:pPr>
        <w:pStyle w:val="BodyText"/>
      </w:pPr>
      <w:r>
        <w:t xml:space="preserve">K xấu hổ mà ngất đi, mà bởi vì hai người còn đang liên kết với nhau, cậu không ngã xuống mặt đất, mà ngã vào ***g ngực của alpha ở phía sau lưng.</w:t>
      </w:r>
    </w:p>
    <w:p>
      <w:pPr>
        <w:pStyle w:val="BodyText"/>
      </w:pPr>
      <w:r>
        <w:t xml:space="preserve">Gaius cũng không ý thức được mình làm cái gì. Mãi đến tận lúc hắn đem hàng dự trữ bắn xong, hắn mói phát hiện miệng mình đầy máu, phân thân sau khi bắn xong không chỉ không có mềm xuống trái lại càng lớn hơn.</w:t>
      </w:r>
    </w:p>
    <w:p>
      <w:pPr>
        <w:pStyle w:val="BodyText"/>
      </w:pPr>
      <w:r>
        <w:t xml:space="preserve">Hắn dấu hiệu K. K là của hắn rồi.</w:t>
      </w:r>
    </w:p>
    <w:p>
      <w:pPr>
        <w:pStyle w:val="BodyText"/>
      </w:pPr>
      <w:r>
        <w:t xml:space="preserve">Gaius đột nhiên nhớ tới, nghe nói alpha viễn cổ sẽ chỉ đối với omega mà mình yêu tạo kết trong cơ thể, omega cũng chỉ vì người mình yêu mà đem bộ phận bên trong mở ra. Truyền thuyết này có thật hay không còn chờ phải khảo chứng, nếu như là thật, chỉ có thể nói bây giờ, trong cuộc đời nhân loại ABO có quá nhiều tình yêu. Thế nhưng Gaius không khỏi cảm thấy, e rằng K chính là người kia đi.</w:t>
      </w:r>
    </w:p>
    <w:p>
      <w:pPr>
        <w:pStyle w:val="Compact"/>
      </w:pPr>
      <w:r>
        <w:br w:type="textWrapping"/>
      </w:r>
      <w:r>
        <w:br w:type="textWrapping"/>
      </w:r>
    </w:p>
    <w:p>
      <w:pPr>
        <w:pStyle w:val="Heading2"/>
      </w:pPr>
      <w:bookmarkStart w:id="37" w:name="chương-15-omega-gián-điệp-bị-tố-cáo"/>
      <w:bookmarkEnd w:id="37"/>
      <w:r>
        <w:t xml:space="preserve">15. Chương 15: Omega Gián Điệp – Bị Tố Cáo</w:t>
      </w:r>
    </w:p>
    <w:p>
      <w:pPr>
        <w:pStyle w:val="Compact"/>
      </w:pPr>
      <w:r>
        <w:br w:type="textWrapping"/>
      </w:r>
      <w:r>
        <w:br w:type="textWrapping"/>
      </w:r>
      <w:r>
        <w:t xml:space="preserve">Dựa theo ước định của bọn họ, Gauis nếu như không cẩn thận dấu hiệu K, cần phải bỏ tiền để K đi giải phẩu xóa bỏ ký hiệu. Thế nhưng Gauis không nghĩ muốn làm như vậy. Hắn muốn K cam tâm tình nguyện tiếp thu cái ký hiệu này. Vì vậy hắn mượn cớ nói, là trái lại chúng ta còn vài tháng nữa là hoàn thành hiệp ước rồi, vạn nhất lần này xóa bỏ, lần sau anh không cẩn thận dấu hiệu tiếp thì phải làm sao, không bằng chờ hiệp ước kết thúc rồi xóa bỏ. K tiếp nhận phương pháp này.</w:t>
      </w:r>
    </w:p>
    <w:p>
      <w:pPr>
        <w:pStyle w:val="BodyText"/>
      </w:pPr>
      <w:r>
        <w:t xml:space="preserve">Thế nhưng Gauis biết đây không phải là kế lâu dài, hắn nhất định phải trong vòng 1 năm theo đuổi được K. Hắn nghĩ, lúc trước vì cái gì lại đặt ra cái hiệp ước quái quỷ này, quả thực là mua dây buộc mình.</w:t>
      </w:r>
    </w:p>
    <w:p>
      <w:pPr>
        <w:pStyle w:val="BodyText"/>
      </w:pPr>
      <w:r>
        <w:t xml:space="preserve">Vì vậy, K phát hiện sau khi ký hiệu, Gauis đối với cậu càng thêm ân cần. Bất quá K cảm thấy đây chắc là vì hai bên đều bị ký hiệu, bởi vì tức tố dung hợp nên hấp dẫn quan hệ lẫn nhau, chờ ký hiệu được giải trừ liền sẽ tự nhiên mà khôi phục lại. Bởi vậy cậu cũng đem việc mình tăng thêm độ hảo cảm với Gauis là do ký hiệu.</w:t>
      </w:r>
    </w:p>
    <w:p>
      <w:pPr>
        <w:pStyle w:val="BodyText"/>
      </w:pPr>
      <w:r>
        <w:t xml:space="preserve">Giữa tháng 9, mời hai người AO giả sau thời kỳ động dục trở lại trường, hết thảy đều có thể ngửi thấy được tức tố trên người đề biết họ cuối cùng đã dấu hiệu.</w:t>
      </w:r>
    </w:p>
    <w:p>
      <w:pPr>
        <w:pStyle w:val="BodyText"/>
      </w:pPr>
      <w:r>
        <w:t xml:space="preserve">Vốn đây là đoạn thời gian ấm áp hưởng tuần trăng mật của đôi tình nhân nhỏ, thế nhưng tất cả những thứ này chưa bắt đầu, đã bị một tai họa bất ngờ đánh gãy.</w:t>
      </w:r>
    </w:p>
    <w:p>
      <w:pPr>
        <w:pStyle w:val="BodyText"/>
      </w:pPr>
      <w:r>
        <w:t xml:space="preserve">K ở trường học bị người ở bộ phận an ninh mang đi. Gauis nỗ lực ngăn cản, thế nhưng lại bị một alpha quan võ đánh gục.</w:t>
      </w:r>
    </w:p>
    <w:p>
      <w:pPr>
        <w:pStyle w:val="BodyText"/>
      </w:pPr>
      <w:r>
        <w:t xml:space="preserve">Nhưng bản thân K lại vô cùng bình tĩnh. Cậu đã sớm suy nghĩ qua vô số cảnh tượng như vậy, cho nên đã từ lâu cậu từ đầu là thấp thỏm sau liền thành “A, ngày đó rốt cuộc đã tới”.</w:t>
      </w:r>
    </w:p>
    <w:p>
      <w:pPr>
        <w:pStyle w:val="BodyText"/>
      </w:pPr>
      <w:r>
        <w:t xml:space="preserve">K vô cùng phối hợp bị nhân viên công tác mang lên xe.</w:t>
      </w:r>
    </w:p>
    <w:p>
      <w:pPr>
        <w:pStyle w:val="BodyText"/>
      </w:pPr>
      <w:r>
        <w:t xml:space="preserve">Nhưng mà Gauis đang ngã trên mặt đất thì lại cảm thấy lạnh cả tim — — K vì sao lại bình tĩnh như vậy? Nói như vậy, dân chúng bình thường nếu bị oan uổng nhất định sẽ lớn tiếng nói mình vô tội đi? Em ấy có phải đã sớm ngờ tới việc này sẽ xảy ra?</w:t>
      </w:r>
    </w:p>
    <w:p>
      <w:pPr>
        <w:pStyle w:val="BodyText"/>
      </w:pPr>
      <w:r>
        <w:t xml:space="preserve">K đến cùng là làm gì?</w:t>
      </w:r>
    </w:p>
    <w:p>
      <w:pPr>
        <w:pStyle w:val="BodyText"/>
      </w:pPr>
      <w:r>
        <w:t xml:space="preserve">Lý trí Gauis từ chối thừa nhận đáp án này.</w:t>
      </w:r>
    </w:p>
    <w:p>
      <w:pPr>
        <w:pStyle w:val="BodyText"/>
      </w:pPr>
      <w:r>
        <w:t xml:space="preserve">Nếu như là tội phạm, người tới bắt hẳn là cảnh sát.</w:t>
      </w:r>
    </w:p>
    <w:p>
      <w:pPr>
        <w:pStyle w:val="BodyText"/>
      </w:pPr>
      <w:r>
        <w:t xml:space="preserve">Cái tội danh này vì sao lại cần thiết khiến người ở bộ phận an ninh tới bắt?</w:t>
      </w:r>
    </w:p>
    <w:p>
      <w:pPr>
        <w:pStyle w:val="BodyText"/>
      </w:pPr>
      <w:r>
        <w:t xml:space="preserve">… K là gián điệp của chòm sao Thiên Cầm.</w:t>
      </w:r>
    </w:p>
    <w:p>
      <w:pPr>
        <w:pStyle w:val="BodyText"/>
      </w:pPr>
      <w:r>
        <w:t xml:space="preserve">Cho nên, K cùng mình gặp nhau cũng không phải là ngẫu nhiên. Rất có thể em ấy vì thân phận của cha mẹ mình mà tiếp cận mình. Gauis tuyệt vọng nghĩ.</w:t>
      </w:r>
    </w:p>
    <w:p>
      <w:pPr>
        <w:pStyle w:val="BodyText"/>
      </w:pPr>
      <w:r>
        <w:t xml:space="preserve">Đây chắc là báo ứng đi. Mình giao du với nhiều B cùng O, tổn thương tâm của người khác, hiện tại muốn một đời cùng một người duy nhất trãi qua, lại là một gián điệp bụng dạ khó lường.</w:t>
      </w:r>
    </w:p>
    <w:p>
      <w:pPr>
        <w:pStyle w:val="BodyText"/>
      </w:pPr>
      <w:r>
        <w:t xml:space="preserve">Vì để cho gián điệp ngoại vi K an tâm làm việc, lúc huấn luyện bọn họ liền học tương quan pháp luật của dải ngân hà. Với hành động của K, cân nhắc mức hình phạt là khoảng từ nửa năm đến một năm rưỡi. Tuy rằng cấp trên yêu cầu cậu tiếp cận Gauis, thế nhưng từ khi K bị bao dưỡng, sau đó cũng không có nhận thêm chỉ thị tiếp theo, cho nên cậu ngoại trừ ở trên internet xúi giục ra, ở ngoài cũng không có tội danh gì khác biệt. Cùng Gauis ở chung cho tới nay, K cũng không cho là cậu có cái gì đáng giá để giám thị hoặc là ăn cắp đồ vật, phỏng chừng là cấp trên muốn cậu có thể tiếp xúc với cha mẹ của Gauis sau đó mới yêu cầu làm chuyện khác.</w:t>
      </w:r>
    </w:p>
    <w:p>
      <w:pPr>
        <w:pStyle w:val="BodyText"/>
      </w:pPr>
      <w:r>
        <w:t xml:space="preserve">Ai, cũng không biết là đồng nghiệp của cậu bị bắt mà khai ra cậu, hay là bị cảnh tra phía sau thu được thông tin trên internet. Còn Gauis, hắn hẳn là không phát hiện ra cái gì, nếu không cũng sẽ không ngây ngốc mà lao ra bảo vệ cậu.</w:t>
      </w:r>
    </w:p>
    <w:p>
      <w:pPr>
        <w:pStyle w:val="BodyText"/>
      </w:pPr>
      <w:r>
        <w:t xml:space="preserve">Bất quá, hiện tại Gauis cũng đã biết cậu là gián điệp đi…</w:t>
      </w:r>
    </w:p>
    <w:p>
      <w:pPr>
        <w:pStyle w:val="BodyText"/>
      </w:pPr>
      <w:r>
        <w:t xml:space="preserve">Nói đến đây, Alpha này chính là người đầu tiên trong đời của K. Hơn nữa lớn lên đẹp trai, nhân phẩm tốt, việc làm cũng tốt. Đáng tiếc, cứ như vậy, bọn họ không có cơ hội phát triển thêm một bước. Lại không nói đến việc K rất có thể sẽ bị thả về nước, đó là có thể thả ra, Gauis cũng sẽ không cùng hắn hẹn ước nữa.</w:t>
      </w:r>
    </w:p>
    <w:p>
      <w:pPr>
        <w:pStyle w:val="BodyText"/>
      </w:pPr>
      <w:r>
        <w:t xml:space="preserve">K có chút thương tâm. Bất quá, trải qua việc cha alpha cùng ba beta ly hôn, cậu đối với tự do yêu đương kết hôn cũng không có ảo tưởng gì. Đối tượng kết hôn đương nhiên vẫn là nên chọn người tốt môn đăng hộ đối.</w:t>
      </w:r>
    </w:p>
    <w:p>
      <w:pPr>
        <w:pStyle w:val="BodyText"/>
      </w:pPr>
      <w:r>
        <w:t xml:space="preserve">Bị áp giải trên đường, K vẫn luôn miên man suy nghĩ, cho nên bề ngoài thoạt nhìn là bộ dạng bình tĩnh. Đối với hỏi cung, K rất phối hợp, hỏi gì đáp nấy. Hơn nữa bởi vì thân là omega, phương diện sinh hoạt cũng không gây khó dễ gì. Vì tránh để việc muốn ký hiệu mà phát sinh cưỡng ***, các omega đều được một phòng đơn.</w:t>
      </w:r>
    </w:p>
    <w:p>
      <w:pPr>
        <w:pStyle w:val="BodyText"/>
      </w:pPr>
      <w:r>
        <w:t xml:space="preserve">Hết thảy đều rất tốt, trừ ăn ra.</w:t>
      </w:r>
    </w:p>
    <w:p>
      <w:pPr>
        <w:pStyle w:val="BodyText"/>
      </w:pPr>
      <w:r>
        <w:t xml:space="preserve">K luôn cảm thấy dịch dinh dưỡng được phát cho cậu có mùi vị rất kỳ lạ.</w:t>
      </w:r>
    </w:p>
    <w:p>
      <w:pPr>
        <w:pStyle w:val="BodyText"/>
      </w:pPr>
      <w:r>
        <w:t xml:space="preserve">Lúc đầu cậu còn có thể miễn cưỡng uống vào. Sau đó liền phun ra hết. Cậu cũng không tiện yêu cầu việc đổi dịch dinh dưỡng. Vì vậy vài ngày sau đều đói bụng, cậu cuối cùng trong lúc thẩm vấn thì té xỉu.</w:t>
      </w:r>
    </w:p>
    <w:p>
      <w:pPr>
        <w:pStyle w:val="BodyText"/>
      </w:pPr>
      <w:r>
        <w:t xml:space="preserve">Căn cứ theo tinh thần chủ nghĩa nhân đạo, bộ phận an ninh liên bang ngân hà kiểm tra sức khỏe cho cậu.</w:t>
      </w:r>
    </w:p>
    <w:p>
      <w:pPr>
        <w:pStyle w:val="BodyText"/>
      </w:pPr>
      <w:r>
        <w:t xml:space="preserve">Kiểm tra sức khỏe liền phát hiện ra tin thức một tốt một xấu: K mang thai.</w:t>
      </w:r>
    </w:p>
    <w:p>
      <w:pPr>
        <w:pStyle w:val="BodyText"/>
      </w:pPr>
      <w:r>
        <w:t xml:space="preserve">Nó là tin tốt, là bởi vì omega mang thai có thể được phép ở bên ngoài thực hiện việc “giam giữ”, hoặc là giao tiền nộp phạt.</w:t>
      </w:r>
    </w:p>
    <w:p>
      <w:pPr>
        <w:pStyle w:val="BodyText"/>
      </w:pPr>
      <w:r>
        <w:t xml:space="preserve">Nói là tin xấu, bởi vì K căn bản không nghĩ tới là sẽ mang thai sớm như vậy. Gen ABO được cải tạo khiến tuổi thọ trung bình chừng 150 tuổi, K vốn định 40 tuổi sẽ kết hôn, sau đó 50 đến 60 tuổi sẽ sinh con.</w:t>
      </w:r>
    </w:p>
    <w:p>
      <w:pPr>
        <w:pStyle w:val="BodyText"/>
      </w:pPr>
      <w:r>
        <w:t xml:space="preserve">Thế nhưng bất luận là gì, đứa bé này có thể để cho cậu miễn việc tai ương ở lao ngục — — điều kiện trước tiên là cậu không được vừa mới ra ngục liền phá đứa nhỏ, nhất định phải sinh ra. Nếu như phá thai mà nói, tòa án sẽ cho rằng omega này cố ý dùng thai trốn tránh hình phạt, sau khi sẩy thai sẽ tiếp tục chấp hành xử phạt.</w:t>
      </w:r>
    </w:p>
    <w:p>
      <w:pPr>
        <w:pStyle w:val="BodyText"/>
      </w:pPr>
      <w:r>
        <w:t xml:space="preserve">Cho nên chính phủ dải ngân hà lệnh cho luật sư của cậu đưa cho cậu hai lựa chọn: Phá đứa nhỏ, ngồi tù sinh đứa nhỏ, giảm nhẹ hình phạt.</w:t>
      </w:r>
    </w:p>
    <w:p>
      <w:pPr>
        <w:pStyle w:val="BodyText"/>
      </w:pPr>
      <w:r>
        <w:t xml:space="preserve">K vốn muốn nghiêng về phá đứa nhỏ. Ngồi tù nhiều nhất chỉ là một năm rưỡi, thế nhưng sinh ra lại bị người cha alpha không thừa nhận đứa nhỏ, K liền phải một mình nuôi đứa nhỏ lớn lên.</w:t>
      </w:r>
    </w:p>
    <w:p>
      <w:pPr>
        <w:pStyle w:val="BodyText"/>
      </w:pPr>
      <w:r>
        <w:t xml:space="preserve">Lúc này, K nhận được lời đến thăm của Gauis.</w:t>
      </w:r>
    </w:p>
    <w:p>
      <w:pPr>
        <w:pStyle w:val="BodyText"/>
      </w:pPr>
      <w:r>
        <w:t xml:space="preserve">Gauis yêu cầu muốn cậu đem đứa nhỏ sinh ra, hắn muốn cùng cậu kết hôn.</w:t>
      </w:r>
    </w:p>
    <w:p>
      <w:pPr>
        <w:pStyle w:val="BodyText"/>
      </w:pPr>
      <w:r>
        <w:t xml:space="preserve">K mộng ép (đại loại như là gặp ác mộng.).</w:t>
      </w:r>
    </w:p>
    <w:p>
      <w:pPr>
        <w:pStyle w:val="BodyText"/>
      </w:pPr>
      <w:r>
        <w:t xml:space="preserve">Phát hiện K hư hư thực thực là gián điệp, Gauis mặc dù có chút tức giận, thế nhưng dù sao cũng là người yêu một thời gian, hắn vẫn là nhờ bạn mình tìm hiểu một chút tình huống của K.</w:t>
      </w:r>
    </w:p>
    <w:p>
      <w:pPr>
        <w:pStyle w:val="BodyText"/>
      </w:pPr>
      <w:r>
        <w:t xml:space="preserve">Tra ra một chút, trái lại hắn phát hiện mình mới là đầu sỏ khiến K bị bắt.</w:t>
      </w:r>
    </w:p>
    <w:p>
      <w:pPr>
        <w:pStyle w:val="BodyText"/>
      </w:pPr>
      <w:r>
        <w:t xml:space="preserve">Đầu tiên, K quả thật có mục đích mà tiếp cận hắn, thế nhưng hắn cũng không có làm chuyện gì đây nguy hại cho mình. Thứ hai, hành động của K chỉ là dựa vào võng đỏ mà kêu gọi chuyển đến một ít phúc lợi cho chòm sao Thiên Cầm. Cuối cùng, K bị một O là người cũ của Gauis tố cáo.</w:t>
      </w:r>
    </w:p>
    <w:p>
      <w:pPr>
        <w:pStyle w:val="BodyText"/>
      </w:pPr>
      <w:r>
        <w:t xml:space="preserve">Vị người cũ này, là con người đồng nghiệp alpha của mẹ Gauis, thời trung học có làm bạn gái hắn một thời gian. O này cùng Gauis không giống nhau, coi như là con gái kế thừa nghiệp của cha, cũng là phương diện cao thủ thu thập thông tin trên inernet. Sau khi Gauis cùng cô ta chia tay, giao du với người khác đều là môn đăng hộ đối, cô ta cảm thấy bại bởi đối thủ như vậy cũng không tính là bôi nhọ thân phận của cô ta.</w:t>
      </w:r>
    </w:p>
    <w:p>
      <w:pPr>
        <w:pStyle w:val="BodyText"/>
      </w:pPr>
      <w:r>
        <w:t xml:space="preserve">Thế nhưng cô ta lại không thể tiếp thu được việc Gauis cư nhiên lại cùng một chỗ với một võng hồng, mà võng hồng này lại là phần tử bảo thủ cực đoạn của chòm sao Thiên Cầm.</w:t>
      </w:r>
    </w:p>
    <w:p>
      <w:pPr>
        <w:pStyle w:val="BodyText"/>
      </w:pPr>
      <w:r>
        <w:t xml:space="preserve">Vì vậy cô ta xâm nhập vào tài khoản internet của K, vốn là chỉ muốn coi K có hay không có cái loại hình khiêu ***, không nghĩ tới phát hiện K cùng cấp trên của cậu liên lạc mà có ghi chép lại. K ở diện khoa học huấn luyện, trình độ bảo mật hoàn toàn không ngăn được cô ta.</w:t>
      </w:r>
    </w:p>
    <w:p>
      <w:pPr>
        <w:pStyle w:val="BodyText"/>
      </w:pPr>
      <w:r>
        <w:t xml:space="preserve">Thuộc về lòng yêu nước cùng tinh thần trọng nghĩa, thêm vào lòng ghen tỵ, cô ta dùng tên thật tố cáo K.</w:t>
      </w:r>
    </w:p>
    <w:p>
      <w:pPr>
        <w:pStyle w:val="BodyText"/>
      </w:pPr>
      <w:r>
        <w:t xml:space="preserve">Cô ta muốn cho Gauis biết là cô ta làm, không vì trả thù thì còn ý nghĩa gì nữa.</w:t>
      </w:r>
    </w:p>
    <w:p>
      <w:pPr>
        <w:pStyle w:val="BodyText"/>
      </w:pPr>
      <w:r>
        <w:t xml:space="preserve">Không quản Gauis nghĩ cái gì, gia đình của hắn chắc chắn sẽ không cho phép hắn với một gián điệp ở cùng nhau.</w:t>
      </w:r>
    </w:p>
    <w:p>
      <w:pPr>
        <w:pStyle w:val="BodyText"/>
      </w:pPr>
      <w:r>
        <w:t xml:space="preserve">Tâm của Gauis rất phức tạp. Thì ra K ở trên internet ban bố thông tin đều là nội dung công tác của hắn. Trách không được bản thân trên internet là người mới biểu diễn văn nghệ so với hình tượng kia thì kém hơn nhiều.</w:t>
      </w:r>
    </w:p>
    <w:p>
      <w:pPr>
        <w:pStyle w:val="BodyText"/>
      </w:pPr>
      <w:r>
        <w:t xml:space="preserve">Vì vậy, lúc người bộ phận an ninh liên hệ với hắn, báo với hắn là K mang thai, hỏi hắn là alpha dấu hiệu K có nguyện ý hay không đến thăm hỏi, hắn dứt khoát đồng ý.</w:t>
      </w:r>
    </w:p>
    <w:p>
      <w:pPr>
        <w:pStyle w:val="Compact"/>
      </w:pPr>
      <w:r>
        <w:br w:type="textWrapping"/>
      </w:r>
      <w:r>
        <w:br w:type="textWrapping"/>
      </w:r>
    </w:p>
    <w:p>
      <w:pPr>
        <w:pStyle w:val="Heading2"/>
      </w:pPr>
      <w:bookmarkStart w:id="38" w:name="chương-16-omega-gián-điệp-bị-cầu-hôn"/>
      <w:bookmarkEnd w:id="38"/>
      <w:r>
        <w:t xml:space="preserve">16. Chương 16: Omega Gián Điệp – Bị Cầu Hôn</w:t>
      </w:r>
    </w:p>
    <w:p>
      <w:pPr>
        <w:pStyle w:val="Compact"/>
      </w:pPr>
      <w:r>
        <w:br w:type="textWrapping"/>
      </w:r>
      <w:r>
        <w:br w:type="textWrapping"/>
      </w:r>
      <w:r>
        <w:t xml:space="preserve">Bởi mất đi tín nhiệm với K, lúc Gaius vừa mới nghe nói cậu mang thai, phản ứng đầu tiên là: Em ấy có phải là đã sớm nghĩ tới việc có thể bị tóm, vốn muốn thoát tội, cố ý không ăn thuốc tránh thai.</w:t>
      </w:r>
    </w:p>
    <w:p>
      <w:pPr>
        <w:pStyle w:val="BodyText"/>
      </w:pPr>
      <w:r>
        <w:t xml:space="preserve">Thế nhưng lập tức, người liên hệ với hắn liền nói cho hắn biết, K không muốn đứa bé này. Mà bọn họ cảm thấy là cha của đứa bé, Gaius cũng có quyền biết được chuyện này. Không cần hỏi đối phương vì cái gì lại biết hắn là một người cha khác của đứa nhỏ — — hắn và K ở chung, chuyện này cũng không phải là bí mật, hơn nữa hắn đã hoàn toàn đánh dấu K.</w:t>
      </w:r>
    </w:p>
    <w:p>
      <w:pPr>
        <w:pStyle w:val="BodyText"/>
      </w:pPr>
      <w:r>
        <w:t xml:space="preserve">Vì vậy tâm tình của Gaius trở nên mâu thuẫn. Nếu K không cố ý mang thai, thì cái vấn đề này chỉ có thể là do thuốc tránh thai.</w:t>
      </w:r>
    </w:p>
    <w:p>
      <w:pPr>
        <w:pStyle w:val="BodyText"/>
      </w:pPr>
      <w:r>
        <w:t xml:space="preserve">Gaius nổi giận đùng đùng chất vấn người chủ quán bán thuốc tránh thai cho hắn ở trên internet: 【 Không phải nói là một bồi mười sao, vì cái gì vợ tôi ăn thuốc của ông vẫn mang thai!】 Chủ quán: 【 Không có loại thuốc tránh thai nào có thể trăm phần trăm tránh được cả, nó là thông qua tức tố điều tiết để tránh thai, sẽ không thể giết chết được hết tinh trùng trong tinh hoàn…】 Gaius: 【 Chuyện như vậy sao ông không nói rõ ràng từ sớm?!】 Chủ quán: 【 Trong sách hướng dẫn có viết nha! Phiền phức nhất là các anh chưa nhìn sách hướng dẫn này đó rồi!】 Gaius: 【 Vậy tình huống gì sẽ dẫn đến thuốc tránh thai mất hiệu lực?】 Chủ quán: 【 Có rất nhiều khả năng nha! Ví như là thành kết, cùng với những dược vật khác tạo nên phản ứng lẫn nhau, say rượu…】 Gaius không còn gì để nói, yên lặng logout.</w:t>
      </w:r>
    </w:p>
    <w:p>
      <w:pPr>
        <w:pStyle w:val="BodyText"/>
      </w:pPr>
      <w:r>
        <w:t xml:space="preserve">Tuy rằng đối với việc K lừa dối hắn, chuyện này vẫn còn canh cánh trong lòng, thế nhưng dù sao chuyện mang thai này có một phần lớn trách nhiệm là của hắn, dù sao thuốc là hắn mua, đánh dấu cũng là hắn làm, cho nên Gaius cho là mình nên phụ trách.</w:t>
      </w:r>
    </w:p>
    <w:p>
      <w:pPr>
        <w:pStyle w:val="BodyText"/>
      </w:pPr>
      <w:r>
        <w:t xml:space="preserve">Vì vậy, không có nhẫn kết hôn, không có buổi tối hoa tươi cùng ánh nến, Gaius liền tại lúc đang được bảo vệ trong sở viện cầu hôn K.</w:t>
      </w:r>
    </w:p>
    <w:p>
      <w:pPr>
        <w:pStyle w:val="BodyText"/>
      </w:pPr>
      <w:r>
        <w:t xml:space="preserve">Phản ứng của K đương nhiên là từ chối.</w:t>
      </w:r>
    </w:p>
    <w:p>
      <w:pPr>
        <w:pStyle w:val="BodyText"/>
      </w:pPr>
      <w:r>
        <w:t xml:space="preserve">“Vì sao chứ? Tuy rằng đứa bé này là ngoài ý muốn, thế nhưng anh sẽ đối với tốt với nó.” Gaius nói.</w:t>
      </w:r>
    </w:p>
    <w:p>
      <w:pPr>
        <w:pStyle w:val="BodyText"/>
      </w:pPr>
      <w:r>
        <w:t xml:space="preserve">“Không có nó, em bất quá bị giam trong ngục có một năm rưỡi mà thôi thế nhưng nếu sinh nó ra, em chẳng khác gì đem một đời này ném đi.” K vẫn dùng câu nói kia.</w:t>
      </w:r>
    </w:p>
    <w:p>
      <w:pPr>
        <w:pStyle w:val="BodyText"/>
      </w:pPr>
      <w:r>
        <w:t xml:space="preserve">“Cho nên, đối với việc em lừa anh chuyện này, em không hề có một chút áy náy sao?” Gaius hỏi.</w:t>
      </w:r>
    </w:p>
    <w:p>
      <w:pPr>
        <w:pStyle w:val="BodyText"/>
      </w:pPr>
      <w:r>
        <w:t xml:space="preserve">K không hiểu vì sao hắn lại nói cái này, “Em lừa dối anh cái gì? Chúng ta đã hiệp ước, em đã cẩn thận hoàn thành, chúng ta đơn giản chỉ là giao dịch quan hệ mà thôi.”</w:t>
      </w:r>
    </w:p>
    <w:p>
      <w:pPr>
        <w:pStyle w:val="BodyText"/>
      </w:pPr>
      <w:r>
        <w:t xml:space="preserve">“Nữ O kia báo cáo nội dung là công khai. Anh đã biết em là bởi vì mệnh lệnh mới tiếp cận anh. Lẽ nào đây không phải là lừa dối sao?” Gaius nói.</w:t>
      </w:r>
    </w:p>
    <w:p>
      <w:pPr>
        <w:pStyle w:val="BodyText"/>
      </w:pPr>
      <w:r>
        <w:t xml:space="preserve">“Nhưng em cũng chỉ là lên giường với anh thôi, cũng không có làm chuyện gì có lỗi với anh.Chúng ta tiến hành thanh toán xong.” K kiên trì nói.</w:t>
      </w:r>
    </w:p>
    <w:p>
      <w:pPr>
        <w:pStyle w:val="BodyText"/>
      </w:pPr>
      <w:r>
        <w:t xml:space="preserve">“Em chỉ là chưa kịp làm cái gì mà thôi, nếu như em thu được cái mệnh lệnh gì đó, nhất định sẽ không chút do dự mà chấp hành nhỉ.” Gaius tức giận nói.</w:t>
      </w:r>
    </w:p>
    <w:p>
      <w:pPr>
        <w:pStyle w:val="BodyText"/>
      </w:pPr>
      <w:r>
        <w:t xml:space="preserve">“Như vậy là cái dạng gì? Sự thực chính là em cái gì cũng không làm. Hơn nữa, cắn cứ theo thỏa thuận, em không được có ý định mang thai, anh cũng không có ý muốn em mang thai. Thuốc tránh thai đều là anh mua, ai biết được liệu anh có động tay chân gì không?” K cũng không chút lưu tình phản kích, “Há, em còn nghe nói, omega kia là người yêu cũ đầu tiên của anh, trước anh không phải nói là sẽ phụ trách bồi thường vì bọn họ trả thù dẫn tới tổn thất sao? Sao đây, hiện tại tính nuốt lời à?”</w:t>
      </w:r>
    </w:p>
    <w:p>
      <w:pPr>
        <w:pStyle w:val="BodyText"/>
      </w:pPr>
      <w:r>
        <w:t xml:space="preserve">Biết mình là bị người yêu cũ của Gaius mới bị bắt, tâm lý K khôn phải là không tức giận. Gaius vừa mới nói bọn họ sẽ không làm gì, tiếp đó cậu liền bị trả thù. Hơn nữa nữ O này thủ đoạn cao minh, trực tiếp đem cậu đẩy vào ngục giam, tay nàng cũng không cần phải ô uế gì. Nếu như không phải nữ O nhiều chuyện này, K sẽ có thể góp được một khoản tiền, sau đó tốt nghiệp, sau đó nữa là an ổn về nước. Mà cái phiền toái này cội nguồn là do Gaius đưa tới, cho nên K không thể không giận Gaius. Thế nhưng trước đó cậu nghĩ e rằng không còn cơ hội nhìn thấy Gaius nữa, cũng không thể ở nơi này trút giận, không thể làm gì khác hơn là kìm nén. Hiện tại Gaius tự mình đụng vào lưỡi thương, thì đừng trách K không khách khí.</w:t>
      </w:r>
    </w:p>
    <w:p>
      <w:pPr>
        <w:pStyle w:val="BodyText"/>
      </w:pPr>
      <w:r>
        <w:t xml:space="preserve">“Anh…” Gaius bị uy hiếp, á khẩu không trả lời được.</w:t>
      </w:r>
    </w:p>
    <w:p>
      <w:pPr>
        <w:pStyle w:val="BodyText"/>
      </w:pPr>
      <w:r>
        <w:t xml:space="preserve">“Trước đó anh cùng em hứa hẹn, đổi lại anh bây giờ không được quấy rối tới em, được chưa?” K lãnh khốc mà nói.</w:t>
      </w:r>
    </w:p>
    <w:p>
      <w:pPr>
        <w:pStyle w:val="BodyText"/>
      </w:pPr>
      <w:r>
        <w:t xml:space="preserve">“Không được!” Gaius tái nhợt từ chối.</w:t>
      </w:r>
    </w:p>
    <w:p>
      <w:pPr>
        <w:pStyle w:val="BodyText"/>
      </w:pPr>
      <w:r>
        <w:t xml:space="preserve">“Anh nói cũng vô dụng. Trái lại là đứa nhỏ trong bụng em, em nghĩ muốn làm thế nào liền làm thế đó.” K không muốn cùng Gaius dây dưa vào cái đề tài này nữa.</w:t>
      </w:r>
    </w:p>
    <w:p>
      <w:pPr>
        <w:pStyle w:val="BodyText"/>
      </w:pPr>
      <w:r>
        <w:t xml:space="preserve">“Karl! Chuyện thuốc tránh thai quả thật là anh không đúng, anh không có xem rõ hướng dẫn sử dụng, dẫn đến nó mất hiệu lực… thế nhưng anh không phải cố ý! Anh có thể bồi thường tổn thất cho em! Chỉ cần em kết hôn là có thể ra ngục! Em coi nó là anh bồi thường em không được sao!” Cách một lớp pha lê, Gaius kích động đứng lên la to.</w:t>
      </w:r>
    </w:p>
    <w:p>
      <w:pPr>
        <w:pStyle w:val="BodyText"/>
      </w:pPr>
      <w:r>
        <w:t xml:space="preserve">“Há, cho nên vấn đề lại trở về ban đầu. Em không muốn kết hôn, cũng không muốn sinh con. Tạm biệt.” K rung chuông kêu cảnh vệ, rời khỏi gian quan sát.</w:t>
      </w:r>
    </w:p>
    <w:p>
      <w:pPr>
        <w:pStyle w:val="BodyText"/>
      </w:pPr>
      <w:r>
        <w:t xml:space="preserve">Liên quan đến chuyện lớn kết hơn, Gaius vẫn muốn hỏi ý kiến của ba mẹ một chút. Kỳ thật vốn là hắn không có ý định hỏi, vời vì từ nhỏ ba mẹ bận rộn công việc, Gaius vẫn luôn tự mình quyết định, cho nên có chút chuyên quyền độc đoán. Thế nhưng hiện tại lúc cầu hôn gặp trắc trở, hắn cảm thấy nên phải xin chỉ bảo một chút kinh nghiệm của cha mẹ — — dù sao bọn họ là cặp vợ chồng AA hiếm gặp. Hai alpha có thể ở cùng nhau, nhất định là có cái gì đó bí quyết đặc thù liêu hán (liêu muội) đi.</w:t>
      </w:r>
    </w:p>
    <w:p>
      <w:pPr>
        <w:pStyle w:val="BodyText"/>
      </w:pPr>
      <w:r>
        <w:t xml:space="preserve">Đầu tiên là hắn nhờ giúp đỡ người mẹ đang công tác tại thủ đô.</w:t>
      </w:r>
    </w:p>
    <w:p>
      <w:pPr>
        <w:pStyle w:val="BodyText"/>
      </w:pPr>
      <w:r>
        <w:t xml:space="preserve">Nghe nói vốn là dự định đi chơi thì cuộc đời của đứa con cư nhiên dự định kết hôn rồi, chuyên gia vũ khí vội vàng tìm thời gian “gặp gỡ” hắn.</w:t>
      </w:r>
    </w:p>
    <w:p>
      <w:pPr>
        <w:pStyle w:val="BodyText"/>
      </w:pPr>
      <w:r>
        <w:t xml:space="preserve">“Ta và cha con nha, bắt đầu là bởi vì một omega mà biết nhau.” Nữ alpha lộ ra vẻ mặt hoài niệm.</w:t>
      </w:r>
    </w:p>
    <w:p>
      <w:pPr>
        <w:pStyle w:val="BodyText"/>
      </w:pPr>
      <w:r>
        <w:t xml:space="preserve">“Cho nên, các ngài là tình địch biến tình nhân, tương ái tương sát sao?” Gaius não bổ ra một vở kịch đầy cẩu huyết.</w:t>
      </w:r>
    </w:p>
    <w:p>
      <w:pPr>
        <w:pStyle w:val="BodyText"/>
      </w:pPr>
      <w:r>
        <w:t xml:space="preserve">“Cũng không phải như con nghĩ. Chúng ta mặc dù là theo đuổi cùng một người mà quen nhau, thế nhưng omega kia cũng không có tiếp nhận người nào trong chúng ta, mà là tìm một alpha khác. Hắn cảm thấy EQ của ta quá thấp nên không lãng mạn, cha con thì miệng lưỡi trơn tru không đáng tin, vì vậy hắn tìm một tên làm lính. Đương nhiên chúng ta cũng không vì việc này mà làm điều gì khác người, còn tham gia hôn lễ của hắn. Lễ cưới sau khi xong, hai chúng ta thất tình xui xẻo sao lại hẹn nhau đi uống rượu, vì vậy sau đó liền lăn tới giường.” Mẹ giải thích.</w:t>
      </w:r>
    </w:p>
    <w:p>
      <w:pPr>
        <w:pStyle w:val="BodyText"/>
      </w:pPr>
      <w:r>
        <w:t xml:space="preserve">“Say rượu thất thân cũng rất cẩu huyết a.” Gaius bình luận.</w:t>
      </w:r>
    </w:p>
    <w:p>
      <w:pPr>
        <w:pStyle w:val="BodyText"/>
      </w:pPr>
      <w:r>
        <w:t xml:space="preserve">thất thân: mất trinh.(từ mất trinh nghe cứ sao sao nên thôi giữ nguyên.)</w:t>
      </w:r>
    </w:p>
    <w:p>
      <w:pPr>
        <w:pStyle w:val="BodyText"/>
      </w:pPr>
      <w:r>
        <w:t xml:space="preserve">“Không có thất thân. Chúng ta bởi vì vấn đề công thụ mà đánh một trận, sau đó liền ngủ.” Mẹ phá vỡ ảo tưởng của hắn.</w:t>
      </w:r>
    </w:p>
    <w:p>
      <w:pPr>
        <w:pStyle w:val="BodyText"/>
      </w:pPr>
      <w:r>
        <w:t xml:space="preserve">Gaius nghiền ngẫm lại mà sợ cực kì. Hắn vẫn luôn đương nhiên cho rằng nếu mà người yêu là song alpha thì nữ liền là phe thụ… Nghe khẩu khí này của mẹ, lẽ nào cha mới là thụ? Thế nhưng hắn không dám đi hỏi cái vấn đề này, vì vậy hỏi: “Vậy các ngài sau đó là sao mà yêu đương kết hôn?”</w:t>
      </w:r>
    </w:p>
    <w:p>
      <w:pPr>
        <w:pStyle w:val="BodyText"/>
      </w:pPr>
      <w:r>
        <w:t xml:space="preserve">“Chúng ta uống rượu sau đó nhận ra có thể bổ sung lẫn nhau, sau đó liền từ từ làm quen… Thêm vào là việc không nhìn lọt mắt những người khác, phát hiện ra là cùng nhau kết bạn sinh sống cũng không tồi, liền kết hôn thôi.” Mẹ nói là bọn họ một chút cũng không từng rải qua yêu đương lãng mạn. “Thật đáng tiếc, kinh nghiệm của chúng ta đối với con không thể trợ giúp được gì.”</w:t>
      </w:r>
    </w:p>
    <w:p>
      <w:pPr>
        <w:pStyle w:val="BodyText"/>
      </w:pPr>
      <w:r>
        <w:t xml:space="preserve">“Không, vẫn có trợ giúp. Con và em ấy… Chúng con lập trường không giống nhau. Con muốn biết là các ngài làm sao mà hóa địch thành bạn, khắc phục thiên tính bài xích lẫn nhau giữa alpha.” Gaius nói.</w:t>
      </w:r>
    </w:p>
    <w:p>
      <w:pPr>
        <w:pStyle w:val="BodyText"/>
      </w:pPr>
      <w:r>
        <w:t xml:space="preserve">“Không có khắc phục a. Ta cũng không cảm thấy chúng ta bài xích lẫn nhau gì. Chỉ là sinh hoạt không quá hòa hợp mà thôi.” Mẹ không chút e dè mà nói, “Bất quá chúng ta cuối cùng cũng thương lượng xong một người làm một lần, cho nên việc kia cũng không liên quan. Đúng rồi, omega của con là người như thế nào vậy? Không bằng mang tới cho ta xem một chút, ta đến khuyên cậu ấy một chút?”</w:t>
      </w:r>
    </w:p>
    <w:p>
      <w:pPr>
        <w:pStyle w:val="BodyText"/>
      </w:pPr>
      <w:r>
        <w:t xml:space="preserve">“Em ấy hiện tại không có cách nào tới gặp ngài… Nói thật thì, em ấy là gián điệp của chòm sao Thiên Cầm, hiện tại đang bị tra hỏi. Em ấy mang thai, vốn là có thể giảm nhẹ hình phạt, thế nhưng em ấy tình nguyện ngồi xổm trong ngục cũng không muốn sinh con. Con vốn cho là em ấy lo lắng sinh ra không nuôi được, cho nên con đưa ra yêu cầu cùng em ấy kết hôn. Nhưng mà em ấy cũng không muốn kết hôn. Con không hiểu là vì sao nữa.” Gaius thừa thế xông lên, thẳng thắn nói với mẹ.</w:t>
      </w:r>
    </w:p>
    <w:p>
      <w:pPr>
        <w:pStyle w:val="BodyText"/>
      </w:pPr>
      <w:r>
        <w:t xml:space="preserve">“Ta biết rồi. Nhưng, con vẫn chưa nói cho ta biết cậu ấy là dạng người như thế nào.” Mẹ nói. Gaius nhìn sắc mặt của cô, phát hiện cô hình như cũng không phản đối mình cưới một gián điệp của chòm sao Thiên Cầm. Hắn không hiểu hỏi: “Chẳng lẽ con nói đến thế còn không đủ hiểu sao?”</w:t>
      </w:r>
    </w:p>
    <w:p>
      <w:pPr>
        <w:pStyle w:val="BodyText"/>
      </w:pPr>
      <w:r>
        <w:t xml:space="preserve">“Ta nói là tính cách của cậu ấy, ham muốn, các con lúc trước từng trải qua yêu đương, không biết này đó, ta sao biết được cậu ấy muốn cái gì?” Nữ alpha chỉ tiếc rèn sắc không thành thép mà nói.</w:t>
      </w:r>
    </w:p>
    <w:p>
      <w:pPr>
        <w:pStyle w:val="BodyText"/>
      </w:pPr>
      <w:r>
        <w:t xml:space="preserve">“Em ấy… rất dễ nhìn. Ý con là em ấy rất phù hợp thẩm mỹ của con. Chúng con là bạn học, thế nhưng lần đầu tiên chân chính gặp mặt là trong hộp đêm, em ấy làm công ở nơi đó. Chúng con làm mấy lần trên giường, con cảm thấy chúng con rất hợp nhau, liền muốn bao dưỡng em ấy. Em ấy đồng ý. Chúng con mấy tháng này luôn ở cùng một chỗ… Ngài hiểu mà. Em ấy làm cơm, cũng thích nhạc cổ điện cùng hí kịch, rất thiết thực… Con càng ngày càng thích em ấy, cuối cùng đánh dấu em ấy. Em ấy đối với con rất nghe lời, thế nhưng khả năng chắc là bởi vì con là kim chủ đi. Lúc trước con đã cho mình thời gian đủ để theo đuổi em ấy, thế nhưng hiện tại không có cơ hội đó. Con bây giờ mới biết được em ấy không có chút nào yêu thích con.” Gaius thất vọng nói.</w:t>
      </w:r>
    </w:p>
    <w:p>
      <w:pPr>
        <w:pStyle w:val="BodyText"/>
      </w:pPr>
      <w:r>
        <w:t xml:space="preserve">“Cho nên con và cậu ấy chỉ tính là quan hệ. Con làm cho một omega không thích con phải sinh con cho con, ai mà nguyện ý a.” Mẹ “nhất châm kiến huyết” mà nói.</w:t>
      </w:r>
    </w:p>
    <w:p>
      <w:pPr>
        <w:pStyle w:val="BodyText"/>
      </w:pPr>
      <w:r>
        <w:t xml:space="preserve">nhất châm kiến huyết: gãi đúng chỗ ngứa, nói trúng tim đen,…</w:t>
      </w:r>
    </w:p>
    <w:p>
      <w:pPr>
        <w:pStyle w:val="BodyText"/>
      </w:pPr>
      <w:r>
        <w:t xml:space="preserve">“Vậy con phải làm sao? Con không muốn em ấy ngồi tù, thì chỉ có biện pháp này thôi.” Gaius nói.</w:t>
      </w:r>
    </w:p>
    <w:p>
      <w:pPr>
        <w:pStyle w:val="BodyText"/>
      </w:pPr>
      <w:r>
        <w:t xml:space="preserve">“Tuy rằng ta đây hỏi chuyện này có khả năng là hơi thừa, thế nhưng EQ của con hiển nhiên so với năm đó của ta còn thấp hơn — — Con còn chưa cho cậu ấy biết, con là bởi vì yêu cậu ấy mới muốn cùng cậu ấy kết hôn?”</w:t>
      </w:r>
    </w:p>
    <w:p>
      <w:pPr>
        <w:pStyle w:val="BodyText"/>
      </w:pPr>
      <w:r>
        <w:t xml:space="preserve">“!”</w:t>
      </w:r>
    </w:p>
    <w:p>
      <w:pPr>
        <w:pStyle w:val="Compact"/>
      </w:pPr>
      <w:r>
        <w:br w:type="textWrapping"/>
      </w:r>
      <w:r>
        <w:br w:type="textWrapping"/>
      </w:r>
    </w:p>
    <w:p>
      <w:pPr>
        <w:pStyle w:val="Heading2"/>
      </w:pPr>
      <w:bookmarkStart w:id="39" w:name="chương-17-omega-gián-điệp-kết-hôn"/>
      <w:bookmarkEnd w:id="39"/>
      <w:r>
        <w:t xml:space="preserve">17. Chương 17: Omega Gián Điệp – Kết Hôn</w:t>
      </w:r>
    </w:p>
    <w:p>
      <w:pPr>
        <w:pStyle w:val="Compact"/>
      </w:pPr>
      <w:r>
        <w:br w:type="textWrapping"/>
      </w:r>
      <w:r>
        <w:br w:type="textWrapping"/>
      </w:r>
      <w:r>
        <w:t xml:space="preserve">Kỳ thực K không hiểu vì sao Gauis lại muốn cùng cậu kết hôn. Dựa vào hiểu biết của cậu thì, Gauis hiển nhiên chính là một cây miêu hồng của quan viên N đại hệ ngân hà, muốn hắn phản bội quốc gia mà nói không bằng thiến hắn đi, cho nên một khi biết mình là gián điệp, Gauis sẽ không thu nhận cậu, cũng sẽ không cùng cậu lui tới.</w:t>
      </w:r>
    </w:p>
    <w:p>
      <w:pPr>
        <w:pStyle w:val="BodyText"/>
      </w:pPr>
      <w:r>
        <w:t xml:space="preserve">Cây miêu hồng (từ gốc: 根正苗红的): đại loại là người có gia cảnh tốt và cao trong xã hội. (cám ơn cô HmF Ice đã trợ giúp tui nghĩa câu này ♥)</w:t>
      </w:r>
    </w:p>
    <w:p>
      <w:pPr>
        <w:pStyle w:val="BodyText"/>
      </w:pPr>
      <w:r>
        <w:t xml:space="preserve">Thật ra thì cậu cũng không bài xích việc kết hôn cùng Gauis — — dù sao sau khi trải qua một đoạn thời gian ở cùng nhau, phát hiện ra hai người bọn họ ngoại trừ khuynh hướng về chính trị, vẫn còn nhiều chuyện có tiếng nói chung, hơn nữa sinh hoạt cũng rất hài hòa. Trước không nghĩ muốn sinh con, cũng bởi vì sợ sinh ra không ai nuôi. Mà điều kiện trước tiên là Gauis vui vẻ nói cùng cậu. Lần này lại vừa lên đã hưng binh vấn tội, còn cùng K ầm ĩ một trận, K đương nhiên sẽ không biểu hiện sắc mặt tốt với hắn.</w:t>
      </w:r>
    </w:p>
    <w:p>
      <w:pPr>
        <w:pStyle w:val="BodyText"/>
      </w:pPr>
      <w:r>
        <w:t xml:space="preserve">K tức giận trở về.</w:t>
      </w:r>
    </w:p>
    <w:p>
      <w:pPr>
        <w:pStyle w:val="BodyText"/>
      </w:pPr>
      <w:r>
        <w:t xml:space="preserve">Cho nên luật sư lần trước ở phiên tòa lần cuối cùng trưng cầu ý kiến của K, K vẫn kiên trì không muốn dựa vào việc mang thai xin chấp hành việc giam giữ ở bên ngoài.</w:t>
      </w:r>
    </w:p>
    <w:p>
      <w:pPr>
        <w:pStyle w:val="BodyText"/>
      </w:pPr>
      <w:r>
        <w:t xml:space="preserve">Luật sư cũng đối với cậu hết cách. Hành động tòa án sai khiến luật sư này, gã đối với K là gián điệp ở nước ngoài này không có hảo cảm gì. Thế nhưng sau đó biết được K kỳ thực không có làm ra chuyện thương thiên hại lý (không có tính người), hỡn nữa còn là một omega mang thai, gã liền sinh ra đồng tình với K.</w:t>
      </w:r>
    </w:p>
    <w:p>
      <w:pPr>
        <w:pStyle w:val="BodyText"/>
      </w:pPr>
      <w:r>
        <w:t xml:space="preserve">“Tuy rằng tôi không hiểu vì sao hắn đột nhiên thay đổi chủ ý nói muốn kết hôn, nhưng trước đó, lúc hắn bao dưỡng tôi rõ ràng tỏ vẻ không muốn đứa nhỏ cũng không muốn kết hôn. Tôi không tin thành ý của hắn. Hơn nữa, kết hôn cũng không phải là chuyện của hai người, gia đình của hắn sẽ không tiếp nhận tôi, tôi tội tình gì phải khiến đứa nhỏ sinh ra liền bị khinh bỉ.” K tỉnh táo giải thích.</w:t>
      </w:r>
    </w:p>
    <w:p>
      <w:pPr>
        <w:pStyle w:val="BodyText"/>
      </w:pPr>
      <w:r>
        <w:t xml:space="preserve">“Tốt thôi, cậu không hối hận là được rồi.” Luật sư cũng không thể làm trái ý K.</w:t>
      </w:r>
    </w:p>
    <w:p>
      <w:pPr>
        <w:pStyle w:val="BodyText"/>
      </w:pPr>
      <w:r>
        <w:t xml:space="preserve">Lúc này Gauis đang nóng nảy chờ luật sư đi ra, hắn mới có thể đi vào. Vốn K cũng không phải là người nghĩ muốn gặp là gặp, cơ hội trước đó là do hắn là cha của đứa bé. Vì vậy Gauis liền xin nhờ cha hắn cùng giáo viên tìm người quen rồi dựa vào quan hệ, lúc này mới cho hắn đi theo luật sư, có một chút thời gian gặp mặt.</w:t>
      </w:r>
    </w:p>
    <w:p>
      <w:pPr>
        <w:pStyle w:val="BodyText"/>
      </w:pPr>
      <w:r>
        <w:t xml:space="preserve">Luật sư của K lúc vừa đi ra thì vừa vặn thấy Gauis đang chờ ở hành lang. Gã tuy rằng chưa từng thấy người này, thế nhưng có xem qua tư liệu cùng ảnh. Thuộc về một phương diện nào đó thì có chút loại đồng tình vi diệu, gã đi tới trước nói, “Cậu chính là alpha của K đi, thật đáng tiếc, K vẫn không chịu đổi ý.”</w:t>
      </w:r>
    </w:p>
    <w:p>
      <w:pPr>
        <w:pStyle w:val="BodyText"/>
      </w:pPr>
      <w:r>
        <w:t xml:space="preserve">“Tôi sẽ khuyên em ấy lần nữa.” Gauis nói, “Ngài có thể nói cho tôi biết là em ấy vì sao không đồng ý không?</w:t>
      </w:r>
    </w:p>
    <w:p>
      <w:pPr>
        <w:pStyle w:val="BodyText"/>
      </w:pPr>
      <w:r>
        <w:t xml:space="preserve">“Chuyện là việc riêng của đương sự tôi.” Luật sư ác ý mà nói. Làm beta, nhìn thấy một alpha ăn quả đắng thực sự rất dễ chịu.</w:t>
      </w:r>
    </w:p>
    <w:p>
      <w:pPr>
        <w:pStyle w:val="BodyText"/>
      </w:pPr>
      <w:r>
        <w:t xml:space="preserve">“Xin nhờ ngài!” Gaius sầm mặt cúi xuống một cái.</w:t>
      </w:r>
    </w:p>
    <w:p>
      <w:pPr>
        <w:pStyle w:val="BodyText"/>
      </w:pPr>
      <w:r>
        <w:t xml:space="preserve">“Thôi được, vị kia là omega đáng thương, lo lắng quan hệ mẹ chồng nàng dâu không tốt.” Luật sư chỉ nói một nửa.</w:t>
      </w:r>
    </w:p>
    <w:p>
      <w:pPr>
        <w:pStyle w:val="BodyText"/>
      </w:pPr>
      <w:r>
        <w:t xml:space="preserve">“Cảm tạ!” Gauis cảm kích nói. Xem ra một lát nữa cần nói thêm một chút.</w:t>
      </w:r>
    </w:p>
    <w:p>
      <w:pPr>
        <w:pStyle w:val="BodyText"/>
      </w:pPr>
      <w:r>
        <w:t xml:space="preserve">“A, nếu như cậu có thể thuyết phục cậu ấy, phải trước khi mở phiên tòa nói cho tôi biết.” Luật sư nhắc nhở.</w:t>
      </w:r>
    </w:p>
    <w:p>
      <w:pPr>
        <w:pStyle w:val="BodyText"/>
      </w:pPr>
      <w:r>
        <w:t xml:space="preserve">Lần thứ hai nhìn thấy Gauis, vừa vừa cảm thấy bất ngờ, vừa cảm thấy đây là chuyện hợp tình hợp lí. Xem gia thế của Gauis thật không bình thường — — lần này lại đến làm cái gì nữa? Khi bại khi thắng sao?</w:t>
      </w:r>
    </w:p>
    <w:p>
      <w:pPr>
        <w:pStyle w:val="BodyText"/>
      </w:pPr>
      <w:r>
        <w:t xml:space="preserve">K yên lặng chờ Gauis nói ra toan tính.</w:t>
      </w:r>
    </w:p>
    <w:p>
      <w:pPr>
        <w:pStyle w:val="BodyText"/>
      </w:pPr>
      <w:r>
        <w:t xml:space="preserve">Gauis rầm một cái, quỳ xuống. “Karl, anh yêu em, xin em gả cho anh đi!”</w:t>
      </w:r>
    </w:p>
    <w:p>
      <w:pPr>
        <w:pStyle w:val="BodyText"/>
      </w:pPr>
      <w:r>
        <w:t xml:space="preserve">K lại một lần nữa như bị ép mộng. Cái người alpha thiên kim kiêu tử cư nhiên lại bởi vì cầu hôn mà quỳ xuống!?</w:t>
      </w:r>
    </w:p>
    <w:p>
      <w:pPr>
        <w:pStyle w:val="BodyText"/>
      </w:pPr>
      <w:r>
        <w:t xml:space="preserve">Thấy K không tỏ rõ ý kiến gì, Gauis bắt đầu gòng lưng lên diễn thuyết: “Lần trước sau khi về anh tỉ mỉ suy nghĩ lại một chút, có thể là trước đó anh có thái độ làm cho em hiểu nhầm anh là một người độc thân theo chủ nghĩa. Lúc ở cùng em, anh cũng cho là vậy. Anh vốn không nghĩ tới sẽ yêu sớm rồi kết hôn, thế nhưng kế hoạch không đuổi kịp biến hóa, anh gặp em. Anh mỗi ngày đều cảm thấy em càng ngày càng đáng yêu, em quả thực chính là hình dáng người yêu trong mộng của anh, cho nên anh mới không kìm lòng được mà đánh dấu em. Anh vốn dĩ cho là thời gian chúng ta còn rất dài, anh có thể chậm rãi theo đuổi em, làm em cảm động, không nghĩ tới bởi vì anh mà em bị thương tổn. Xin lỗi. Hãy cho anh dùng thời gian một đời này để chăm sóc em, bồi thường cho em.”</w:t>
      </w:r>
    </w:p>
    <w:p>
      <w:pPr>
        <w:pStyle w:val="BodyText"/>
      </w:pPr>
      <w:r>
        <w:t xml:space="preserve">“Ồ.” K có chút động tâm, thế nhưng trên mặt không biểu hiện ra.</w:t>
      </w:r>
    </w:p>
    <w:p>
      <w:pPr>
        <w:pStyle w:val="BodyText"/>
      </w:pPr>
      <w:r>
        <w:t xml:space="preserve">“Chuyện trong nhà của anh, em không cần lo lắng, anh đã cầu xin cha mẹ đồng ý, bọn họ cũng rất muốn gặp em. Sau khi kết hôn chúng ta sẽ không ở cùng một chỗ với họ, vậy ên em cũng không cần lo lắng sẽ xảy ra mẫu thuẫn. Nếu như em không nỡ cùng ba của em tách ra, chúng ta có thể thường xuyên đến thăm ngài, hoặc là nếu như ngài ấy nguyện ý, thì tiếp nhận việc phụng dưỡng người già…”</w:t>
      </w:r>
    </w:p>
    <w:p>
      <w:pPr>
        <w:pStyle w:val="BodyText"/>
      </w:pPr>
      <w:r>
        <w:t xml:space="preserve">“Ồ… Anh đứng lên trước đã.” K nói.</w:t>
      </w:r>
    </w:p>
    <w:p>
      <w:pPr>
        <w:pStyle w:val="BodyText"/>
      </w:pPr>
      <w:r>
        <w:t xml:space="preserve">“Em không đồng ý thì anh không đứng lên.” Gauis cố chấp nói.</w:t>
      </w:r>
    </w:p>
    <w:p>
      <w:pPr>
        <w:pStyle w:val="BodyText"/>
      </w:pPr>
      <w:r>
        <w:t xml:space="preserve">“Em đồng ý.” K hơi đỏ mặt.</w:t>
      </w:r>
    </w:p>
    <w:p>
      <w:pPr>
        <w:pStyle w:val="BodyText"/>
      </w:pPr>
      <w:r>
        <w:t xml:space="preserve">“Em, em đồng ý!?” Gauis bị vui sướng xông vào đầu, trong lúc nhất thời quên đứng lên.</w:t>
      </w:r>
    </w:p>
    <w:p>
      <w:pPr>
        <w:pStyle w:val="BodyText"/>
      </w:pPr>
      <w:r>
        <w:t xml:space="preserve">“Vâng.” Mặt K càng đỏ hơn. “Thế nhưng có điều kiện.”</w:t>
      </w:r>
    </w:p>
    <w:p>
      <w:pPr>
        <w:pStyle w:val="BodyText"/>
      </w:pPr>
      <w:r>
        <w:t xml:space="preserve">“Cái điều kiện gì anh đều đồng ý!” Gauis cuối cùng cũng ý thức được mình có thể đứng lên, vì vậy liền bò dậy vỗ vỗ bụi trên đùi.</w:t>
      </w:r>
    </w:p>
    <w:p>
      <w:pPr>
        <w:pStyle w:val="BodyText"/>
      </w:pPr>
      <w:r>
        <w:t xml:space="preserve">“Cũng không phải chuyện gì khó khăn… Một là em muốn chuyển trường, dù sao trong trường rất nhiều người biết chuyện của em. Một việc khác là em hi vọng anh có thể thay em thương lượng một chút, là làm cho quốc gia bên kia của em không cấm em nhập cảnh…” K hơi ngượng ngùng mà nói.</w:t>
      </w:r>
    </w:p>
    <w:p>
      <w:pPr>
        <w:pStyle w:val="BodyText"/>
      </w:pPr>
      <w:r>
        <w:t xml:space="preserve">“Cái thứ nhất thì anh hiểu rõ, nhưng cái thứ hai là chuyện gì vậy, vì sao chòm sao Thiên Cầm liên bang lại cấm em nhập cảnh?” Gauis hỏi. “Em bị phạt mà nói, không phải vừa vặn có thể nói rõ em không có phản bội sao?”</w:t>
      </w:r>
    </w:p>
    <w:p>
      <w:pPr>
        <w:pStyle w:val="BodyText"/>
      </w:pPr>
      <w:r>
        <w:t xml:space="preserve">“Nếu như chỉ là phạt thì còn chưa tính, nhưng điều em không đúng là muốn cùng anh kết hôn à.” K cười khổ, “Tuy rằng em không xác định bọn họ có thể hay không làm cái này, thế nhưng nếu như em là lãnh đạo, nghe nói thuộc hạ của mình bị tóm sau đó lại cùng người địch quốc kết hôn, cũng sẽ cho rằng tên đó trở mặt. Huống chi em cũng bởi vì mang thai mà giảm nhẹ hình phạt, bọn họ nhất định sẽ cho là em cùng anh tự biên tự diễn.”</w:t>
      </w:r>
    </w:p>
    <w:p>
      <w:pPr>
        <w:pStyle w:val="BodyText"/>
      </w:pPr>
      <w:r>
        <w:t xml:space="preserve">“Được rồi. Nhưng, anh thay em khiếu nại, nhất định phải là cha mẹ anh đứng ra. Đây chẳng phải là càng thực tế việc em trở mặt sao?” Gauis mê mẩn nói.</w:t>
      </w:r>
    </w:p>
    <w:p>
      <w:pPr>
        <w:pStyle w:val="BodyText"/>
      </w:pPr>
      <w:r>
        <w:t xml:space="preserve">“Trái lại thì tương lai của em có thể sẽ định cư tại dải ngân hà, bọn họ sao có thể nhớ đến người không trọng yếu như em. Chỉ cần có thể đem em đi thăm ba ba là tốt rồi. Dù sao cũng những người giống em cũng không biết chuyện gì, bọn họ cũng sẽ không đến nổi bởi vì chuyện này của em mà đối với ba em làm ra việc gì.”</w:t>
      </w:r>
    </w:p>
    <w:p>
      <w:pPr>
        <w:pStyle w:val="BodyText"/>
      </w:pPr>
      <w:r>
        <w:t xml:space="preserve">Gauis có chút áy náy. Nếu như không phải hắn liên lụy, e rằng K sẽ không bị bại lộ cho dù bị bại lộ, cũng không kết hôn với hắn, cũng không đến nổi không có cách nào về lại tổ quốc.</w:t>
      </w:r>
    </w:p>
    <w:p>
      <w:pPr>
        <w:pStyle w:val="BodyText"/>
      </w:pPr>
      <w:r>
        <w:t xml:space="preserve">“Có lẽ là do em buồn lo vô cơ thôi! Anh không cần phải lưu tâm chuyện này đâu.” Nhìn sắc mặt Gauis, K an ủi hắn mà nói.</w:t>
      </w:r>
    </w:p>
    <w:p>
      <w:pPr>
        <w:pStyle w:val="BodyText"/>
      </w:pPr>
      <w:r>
        <w:t xml:space="preserve">“Anh nhất định sẽ làm được. Lễ cưới em nghĩ làm thành dạng gì nào? Là lập tức làm hay là đợi cục cưng sinh ra rồi làm?” Gauis nói sang chuyện khác.</w:t>
      </w:r>
    </w:p>
    <w:p>
      <w:pPr>
        <w:pStyle w:val="BodyText"/>
      </w:pPr>
      <w:r>
        <w:t xml:space="preserve">Cuối cùng K bị xử 6 tháng tù giam, bởi vì mang thai, cho nên tiến hành việc giam ở ngoài. Tay của cậu bị cắm vào thiết bị giám sát điều hành, chi có thể ở nhà của Gauis trong phạm vi 2 km tự do hoạt động.</w:t>
      </w:r>
    </w:p>
    <w:p>
      <w:pPr>
        <w:pStyle w:val="BodyText"/>
      </w:pPr>
      <w:r>
        <w:t xml:space="preserve">Nghe tin này, Gauis có chút vui mừng vì lúc trước mua nhà ở tại trung tâm thành phố, cách bệnh viện không xa, không làm kiểm tra sinh sản thì phiền phức.</w:t>
      </w:r>
    </w:p>
    <w:p>
      <w:pPr>
        <w:pStyle w:val="BodyText"/>
      </w:pPr>
      <w:r>
        <w:t xml:space="preserve">Cha mẹ của Gauis hi vọng hắn có thể nghỉ phép ở tinh cầu làm một lễ cưới lớn, vì vậy chờ thời kì thụ án của K kết thúc, sau khi sinh cục cưng ra. Trước mắt bọn họ sẽ đến cục nhân dân lấy chứng minh.</w:t>
      </w:r>
    </w:p>
    <w:p>
      <w:pPr>
        <w:pStyle w:val="BodyText"/>
      </w:pPr>
      <w:r>
        <w:t xml:space="preserve">Bởi vì K không thể xa nhà, cho nên sáu tháng này bọn họ coi đây như là tuần trăng mật tại nhà.</w:t>
      </w:r>
    </w:p>
    <w:p>
      <w:pPr>
        <w:pStyle w:val="Compact"/>
      </w:pPr>
      <w:r>
        <w:br w:type="textWrapping"/>
      </w:r>
      <w:r>
        <w:br w:type="textWrapping"/>
      </w:r>
    </w:p>
    <w:p>
      <w:pPr>
        <w:pStyle w:val="Heading2"/>
      </w:pPr>
      <w:bookmarkStart w:id="40" w:name="chương-18-omega-gián-điệp-mang-thai-h"/>
      <w:bookmarkEnd w:id="40"/>
      <w:r>
        <w:t xml:space="preserve">18. Chương 18: Omega Gián Điệp – Mang Thai (h)</w:t>
      </w:r>
    </w:p>
    <w:p>
      <w:pPr>
        <w:pStyle w:val="Compact"/>
      </w:pPr>
      <w:r>
        <w:br w:type="textWrapping"/>
      </w:r>
      <w:r>
        <w:br w:type="textWrapping"/>
      </w:r>
      <w:r>
        <w:t xml:space="preserve">Vì dục vọng mà phân thành giới tính, alpha cùng omega chỉ có dưới một số tình huống cực đoan mới không động dục, mang thai chính là một trong số đó. Nghe đâu đó vào các omega cổ đại, bởi không thể dựng dục phôi thai ở bên ngoài cơ thể, cho nên vào lúc mang thai sẽ động dục, nhằm dùng phân thân của alpha để mở rộng sản đạo(đường thai nhi từ trong bụng mẹ đi ra ngoài). Thế nhưng sau đó có nước ối nhân tạo, nhân loại ABO liền cải thiện loại gen này lại.</w:t>
      </w:r>
    </w:p>
    <w:p>
      <w:pPr>
        <w:pStyle w:val="BodyText"/>
      </w:pPr>
      <w:r>
        <w:t xml:space="preserve">Bất quá, đây cũng không có nghĩa là lúc mang thai K thanh tâm quả dục (tức là giữ cho mình trong sáng, không làm chuyện “ấy”). Chính cậu cũng muốn thanh tâm quả dục, nhưng cũng không nhịn được việc tên alpha nào đó mỗi ngày ở nhà đều trần truồng dùng cơ thể người trưởng thành mê hoặc cậu, hoặc hơi một tí là thừa dịp lúc cậu đang nấu cơm bóp mông của cậu.</w:t>
      </w:r>
    </w:p>
    <w:p>
      <w:pPr>
        <w:pStyle w:val="BodyText"/>
      </w:pPr>
      <w:r>
        <w:t xml:space="preserve">Nếu như không phải lời bác sĩ nói, bởi vì lúc trước thường xuyên ăn thuốc tránh thai, dẫn đến thân thể cục cưng không tốt cần bảo vệ thai nhi, Gauis đã sớm đè K xuống làm một trận cho thoải mái rồi.</w:t>
      </w:r>
    </w:p>
    <w:p>
      <w:pPr>
        <w:pStyle w:val="BodyText"/>
      </w:pPr>
      <w:r>
        <w:t xml:space="preserve">Hiện tại hắn không thể làm gì khác hơn là mỗi ngày dùng sắc dụ dỗ K, sau đó nhìn xem tâm tình K, mượn cái chân dài to của cậu dùng một chút, hoặc là hai người hỗ trợ nhau một chút.</w:t>
      </w:r>
    </w:p>
    <w:p>
      <w:pPr>
        <w:pStyle w:val="BodyText"/>
      </w:pPr>
      <w:r>
        <w:t xml:space="preserve">Kiểu chân giao này không tốt lắm, K không dễ dàng sảng khoái, chỗ tốt là chỗ hắn tương đối dùng ít sức. Chỗ tốt của 69 là hai người đều tương đối sảng khoái, thế nhưng miệng của K thì khá mệt.</w:t>
      </w:r>
    </w:p>
    <w:p>
      <w:pPr>
        <w:pStyle w:val="BodyText"/>
      </w:pPr>
      <w:r>
        <w:t xml:space="preserve">Dưới trạng thái “giam lỏng”, K không đi học. Cậu nhờ Gauis giúp cậu xin tạm thời nghỉ học, dự định sau khi sinh cục cưng sẽ chuyển trường. Chỉ có điều, không có học bổng do chính phủ cấp cho, công việc của K trước đây sẽ tạm thời dựa cả vào ông xã nuôi.</w:t>
      </w:r>
    </w:p>
    <w:p>
      <w:pPr>
        <w:pStyle w:val="BodyText"/>
      </w:pPr>
      <w:r>
        <w:t xml:space="preserve">Hiện tại mỗi ngày của K là: ngủ thẳng đến khi tự tỉnh, xem kịch, mua thức ăn, nấu cơm. Nói như vậy thôi chứ cậu thức dậy tương đối trễ, Gauis phải đi sớm, làm cơm sáng đơn giản đặt ở phòng bếp. Buổi chiều không có tiết, Gauis sẽ về nhà ăn cơm trưa, như vậy là K làm hai bữa cơm ngược lại thì chỉ làm cơm tối, buổi trưa uống dịch dinh dưỡng — — thực sự là lười làm.</w:t>
      </w:r>
    </w:p>
    <w:p>
      <w:pPr>
        <w:pStyle w:val="BodyText"/>
      </w:pPr>
      <w:r>
        <w:t xml:space="preserve">Vì vậy cứ thế mà sau một tháng, bụng nhỏ của K to lên, cũng không biết là do lên cân hay là cục cưng lớn rồi.</w:t>
      </w:r>
    </w:p>
    <w:p>
      <w:pPr>
        <w:pStyle w:val="BodyText"/>
      </w:pPr>
      <w:r>
        <w:t xml:space="preserve">Mà Gauis lại thêm một sở thích mới: Sờ bụng.</w:t>
      </w:r>
    </w:p>
    <w:p>
      <w:pPr>
        <w:pStyle w:val="BodyText"/>
      </w:pPr>
      <w:r>
        <w:t xml:space="preserve">“Đừng có sờ, toàn thịt không.” Buổi tối sau khi ăn cơm, hai người bọn họ ngồi trên ghế sa lon xem truyền hình, Gauis lại duỗi ra móng vuốt thú. K vỗ tay hắn xuống, nói.</w:t>
      </w:r>
    </w:p>
    <w:p>
      <w:pPr>
        <w:pStyle w:val="BodyText"/>
      </w:pPr>
      <w:r>
        <w:t xml:space="preserve">“Không, là cục cưng.” Gauis liền đem tay đặt lên bụng của K.</w:t>
      </w:r>
    </w:p>
    <w:p>
      <w:pPr>
        <w:pStyle w:val="BodyText"/>
      </w:pPr>
      <w:r>
        <w:t xml:space="preserve">“Là thịt.” K lười đánh hắn.</w:t>
      </w:r>
    </w:p>
    <w:p>
      <w:pPr>
        <w:pStyle w:val="BodyText"/>
      </w:pPr>
      <w:r>
        <w:t xml:space="preserve">“Là cục cưng.” Gaius ngây thơ kiên trì.</w:t>
      </w:r>
    </w:p>
    <w:p>
      <w:pPr>
        <w:pStyle w:val="BodyText"/>
      </w:pPr>
      <w:r>
        <w:t xml:space="preserve">“Thịt mềm, còn cục cưng thì cứng có được không hả.” K phổ cập khoa học.</w:t>
      </w:r>
    </w:p>
    <w:p>
      <w:pPr>
        <w:pStyle w:val="BodyText"/>
      </w:pPr>
      <w:r>
        <w:t xml:space="preserve">“Cục cưng ở dưới thịt.” Gauis nhẹ nhàng sờ sờ bụng của K.</w:t>
      </w:r>
    </w:p>
    <w:p>
      <w:pPr>
        <w:pStyle w:val="BodyText"/>
      </w:pPr>
      <w:r>
        <w:t xml:space="preserve">“Tùy anh.” K từ bỏ việc cùng hắn tranh luận.</w:t>
      </w:r>
    </w:p>
    <w:p>
      <w:pPr>
        <w:pStyle w:val="BodyText"/>
      </w:pPr>
      <w:r>
        <w:t xml:space="preserve">“Hì hì hì.” Gaius lộ ra nụ cười chiến thắng.</w:t>
      </w:r>
    </w:p>
    <w:p>
      <w:pPr>
        <w:pStyle w:val="BodyText"/>
      </w:pPr>
      <w:r>
        <w:t xml:space="preserve">K nhìn bộ dáng cười ngốc của Gauis, không thể tin alpha này nửa năm trước kiên quyết không muốn kết hôn sớm có con sớm. Bất quá hết thảy đều sẽ thay đổi, lúc cậu lựa chọn đến dải ngân hà cũng không nghĩ tới sẽ cùng người ở dải ngân hà kết hôn.</w:t>
      </w:r>
    </w:p>
    <w:p>
      <w:pPr>
        <w:pStyle w:val="BodyText"/>
      </w:pPr>
      <w:r>
        <w:t xml:space="preserve">Nghĩ tới đây, K đột nhiên phát hiện cậu còn chuyện rất quan trọng còn chưa nói.</w:t>
      </w:r>
    </w:p>
    <w:p>
      <w:pPr>
        <w:pStyle w:val="BodyText"/>
      </w:pPr>
      <w:r>
        <w:t xml:space="preserve">“Gauis, có chuyện này em nhất định phải nói có anh.” K nghiêm túc nói.</w:t>
      </w:r>
    </w:p>
    <w:p>
      <w:pPr>
        <w:pStyle w:val="BodyText"/>
      </w:pPr>
      <w:r>
        <w:t xml:space="preserve">Gauis sợ hết hồn, cho là K muốn nói chuyện gì đáng sợ, vì vậy hắn sốt sắng hỏi: “Sao? Chuyện gì?”</w:t>
      </w:r>
    </w:p>
    <w:p>
      <w:pPr>
        <w:pStyle w:val="BodyText"/>
      </w:pPr>
      <w:r>
        <w:t xml:space="preserve">“Em trước đây có chỉnh dung.”</w:t>
      </w:r>
    </w:p>
    <w:p>
      <w:pPr>
        <w:pStyle w:val="BodyText"/>
      </w:pPr>
      <w:r>
        <w:t xml:space="preserve">“Chỉnh dung? A, cái này anh biết rồi.” Gauis thở dài một hơi, “Thì ra là chuyện này a, anh còn nghĩ rằng em nói cho anh chuyện là em muốn ly hôn với anh chứ. Làm anh sợ muốn chết.”</w:t>
      </w:r>
    </w:p>
    <w:p>
      <w:pPr>
        <w:pStyle w:val="BodyText"/>
      </w:pPr>
      <w:r>
        <w:t xml:space="preserve">“Anh biết? Anh biết từ lúc nào?” K nhớ mang máng lúc gặp mặt lần đầu tiên, Gauis ở trong phòng “Đánh mất thiên đường” có bóp mặt của cậu, hình như không phát hiện dáng vẻ gì đó. Lẽ nào lúc đó hắn biết?</w:t>
      </w:r>
    </w:p>
    <w:p>
      <w:pPr>
        <w:pStyle w:val="BodyText"/>
      </w:pPr>
      <w:r>
        <w:t xml:space="preserve">“Chính là quãng thời gian trước đó, anh nhờ cha đi một chuyến về nước để cho phép chuyện tình cảm này, không biết ông ấy làm cái gì, nói chung cuối cùng ông ấy lấy được tư liệu sống của em, từ đó em liền xóa bỏ chuyện này. Sau anh ở trong tự liệu thấy được hình trước kia của em.” Gauis giải thích.</w:t>
      </w:r>
    </w:p>
    <w:p>
      <w:pPr>
        <w:pStyle w:val="BodyText"/>
      </w:pPr>
      <w:r>
        <w:t xml:space="preserve">“Thì ra anh đã biết, sao không nói sớm cho em? Hại em vẫn luôn đề phòng lo lắng, lo lắng việc anh biết em sửa mặt sẽ ghét bỏ em.” Phát hiện thái độ của Gauis cũng không bởi vì biết chuyện này mà thay đổi, K có chút được yêu mà sợ.</w:t>
      </w:r>
    </w:p>
    <w:p>
      <w:pPr>
        <w:pStyle w:val="BodyText"/>
      </w:pPr>
      <w:r>
        <w:t xml:space="preserve">“Anh nghĩ muốn tìm một thời gian đặc thù để nói, muốn cho em ngạc nhiên mà.” Gauis có chút oan ức.</w:t>
      </w:r>
    </w:p>
    <w:p>
      <w:pPr>
        <w:pStyle w:val="BodyText"/>
      </w:pPr>
      <w:r>
        <w:t xml:space="preserve">“Lúc đó ngay lập tức nói cho em biết mới là tin vui có được không hả!” K đem sự lo lắng sợ hãi của mình rút lên người của Gauis.</w:t>
      </w:r>
    </w:p>
    <w:p>
      <w:pPr>
        <w:pStyle w:val="BodyText"/>
      </w:pPr>
      <w:r>
        <w:t xml:space="preserve">“Được rồi, lần sau anh nhất định sẽ lập tức nói với em.” Gauis bồi tội.</w:t>
      </w:r>
    </w:p>
    <w:p>
      <w:pPr>
        <w:pStyle w:val="BodyText"/>
      </w:pPr>
      <w:r>
        <w:t xml:space="preserve">“Anh thực sự nghĩ kĩ chưa? Nếu cục cưng sinh ra mà bộ dạng giống em thì phải làm sao?” K có chút không yên lòng.</w:t>
      </w:r>
    </w:p>
    <w:p>
      <w:pPr>
        <w:pStyle w:val="BodyText"/>
      </w:pPr>
      <w:r>
        <w:t xml:space="preserve">“Hình dáng giống em rất tốt a, chỉ cần đứa nhỏ không phải là omega, cũng rất tuấn tú mà.” Gauis rộng lượng.</w:t>
      </w:r>
    </w:p>
    <w:p>
      <w:pPr>
        <w:pStyle w:val="BodyText"/>
      </w:pPr>
      <w:r>
        <w:t xml:space="preserve">“Nếu là omega thì sao?” K truy hỏi.</w:t>
      </w:r>
    </w:p>
    <w:p>
      <w:pPr>
        <w:pStyle w:val="BodyText"/>
      </w:pPr>
      <w:r>
        <w:t xml:space="preserve">“Vậy thì hãy để nó đọc sách nhiều chút sẽ tốt…” Gauis nghĩ lúc cổ đại có một câu danh ngôn “Người xấu thì phải đọc nhiều sách.”</w:t>
      </w:r>
    </w:p>
    <w:p>
      <w:pPr>
        <w:pStyle w:val="BodyText"/>
      </w:pPr>
      <w:r>
        <w:t xml:space="preserve">Mãi đến tận hai tháng sau khi K được thả ra() — — cũng chính là ba tháng từ khi cậu mang thai, bác sĩ mới nói có thể không cần nhịn nữa. Nhưng vẫn phải mang bao cao su — — bởi vì lúc mang thai không nên rửa ruột, hơn nữa phải cẩn thận không thể đâm mở bộ phận bên trong — — không thì cục cưng có thể sẽ phải “đẻ non”.</w:t>
      </w:r>
    </w:p>
    <w:p>
      <w:pPr>
        <w:pStyle w:val="BodyText"/>
      </w:pPr>
      <w:r>
        <w:t xml:space="preserve">(): thả ra ở đây là “giam” ở bên ngoài á.</w:t>
      </w:r>
    </w:p>
    <w:p>
      <w:pPr>
        <w:pStyle w:val="BodyText"/>
      </w:pPr>
      <w:r>
        <w:t xml:space="preserve">Điều này làm cho hai người chồng chồng như rút được gánh nặng. Không riêng gì Gauis nhẫn nhịn cực khổ, mỗi ngày bị Gauis trêu chọc, K cũng nghẹn không nhẹ chút nào. Vì vậy K chủ động uống dịch dinh dưỡng một ngày, chuẩn bị có buổi tối hoan ái một hồi.</w:t>
      </w:r>
    </w:p>
    <w:p>
      <w:pPr>
        <w:pStyle w:val="BodyText"/>
      </w:pPr>
      <w:r>
        <w:t xml:space="preserve">Buổi tối khi Gauis tan học về nhà, nhìn thấy thân thể trần truồng chỉ mặc mỗi cái tạp dề trên bóng lưng của K.</w:t>
      </w:r>
    </w:p>
    <w:p>
      <w:pPr>
        <w:pStyle w:val="BodyText"/>
      </w:pPr>
      <w:r>
        <w:t xml:space="preserve">Từ phía sau nhìn, thân thể của K trắng nõn, nơi duy nhất bị che đậy chính là cổ cùng bên hông dây buộc. Bả vai giống như bươm bướm, eo nhỏ, mông thịt thịt, vừa dài vừa thẳng chính là đôi chân…</w:t>
      </w:r>
    </w:p>
    <w:p>
      <w:pPr>
        <w:pStyle w:val="BodyText"/>
      </w:pPr>
      <w:r>
        <w:t xml:space="preserve">Gauis cảm thấy mũi mình có chút ngứa, JJ có chút cương lên.</w:t>
      </w:r>
    </w:p>
    <w:p>
      <w:pPr>
        <w:pStyle w:val="BodyText"/>
      </w:pPr>
      <w:r>
        <w:t xml:space="preserve">Nghe thấy tiếng mở cửa, K quay người lại liền thấy Gauis lộ ra hai dòng máu mũi. Cậu có chút bất đắc dĩ rồi lấy khắn giấy đưa cho Gauis, muốn hắn chặn lỗ mũi lại.</w:t>
      </w:r>
    </w:p>
    <w:p>
      <w:pPr>
        <w:pStyle w:val="BodyText"/>
      </w:pPr>
      <w:r>
        <w:t xml:space="preserve">“Thực sự là sát phong cảnh.” K lầm bầm nói, từ trong tủ lạnh lấy ra cục băng, dùng khăn mặt bao lại đưa cho Gauis chườm lạnh.</w:t>
      </w:r>
    </w:p>
    <w:p>
      <w:pPr>
        <w:pStyle w:val="BodyText"/>
      </w:pPr>
      <w:r>
        <w:t xml:space="preserve">Lúc K làm những động tác này, Gauis liên tục nhìn chằm chằm vào cái mông theo bước đi của cậu mà run lên một cái, máu mũi càng trào mãnh liệt hơn.</w:t>
      </w:r>
    </w:p>
    <w:p>
      <w:pPr>
        <w:pStyle w:val="BodyText"/>
      </w:pPr>
      <w:r>
        <w:t xml:space="preserve">Hắn cầm khăn mặt đặt tại lỗ mũi, mơ hồ không rõ mà nói: “Em trước hết vào phòng ngủ đi… Nhìn em, anh chảy máu không ngừng được…”</w:t>
      </w:r>
    </w:p>
    <w:p>
      <w:pPr>
        <w:pStyle w:val="BodyText"/>
      </w:pPr>
      <w:r>
        <w:t xml:space="preserve">K dở khóc dở cười vào phòng ngủ.</w:t>
      </w:r>
    </w:p>
    <w:p>
      <w:pPr>
        <w:pStyle w:val="BodyText"/>
      </w:pPr>
      <w:r>
        <w:t xml:space="preserve">Lúc đang đợi Gauis vào, K cũng không phải không làm gì, cậu lấy ra thuốc bôi trơn cùng gậy đấm bóp, nằm ở trên người tự mở rộng hậu huyệt của mình. Cúc hoa của cậu đã ba tháng chưa có mở ra, hiện tại lại chặt đến mức như lúc còn là xử nam. K tốn mất nửa ngày sức lực mới đem gậy đấm bóp loại nhỏ nhất nuốt vào hết.</w:t>
      </w:r>
    </w:p>
    <w:p>
      <w:pPr>
        <w:pStyle w:val="BodyText"/>
      </w:pPr>
      <w:r>
        <w:t xml:space="preserve">Thích ứng một lát, K mở nút chấn động của gậy đấm bóp, nắm cái bệ của nó mà đâm ra vào tự an ủi.</w:t>
      </w:r>
    </w:p>
    <w:p>
      <w:pPr>
        <w:pStyle w:val="BodyText"/>
      </w:pPr>
      <w:r>
        <w:t xml:space="preserve">Máu mũi của Gauis ngừng lại, vừa vào phòng ngủ liền nhìn thấy cảnh sắc ướt át, K nằm ngửa ở trên giường, mở ra cái đùi lớn rồi dùng gậy đấm bóp đâm vào.</w:t>
      </w:r>
    </w:p>
    <w:p>
      <w:pPr>
        <w:pStyle w:val="BodyText"/>
      </w:pPr>
      <w:r>
        <w:t xml:space="preserve">Đại khái là do có cục băng ra sức làm việc, lần này hắn trái lại không chảy máu mũi nữa. Chỉ là JJ đã cứng đến nổi muốn xuyên qua quần.</w:t>
      </w:r>
    </w:p>
    <w:p>
      <w:pPr>
        <w:pStyle w:val="BodyText"/>
      </w:pPr>
      <w:r>
        <w:t xml:space="preserve">Hắn cởi quần thật nhanh, liền hướng phía giường nhào tới.</w:t>
      </w:r>
    </w:p>
    <w:p>
      <w:pPr>
        <w:pStyle w:val="BodyText"/>
      </w:pPr>
      <w:r>
        <w:t xml:space="preserve">Sau đó bị K đạp xuống.</w:t>
      </w:r>
    </w:p>
    <w:p>
      <w:pPr>
        <w:pStyle w:val="BodyText"/>
      </w:pPr>
      <w:r>
        <w:t xml:space="preserve">“Gấp cái gì mà gấp, loại nhỏ nhất mới vào được thôi!” Là một dưỡng phu(đàn ông mang thai), tính khí K tăng lên không ít.</w:t>
      </w:r>
    </w:p>
    <w:p>
      <w:pPr>
        <w:pStyle w:val="BodyText"/>
      </w:pPr>
      <w:r>
        <w:t xml:space="preserve">“Vậy em cho anh liếm liếm.” Gauis cò kè mặc cả(trả giá).</w:t>
      </w:r>
    </w:p>
    <w:p>
      <w:pPr>
        <w:pStyle w:val="BodyText"/>
      </w:pPr>
      <w:r>
        <w:t xml:space="preserve">“Anh đi tắm trước đi.” K ghét bỏ nói.</w:t>
      </w:r>
    </w:p>
    <w:p>
      <w:pPr>
        <w:pStyle w:val="BodyText"/>
      </w:pPr>
      <w:r>
        <w:t xml:space="preserve">Gauis nghe lời mà đi tắm. Chờ hắn tắm xong đi ra, K đã thay đổi gậy đấm bóp loại trung bằng ba ngón tay thô to.</w:t>
      </w:r>
    </w:p>
    <w:p>
      <w:pPr>
        <w:pStyle w:val="BodyText"/>
      </w:pPr>
      <w:r>
        <w:t xml:space="preserve">Lần này Gauis ngược lại là nằm nghiêng bên cạnh K, K không có đẩy hắn ra.</w:t>
      </w:r>
    </w:p>
    <w:p>
      <w:pPr>
        <w:pStyle w:val="BodyText"/>
      </w:pPr>
      <w:r>
        <w:t xml:space="preserve">Gauis từ trong tay K cầm gậy đấm bóp, bắt đầu nhẹ nhàng co rút. K cũng trả lễ lại, ngậm vào đại đầu đỉnh của hắn mà hút bú.</w:t>
      </w:r>
    </w:p>
    <w:p>
      <w:pPr>
        <w:pStyle w:val="BodyText"/>
      </w:pPr>
      <w:r>
        <w:t xml:space="preserve">Nửa ngày, K phun ra phân thân của alpha, nói “Có thể, anh tới đi.”</w:t>
      </w:r>
    </w:p>
    <w:p>
      <w:pPr>
        <w:pStyle w:val="BodyText"/>
      </w:pPr>
      <w:r>
        <w:t xml:space="preserve">Gauis tiện tay rút ra, gậy đấm bóp liền vang lên tiếng ong ong, tắt nó lại rồi ném xuống đất, sau đó quay đầu lại, lần thứ hai ở phía sau K nằm nghiêng xuống. Bởi vì sợ khiến K nằm úp sấp hoặc là nằm cong thành hình W sẽ đè lên cục cưng, Gauis cảm thấy tư thế nghiêng này tương đối an toàn.</w:t>
      </w:r>
    </w:p>
    <w:p>
      <w:pPr>
        <w:pStyle w:val="BodyText"/>
      </w:pPr>
      <w:r>
        <w:t xml:space="preserve">Lúc tiến vào, Gauis cảm thấy rất chặt, K thì cảm thấy rất phồng. Có chút cảm giác đang ôn lại lần làm đầu tiên.</w:t>
      </w:r>
    </w:p>
    <w:p>
      <w:pPr>
        <w:pStyle w:val="BodyText"/>
      </w:pPr>
      <w:r>
        <w:t xml:space="preserve">Đoạn đã vào hết không sai biệt lắm, sau thì trứng chạm vào cái mông, Gauis ngừng lại, hỏi, “Sao vậy? Có thể tiếp tục chứ?”</w:t>
      </w:r>
    </w:p>
    <w:p>
      <w:pPr>
        <w:pStyle w:val="BodyText"/>
      </w:pPr>
      <w:r>
        <w:t xml:space="preserve">“Tiếp tục.”</w:t>
      </w:r>
    </w:p>
    <w:p>
      <w:pPr>
        <w:pStyle w:val="BodyText"/>
      </w:pPr>
      <w:r>
        <w:t xml:space="preserve">Gauis đè nén sự vọng động (dục vọng muốn chuyển động) của mình, từ từ rút ra rút vào.</w:t>
      </w:r>
    </w:p>
    <w:p>
      <w:pPr>
        <w:pStyle w:val="BodyText"/>
      </w:pPr>
      <w:r>
        <w:t xml:space="preserve">“Nhanh lên một chút.” K có chút bất mãn với việc Gauis cẩn thận từng li từng tí.</w:t>
      </w:r>
    </w:p>
    <w:p>
      <w:pPr>
        <w:pStyle w:val="BodyText"/>
      </w:pPr>
      <w:r>
        <w:t xml:space="preserve">“Anh sợ làm đau cục cưng…”</w:t>
      </w:r>
    </w:p>
    <w:p>
      <w:pPr>
        <w:pStyle w:val="BodyText"/>
      </w:pPr>
      <w:r>
        <w:t xml:space="preserve">“Anh làm như vậy thì một ngày cũng chưa bắn ra.”</w:t>
      </w:r>
    </w:p>
    <w:p>
      <w:pPr>
        <w:pStyle w:val="BodyText"/>
      </w:pPr>
      <w:r>
        <w:t xml:space="preserve">Vì vậy Gauis liền nhanh hơn một chút, nhưng vẫn rút ra rút vào.</w:t>
      </w:r>
    </w:p>
    <w:p>
      <w:pPr>
        <w:pStyle w:val="BodyText"/>
      </w:pPr>
      <w:r>
        <w:t xml:space="preserve">K quyết định tự thân vận động cơm no áo ấm, cậu một bên vuốt mình, một bên ra sức co rút dũng đạo.</w:t>
      </w:r>
    </w:p>
    <w:p>
      <w:pPr>
        <w:pStyle w:val="BodyText"/>
      </w:pPr>
      <w:r>
        <w:t xml:space="preserve">“Đừng kẹp a… Bảo bối…” Gauis nghẹn đến đầu nổi gân xanh.</w:t>
      </w:r>
    </w:p>
    <w:p>
      <w:pPr>
        <w:pStyle w:val="BodyText"/>
      </w:pPr>
      <w:r>
        <w:t xml:space="preserve">“Vậy anh phải ra sức làm a!” K nói, dùng cái mông đẩy vào phía sau.</w:t>
      </w:r>
    </w:p>
    <w:p>
      <w:pPr>
        <w:pStyle w:val="BodyText"/>
      </w:pPr>
      <w:r>
        <w:t xml:space="preserve">Gauis không thể nhịn được nữa, rốt cục bắt đầu dựa theo tốc độ bình thường xâm nhập.</w:t>
      </w:r>
    </w:p>
    <w:p>
      <w:pPr>
        <w:pStyle w:val="BodyText"/>
      </w:pPr>
      <w:r>
        <w:t xml:space="preserve">Nhưng mà, chắc là bởi vì quá lâu không có thực chiến, cho nên hắn rất nhanh liền tước vũ khí.</w:t>
      </w:r>
    </w:p>
    <w:p>
      <w:pPr>
        <w:pStyle w:val="BodyText"/>
      </w:pPr>
      <w:r>
        <w:t xml:space="preserve">“Ai nha, quên mất đưa anh mặc vào.” Một bụng bị bắn, K đột nhiên nhớ tới.</w:t>
      </w:r>
    </w:p>
    <w:p>
      <w:pPr>
        <w:pStyle w:val="BodyText"/>
      </w:pPr>
      <w:r>
        <w:t xml:space="preserve">“Vậy anh hút ra cho em nhé…” Não của Gauis như bị tháo ra, đồng thời rất có lực hành động mà làm ngay.</w:t>
      </w:r>
    </w:p>
    <w:p>
      <w:pPr>
        <w:pStyle w:val="BodyText"/>
      </w:pPr>
      <w:r>
        <w:t xml:space="preserve">K xấu hổ đến nổi cả người đều muốn nổ tung. Tuy rằng Gauis trước đây không phải không có liếm qua chỗ đó, thế nhưng lúc đó là lúc không có dịch thể a!</w:t>
      </w:r>
    </w:p>
    <w:p>
      <w:pPr>
        <w:pStyle w:val="BodyText"/>
      </w:pPr>
      <w:r>
        <w:t xml:space="preserve">Gauis đẩy ra cái mông của K bởi vì khiếp sợ quá mức mà K quên phản ứng, vùi đầu hút.</w:t>
      </w:r>
    </w:p>
    <w:p>
      <w:pPr>
        <w:pStyle w:val="BodyText"/>
      </w:pPr>
      <w:r>
        <w:t xml:space="preserve">Hắn đối với dịch thể của mình không có hứng thú gì cả, hút ra liền phun lên giấy.</w:t>
      </w:r>
    </w:p>
    <w:p>
      <w:pPr>
        <w:pStyle w:val="BodyText"/>
      </w:pPr>
      <w:r>
        <w:t xml:space="preserve">K bị hắn hút, linh hồn nhỏ bé như muốn chạy ra ngoài, dịch thể trong hậu huyệt được hút xong, K cũng bị kích thích mà bắn ra.</w:t>
      </w:r>
    </w:p>
    <w:p>
      <w:pPr>
        <w:pStyle w:val="Compact"/>
      </w:pPr>
      <w:r>
        <w:br w:type="textWrapping"/>
      </w:r>
      <w:r>
        <w:br w:type="textWrapping"/>
      </w:r>
    </w:p>
    <w:p>
      <w:pPr>
        <w:pStyle w:val="Heading2"/>
      </w:pPr>
      <w:bookmarkStart w:id="41" w:name="chương-19-omega-gián-điệp-làm-ba-end"/>
      <w:bookmarkEnd w:id="41"/>
      <w:r>
        <w:t xml:space="preserve">19. Chương 19: Omega Gián Điệp – Làm Ba (end)</w:t>
      </w:r>
    </w:p>
    <w:p>
      <w:pPr>
        <w:pStyle w:val="Compact"/>
      </w:pPr>
      <w:r>
        <w:br w:type="textWrapping"/>
      </w:r>
      <w:r>
        <w:br w:type="textWrapping"/>
      </w:r>
      <w:r>
        <w:t xml:space="preserve">Sau đó, Gauis cùng K thẳng thắn nói về việc bạn gái trước kia của Gauis báo cáo K trong vụ này.</w:t>
      </w:r>
    </w:p>
    <w:p>
      <w:pPr>
        <w:pStyle w:val="BodyText"/>
      </w:pPr>
      <w:r>
        <w:t xml:space="preserve">Từ lúc Gauis oán hận K lừa dối hắn, sau đó hắn thức tỉnh ra, hắn vẫn đối với việc K bị vạ lây mà áy náy.</w:t>
      </w:r>
    </w:p>
    <w:p>
      <w:pPr>
        <w:pStyle w:val="BodyText"/>
      </w:pPr>
      <w:r>
        <w:t xml:space="preserve">“Anh rất xin lỗi, bởi vì nguyên nhân là ở anh, cô ta mới đối với em như vậy.” Gauis nói.</w:t>
      </w:r>
    </w:p>
    <w:p>
      <w:pPr>
        <w:pStyle w:val="BodyText"/>
      </w:pPr>
      <w:r>
        <w:t xml:space="preserve">“Chuyện đã qua. Lại nói cô ta làm chuyện đó cũng không thể đổ hết trách nhiệm lên người anh được.” K nói là không tranh luận về chuyện này nữa, bất quá nếu như có khả năng thì vẫn muốn cho nữ O này một chút phiền toái.</w:t>
      </w:r>
    </w:p>
    <w:p>
      <w:pPr>
        <w:pStyle w:val="BodyText"/>
      </w:pPr>
      <w:r>
        <w:t xml:space="preserve">“Anh xin lỗi không chỉ là vì việc này, mà là anh không có cách nào giúp em báo thù. Thứ nhất là cô ta có lý do chính đáng để làm chuyện này, hơn nữa cô ta cũng không dùng thủ đoạn cực đoan gì thứ ba là cha mẹ cô ta là đồng nghiệp của mẹ anh…” Gauis xấu hổ thừa nhận thực lực còn kém cỏi của mình.</w:t>
      </w:r>
    </w:p>
    <w:p>
      <w:pPr>
        <w:pStyle w:val="BodyText"/>
      </w:pPr>
      <w:r>
        <w:t xml:space="preserve">“Như vậy a. Vốn tưởng là nhà anh thật trâu bò, vậy mà chút chuyện nhỏ này lại không làm được a?” K trêu chọc hắn.</w:t>
      </w:r>
    </w:p>
    <w:p>
      <w:pPr>
        <w:pStyle w:val="BodyText"/>
      </w:pPr>
      <w:r>
        <w:t xml:space="preserve">“Nơi này là thủ đô, người lợi hại nhiều càng thêm nhiều, trên thực tế, dải ngân hà có mấy trăm hành tinh, cha anh cũng chỉ là làm nghị viên trong một tinh cầu mà thôi.” Gauis tự giễu nói. “Nếu thẳng thắn mà nói, chúng ta có thể thông qua con đường phi pháp này thu được chứng cứ mà nắm thóp cô ta, thế nhưng trình độ cô ta quá cao, cũng không có để lại chứng cứ.”</w:t>
      </w:r>
    </w:p>
    <w:p>
      <w:pPr>
        <w:pStyle w:val="BodyText"/>
      </w:pPr>
      <w:r>
        <w:t xml:space="preserve">“Thôi, hai chúng ta kết hôn coi như là cách trả thù lớn nhất cho cô ta rồi. Sau đó nếu như cô ta muốn phạm vào chuyện gì nữa, em nhớ bỏ đá xuống giếng là được rồi.”</w:t>
      </w:r>
    </w:p>
    <w:p>
      <w:pPr>
        <w:pStyle w:val="BodyText"/>
      </w:pPr>
      <w:r>
        <w:t xml:space="preserve">bỏ đá xuống giếng: thấy người gặp nguy, thừa cơ hãm hại.</w:t>
      </w:r>
    </w:p>
    <w:p>
      <w:pPr>
        <w:pStyle w:val="BodyText"/>
      </w:pPr>
      <w:r>
        <w:t xml:space="preserve">Chuyện này chóc cái đã thành quá khứ. K còn muốn đưa cho cô nàng thiệp mời dự, để trình diễn ân ái, thế nhưng Gauis lo lắng cô ta ở lễ cưới sẽ làm chuyện gì đó gây phiền phức, cuối cùng vẫn không mời cô ta.</w:t>
      </w:r>
    </w:p>
    <w:p>
      <w:pPr>
        <w:pStyle w:val="BodyText"/>
      </w:pPr>
      <w:r>
        <w:t xml:space="preserve">Từ trại tạm giam đi ra, K thông qua internet nói mình là gián điệp, tìm một alpha, bị bại lộ bị tóm, cuối cùng, hiện tại cùng với alpha này lên xe trước mua vé bổ sung sau (làm tình trước rồi yêu sau hoặc kết hôn sinh con trước rồi yêu sau [Cám ơn cô HmF Ice nhiều lắm]), kể hết tình tiết sự việc báo cáo cho ba biết. Người ba của cậu trong lúc nhất thời thực sự là nhiều cảm xúc đan xen. Các omega khác sau khi thức tỉnh đều có alpha theo đuổi, vào trung học thì bắt đầu nói chuyện yêu đương con của ông thì cũng được alpha theo đuổi, chạy qua luôn tinh hệ nước ngoài.Ông vẫn luôn lo lắng cho con mình luôn lãnh đạm hoặc không muốn theo chủ nghĩa kết hôn, không nghĩ tới lúc này mới hơn một năm liền muốn kết hôn luôn — — đại học còn chưa có học xong mà! Bất quá đối tượng của con mình xác thực cùng các alpha theo đuổi cậu trước đây khác nhau một trời một vực, không trách được K sơ sẩy một chút đã bị vào tù.</w:t>
      </w:r>
    </w:p>
    <w:p>
      <w:pPr>
        <w:pStyle w:val="BodyText"/>
      </w:pPr>
      <w:r>
        <w:t xml:space="preserve">Đối với việc K gạt ông đi làm gián điệp, gạt ông chưa kết hôn mà đã mang thai, hai chuyện lớn như thế này, ba liền hung hăng mắng cậu một trận. Thế nhưng ba tức giận là do K giấu giếm, những phương diện khác ông vẫn tương đối sáng suốt. Với lại ván đã đóng thuyền, kết hôn thì còn có thể ly hôn mà — — Lời của người tự ly hôn rồi làm một người ba độc thân nói.</w:t>
      </w:r>
    </w:p>
    <w:p>
      <w:pPr>
        <w:pStyle w:val="BodyText"/>
      </w:pPr>
      <w:r>
        <w:t xml:space="preserve">Đối với việc Gauis nói ra ý kiến muốn phụng dưỡng ba, phản ứng của ba cũng y như K đã dự đoán. Ông về lưu thì tuổi vẫn còn trẻ, hơn nữa cũng không muốn đổi công việc, cho nên cũng không muốn làm kỳ đà cản mũi. Bất quá lễ cưới nhất định sẽ tới.</w:t>
      </w:r>
    </w:p>
    <w:p>
      <w:pPr>
        <w:pStyle w:val="BodyText"/>
      </w:pPr>
      <w:r>
        <w:t xml:space="preserve">K không nghĩ tới là lúc ba có mặt ở lễ cưới thì có dẫn theo một nữ A đến, xem ra cậu có thể sẽ có thêm em trai em gái.</w:t>
      </w:r>
    </w:p>
    <w:p>
      <w:pPr>
        <w:pStyle w:val="BodyText"/>
      </w:pPr>
      <w:r>
        <w:t xml:space="preserve">Xuất phát từ lễ phép, K cũng báo cho cha alpha của cậu về chuyện kết hôn, đối phương tỏ vẻ sẽ đến. Sau đó K cũng không biết nên nói cái gì nữa. Tuy rằng cha alpha đã sớm tái hôn, mà khả năng là vì chú ý đến cảm thụ của K, ông ấy một mình đến lễ cưới.</w:t>
      </w:r>
    </w:p>
    <w:p>
      <w:pPr>
        <w:pStyle w:val="BodyText"/>
      </w:pPr>
      <w:r>
        <w:t xml:space="preserve">May là Gauis vì tránh cho chuyện thêm lúng túng, đem hai vị cha ba của vợ an bài chỗ ngồi rất xa nhau, nếu không thì K sẽ có chút lo lắng rằng cha alpha sẽ cùng người alpha mà ba beta mới quen đánh nhau.</w:t>
      </w:r>
    </w:p>
    <w:p>
      <w:pPr>
        <w:pStyle w:val="BodyText"/>
      </w:pPr>
      <w:r>
        <w:t xml:space="preserve">Lúc — — K được giam giữ ở nhà — — dưỡng thai, thấy rằng cậu không thể rời khỏi thủ đô, cha của Gauis cũng không thể thu xếp công việc bỏ chút thời gian tới đây, vì vậy gặp mẹ của Gauis trước. Mặc dù là quân nhân, thế nhưng cũng không giống với các võ quan nữ O bắp thịt đầy người, mẹ của Gauis là một vị nữ A cao gầy mảnh khảnh — — đương nhiên giới tính vẫn hiện rõ, so với K cao hơn nửa cái đầu.</w:t>
      </w:r>
    </w:p>
    <w:p>
      <w:pPr>
        <w:pStyle w:val="BodyText"/>
      </w:pPr>
      <w:r>
        <w:t xml:space="preserve">Mẹ của Gauis tuy rằng cảm thấy omega này không giống với những omega xinh xắn lanh lợi khác, đa sầu đa cảm, khá giống beta, thế nhưng cô cảm thấy như thế vô cùng tốt.</w:t>
      </w:r>
    </w:p>
    <w:p>
      <w:pPr>
        <w:pStyle w:val="BodyText"/>
      </w:pPr>
      <w:r>
        <w:t xml:space="preserve">Từ việc cô chọn kết hôn cùng alpha thì có thể nhìn ra, cô không thích loại omega bị xã hội đắp nặn rồi mang theo dáng làm bộ làm tịch. Do đó việc Gauis thích omega này, chắc là thừa kế từ ánh mắt của cô.</w:t>
      </w:r>
    </w:p>
    <w:p>
      <w:pPr>
        <w:pStyle w:val="BodyText"/>
      </w:pPr>
      <w:r>
        <w:t xml:space="preserve">Có người sẽ cảm thấy một gián điệp nước ngoài mà cùng người nước mình kết hôn, đối với quốc gia mình không trung thành thì đối với người yêu cũng sẽ không trung thành. Thế nhưng vị nữ alpha này ngược lại cảm thấy được K chính là người cầm được buông được. Cô cũng nhìn thấy cái được gọi là chứng cứ đã công bố ngoài kia, đứa nhỏ này xác thực không biết chuyện quan trọng gì, chính là người bên ngoài mà thôi. Cho nên cũng không thể nói là phản bội quốc gia — — vì chuyện quan trọng cấp trên căn bản không nói cho cậu biết.</w:t>
      </w:r>
    </w:p>
    <w:p>
      <w:pPr>
        <w:pStyle w:val="BodyText"/>
      </w:pPr>
      <w:r>
        <w:t xml:space="preserve">K lúc mới bắt đầu rất hồi hộp, bởi vì cậu cảm thấy nhà khoa học chắc là EQ đều tương đối thấp mà cậu thì tương đối trạch, nói chuyện này nọ cậu cũng không hiểu. Thế nhưng sau đó phát hiện mẹ của Gauis không phải như vậy, cũng không có ý giảng giải một chút cái gì đó chuyên nghiệp để làm khó dễ người khác, còn thường thường sẽ nói chuyện cười nhạt một cái. Vì vậy cậu liền thả lỏng.</w:t>
      </w:r>
    </w:p>
    <w:p>
      <w:pPr>
        <w:pStyle w:val="BodyText"/>
      </w:pPr>
      <w:r>
        <w:t xml:space="preserve">Chẳng qua bị vướng vì công tác, bọn họ cũng chỉ vào lúc K đi bệnh viện sinh mổ mà gặp mặt một lần nữa.</w:t>
      </w:r>
    </w:p>
    <w:p>
      <w:pPr>
        <w:pStyle w:val="BodyText"/>
      </w:pPr>
      <w:r>
        <w:t xml:space="preserve">Vào một ngày trước lễ cưới, K mới gặp được cha của Gauis. Ông ấy cũng không phải loại hình nam A cơ bắp, chỉ là muốn bảo trì hình tượng vóc người nên không có thay đổi gì mà thôi. Trái lại thật phù hợp, K đối với quan viên giả tưởng lịch sự tao nhã nói chuyện hết sức thoải mái.</w:t>
      </w:r>
    </w:p>
    <w:p>
      <w:pPr>
        <w:pStyle w:val="BodyText"/>
      </w:pPr>
      <w:r>
        <w:t xml:space="preserve">Cha của Gauis giả bộ thật vất vả, phần lớn thời gian đều cùng mẹ hắn cùng nhau vượt qua. Lễ cưới được lo liệu trên căn bản đều là cặp vợ chồng son tổ chức hôn lễ tại công ty.</w:t>
      </w:r>
    </w:p>
    <w:p>
      <w:pPr>
        <w:pStyle w:val="BodyText"/>
      </w:pPr>
      <w:r>
        <w:t xml:space="preserve">“May mà chúng ta không cùng một với họ, không thì mỗi tối đừng mong ngủ được.” Gauis phun tào(buồn nôn) tiểu biệt thắng tân hôn(Ý nói đi xa lâu ngày về gặp bà xã, giống như tân hôn lần nữa) của cha mẹ mình.</w:t>
      </w:r>
    </w:p>
    <w:p>
      <w:pPr>
        <w:pStyle w:val="BodyText"/>
      </w:pPr>
      <w:r>
        <w:t xml:space="preserve">“Bác trai bác gái vẫn còn trẻ mà. Em nghĩ tuổi tác của bọn họ vẫn có thể kết hôn thêm lần nữa.” K an ủi hắn.</w:t>
      </w:r>
    </w:p>
    <w:p>
      <w:pPr>
        <w:pStyle w:val="BodyText"/>
      </w:pPr>
      <w:r>
        <w:t xml:space="preserve">Lúc mang thai được 6 tháng, K giải phẫu lấy con, nhân viên bệnh viên đem cục cưng đặt vào nước ối.</w:t>
      </w:r>
    </w:p>
    <w:p>
      <w:pPr>
        <w:pStyle w:val="BodyText"/>
      </w:pPr>
      <w:r>
        <w:t xml:space="preserve">Từ gen có thể nhìn ra, cục cưng là bé trai. Bởi vì thừa kế hai huyết thống khác nhau, đứa nhỏ không giống với trẻ con ở dải ngân hà vừa sinh ra đã có thể dò được tức tố, cho nên phải chờ tới thời kỳ trưởng thành mới biết đứa nhỏ là A, B hay O.</w:t>
      </w:r>
    </w:p>
    <w:p>
      <w:pPr>
        <w:pStyle w:val="BodyText"/>
      </w:pPr>
      <w:r>
        <w:t xml:space="preserve">K phát hiện cục cưng so với khuôn mặt chữ quốc đáng sợ thì — — cục cưng lại có mặt ngựa giống Gauis.</w:t>
      </w:r>
    </w:p>
    <w:p>
      <w:pPr>
        <w:pStyle w:val="BodyText"/>
      </w:pPr>
      <w:r>
        <w:t xml:space="preserve">“Tuyệt đối đừng là omega a.” Gaius vẻ mặt đưa đám nói.</w:t>
      </w:r>
    </w:p>
    <w:p>
      <w:pPr>
        <w:pStyle w:val="Compact"/>
      </w:pPr>
      <w:r>
        <w:br w:type="textWrapping"/>
      </w:r>
      <w:r>
        <w:br w:type="textWrapping"/>
      </w:r>
    </w:p>
    <w:p>
      <w:pPr>
        <w:pStyle w:val="Heading2"/>
      </w:pPr>
      <w:bookmarkStart w:id="42" w:name="chương-20-phiên-ngoại-kim-chủ-hắc-hóa-1-h"/>
      <w:bookmarkEnd w:id="42"/>
      <w:r>
        <w:t xml:space="preserve">20. Chương 20: Phiên Ngoại – Kim Chủ Hắc Hóa 1 (h)</w:t>
      </w:r>
    </w:p>
    <w:p>
      <w:pPr>
        <w:pStyle w:val="Compact"/>
      </w:pPr>
      <w:r>
        <w:br w:type="textWrapping"/>
      </w:r>
      <w:r>
        <w:br w:type="textWrapping"/>
      </w:r>
      <w:r>
        <w:t xml:space="preserve">Chuyện xảy ra ở</w:t>
      </w:r>
    </w:p>
    <w:p>
      <w:pPr>
        <w:pStyle w:val="BodyText"/>
      </w:pPr>
      <w:r>
        <w:t xml:space="preserve">Hôm nay, K cảm thấy Gaius có chút gìđó không đúng. Trên đường lái xe về nhà, hắn thế mà thất thần, suýt chút nữa đụng chiếc xe huyền phù phía trước.</w:t>
      </w:r>
    </w:p>
    <w:p>
      <w:pPr>
        <w:pStyle w:val="BodyText"/>
      </w:pPr>
      <w:r>
        <w:t xml:space="preserve">Lúc K hỏi hắn bị làm sao vậy, hắn lại không nói gì.</w:t>
      </w:r>
    </w:p>
    <w:p>
      <w:pPr>
        <w:pStyle w:val="BodyText"/>
      </w:pPr>
      <w:r>
        <w:t xml:space="preserve">K có chút bất an, nhưng cậu không nghĩ tới việc mình đã bị bại lộ thân phận, chỉ cho là Gaius có chuyện gìđó không muốn nói cho cậu biết.</w:t>
      </w:r>
    </w:p>
    <w:p>
      <w:pPr>
        <w:pStyle w:val="BodyText"/>
      </w:pPr>
      <w:r>
        <w:t xml:space="preserve">Buổi trưa, từ lúc nhận được bưu kiện do bạn gái trước kia gửi tới, Gaius vẫn luôn khống chế lửa giận của mình. Tuy rằng hắn rất giận K vìđã lừa hắn, nhưng hắn cũng không muốn K bị vào tù, cũng không muốn đem K trả về nước.</w:t>
      </w:r>
    </w:p>
    <w:p>
      <w:pPr>
        <w:pStyle w:val="BodyText"/>
      </w:pPr>
      <w:r>
        <w:t xml:space="preserve">Sau khi bị hắn đánh dấu thì, omega này chính là người của hắn, ai cũng đừng hòng cướp đi.</w:t>
      </w:r>
    </w:p>
    <w:p>
      <w:pPr>
        <w:pStyle w:val="BodyText"/>
      </w:pPr>
      <w:r>
        <w:t xml:space="preserve">Thế nhưng hắn sẽ không dễ dàng mà tha thứ cho K. Nếu dám đùa giỡn hắn, vậy thì phải có dũng khí chịu đựng hậu quả tương ứng đi.</w:t>
      </w:r>
    </w:p>
    <w:p>
      <w:pPr>
        <w:pStyle w:val="BodyText"/>
      </w:pPr>
      <w:r>
        <w:t xml:space="preserve">Vừa vào trong nhà, K ngay lập tức bị Gaius đẩy ngã xuống đất. Sau đó Gaius cũng không như lúc bình thường màáp ở trên người cậu, mà làđứng ở nơi đó, nhìn cậu từ trên cao xuống.</w:t>
      </w:r>
    </w:p>
    <w:p>
      <w:pPr>
        <w:pStyle w:val="BodyText"/>
      </w:pPr>
      <w:r>
        <w:t xml:space="preserve">“Sao vậy? Em đã làm gì sai sao?” K hậu tri hậu giác phát hiện ra, e rằng Gaius đã biết chuyện mình là gián điệp.</w:t>
      </w:r>
    </w:p>
    <w:p>
      <w:pPr>
        <w:pStyle w:val="BodyText"/>
      </w:pPr>
      <w:r>
        <w:t xml:space="preserve">Gaius lấy tay vòng qua mở hình chiếu, đem chuyện bạn gái trước kia gửi bưu phẩm, tiết lộ chuyện K cùng cấp trên trò chuyện, sau đó ghi chép thành hình chiếu. “Đối với cái này, em còn gìđể giải thích?”</w:t>
      </w:r>
    </w:p>
    <w:p>
      <w:pPr>
        <w:pStyle w:val="BodyText"/>
      </w:pPr>
      <w:r>
        <w:t xml:space="preserve">“…” K không biết nên nói gì. Không thừa nhận? Gaius đều đã lấy ra chứng cứ hết rồi. Thừa nhận? Đây chẳng phải là tự chui đầu vào lưới sao.</w:t>
      </w:r>
    </w:p>
    <w:p>
      <w:pPr>
        <w:pStyle w:val="BodyText"/>
      </w:pPr>
      <w:r>
        <w:t xml:space="preserve">“Tại sao không nói? Chột dạ? Vậy thì ra em thực sự là gián điệp của chòm sao Thiên Cầm?” Gaius cười lạnh nói.</w:t>
      </w:r>
    </w:p>
    <w:p>
      <w:pPr>
        <w:pStyle w:val="BodyText"/>
      </w:pPr>
      <w:r>
        <w:t xml:space="preserve">“Anh không phải đều biết rồi sao.” K cúi đầu nói.</w:t>
      </w:r>
    </w:p>
    <w:p>
      <w:pPr>
        <w:pStyle w:val="BodyText"/>
      </w:pPr>
      <w:r>
        <w:t xml:space="preserve">“Đang hỏi em mà, trả lời đi.” Gaius nói.</w:t>
      </w:r>
    </w:p>
    <w:p>
      <w:pPr>
        <w:pStyle w:val="BodyText"/>
      </w:pPr>
      <w:r>
        <w:t xml:space="preserve">“… Phải” K đành phải thừa nhận.</w:t>
      </w:r>
    </w:p>
    <w:p>
      <w:pPr>
        <w:pStyle w:val="BodyText"/>
      </w:pPr>
      <w:r>
        <w:t xml:space="preserve">“Em sở dĩ tìm tới anh, là vì nhận được lệnh sao?” Gaius hỏi. Hắn không biết mình còn mong đợi cái gì nữa. K chẳng lẽ sẽ nói không phải sao?</w:t>
      </w:r>
    </w:p>
    <w:p>
      <w:pPr>
        <w:pStyle w:val="BodyText"/>
      </w:pPr>
      <w:r>
        <w:t xml:space="preserve">“Đúng.”</w:t>
      </w:r>
    </w:p>
    <w:p>
      <w:pPr>
        <w:pStyle w:val="BodyText"/>
      </w:pPr>
      <w:r>
        <w:t xml:space="preserve">“Không phải anh, bất cứ ai em cũng có thể tùy tiện lên giường của họ sao?” Tâm trí của Gaius đã bịđố kị làm cho vặn vẹo. Dù chỉ là nghĩđến cảnh K cùng người khác lên giường thôi, hắn đã muốn xé nát K rồi ăn luôn.</w:t>
      </w:r>
    </w:p>
    <w:p>
      <w:pPr>
        <w:pStyle w:val="BodyText"/>
      </w:pPr>
      <w:r>
        <w:t xml:space="preserve">“Em không biết nữa, chắc là vậy đi.” K không hiểu vì sao Gaius lại hỏi vấn đề này. Nếu đã phát hiện cậu là gián điệp, giao cậu cho cảnh sát, thì không phải là an toàn rồi sao? Vì sao còn muốn xoắn xuýt chuyện này nữa chứ? Lúc này K cũng không nghĩ tới lúc alpha phát rồ sẽ làm ra loại chuyện gì, e rằng cậu vốn đã quen với bộ dáng thường ngày ôn tồn lễđộ của Gaius, cho nên không phòng bị rằng hắn còn có thể có một bộ mặt khác nữa.</w:t>
      </w:r>
    </w:p>
    <w:p>
      <w:pPr>
        <w:pStyle w:val="BodyText"/>
      </w:pPr>
      <w:r>
        <w:t xml:space="preserve">“Sau khi em hoàn thành nhiệm vụ, có còn ở lại dải ngân hà không?” Im lặng một lúc, Gaius hỏi. Nếu K đồng ý lưu lại, không phải nói rõ là em ấy cũng có dành ra chút tình cảm sao?</w:t>
      </w:r>
    </w:p>
    <w:p>
      <w:pPr>
        <w:pStyle w:val="BodyText"/>
      </w:pPr>
      <w:r>
        <w:t xml:space="preserve">“Nếu như không có chuyện gì ngoài ý muốn thì, sau khi tốt nghiệp đại học, em có thể sẽ về nước.” Không ý thức được ẩn ý trong câu hỏi của Gaius, K thành thực trả lời.</w:t>
      </w:r>
    </w:p>
    <w:p>
      <w:pPr>
        <w:pStyle w:val="BodyText"/>
      </w:pPr>
      <w:r>
        <w:t xml:space="preserve">“Anh hiểu rồi.” Gaius lộ ra nụ cười vặn vẹo. “Cho nên, em chỉ coi anh như công cụđể hoàn thành nhiệm vụ, dùng xong liền vứt, cóđúng không.”</w:t>
      </w:r>
    </w:p>
    <w:p>
      <w:pPr>
        <w:pStyle w:val="BodyText"/>
      </w:pPr>
      <w:r>
        <w:t xml:space="preserve">“…” K không biết nên trả lời như thế nào. Thật ra cậu thấy Gaius rất xuất sắc, nhưng cậu cũng biết khoảng cách giữa thân phận của hai người, cho nên không cóýđồ không nên có nào. Nếu nói tuyệt đối không có tình cảm, lãnh khốc vô tình là không thể rồi, thế nhưng cũng không có chuyện yêu đến mức nào đó. Dù sao bọn họở chung cũng chỉ mới mấy tháng mà thôi.</w:t>
      </w:r>
    </w:p>
    <w:p>
      <w:pPr>
        <w:pStyle w:val="BodyText"/>
      </w:pPr>
      <w:r>
        <w:t xml:space="preserve">“Anh sẽ không để em rời xa anh.” Gaius nói. Hắn kéo cổ tay K, nhấc người của cậu lên, sau đó ném lên giường.</w:t>
      </w:r>
    </w:p>
    <w:p>
      <w:pPr>
        <w:pStyle w:val="BodyText"/>
      </w:pPr>
      <w:r>
        <w:t xml:space="preserve">K cũng lười hỏi câu “Anh muốn làm gì”. Rất hiển nhiên, giống như trên phim nhựa toàn tức thường có diễn mấy cảnh như vậy, alpha tức giận thì không ngoài hai loại hậu quả sau: Một, đánh nhau hai, cưỡng ***.</w:t>
      </w:r>
    </w:p>
    <w:p>
      <w:pPr>
        <w:pStyle w:val="BodyText"/>
      </w:pPr>
      <w:r>
        <w:t xml:space="preserve">Bất luận là bịđánh hay là“làm”, K vẫn không thể chống lại được Gaius, dù rít gào cũng vô dụng, vậy nên cứ tiết kiệm chút khí lực đi.</w:t>
      </w:r>
    </w:p>
    <w:p>
      <w:pPr>
        <w:pStyle w:val="BodyText"/>
      </w:pPr>
      <w:r>
        <w:t xml:space="preserve">“Cởi quần áo.” Gaius lãnh khốc mà ra lệnh.</w:t>
      </w:r>
    </w:p>
    <w:p>
      <w:pPr>
        <w:pStyle w:val="BodyText"/>
      </w:pPr>
      <w:r>
        <w:t xml:space="preserve">K do dự một chút, nhưng vẫn làm theo.</w:t>
      </w:r>
    </w:p>
    <w:p>
      <w:pPr>
        <w:pStyle w:val="BodyText"/>
      </w:pPr>
      <w:r>
        <w:t xml:space="preserve">Sau khi cậu cởi sạch quần áo, Gaius kéo tay cậu kéo vào buồng tắm, thô bạo đẩy mạnh cậu vào trong buồng tắm, sau đó lấy vòi rửa ruột cắm vào bên trong hậu huyệt chưa được bôi trơn của K, mở vòi bông sen.</w:t>
      </w:r>
    </w:p>
    <w:p>
      <w:pPr>
        <w:pStyle w:val="BodyText"/>
      </w:pPr>
      <w:r>
        <w:t xml:space="preserve">“Ô ô…” Tuy rằng bởi vì thường xuyên “làm”, hậu huyệt của K không có bị thương, nhưng vẫn cảm thấy một trận đau đớn. Chớ nói chi là khi Gaius mở công suất lớn, dòng nước tàn nhẫn màđánh vào vách ruột, rất đau.</w:t>
      </w:r>
    </w:p>
    <w:p>
      <w:pPr>
        <w:pStyle w:val="BodyText"/>
      </w:pPr>
      <w:r>
        <w:t xml:space="preserve">Bụng dưới của K dần dần phồng lên.</w:t>
      </w:r>
    </w:p>
    <w:p>
      <w:pPr>
        <w:pStyle w:val="BodyText"/>
      </w:pPr>
      <w:r>
        <w:t xml:space="preserve">“Không được… Được rồi… Dừng lại…” Trong bụng K, lượng nước so với lúc bình thường cậu dùng để rửa ruột lớn hơn nhiều lắm.</w:t>
      </w:r>
    </w:p>
    <w:p>
      <w:pPr>
        <w:pStyle w:val="BodyText"/>
      </w:pPr>
      <w:r>
        <w:t xml:space="preserve">Gaius ấn ấn vào bụng cậu, “Còn có chỗ này.”</w:t>
      </w:r>
    </w:p>
    <w:p>
      <w:pPr>
        <w:pStyle w:val="BodyText"/>
      </w:pPr>
      <w:r>
        <w:t xml:space="preserve">Rót đến mức ruột K không chứa được nữa, nước giữa miệng huyệt và vòi phun nước bị trào ra bên ngoài, Gaius mới đóng chốt nước lại. Lúc này K đãđau đến mức người toàn mồ hôi lạnh, nói không ra lời.</w:t>
      </w:r>
    </w:p>
    <w:p>
      <w:pPr>
        <w:pStyle w:val="BodyText"/>
      </w:pPr>
      <w:r>
        <w:t xml:space="preserve">Gaius rút vòi nước ra, K cũng không thèm đểý xấu hổ việc nước trong bụng từ từ chảy ra nữa. Nước bẩn màu vàng như suối phun ra, chảy mạnh vào vách bồn tắm.</w:t>
      </w:r>
    </w:p>
    <w:p>
      <w:pPr>
        <w:pStyle w:val="BodyText"/>
      </w:pPr>
      <w:r>
        <w:t xml:space="preserve">“Thật bẩn.” Gaius ghét bỏ nói, mở cái công tắc trên tường, dội nước bẩn trên tường xuống, mở ra ống thoát nước ở bồn tắm cho nước bẩn chảy ra ngoài.</w:t>
      </w:r>
    </w:p>
    <w:p>
      <w:pPr>
        <w:pStyle w:val="BodyText"/>
      </w:pPr>
      <w:r>
        <w:t xml:space="preserve">Sau khi phục hồi tinh thần, K xấu hổđến mức cả người đỏ bừng. Tuy rằng Gaius trước đây cũng rửa ruột cho cậu, thế nhưng khi đó Gaius rất dịu dàng, vẫn luôn đểý cảm thụ của cậu, cũng không ghét bỏ cậu bẩn.</w:t>
      </w:r>
    </w:p>
    <w:p>
      <w:pPr>
        <w:pStyle w:val="BodyText"/>
      </w:pPr>
      <w:r>
        <w:t xml:space="preserve">Xử lí sạch sẽ vết tích nước bẩn trên người của K, Gaius lại một lần nữa đem vòi nước cắm vào hậu môn của K. Độđàn hồi của miệng hậu môn chưa đóng lại được, lúc nước chảy vào vẫn sẽ có một chút nước từ khe hở chảy ra. Gaius đánh vào mông K một cái, nói: “Kẹp chặt chút.”</w:t>
      </w:r>
    </w:p>
    <w:p>
      <w:pPr>
        <w:pStyle w:val="BodyText"/>
      </w:pPr>
      <w:r>
        <w:t xml:space="preserve">“A a — —“ Bờ mông trắng nõn của K lập tức in lên dấu năm ngón tay.</w:t>
      </w:r>
    </w:p>
    <w:p>
      <w:pPr>
        <w:pStyle w:val="BodyText"/>
      </w:pPr>
      <w:r>
        <w:t xml:space="preserve">K có chút oan ức đến muốn khóc. Trước đây Gaius chưa từng dùng sức đánh cậu như thế, hiện tại cậu mới hiểu được những cái đánh trước kia chỉ vì tăng thêm tình thú.</w:t>
      </w:r>
    </w:p>
    <w:p>
      <w:pPr>
        <w:pStyle w:val="BodyText"/>
      </w:pPr>
      <w:r>
        <w:t xml:space="preserve">Chắc là chỉ khi mất đi món đồ nào đó, mới biết nóđáng quýđến nhường nào. K nghĩ.</w:t>
      </w:r>
    </w:p>
    <w:p>
      <w:pPr>
        <w:pStyle w:val="BodyText"/>
      </w:pPr>
      <w:r>
        <w:t xml:space="preserve">Cậu nghe lời mà kẹp chặt hậu huyệt.</w:t>
      </w:r>
    </w:p>
    <w:p>
      <w:pPr>
        <w:pStyle w:val="BodyText"/>
      </w:pPr>
      <w:r>
        <w:t xml:space="preserve">Lần này, Gaius cũng rót vào đầy, đến cực hạn mới dừng lại. K không có xin tha nữa, chỉ là nhịn không được mà rên rỉ vài tiếng.</w:t>
      </w:r>
    </w:p>
    <w:p>
      <w:pPr>
        <w:pStyle w:val="BodyText"/>
      </w:pPr>
      <w:r>
        <w:t xml:space="preserve">“Ưm ưm…Đau… Căng quá…”</w:t>
      </w:r>
    </w:p>
    <w:p>
      <w:pPr>
        <w:pStyle w:val="BodyText"/>
      </w:pPr>
      <w:r>
        <w:t xml:space="preserve">Lần này chảy ra toàn là nước trong. Gaius còn ác ý mà vào lúc nước chảy ra, đánh vào mông cậu một cái, khiến một lúc thì nước chảy ra nhiều, lúc thì chảy ra ít.</w:t>
      </w:r>
    </w:p>
    <w:p>
      <w:pPr>
        <w:pStyle w:val="BodyText"/>
      </w:pPr>
      <w:r>
        <w:t xml:space="preserve">K đã hiểu tại sao Gaius không giao cậu cho bộ an toàn xử lý. Hắn giữ mình lại vì muốn trả thù và dằn vặt mình. K tự hỏi, mình không có làm chuyện gì nguy hại đến Gaius, chẳng qua là lừa gạt hắn về thân phận gián điệp của mình mà thôi. Ngay cả như vậy mà Gaius muốn trả thù cậu thì, có thể thấy được, con của quan N lớn thực sự không dễ trêu vào.</w:t>
      </w:r>
    </w:p>
    <w:p>
      <w:pPr>
        <w:pStyle w:val="BodyText"/>
      </w:pPr>
      <w:r>
        <w:t xml:space="preserve">Sau khi rửa sạch từ trong ra ngoài, từ tủ quần áo, Gaius lấy ra một bộ gậy đấm bóp cùng thuốc bôi trơn đã mua trước đó, ném tới trước người K.</w:t>
      </w:r>
    </w:p>
    <w:p>
      <w:pPr>
        <w:pStyle w:val="BodyText"/>
      </w:pPr>
      <w:r>
        <w:t xml:space="preserve">“Tự mở rộng.” Hắn nói. “Nếu như anh tắm xong mà còn em còn chưa chuẩn bị tốt thì, người bị thương chính là em.”</w:t>
      </w:r>
    </w:p>
    <w:p>
      <w:pPr>
        <w:pStyle w:val="BodyText"/>
      </w:pPr>
      <w:r>
        <w:t xml:space="preserve">Gaius vừa vào buồng tắm, K liền chạy tới cửa lớn, định mở cửa. Nhưng, Gaius vốn đã sớm có kế hoạch, từ lúc K vào nhà thìđã hủy bỏ quyền hạn của K, cho dù K làm gì cũng không mở ra được.</w:t>
      </w:r>
    </w:p>
    <w:p>
      <w:pPr>
        <w:pStyle w:val="BodyText"/>
      </w:pPr>
      <w:r>
        <w:t xml:space="preserve">K tự thức thời, không thể làm gì khác hơn là trở lại phòng ngủ, cầm gậy đấm bóp và thuốc bôi trơn xoa xoa cúc hoa của mình, sau đó bắt đầu tự mình mở rộng.</w:t>
      </w:r>
    </w:p>
    <w:p>
      <w:pPr>
        <w:pStyle w:val="BodyText"/>
      </w:pPr>
      <w:r>
        <w:t xml:space="preserve">Bởi vì lúc rửa ruột mà có tạo ra một đường đi vào, gậy đấm bóp số nhỏ nhất cắm vào rất dễ dàng.</w:t>
      </w:r>
    </w:p>
    <w:p>
      <w:pPr>
        <w:pStyle w:val="BodyText"/>
      </w:pPr>
      <w:r>
        <w:t xml:space="preserve">Vì vậy K đổi sang số trung. Sau khi nuốt trọn toàn bộ thìđâm vào mấy lần, K mới mở công tắc.</w:t>
      </w:r>
    </w:p>
    <w:p>
      <w:pPr>
        <w:pStyle w:val="BodyText"/>
      </w:pPr>
      <w:r>
        <w:t xml:space="preserve">Nếu như giờ là lúc thường thì, làm thế này cậu đã sớm cứng đến nổi tự chảy nước. Thế nhưng ngày hôm nay tâm tình nặng nề nên K vẫn mềm oặt.</w:t>
      </w:r>
    </w:p>
    <w:p>
      <w:pPr>
        <w:pStyle w:val="BodyText"/>
      </w:pPr>
      <w:r>
        <w:t xml:space="preserve">Từ buồng tắm, Gaius đi ra, nhìn thấy K vừa mới dùng loại gậy đấm bóp cỡ lớn nhất, đã cắm vào được một nửa.</w:t>
      </w:r>
    </w:p>
    <w:p>
      <w:pPr>
        <w:pStyle w:val="BodyText"/>
      </w:pPr>
      <w:r>
        <w:t xml:space="preserve">“So với thứ lớn hơn, em đã nuốt vào luôn rồi, hiện tại giả bộ thuần khiết cái gì thế hả?” Gaius ác độc nói. Nếu như có thể, hắn cũng không muốn dùng ngôn ngữ *** loạn này đi sỉ nhục một omega, đặc biệt omega này lại làđối tượng hắn nghiêm túc giao du. Nhưng mà bị lừa dối, bị phản bội, sự phẫn nộ như con bò cạp triết chặt tâm của hắn, nếu không dùng lời nói để phát tiết, hắn không biết mình sẽ làm ra chuyện gì nữa.</w:t>
      </w:r>
    </w:p>
    <w:p>
      <w:pPr>
        <w:pStyle w:val="BodyText"/>
      </w:pPr>
      <w:r>
        <w:t xml:space="preserve">Gaius cầm lấy gậy đấm bóp từ tay K, trực tiếp cắm vào.</w:t>
      </w:r>
    </w:p>
    <w:p>
      <w:pPr>
        <w:pStyle w:val="BodyText"/>
      </w:pPr>
      <w:r>
        <w:t xml:space="preserve">“A a a ——” K kêu thảm thiết.</w:t>
      </w:r>
    </w:p>
    <w:p>
      <w:pPr>
        <w:pStyle w:val="BodyText"/>
      </w:pPr>
      <w:r>
        <w:t xml:space="preserve">Gaius rút phân thân giảđang cắm ra một chút, thấy đường ruột của K không có chảy máu, vậy nên thờơ, không chút khoan dung mà mở công tắc.</w:t>
      </w:r>
    </w:p>
    <w:p>
      <w:pPr>
        <w:pStyle w:val="BodyText"/>
      </w:pPr>
      <w:r>
        <w:t xml:space="preserve">“A a… Đau… Không muốn a…Ừ…” K vừa đau vừa sảng khoái rên rỉ.</w:t>
      </w:r>
    </w:p>
    <w:p>
      <w:pPr>
        <w:pStyle w:val="BodyText"/>
      </w:pPr>
      <w:r>
        <w:t xml:space="preserve">Vào lúc Gaius dùng gậy đấm bóp đang rung mạnh đâm xuyên vào, phân thân của K lại làm trái ý muốn của chủ nhân, cương lên.</w:t>
      </w:r>
    </w:p>
    <w:p>
      <w:pPr>
        <w:pStyle w:val="BodyText"/>
      </w:pPr>
      <w:r>
        <w:t xml:space="preserve">Gaius thấy thời cơ không sai biệt lắm, liền cầm súng thật cắm vào bao súng.</w:t>
      </w:r>
    </w:p>
    <w:p>
      <w:pPr>
        <w:pStyle w:val="BodyText"/>
      </w:pPr>
      <w:r>
        <w:t xml:space="preserve">“Ừ… Nóng quá…Ạch a…” K quỳở trên giường, bị Gaius xâm phạm từ phía sau lưng. Không giống với vật lạnh như băng kia, thân thể alpha làm cho đường ruột của cậu vui mừng khôn xiết mà không ngừng nghênh tiếp.</w:t>
      </w:r>
    </w:p>
    <w:p>
      <w:pPr>
        <w:pStyle w:val="BodyText"/>
      </w:pPr>
      <w:r>
        <w:t xml:space="preserve">Omega bịđánh dấu không có cách nào từ chối làm chuyện này với alpha của mình cả. Đường ruột của K bắt đầu phân bố chất lỏng sền sệt, theo từng công kích của alpha mà phát ra âm thanh “xì xì”.</w:t>
      </w:r>
    </w:p>
    <w:p>
      <w:pPr>
        <w:pStyle w:val="BodyText"/>
      </w:pPr>
      <w:r>
        <w:t xml:space="preserve">“Nước nhiều lắm mà, em, cái đồ omega *** đãng này. Chỉ có anh mới có thể“làm” em chảy nước, em là của anh, đừng hòng đi tìm người khác.” Gaius một bên nổ lực đâm vào cơ thể K, một bên hung tợn nói.</w:t>
      </w:r>
    </w:p>
    <w:p>
      <w:pPr>
        <w:pStyle w:val="BodyText"/>
      </w:pPr>
      <w:r>
        <w:t xml:space="preserve">“Không… Không phải…” K đứt quãng phản bác lại, “Em không phải… Dâm đãng…”</w:t>
      </w:r>
    </w:p>
    <w:p>
      <w:pPr>
        <w:pStyle w:val="BodyText"/>
      </w:pPr>
      <w:r>
        <w:t xml:space="preserve">K không nói lại, tức giận đến mức muốn khóc.</w:t>
      </w:r>
    </w:p>
    <w:p>
      <w:pPr>
        <w:pStyle w:val="BodyText"/>
      </w:pPr>
      <w:r>
        <w:t xml:space="preserve">Gaius làm K đến nổi ướt nửa tấm ráp trải giường, cuối cùng K bị làm cho sắp cao trào, cổ họng do khóc mà khàn.</w:t>
      </w:r>
    </w:p>
    <w:p>
      <w:pPr>
        <w:pStyle w:val="BodyText"/>
      </w:pPr>
      <w:r>
        <w:t xml:space="preserve">Không mang bao, Gaius ác ý bắn vào bụng của K, sau đó không cho cậu rửa, nhét chúng vào trong hậu môn.</w:t>
      </w:r>
    </w:p>
    <w:p>
      <w:pPr>
        <w:pStyle w:val="BodyText"/>
      </w:pPr>
      <w:r>
        <w:t xml:space="preserve">(Nguồn ảnh: Manga “Boku no *** star”.)</w:t>
      </w:r>
    </w:p>
    <w:p>
      <w:pPr>
        <w:pStyle w:val="Compact"/>
      </w:pPr>
      <w:r>
        <w:br w:type="textWrapping"/>
      </w:r>
      <w:r>
        <w:br w:type="textWrapping"/>
      </w:r>
    </w:p>
    <w:p>
      <w:pPr>
        <w:pStyle w:val="Heading2"/>
      </w:pPr>
      <w:bookmarkStart w:id="43" w:name="chương-21-phiên-ngoại-kim-chủ-hắc-hóa-2-h"/>
      <w:bookmarkEnd w:id="43"/>
      <w:r>
        <w:t xml:space="preserve">21. Chương 21: Phiên Ngoại – Kim Chủ Hắc Hóa 2 (h)</w:t>
      </w:r>
    </w:p>
    <w:p>
      <w:pPr>
        <w:pStyle w:val="Compact"/>
      </w:pPr>
      <w:r>
        <w:br w:type="textWrapping"/>
      </w:r>
      <w:r>
        <w:br w:type="textWrapping"/>
      </w:r>
      <w:r>
        <w:t xml:space="preserve">Hôm sau tỉnh lại, K nhận ra là bản thân đang bị giam lỏng.</w:t>
      </w:r>
    </w:p>
    <w:p>
      <w:pPr>
        <w:pStyle w:val="BodyText"/>
      </w:pPr>
      <w:r>
        <w:t xml:space="preserve">Gaius cấm quyền ra vào của cậu, nên cậu không có cách nào ra ngoài cả.</w:t>
      </w:r>
    </w:p>
    <w:p>
      <w:pPr>
        <w:pStyle w:val="BodyText"/>
      </w:pPr>
      <w:r>
        <w:t xml:space="preserve">Tài khoản cá nhân trên internet bị khóa lại, không thể lên mạng. Quang não trong nhà và TV đều bịđứt mạng, chỉ có thể nhìn bên ngoài màđoán thời gian.</w:t>
      </w:r>
    </w:p>
    <w:p>
      <w:pPr>
        <w:pStyle w:val="BodyText"/>
      </w:pPr>
      <w:r>
        <w:t xml:space="preserve">Quần áo của cậu đều không thấy đâu, tủ quần áo cũng đã bị Gaius khóa lại. Nếu không muốn ở trần thì cậu chỉ có thể dùng ráp trải giường hoặc khăn tắm choàng lên người.</w:t>
      </w:r>
    </w:p>
    <w:p>
      <w:pPr>
        <w:pStyle w:val="BodyText"/>
      </w:pPr>
      <w:r>
        <w:t xml:space="preserve">Trước khi đi, Gaius có để lại đồăn sáng cho cậu, quản gia trí năng phát ra lời mà Gaius đã dặn cậu.</w:t>
      </w:r>
    </w:p>
    <w:p>
      <w:pPr>
        <w:pStyle w:val="BodyText"/>
      </w:pPr>
      <w:r>
        <w:t xml:space="preserve">Ý chính là em đừng hòng mà bước ra khỏi cái nhà này một bước, phải cầu xin sao cho anh tha thứ cho em mới thôi.</w:t>
      </w:r>
    </w:p>
    <w:p>
      <w:pPr>
        <w:pStyle w:val="BodyText"/>
      </w:pPr>
      <w:r>
        <w:t xml:space="preserve">K giận đến mức muốn xỉu, nhưng phải tĩnh táo một chút, đem lửa giận nuốt xuống bụng rồi cầm sandwich ăn.</w:t>
      </w:r>
    </w:p>
    <w:p>
      <w:pPr>
        <w:pStyle w:val="BodyText"/>
      </w:pPr>
      <w:r>
        <w:t xml:space="preserve">Sau khi ăn no để lấy lại sức, cậu lấy thứ bên trong hậu môn ra, trong phòng tắm, giết chết đám dịch thể kia một cách sạch sẽ nhất.</w:t>
      </w:r>
    </w:p>
    <w:p>
      <w:pPr>
        <w:pStyle w:val="BodyText"/>
      </w:pPr>
      <w:r>
        <w:t xml:space="preserve">Lúc rửa thứ kia, cậu đã khóc một trận.</w:t>
      </w:r>
    </w:p>
    <w:p>
      <w:pPr>
        <w:pStyle w:val="BodyText"/>
      </w:pPr>
      <w:r>
        <w:t xml:space="preserve">Cậu tình nguyện bịđưa vào tù, cũng không muốn bị alpha đãđánh dấu mình, hành hạ mình như vậy. Nếu như lúc trước không làm gián điệp thì tốt rồi. Nếu như không đến dải ngân hà thì tốt biết mấy. Nếu như lúc trước không gặp Gaius là tốt biết bao nhiêu.</w:t>
      </w:r>
    </w:p>
    <w:p>
      <w:pPr>
        <w:pStyle w:val="BodyText"/>
      </w:pPr>
      <w:r>
        <w:t xml:space="preserve">Nhưng… nếu nhưở lại chòm sao Thiên Cầm, đời này của cậu chắc là sẽ không bao giờ gặp được một alpha như Gaius. Cậu sẽ cùng một alpha hoặc beta bình thường kết hôn, hoặc là cứ thếở một mình.</w:t>
      </w:r>
    </w:p>
    <w:p>
      <w:pPr>
        <w:pStyle w:val="BodyText"/>
      </w:pPr>
      <w:r>
        <w:t xml:space="preserve">Cậu nhớ tới những kíức ngọt ngào với Gaius, càng cảm thấy khổ sở.</w:t>
      </w:r>
    </w:p>
    <w:p>
      <w:pPr>
        <w:pStyle w:val="BodyText"/>
      </w:pPr>
      <w:r>
        <w:t xml:space="preserve">Nếu Gaius không phát hiện ra thân phận của cậu, bọn họ chắc là vẫn còn đang vui vẻđi? Có lẽ là sẽ sống yên ổn không lo gì cả mà cứ thế qua một năm, sau đó chia tay cũng có lẽ là bởi vì sự hấp dẫn lẫn nhau của đánh dấu mà chính thức thành người yêu…</w:t>
      </w:r>
    </w:p>
    <w:p>
      <w:pPr>
        <w:pStyle w:val="BodyText"/>
      </w:pPr>
      <w:r>
        <w:t xml:space="preserve">Nhưng, hiện tại tất cả những điều đóđều không thể xảy ra.</w:t>
      </w:r>
    </w:p>
    <w:p>
      <w:pPr>
        <w:pStyle w:val="BodyText"/>
      </w:pPr>
      <w:r>
        <w:t xml:space="preserve">Khi Gaius về nhà thì nhìn thấy K đang ngồi trên ghế sa lon, đang ngủ, còn TV thìđang mở. Đôi mắt sưng lên như quả mận.</w:t>
      </w:r>
    </w:p>
    <w:p>
      <w:pPr>
        <w:pStyle w:val="BodyText"/>
      </w:pPr>
      <w:r>
        <w:t xml:space="preserve">Gaius nghĩ tới em ấy ở nhà khóc cả ngày thì có chút đau lòng. Nhưng mà vừa nghĩđến việc K không chỉ lừa mình, mà còn muốn rời xa mình, hắn vẫn kiên quyết quyết tâm, đánh thức K dậy.</w:t>
      </w:r>
    </w:p>
    <w:p>
      <w:pPr>
        <w:pStyle w:val="BodyText"/>
      </w:pPr>
      <w:r>
        <w:t xml:space="preserve">“Dậy, đi làm cơm đi.” Hắn đưa thực phẩm vừa mới mua tới trước mặt K.</w:t>
      </w:r>
    </w:p>
    <w:p>
      <w:pPr>
        <w:pStyle w:val="BodyText"/>
      </w:pPr>
      <w:r>
        <w:t xml:space="preserve">K khoác lên ráp trải giường cho tiện hoạt động, đang định thắt ráp trải giường vào eo.</w:t>
      </w:r>
    </w:p>
    <w:p>
      <w:pPr>
        <w:pStyle w:val="BodyText"/>
      </w:pPr>
      <w:r>
        <w:t xml:space="preserve">“Trên người em còn chỗ nào mà anh chưa thấy qua đâu, che cái gì mà che.” Gaius lấy ráp trải giường trên người K kéo xuống.</w:t>
      </w:r>
    </w:p>
    <w:p>
      <w:pPr>
        <w:pStyle w:val="BodyText"/>
      </w:pPr>
      <w:r>
        <w:t xml:space="preserve">“Anh, anh!” K vừa vội vừa khóc. Chỉ là biết việc cậu là gián điệp thôi mà, tại sao Gaius lại biến thành bộ dạng khác trước đây đến như vậy chứ!</w:t>
      </w:r>
    </w:p>
    <w:p>
      <w:pPr>
        <w:pStyle w:val="BodyText"/>
      </w:pPr>
      <w:r>
        <w:t xml:space="preserve">“Mặc cái này vào.” Gaius không đểýđến sự khó chịu vủa K, từ trong túi lấy ra tạp dề sợi hoa mới mua, ném vào người K.</w:t>
      </w:r>
    </w:p>
    <w:p>
      <w:pPr>
        <w:pStyle w:val="BodyText"/>
      </w:pPr>
      <w:r>
        <w:t xml:space="preserve">“Không muốn!” K không bắt lấy, khiến cho cái tạp dề rơi xuống đất.</w:t>
      </w:r>
    </w:p>
    <w:p>
      <w:pPr>
        <w:pStyle w:val="BodyText"/>
      </w:pPr>
      <w:r>
        <w:t xml:space="preserve">“Không mặc thìở trần.” Gaius tự nói với mình rằng, không được dao động trước đôi mắt đỏđỏ của K.</w:t>
      </w:r>
    </w:p>
    <w:p>
      <w:pPr>
        <w:pStyle w:val="BodyText"/>
      </w:pPr>
      <w:r>
        <w:t xml:space="preserve">K trừng hắn nửa ngày, cuối cùng cũng mặc tạp dề vào.</w:t>
      </w:r>
    </w:p>
    <w:p>
      <w:pPr>
        <w:pStyle w:val="BodyText"/>
      </w:pPr>
      <w:r>
        <w:t xml:space="preserve">K làm một bàn toàn đồăn, nhưng Gaius không cho cậu ăn, chỉ cho cậu uống dịch dinh dưỡng.</w:t>
      </w:r>
    </w:p>
    <w:p>
      <w:pPr>
        <w:pStyle w:val="BodyText"/>
      </w:pPr>
      <w:r>
        <w:t xml:space="preserve">“Sau này mỗi ngày em nên chuẩn bị kỹđi, lúc nào anh cũng có thể sẽ“sử dụng” em. Không uống dịch dinh dưỡng thì sẽ phải rửa ruột, chính em tự chọn đi.” Gaius không quan tâm K kháng nghị.</w:t>
      </w:r>
    </w:p>
    <w:p>
      <w:pPr>
        <w:pStyle w:val="BodyText"/>
      </w:pPr>
      <w:r>
        <w:t xml:space="preserve">Sau khi ăn xong, Gaius rửa ruột cho K một lần, rồi “làm” cậu một lần.</w:t>
      </w:r>
    </w:p>
    <w:p>
      <w:pPr>
        <w:pStyle w:val="BodyText"/>
      </w:pPr>
      <w:r>
        <w:t xml:space="preserve">Sau khi xong việc, trong lúc ý thức mơ hồ, K cảm giác hình như mông của mình bị nhét vào cái gìđó, cậu cho là bị nhét thứđó vào hậu môn nên cũng không đểý mấy.</w:t>
      </w:r>
    </w:p>
    <w:p>
      <w:pPr>
        <w:pStyle w:val="BodyText"/>
      </w:pPr>
      <w:r>
        <w:t xml:space="preserve">Ngày thứ 3 kể từ khi bị giam cầm, tỉnh lại, cậu phát hiện hậu môn không phải là bị nhét, mà là bị một phân thân giả loại nhỏ không khác lắm do với lúc mềm của Gaius. Hơn nữa, bên trong JJ của cậu có cảm giác cứng căng phồng lên, cúi đầu nhìn xuống, bên trong niệu đạo (ống đái) bị một cây gậy nhỏ cắm vào, chỉ ló ra có một chút nhỏ nơi đầu phân thân. Hạ thân thì mang quần chữ T trinh tiết, phía dưới gốc rễ phân thân thì bị một cái vòng kim loại bao lại, hiện tại thì nhỏ bé vừa vặn, thế nhưng khi cương sẽđau ở phía sau thì vải rất ít, lộ ra cái mông, chỉ có một cái đai lưng siết chặt không có phân thân giả rơi ra.</w:t>
      </w:r>
    </w:p>
    <w:p>
      <w:pPr>
        <w:pStyle w:val="BodyText"/>
      </w:pPr>
      <w:r>
        <w:t xml:space="preserve">Lúc này Gaius còn chưa đi ra ngoài. Hắn thấy K tỉnh lại, liền nói với cậu: “Em tỉnh rồi? Đai trinh tiết là anh điều khiển từ xa, em không cần nghĩ làm cách nào để mở nó ra. Sau này em muốn đi “giải quyết”, thì phải có sự cho phép của anh.”</w:t>
      </w:r>
    </w:p>
    <w:p>
      <w:pPr>
        <w:pStyle w:val="BodyText"/>
      </w:pPr>
      <w:r>
        <w:t xml:space="preserve">”giải quyết”: nghĩa làđi WC á.</w:t>
      </w:r>
    </w:p>
    <w:p>
      <w:pPr>
        <w:pStyle w:val="BodyText"/>
      </w:pPr>
      <w:r>
        <w:t xml:space="preserve">K giận đến mức không nói ra lời.</w:t>
      </w:r>
    </w:p>
    <w:p>
      <w:pPr>
        <w:pStyle w:val="BodyText"/>
      </w:pPr>
      <w:r>
        <w:t xml:space="preserve">Vốn cho là trước đây Gaius chơi đủ trò này nọđã nhiều lắm rồi, không nghĩ tới giới hạn cuối của hắn còn cao hơn nhiều lắm, lẽ nào trước đây là do còn kìm nén sao?</w:t>
      </w:r>
    </w:p>
    <w:p>
      <w:pPr>
        <w:pStyle w:val="BodyText"/>
      </w:pPr>
      <w:r>
        <w:t xml:space="preserve">Đi “giải quyết” còn phải qua sựđồng ý của hắn, cũng quá biến thái rồi đi?</w:t>
      </w:r>
    </w:p>
    <w:p>
      <w:pPr>
        <w:pStyle w:val="BodyText"/>
      </w:pPr>
      <w:r>
        <w:t xml:space="preserve">Gaius thấy bộ dáng không thể làm gì của K, rất hài lòng.</w:t>
      </w:r>
    </w:p>
    <w:p>
      <w:pPr>
        <w:pStyle w:val="BodyText"/>
      </w:pPr>
      <w:r>
        <w:t xml:space="preserve">K cứ nghĩ là nhịn xuống, không uống nước hoặc dịch dinh dưỡng, nhưng vào buổi trưa, thực sự quáđói bụng, sau cùng vẫn uống.</w:t>
      </w:r>
    </w:p>
    <w:p>
      <w:pPr>
        <w:pStyle w:val="BodyText"/>
      </w:pPr>
      <w:r>
        <w:t xml:space="preserve">Vì vậy buổi chiều, bàng quang của cậu liền phình lên. Cậu nhịn hai tiếng đồng hồ, rốt cục vẫn không nhịn được nữa, hướng Gaius báo hiệu để hắn biết.</w:t>
      </w:r>
    </w:p>
    <w:p>
      <w:pPr>
        <w:pStyle w:val="BodyText"/>
      </w:pPr>
      <w:r>
        <w:t xml:space="preserve">Mười phút, Gaius vẫn chưa trả lời.</w:t>
      </w:r>
    </w:p>
    <w:p>
      <w:pPr>
        <w:pStyle w:val="BodyText"/>
      </w:pPr>
      <w:r>
        <w:t xml:space="preserve">Vậy nên K không thể không gọi điện cho hắn.</w:t>
      </w:r>
    </w:p>
    <w:p>
      <w:pPr>
        <w:pStyle w:val="BodyText"/>
      </w:pPr>
      <w:r>
        <w:t xml:space="preserve">“Xin anh…” K ngượng ngùng nói.</w:t>
      </w:r>
    </w:p>
    <w:p>
      <w:pPr>
        <w:pStyle w:val="BodyText"/>
      </w:pPr>
      <w:r>
        <w:t xml:space="preserve">【Xin anh cái gì? 】Gaius giả vờ không biết.</w:t>
      </w:r>
    </w:p>
    <w:p>
      <w:pPr>
        <w:pStyle w:val="BodyText"/>
      </w:pPr>
      <w:r>
        <w:t xml:space="preserve">“Xin anh… Xin anh hãy cho em… “giải quyết”đi…” K đỏ mặt nói.</w:t>
      </w:r>
    </w:p>
    <w:p>
      <w:pPr>
        <w:pStyle w:val="BodyText"/>
      </w:pPr>
      <w:r>
        <w:t xml:space="preserve">【“Giải quyết”? Chỗ nào muốn “giải quyết”, hử? Em không nói rõ làm sao anh biết được à. 】Gaius ác ýđùa giỡn K.</w:t>
      </w:r>
    </w:p>
    <w:p>
      <w:pPr>
        <w:pStyle w:val="BodyText"/>
      </w:pPr>
      <w:r>
        <w:t xml:space="preserve">“Đi tiểu…” K nhỏ giọng nói.</w:t>
      </w:r>
    </w:p>
    <w:p>
      <w:pPr>
        <w:pStyle w:val="BodyText"/>
      </w:pPr>
      <w:r>
        <w:t xml:space="preserve">♥♥♥ TOÀN VĂN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n-diep-o-cung-kim-ch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1a47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án Điệp O Cùng Kim Chủ A</dc:title>
  <dc:creator/>
</cp:coreProperties>
</file>